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6BD626" w14:textId="521D192D" w:rsidR="00876C43" w:rsidRDefault="004D4745" w:rsidP="00876C43">
      <w:pPr>
        <w:spacing w:after="0"/>
        <w:rPr>
          <w:b/>
        </w:rPr>
      </w:pPr>
      <w:r>
        <w:rPr>
          <w:b/>
        </w:rPr>
        <w:t xml:space="preserve"> </w:t>
      </w:r>
      <w:r w:rsidR="00CC7EDF" w:rsidRPr="00CC7EDF">
        <w:rPr>
          <w:b/>
        </w:rPr>
        <w:t>IY</w:t>
      </w:r>
      <w:r w:rsidR="00B924F0">
        <w:rPr>
          <w:b/>
        </w:rPr>
        <w:t>5</w:t>
      </w:r>
      <w:r w:rsidR="00524ACA">
        <w:rPr>
          <w:b/>
        </w:rPr>
        <w:t>5</w:t>
      </w:r>
      <w:r w:rsidR="006E70FE">
        <w:rPr>
          <w:b/>
        </w:rPr>
        <w:t>01</w:t>
      </w:r>
      <w:r w:rsidR="00524ACA">
        <w:rPr>
          <w:b/>
        </w:rPr>
        <w:t xml:space="preserve"> S</w:t>
      </w:r>
      <w:r w:rsidR="006E70FE">
        <w:rPr>
          <w:b/>
        </w:rPr>
        <w:t>M</w:t>
      </w:r>
    </w:p>
    <w:p w14:paraId="0D92B848" w14:textId="307BE146" w:rsidR="006E70FE" w:rsidRDefault="006E70FE" w:rsidP="006E70FE">
      <w:pPr>
        <w:spacing w:after="0"/>
      </w:pPr>
      <w:r>
        <w:t>concerned with how to use this security technology in the ‘real world’ to protect organisational assets, of most important = information.</w:t>
      </w:r>
    </w:p>
    <w:p w14:paraId="05949745" w14:textId="21C5E705" w:rsidR="006E70FE" w:rsidRDefault="006E70FE" w:rsidP="006E70FE">
      <w:pPr>
        <w:spacing w:after="0"/>
      </w:pPr>
    </w:p>
    <w:p w14:paraId="403C5D18" w14:textId="2CD4F061" w:rsidR="006E70FE" w:rsidRDefault="006E70FE" w:rsidP="006E70FE">
      <w:pPr>
        <w:spacing w:after="0"/>
      </w:pPr>
      <w:r>
        <w:t>In practice:</w:t>
      </w:r>
    </w:p>
    <w:p w14:paraId="00167F60" w14:textId="71729F4C" w:rsidR="00643169" w:rsidRDefault="00643169" w:rsidP="006E70FE">
      <w:pPr>
        <w:spacing w:after="0"/>
      </w:pPr>
      <w:r>
        <w:t>- More than just deciding</w:t>
      </w:r>
      <w:r>
        <w:br/>
        <w:t>everything = designed according to security policy</w:t>
      </w:r>
    </w:p>
    <w:p w14:paraId="121ED060" w14:textId="310AC1B0" w:rsidR="00643169" w:rsidRDefault="00643169" w:rsidP="006E70FE">
      <w:pPr>
        <w:spacing w:after="0"/>
      </w:pPr>
      <w:r>
        <w:t>- No. of ppl designing + building &lt; no. of users</w:t>
      </w:r>
    </w:p>
    <w:p w14:paraId="14B9574F" w14:textId="06C42A15" w:rsidR="00643169" w:rsidRDefault="00643169" w:rsidP="006E70FE">
      <w:pPr>
        <w:spacing w:after="0"/>
      </w:pPr>
      <w:r>
        <w:t xml:space="preserve">- Tech not used properly = </w:t>
      </w:r>
      <w:proofErr w:type="spellStart"/>
      <w:r>
        <w:t>wont</w:t>
      </w:r>
      <w:proofErr w:type="spellEnd"/>
      <w:r>
        <w:t xml:space="preserve"> help ensure security</w:t>
      </w:r>
    </w:p>
    <w:p w14:paraId="7E190E82" w14:textId="26DE8C80" w:rsidR="006E70FE" w:rsidRDefault="00643169" w:rsidP="006E70FE">
      <w:pPr>
        <w:spacing w:after="0"/>
      </w:pPr>
      <w:r>
        <w:t>- using security tech effectively</w:t>
      </w:r>
      <w:r>
        <w:br/>
        <w:t>- ppl and how their activities interact with tech</w:t>
      </w:r>
    </w:p>
    <w:p w14:paraId="7E190AF2" w14:textId="77777777" w:rsidR="006E70FE" w:rsidRDefault="006E70FE" w:rsidP="006E70FE">
      <w:pPr>
        <w:spacing w:after="0"/>
      </w:pPr>
    </w:p>
    <w:p w14:paraId="13E5AE26" w14:textId="2601C450" w:rsidR="006E70FE" w:rsidRDefault="006E70FE" w:rsidP="006E70FE">
      <w:pPr>
        <w:spacing w:after="0"/>
      </w:pPr>
      <w:r>
        <w:t>Info</w:t>
      </w:r>
      <w:r w:rsidR="00643169">
        <w:t xml:space="preserve">rmation </w:t>
      </w:r>
      <w:r>
        <w:t>security</w:t>
      </w:r>
    </w:p>
    <w:p w14:paraId="2941E7BE" w14:textId="3AAC47DB" w:rsidR="006E70FE" w:rsidRDefault="006E70FE" w:rsidP="006E70FE">
      <w:pPr>
        <w:spacing w:after="0"/>
      </w:pPr>
      <w:r>
        <w:t>- Ability to resist certain specified threats to resources</w:t>
      </w:r>
    </w:p>
    <w:p w14:paraId="6803370B" w14:textId="6DCDBFC4" w:rsidR="006E70FE" w:rsidRDefault="006E70FE" w:rsidP="006E70FE">
      <w:pPr>
        <w:spacing w:after="0"/>
      </w:pPr>
      <w:r>
        <w:t>- Maintenance of certain objectives for resources</w:t>
      </w:r>
    </w:p>
    <w:p w14:paraId="0942A231" w14:textId="5C54D923" w:rsidR="006E70FE" w:rsidRDefault="006E70FE" w:rsidP="006E70FE">
      <w:pPr>
        <w:spacing w:after="0"/>
      </w:pPr>
    </w:p>
    <w:p w14:paraId="3E1AFB6B" w14:textId="3697C0FC" w:rsidR="006E70FE" w:rsidRDefault="006E70FE" w:rsidP="006E70FE">
      <w:pPr>
        <w:spacing w:after="0"/>
      </w:pPr>
      <w:r>
        <w:t>Threat-based approach</w:t>
      </w:r>
    </w:p>
    <w:p w14:paraId="76D35FA1" w14:textId="571D15C5" w:rsidR="006E70FE" w:rsidRDefault="006E70FE" w:rsidP="006E70FE">
      <w:pPr>
        <w:spacing w:after="0"/>
      </w:pPr>
      <w:r>
        <w:t>- specific threats -&gt; controls to prevent threats</w:t>
      </w:r>
    </w:p>
    <w:p w14:paraId="11D913BD" w14:textId="2878631D" w:rsidR="006E70FE" w:rsidRDefault="006E70FE" w:rsidP="006E70FE">
      <w:pPr>
        <w:spacing w:after="0"/>
      </w:pPr>
      <w:r>
        <w:t>- diff sys in diff env = diff threats</w:t>
      </w:r>
      <w:r>
        <w:br/>
        <w:t>- threat model</w:t>
      </w:r>
      <w:r>
        <w:br/>
      </w:r>
      <w:r>
        <w:br/>
        <w:t>Threats = security violation = damage to system</w:t>
      </w:r>
    </w:p>
    <w:p w14:paraId="4B9AD23E" w14:textId="3945679F" w:rsidR="006E70FE" w:rsidRDefault="006E70FE" w:rsidP="006E70FE">
      <w:pPr>
        <w:spacing w:after="0"/>
      </w:pPr>
    </w:p>
    <w:p w14:paraId="36A51920" w14:textId="56648A44" w:rsidR="006E70FE" w:rsidRDefault="006E70FE" w:rsidP="006E70FE">
      <w:pPr>
        <w:spacing w:after="0"/>
      </w:pPr>
      <w:r>
        <w:t>Security violation:</w:t>
      </w:r>
      <w:r>
        <w:br/>
        <w:t>- unauthorised information release</w:t>
      </w:r>
      <w:r>
        <w:br/>
        <w:t>- unauthorised information modification</w:t>
      </w:r>
      <w:r>
        <w:br/>
        <w:t>- unauthorised denial of use</w:t>
      </w:r>
    </w:p>
    <w:p w14:paraId="6A19318F" w14:textId="048BEB7D" w:rsidR="00A91B4C" w:rsidRDefault="00A91B4C" w:rsidP="006E70FE">
      <w:pPr>
        <w:spacing w:after="0"/>
      </w:pPr>
      <w:r>
        <w:t xml:space="preserve">- might have other possible consequences (other sensitive data may be leaked, </w:t>
      </w:r>
      <w:proofErr w:type="spellStart"/>
      <w:r>
        <w:t>priv</w:t>
      </w:r>
      <w:proofErr w:type="spellEnd"/>
      <w:r>
        <w:t xml:space="preserve"> </w:t>
      </w:r>
      <w:proofErr w:type="spellStart"/>
      <w:r>
        <w:t>escl</w:t>
      </w:r>
      <w:proofErr w:type="spellEnd"/>
      <w:r>
        <w:t>)</w:t>
      </w:r>
    </w:p>
    <w:p w14:paraId="1491DE09" w14:textId="3AFFBDAF" w:rsidR="00643169" w:rsidRDefault="00643169" w:rsidP="006E70FE">
      <w:pPr>
        <w:spacing w:after="0"/>
      </w:pPr>
    </w:p>
    <w:p w14:paraId="001CC82E" w14:textId="608F160D" w:rsidR="00643169" w:rsidRDefault="00643169" w:rsidP="006E70FE">
      <w:pPr>
        <w:spacing w:after="0"/>
      </w:pPr>
      <w:r>
        <w:t>Authorised? (or not)? = defined in security policy</w:t>
      </w:r>
    </w:p>
    <w:p w14:paraId="6C4DD2E0" w14:textId="009FD9A2" w:rsidR="00643169" w:rsidRDefault="00643169" w:rsidP="006E70FE">
      <w:pPr>
        <w:spacing w:after="0"/>
      </w:pPr>
    </w:p>
    <w:p w14:paraId="0F6CD1E1" w14:textId="2F7EB2A0" w:rsidR="00643169" w:rsidRDefault="00643169" w:rsidP="006E70FE">
      <w:pPr>
        <w:spacing w:after="0"/>
      </w:pPr>
      <w:r>
        <w:t>Why security violation? – inadequate controls</w:t>
      </w:r>
    </w:p>
    <w:p w14:paraId="2A977BA5" w14:textId="42C0CF0F" w:rsidR="00643169" w:rsidRDefault="00643169" w:rsidP="006E70FE">
      <w:pPr>
        <w:spacing w:after="0"/>
      </w:pPr>
      <w:r>
        <w:t>Controls = measures in place to provide security</w:t>
      </w:r>
    </w:p>
    <w:p w14:paraId="79D45401" w14:textId="61A7973B" w:rsidR="00643169" w:rsidRDefault="00643169" w:rsidP="006E70FE">
      <w:pPr>
        <w:spacing w:after="0"/>
      </w:pPr>
    </w:p>
    <w:p w14:paraId="7561AFC9" w14:textId="1FB66AB2" w:rsidR="00643169" w:rsidRDefault="00643169" w:rsidP="006E70FE">
      <w:pPr>
        <w:spacing w:after="0"/>
      </w:pPr>
      <w:r>
        <w:t xml:space="preserve">Vulnerabilities </w:t>
      </w:r>
      <w:r>
        <w:br/>
        <w:t>= flaw/weakness/implementation leads to security violation</w:t>
      </w:r>
      <w:r>
        <w:br/>
        <w:t>= threat to system security</w:t>
      </w:r>
      <w:r>
        <w:br/>
        <w:t>= exploited by attacker = security violation</w:t>
      </w:r>
      <w:r>
        <w:br/>
        <w:t xml:space="preserve"> </w:t>
      </w:r>
      <w:proofErr w:type="gramStart"/>
      <w:r>
        <w:t xml:space="preserve">   (</w:t>
      </w:r>
      <w:proofErr w:type="gramEnd"/>
      <w:r>
        <w:t>attacker must know the vuln, exploit the vuln)</w:t>
      </w:r>
    </w:p>
    <w:p w14:paraId="06B48186" w14:textId="3DF29085" w:rsidR="00643169" w:rsidRDefault="00643169" w:rsidP="006E70FE">
      <w:pPr>
        <w:spacing w:after="0"/>
      </w:pPr>
    </w:p>
    <w:p w14:paraId="1D9F04D4" w14:textId="7183054C" w:rsidR="003F3610" w:rsidRDefault="003F3610" w:rsidP="006E70FE">
      <w:pPr>
        <w:spacing w:after="0"/>
      </w:pPr>
      <w:r>
        <w:t xml:space="preserve">Attackers = insiders/outsiders </w:t>
      </w:r>
      <w:r>
        <w:br/>
        <w:t>insiders = difficult, if insider is trickier, is it insider/outsider?</w:t>
      </w:r>
    </w:p>
    <w:p w14:paraId="4A6F2467" w14:textId="24D45D8F" w:rsidR="00A91B4C" w:rsidRDefault="00A91B4C" w:rsidP="006E70FE">
      <w:pPr>
        <w:spacing w:after="0"/>
      </w:pPr>
    </w:p>
    <w:p w14:paraId="0215FE23" w14:textId="5D46C740" w:rsidR="00A91B4C" w:rsidRDefault="00A91B4C" w:rsidP="006E70FE">
      <w:pPr>
        <w:spacing w:after="0"/>
      </w:pPr>
      <w:r>
        <w:t xml:space="preserve">Risk Assessment = assessing </w:t>
      </w:r>
      <w:proofErr w:type="spellStart"/>
      <w:r>
        <w:t>imptance</w:t>
      </w:r>
      <w:proofErr w:type="spellEnd"/>
      <w:r>
        <w:t xml:space="preserve"> of each threat -&gt; should combat? = managing risk</w:t>
      </w:r>
    </w:p>
    <w:p w14:paraId="48B8B5DA" w14:textId="244828A8" w:rsidR="00A91B4C" w:rsidRDefault="00A91B4C" w:rsidP="006E70FE">
      <w:pPr>
        <w:spacing w:after="0"/>
      </w:pPr>
      <w:r>
        <w:t>Cost of threat MAY &lt; cost of prevent</w:t>
      </w:r>
    </w:p>
    <w:p w14:paraId="7F4C8E1E" w14:textId="06D5DB3A" w:rsidR="00A91B4C" w:rsidRDefault="00A91B4C" w:rsidP="006E70FE">
      <w:pPr>
        <w:spacing w:after="0"/>
      </w:pPr>
    </w:p>
    <w:p w14:paraId="5547F81E" w14:textId="4E21FCEE" w:rsidR="00A91B4C" w:rsidRDefault="00A91B4C" w:rsidP="006E70FE">
      <w:pPr>
        <w:spacing w:after="0"/>
      </w:pPr>
      <w:r>
        <w:t>Scope of threats</w:t>
      </w:r>
      <w:r>
        <w:br/>
        <w:t>security issues = many = poor implementation of sys, coding/design issues</w:t>
      </w:r>
    </w:p>
    <w:p w14:paraId="08F11699" w14:textId="23FCA0C8" w:rsidR="00A91B4C" w:rsidRDefault="00A91B4C" w:rsidP="006E70FE">
      <w:pPr>
        <w:spacing w:after="0"/>
      </w:pPr>
    </w:p>
    <w:p w14:paraId="2DB0F126" w14:textId="29DAB099" w:rsidR="00A91B4C" w:rsidRPr="00A91B4C" w:rsidRDefault="00A91B4C" w:rsidP="006E70FE">
      <w:pPr>
        <w:spacing w:after="0"/>
        <w:rPr>
          <w:b/>
        </w:rPr>
      </w:pPr>
      <w:r w:rsidRPr="00A91B4C">
        <w:rPr>
          <w:b/>
        </w:rPr>
        <w:t>Objective-based approach</w:t>
      </w:r>
    </w:p>
    <w:p w14:paraId="60CA8451" w14:textId="317D9E36" w:rsidR="00A91B4C" w:rsidRDefault="00A91B4C" w:rsidP="006E70FE">
      <w:pPr>
        <w:spacing w:after="0"/>
      </w:pPr>
      <w:r>
        <w:t>- identify Security Goals</w:t>
      </w:r>
    </w:p>
    <w:p w14:paraId="3B2B38D0" w14:textId="33465C4D" w:rsidR="00A91B4C" w:rsidRDefault="00A91B4C" w:rsidP="006E70FE">
      <w:pPr>
        <w:spacing w:after="0"/>
      </w:pPr>
      <w:r>
        <w:t>- trying to preserve desirable properties (CIA)</w:t>
      </w:r>
    </w:p>
    <w:p w14:paraId="57ADB59A" w14:textId="3BD041DF" w:rsidR="00A91B4C" w:rsidRDefault="00A91B4C" w:rsidP="00A91B4C">
      <w:pPr>
        <w:spacing w:after="0"/>
      </w:pPr>
      <w:r>
        <w:t>Confidentiality – prevention of unauthorised information release;</w:t>
      </w:r>
    </w:p>
    <w:p w14:paraId="3E1CA771" w14:textId="1F4C2A64" w:rsidR="00A91B4C" w:rsidRDefault="00A91B4C" w:rsidP="00A91B4C">
      <w:pPr>
        <w:spacing w:after="0"/>
      </w:pPr>
      <w:r>
        <w:t>Integrity – prevention of unauthorised information modification;</w:t>
      </w:r>
    </w:p>
    <w:p w14:paraId="48D451AB" w14:textId="3F7BE081" w:rsidR="00A91B4C" w:rsidRDefault="00A91B4C" w:rsidP="00A91B4C">
      <w:pPr>
        <w:spacing w:after="0"/>
      </w:pPr>
      <w:r>
        <w:t>Availability – prevention of unauthorised denial of use.</w:t>
      </w:r>
    </w:p>
    <w:p w14:paraId="0E607C33" w14:textId="04F84209" w:rsidR="00A91B4C" w:rsidRDefault="00A91B4C" w:rsidP="00A91B4C">
      <w:pPr>
        <w:spacing w:after="0"/>
      </w:pPr>
      <w:r>
        <w:t>Security goal = met IF violation don’t occur</w:t>
      </w:r>
    </w:p>
    <w:p w14:paraId="4309F630" w14:textId="722134D8" w:rsidR="00A91B4C" w:rsidRDefault="00A91B4C" w:rsidP="00A91B4C">
      <w:pPr>
        <w:spacing w:after="0"/>
      </w:pPr>
      <w:r>
        <w:t xml:space="preserve">Difficult = anticipate all possible ways </w:t>
      </w:r>
      <w:proofErr w:type="spellStart"/>
      <w:r>
        <w:t>atker</w:t>
      </w:r>
      <w:proofErr w:type="spellEnd"/>
      <w:r>
        <w:t xml:space="preserve"> cause a security violation = achieving security goal = difficult</w:t>
      </w:r>
    </w:p>
    <w:p w14:paraId="7EF530AF" w14:textId="1F59B146" w:rsidR="00500D57" w:rsidRDefault="00500D57" w:rsidP="00A91B4C">
      <w:pPr>
        <w:spacing w:after="0"/>
      </w:pPr>
    </w:p>
    <w:p w14:paraId="4EF27C1B" w14:textId="086D9E3F" w:rsidR="00500D57" w:rsidRDefault="00500D57" w:rsidP="00A91B4C">
      <w:pPr>
        <w:spacing w:after="0"/>
      </w:pPr>
      <w:r>
        <w:t>Other Goals = accountability, reliability (perform in adverse conditions), security event management</w:t>
      </w:r>
    </w:p>
    <w:p w14:paraId="705C9AFE" w14:textId="2BB306C0" w:rsidR="00500D57" w:rsidRDefault="00500D57" w:rsidP="00A91B4C">
      <w:pPr>
        <w:spacing w:after="0"/>
      </w:pPr>
    </w:p>
    <w:p w14:paraId="0E16ACA0" w14:textId="4B65B08B" w:rsidR="00500D57" w:rsidRDefault="00500D57" w:rsidP="00A91B4C">
      <w:pPr>
        <w:spacing w:after="0"/>
      </w:pPr>
      <w:r>
        <w:t>Security event management = defined procedure for reporting + managing possible security breaches/ suspicious events</w:t>
      </w:r>
    </w:p>
    <w:p w14:paraId="1732ADFF" w14:textId="0E49DFE3" w:rsidR="00500D57" w:rsidRDefault="00500D57" w:rsidP="00A91B4C">
      <w:pPr>
        <w:spacing w:after="0"/>
      </w:pPr>
    </w:p>
    <w:p w14:paraId="431ECF8C" w14:textId="50E40EC5" w:rsidR="00500D57" w:rsidRDefault="00500D57" w:rsidP="00A91B4C">
      <w:pPr>
        <w:spacing w:after="0"/>
      </w:pPr>
      <w:r>
        <w:t>Others = security awareness training, BCP, DRP</w:t>
      </w:r>
    </w:p>
    <w:p w14:paraId="5817752E" w14:textId="16F748D8" w:rsidR="00500D57" w:rsidRDefault="00500D57" w:rsidP="00A91B4C">
      <w:pPr>
        <w:spacing w:after="0"/>
      </w:pPr>
    </w:p>
    <w:p w14:paraId="27B245DC" w14:textId="1E1AE043" w:rsidR="00500D57" w:rsidRDefault="00500D57" w:rsidP="00A91B4C">
      <w:pPr>
        <w:spacing w:after="0"/>
      </w:pPr>
      <w:r>
        <w:t>MORE! = possession/control, authenticity(non-repudiation), utility(usable/reachable)</w:t>
      </w:r>
    </w:p>
    <w:p w14:paraId="081A36C5" w14:textId="6D607658" w:rsidR="00500D57" w:rsidRDefault="00500D57" w:rsidP="00A91B4C">
      <w:pPr>
        <w:spacing w:after="0"/>
      </w:pPr>
    </w:p>
    <w:p w14:paraId="28A90987" w14:textId="15081D80" w:rsidR="00500D57" w:rsidRDefault="00500D57" w:rsidP="00A91B4C">
      <w:pPr>
        <w:spacing w:after="0"/>
      </w:pPr>
      <w:r>
        <w:t>OECD = Awareness Responsibility, Response, Ethics, Democracy, Risk assessment, Security Design and implementation, Security management, Reassessment</w:t>
      </w:r>
    </w:p>
    <w:p w14:paraId="73606B46" w14:textId="550049F9" w:rsidR="00500D57" w:rsidRDefault="00500D57" w:rsidP="00A91B4C">
      <w:pPr>
        <w:spacing w:after="0"/>
      </w:pPr>
    </w:p>
    <w:p w14:paraId="0722C4E1" w14:textId="779F4B32" w:rsidR="00500D57" w:rsidRDefault="00500D57" w:rsidP="00500D57">
      <w:pPr>
        <w:spacing w:after="0"/>
      </w:pPr>
      <w:r>
        <w:t>Privacy in this sense is not really part of security, although enforcing privacy relies on the provision of security. That is, protecting user privacy requires the correct</w:t>
      </w:r>
      <w:r w:rsidR="00BE3214">
        <w:t xml:space="preserve"> </w:t>
      </w:r>
      <w:r>
        <w:t>implementation of security measures, but security does not necessarily require</w:t>
      </w:r>
      <w:r w:rsidR="00BE3214">
        <w:t xml:space="preserve"> </w:t>
      </w:r>
      <w:r>
        <w:t>user’s privacy rights to be enforced.</w:t>
      </w:r>
    </w:p>
    <w:p w14:paraId="5D95EC80" w14:textId="3514B99F" w:rsidR="00500D57" w:rsidRDefault="00500D57" w:rsidP="00A91B4C">
      <w:pPr>
        <w:spacing w:after="0"/>
      </w:pPr>
    </w:p>
    <w:p w14:paraId="7721D75C" w14:textId="79EBE93E" w:rsidR="00BE3214" w:rsidRDefault="00BE3214" w:rsidP="00A91B4C">
      <w:pPr>
        <w:spacing w:after="0"/>
      </w:pPr>
      <w:r>
        <w:t>Network Security = data in transit</w:t>
      </w:r>
    </w:p>
    <w:p w14:paraId="6A5FE48F" w14:textId="0A439334" w:rsidR="00BE3214" w:rsidRDefault="00BE3214" w:rsidP="00A91B4C">
      <w:pPr>
        <w:spacing w:after="0"/>
      </w:pPr>
      <w:r>
        <w:t>Computer Security = data at rest (Trusted computing base)</w:t>
      </w:r>
    </w:p>
    <w:p w14:paraId="5D72E477" w14:textId="39836401" w:rsidR="00BE3214" w:rsidRDefault="00BE3214" w:rsidP="00A91B4C">
      <w:pPr>
        <w:spacing w:after="0"/>
      </w:pPr>
    </w:p>
    <w:p w14:paraId="00A04A04" w14:textId="4D2CE0D3" w:rsidR="00BE3214" w:rsidRDefault="00BE3214" w:rsidP="00A91B4C">
      <w:pPr>
        <w:spacing w:after="0"/>
      </w:pPr>
      <w:r>
        <w:t>Security + functionality</w:t>
      </w:r>
      <w:r>
        <w:br/>
        <w:t>user expectation + requirements changes a lot in last 30 years</w:t>
      </w:r>
    </w:p>
    <w:p w14:paraId="543612FD" w14:textId="77777777" w:rsidR="00BE3214" w:rsidRDefault="00BE3214" w:rsidP="00A91B4C">
      <w:pPr>
        <w:spacing w:after="0"/>
      </w:pPr>
    </w:p>
    <w:p w14:paraId="79C456E3" w14:textId="403C074E" w:rsidR="00500D57" w:rsidRDefault="00115CC3" w:rsidP="00A91B4C">
      <w:pPr>
        <w:spacing w:after="0"/>
      </w:pPr>
      <w:r>
        <w:t>ISM = broad = make security happen = CISO</w:t>
      </w:r>
    </w:p>
    <w:p w14:paraId="59F10A02" w14:textId="47557B53" w:rsidR="00115CC3" w:rsidRDefault="00115CC3" w:rsidP="00A91B4C">
      <w:pPr>
        <w:spacing w:after="0"/>
      </w:pPr>
      <w:r>
        <w:t xml:space="preserve">Leadership, planning, support, operations, performance eval, </w:t>
      </w:r>
      <w:r w:rsidR="00651C58">
        <w:t>improvements</w:t>
      </w:r>
    </w:p>
    <w:p w14:paraId="5BA9820E" w14:textId="3568EFED" w:rsidR="00651C58" w:rsidRDefault="00651C58" w:rsidP="00A91B4C">
      <w:pPr>
        <w:spacing w:after="0"/>
      </w:pPr>
    </w:p>
    <w:p w14:paraId="15C92999" w14:textId="60BB2F3E" w:rsidR="00651C58" w:rsidRDefault="00651C58" w:rsidP="00A91B4C">
      <w:pPr>
        <w:spacing w:after="0"/>
      </w:pPr>
      <w:r>
        <w:t>Different standards = notation of ISMS</w:t>
      </w:r>
      <w:r w:rsidR="00C65F76">
        <w:t xml:space="preserve"> (27000)</w:t>
      </w:r>
    </w:p>
    <w:p w14:paraId="08103F15" w14:textId="5624F74C" w:rsidR="00C65F76" w:rsidRDefault="00C65F76" w:rsidP="00A91B4C">
      <w:pPr>
        <w:spacing w:after="0"/>
      </w:pPr>
      <w:r>
        <w:rPr>
          <w:noProof/>
        </w:rPr>
        <w:drawing>
          <wp:inline distT="0" distB="0" distL="0" distR="0" wp14:anchorId="40849C6D" wp14:editId="4E5CB8A8">
            <wp:extent cx="3098165" cy="185356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FF886" w14:textId="7DF540F3" w:rsidR="00C65F76" w:rsidRDefault="00C65F76" w:rsidP="00A91B4C">
      <w:pPr>
        <w:spacing w:after="0"/>
      </w:pPr>
    </w:p>
    <w:p w14:paraId="44C9AE60" w14:textId="2E2B18F1" w:rsidR="00C65F76" w:rsidRDefault="00C65F76" w:rsidP="00A91B4C">
      <w:pPr>
        <w:spacing w:after="0"/>
      </w:pPr>
      <w:r>
        <w:t>Security Policy = intentions and directions of organization as expressed by top management</w:t>
      </w:r>
    </w:p>
    <w:p w14:paraId="33514E43" w14:textId="0E3DA930" w:rsidR="00C65F76" w:rsidRDefault="00C65F76" w:rsidP="00C65F76">
      <w:pPr>
        <w:spacing w:after="0"/>
      </w:pPr>
      <w:r>
        <w:t>- Includes security objectives, provides framework for setting info security objectives</w:t>
      </w:r>
    </w:p>
    <w:p w14:paraId="6E9061BD" w14:textId="34027E8E" w:rsidR="00C65F76" w:rsidRDefault="00C65F76" w:rsidP="00C65F76">
      <w:pPr>
        <w:spacing w:after="0"/>
      </w:pPr>
    </w:p>
    <w:p w14:paraId="5EBDE0D4" w14:textId="1DD52750" w:rsidR="00C65F76" w:rsidRDefault="00C65F76" w:rsidP="00C65F76">
      <w:pPr>
        <w:spacing w:after="0"/>
      </w:pPr>
      <w:r>
        <w:t xml:space="preserve">Security objectives = highest = CIA </w:t>
      </w:r>
    </w:p>
    <w:p w14:paraId="1551E030" w14:textId="3AE09101" w:rsidR="00C65F76" w:rsidRDefault="00C65F76" w:rsidP="00C65F76">
      <w:pPr>
        <w:spacing w:after="0"/>
      </w:pPr>
      <w:r>
        <w:t>- depends on assets and criticality of assets on business</w:t>
      </w:r>
    </w:p>
    <w:p w14:paraId="0FBF65FD" w14:textId="21F9343D" w:rsidR="00C65F76" w:rsidRDefault="00C65F76" w:rsidP="00C65F76">
      <w:pPr>
        <w:spacing w:after="0"/>
      </w:pPr>
      <w:r>
        <w:t>- developed as part of risk assessment (identifying key assets of organization)</w:t>
      </w:r>
    </w:p>
    <w:p w14:paraId="7055D40F" w14:textId="27B543BA" w:rsidR="00C65F76" w:rsidRDefault="00C65F76" w:rsidP="00C65F76">
      <w:pPr>
        <w:spacing w:after="0"/>
      </w:pPr>
    </w:p>
    <w:p w14:paraId="6FF40F35" w14:textId="388E5E3E" w:rsidR="00C65F76" w:rsidRDefault="00C65F76" w:rsidP="00C65F76">
      <w:pPr>
        <w:spacing w:after="0"/>
      </w:pPr>
      <w:r>
        <w:t>Security controls= measure to modify risk (processes, policies, devices, working practices)</w:t>
      </w:r>
    </w:p>
    <w:p w14:paraId="48C23C33" w14:textId="108944FF" w:rsidR="00C65F76" w:rsidRDefault="00C65F76" w:rsidP="00C65F76">
      <w:pPr>
        <w:spacing w:after="0"/>
      </w:pPr>
      <w:r>
        <w:rPr>
          <w:noProof/>
        </w:rPr>
        <w:drawing>
          <wp:inline distT="0" distB="0" distL="0" distR="0" wp14:anchorId="41E1404C" wp14:editId="5EBCEAD1">
            <wp:extent cx="2103010" cy="2118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11400" cy="2126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8A1C8" w14:textId="2B84A75D" w:rsidR="00C65F76" w:rsidRDefault="00C65F76" w:rsidP="00C65F76">
      <w:pPr>
        <w:spacing w:after="0"/>
      </w:pPr>
      <w:r>
        <w:t>Risk assessment = risk identification, analysis, evaluation</w:t>
      </w:r>
    </w:p>
    <w:p w14:paraId="1B156245" w14:textId="4AFFF2C9" w:rsidR="00C65F76" w:rsidRDefault="00C65F76" w:rsidP="00C65F76">
      <w:pPr>
        <w:spacing w:after="0"/>
      </w:pPr>
      <w:r>
        <w:t>Risk criteria = significance of risk evaluated</w:t>
      </w:r>
    </w:p>
    <w:p w14:paraId="0A57860C" w14:textId="50E905BF" w:rsidR="00C65F76" w:rsidRDefault="00C65F76" w:rsidP="00C65F76">
      <w:pPr>
        <w:spacing w:after="0"/>
      </w:pPr>
      <w:r>
        <w:t>(depends on org objective and legal requirements)</w:t>
      </w:r>
    </w:p>
    <w:p w14:paraId="168E4BA7" w14:textId="6138A0AD" w:rsidR="00C65F76" w:rsidRDefault="00C65F76" w:rsidP="00C65F76">
      <w:pPr>
        <w:spacing w:after="0"/>
      </w:pPr>
      <w:r>
        <w:t>Risk evaluation = process of comparing results of risk analysis with criteria = determine risk = acceptable or tolerable</w:t>
      </w:r>
    </w:p>
    <w:p w14:paraId="4C9831F2" w14:textId="2C2787AE" w:rsidR="00C65F76" w:rsidRDefault="00C65F76" w:rsidP="00C65F76">
      <w:pPr>
        <w:spacing w:after="0"/>
      </w:pPr>
      <w:r>
        <w:t>Risk treatment = process to modify risk</w:t>
      </w:r>
    </w:p>
    <w:p w14:paraId="038CF4E8" w14:textId="23A66430" w:rsidR="00C65F76" w:rsidRDefault="00C65F76" w:rsidP="00C65F76">
      <w:pPr>
        <w:spacing w:after="0"/>
      </w:pPr>
      <w:r>
        <w:t>(avoid, accept, removing source, change likelihood, sharing)</w:t>
      </w:r>
    </w:p>
    <w:p w14:paraId="415E4B7F" w14:textId="7CAA72A5" w:rsidR="00C65F76" w:rsidRDefault="00C65F76" w:rsidP="00C65F76">
      <w:pPr>
        <w:spacing w:after="0"/>
      </w:pPr>
      <w:r>
        <w:rPr>
          <w:noProof/>
        </w:rPr>
        <w:drawing>
          <wp:inline distT="0" distB="0" distL="0" distR="0" wp14:anchorId="26FFDA35" wp14:editId="6D41496B">
            <wp:extent cx="3098165" cy="1955800"/>
            <wp:effectExtent l="0" t="0" r="698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5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D2FFC" w14:textId="3693F91A" w:rsidR="00C65F76" w:rsidRDefault="00C65F76" w:rsidP="00C65F76">
      <w:pPr>
        <w:spacing w:after="0"/>
      </w:pPr>
      <w:r>
        <w:t>Legal and Regulatory (GDPR) = module 5</w:t>
      </w:r>
    </w:p>
    <w:p w14:paraId="65C83269" w14:textId="39666F00" w:rsidR="00C65F76" w:rsidRDefault="00C65F76" w:rsidP="00C65F76">
      <w:pPr>
        <w:spacing w:after="0"/>
      </w:pPr>
      <w:r>
        <w:t>Audit = module 6</w:t>
      </w:r>
    </w:p>
    <w:p w14:paraId="29BD1B28" w14:textId="09F39EA7" w:rsidR="00C65F76" w:rsidRDefault="00C65F76" w:rsidP="00C65F76">
      <w:pPr>
        <w:spacing w:after="0"/>
      </w:pPr>
      <w:r>
        <w:t>Incident management and DR = module 7</w:t>
      </w:r>
    </w:p>
    <w:p w14:paraId="621A1667" w14:textId="288EAE05" w:rsidR="00C65F76" w:rsidRDefault="00C65F76" w:rsidP="00C65F76">
      <w:pPr>
        <w:spacing w:after="0"/>
      </w:pPr>
      <w:r>
        <w:t>Staff = module 8</w:t>
      </w:r>
    </w:p>
    <w:p w14:paraId="04B6C086" w14:textId="3750C9BD" w:rsidR="00C65F76" w:rsidRDefault="00C65F76" w:rsidP="00C65F76">
      <w:pPr>
        <w:spacing w:after="0"/>
      </w:pPr>
      <w:r>
        <w:t>Procedures = module 9</w:t>
      </w:r>
    </w:p>
    <w:p w14:paraId="31582DFB" w14:textId="0FFE0021" w:rsidR="00C65F76" w:rsidRDefault="00C65F76" w:rsidP="00C65F76">
      <w:pPr>
        <w:spacing w:after="0"/>
      </w:pPr>
      <w:r>
        <w:t>Failures of ISM = module 10</w:t>
      </w:r>
    </w:p>
    <w:p w14:paraId="1E579FD9" w14:textId="7444604A" w:rsidR="00C65F76" w:rsidRDefault="00C65F76" w:rsidP="00C65F76">
      <w:pPr>
        <w:spacing w:after="0"/>
      </w:pPr>
      <w:r>
        <w:t>Case studies = module 11</w:t>
      </w:r>
    </w:p>
    <w:p w14:paraId="7E2EDEF4" w14:textId="43FB8E30" w:rsidR="00B30F21" w:rsidRDefault="00C65F76" w:rsidP="00C65F76">
      <w:pPr>
        <w:spacing w:after="0"/>
      </w:pPr>
      <w:r>
        <w:t>Conclusion = module 12</w:t>
      </w:r>
    </w:p>
    <w:p w14:paraId="248A97FD" w14:textId="77777777" w:rsidR="00B30F21" w:rsidRDefault="00B30F21">
      <w:r>
        <w:br w:type="page"/>
      </w:r>
    </w:p>
    <w:p w14:paraId="0BE7502D" w14:textId="7512E630" w:rsidR="00C65F76" w:rsidRPr="00B30F21" w:rsidRDefault="00B30F21" w:rsidP="00C65F76">
      <w:pPr>
        <w:spacing w:after="0"/>
        <w:rPr>
          <w:b/>
        </w:rPr>
      </w:pPr>
      <w:r w:rsidRPr="00B30F21">
        <w:rPr>
          <w:b/>
        </w:rPr>
        <w:lastRenderedPageBreak/>
        <w:t>ISO Standards</w:t>
      </w:r>
    </w:p>
    <w:p w14:paraId="4C4A7C8F" w14:textId="4A7BCB66" w:rsidR="00B30F21" w:rsidRDefault="00B30F21" w:rsidP="00C65F76">
      <w:pPr>
        <w:spacing w:after="0"/>
      </w:pPr>
      <w:r>
        <w:t>International Standards Organisation = ISO</w:t>
      </w:r>
    </w:p>
    <w:p w14:paraId="0A36E006" w14:textId="2B6F91CD" w:rsidR="00B30F21" w:rsidRDefault="00B30F21" w:rsidP="00C65F76">
      <w:pPr>
        <w:spacing w:after="0"/>
      </w:pPr>
      <w:r>
        <w:t>International Electrotechnical Commission = IEC</w:t>
      </w:r>
    </w:p>
    <w:p w14:paraId="72392C34" w14:textId="25429842" w:rsidR="00B30F21" w:rsidRDefault="00B30F21" w:rsidP="00C65F76">
      <w:pPr>
        <w:spacing w:after="0"/>
      </w:pPr>
      <w:r>
        <w:t>Joint Technical Committee = JTC</w:t>
      </w:r>
    </w:p>
    <w:p w14:paraId="06D7D48D" w14:textId="216F491C" w:rsidR="00B30F21" w:rsidRDefault="00B30F21" w:rsidP="00C65F76">
      <w:pPr>
        <w:spacing w:after="0"/>
      </w:pPr>
      <w:r>
        <w:t>Subcommittee = SC</w:t>
      </w:r>
    </w:p>
    <w:p w14:paraId="45547F41" w14:textId="12D868DA" w:rsidR="00B30F21" w:rsidRDefault="00B30F21" w:rsidP="00C65F76">
      <w:pPr>
        <w:spacing w:after="0"/>
      </w:pPr>
      <w:r>
        <w:t>Working Group = WG</w:t>
      </w:r>
    </w:p>
    <w:p w14:paraId="21FD7084" w14:textId="12D23D01" w:rsidR="00B30F21" w:rsidRDefault="00B30F21" w:rsidP="00C65F76">
      <w:pPr>
        <w:spacing w:after="0"/>
      </w:pPr>
    </w:p>
    <w:p w14:paraId="267AFE4F" w14:textId="32B701A0" w:rsidR="00B30F21" w:rsidRDefault="00B30F21" w:rsidP="00C65F76">
      <w:pPr>
        <w:spacing w:after="0"/>
      </w:pPr>
      <w:r>
        <w:t>ISO/IEC JTC 1 = Information Technology</w:t>
      </w:r>
    </w:p>
    <w:p w14:paraId="31C61671" w14:textId="72AD2D65" w:rsidR="00B30F21" w:rsidRDefault="00B30F21" w:rsidP="00C65F76">
      <w:pPr>
        <w:spacing w:after="0"/>
      </w:pPr>
      <w:r>
        <w:t>Scope = standardisation</w:t>
      </w:r>
    </w:p>
    <w:p w14:paraId="78B36BDB" w14:textId="163DAD9E" w:rsidR="00B30F21" w:rsidRDefault="00B30F21" w:rsidP="00C65F76">
      <w:pPr>
        <w:spacing w:after="0"/>
      </w:pPr>
    </w:p>
    <w:p w14:paraId="573A4004" w14:textId="6041AD96" w:rsidR="00B30F21" w:rsidRDefault="00B30F21" w:rsidP="00C65F76">
      <w:pPr>
        <w:spacing w:after="0"/>
      </w:pPr>
      <w:r>
        <w:t xml:space="preserve">JTC = standards dev env where experts come </w:t>
      </w:r>
      <w:proofErr w:type="spellStart"/>
      <w:r>
        <w:t>tgt</w:t>
      </w:r>
      <w:proofErr w:type="spellEnd"/>
      <w:r>
        <w:t xml:space="preserve"> to dev ICT standards for business and consumers apps</w:t>
      </w:r>
    </w:p>
    <w:p w14:paraId="52AD2EAE" w14:textId="58E4A539" w:rsidR="00B30F21" w:rsidRDefault="00B30F21" w:rsidP="00C65F76">
      <w:pPr>
        <w:spacing w:after="0"/>
      </w:pPr>
    </w:p>
    <w:p w14:paraId="709737D4" w14:textId="42B762AB" w:rsidR="00B30F21" w:rsidRDefault="00B30F21" w:rsidP="00C65F76">
      <w:pPr>
        <w:spacing w:after="0"/>
      </w:pPr>
      <w:r>
        <w:rPr>
          <w:noProof/>
        </w:rPr>
        <w:drawing>
          <wp:inline distT="0" distB="0" distL="0" distR="0" wp14:anchorId="5AAAB978" wp14:editId="0B1AAED9">
            <wp:extent cx="2917282" cy="12801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20536" cy="128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114B6" w14:textId="77777777" w:rsidR="00B30F21" w:rsidRDefault="00B30F21" w:rsidP="00C65F76">
      <w:pPr>
        <w:spacing w:after="0"/>
      </w:pPr>
    </w:p>
    <w:p w14:paraId="22A5663C" w14:textId="19EF19CD" w:rsidR="00B30F21" w:rsidRDefault="00B30F21" w:rsidP="00C65F76">
      <w:pPr>
        <w:spacing w:after="0"/>
      </w:pPr>
      <w:r>
        <w:t>SC27 = IT Sec Techniques = created in 1989</w:t>
      </w:r>
    </w:p>
    <w:p w14:paraId="04BD88BF" w14:textId="7E45F8AB" w:rsidR="00B30F21" w:rsidRDefault="00B30F21" w:rsidP="00C65F76">
      <w:pPr>
        <w:spacing w:after="0"/>
      </w:pPr>
      <w:r>
        <w:t>- dev of standards for protection of info + ICT, including generic methods, tech, guidelines for security + privacy</w:t>
      </w:r>
    </w:p>
    <w:p w14:paraId="5D61B97C" w14:textId="0915A7F0" w:rsidR="00B30F21" w:rsidRDefault="00B30F21" w:rsidP="00C65F76">
      <w:pPr>
        <w:spacing w:after="0"/>
      </w:pPr>
    </w:p>
    <w:p w14:paraId="1ED84628" w14:textId="09560577" w:rsidR="00B30F21" w:rsidRDefault="00B30F21" w:rsidP="00C65F76">
      <w:pPr>
        <w:spacing w:after="0"/>
      </w:pPr>
      <w:r>
        <w:t>Working Group</w:t>
      </w:r>
    </w:p>
    <w:p w14:paraId="5E46CBD0" w14:textId="441C66D2" w:rsidR="00B30F21" w:rsidRDefault="00B30F21" w:rsidP="00C65F76">
      <w:pPr>
        <w:spacing w:after="0"/>
      </w:pPr>
      <w:r>
        <w:rPr>
          <w:noProof/>
        </w:rPr>
        <w:drawing>
          <wp:inline distT="0" distB="0" distL="0" distR="0" wp14:anchorId="6FB080FC" wp14:editId="07630F13">
            <wp:extent cx="3098165" cy="89789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14FCC" w14:textId="2969AA5A" w:rsidR="00B30F21" w:rsidRDefault="00B30F21" w:rsidP="00C65F76">
      <w:pPr>
        <w:spacing w:after="0"/>
      </w:pPr>
    </w:p>
    <w:p w14:paraId="55B8F5B1" w14:textId="1987D1A4" w:rsidR="00B30F21" w:rsidRDefault="00B30F21" w:rsidP="00C65F76">
      <w:pPr>
        <w:spacing w:after="0"/>
      </w:pPr>
      <w:r>
        <w:t>Summary of 27000 Series</w:t>
      </w:r>
    </w:p>
    <w:p w14:paraId="0A824F55" w14:textId="2411EFF9" w:rsidR="00B30F21" w:rsidRDefault="00B30F21" w:rsidP="00C65F76">
      <w:pPr>
        <w:spacing w:after="0"/>
      </w:pPr>
      <w:r>
        <w:rPr>
          <w:noProof/>
        </w:rPr>
        <w:drawing>
          <wp:inline distT="0" distB="0" distL="0" distR="0" wp14:anchorId="6AC67CD0" wp14:editId="475A74DD">
            <wp:extent cx="3098165" cy="1830705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FF9EC" w14:textId="2A930F23" w:rsidR="006D3C4B" w:rsidRDefault="006D3C4B" w:rsidP="00C65F76">
      <w:pPr>
        <w:spacing w:after="0"/>
      </w:pPr>
      <w:r>
        <w:t>Requirements</w:t>
      </w:r>
    </w:p>
    <w:p w14:paraId="66B87393" w14:textId="72BE7280" w:rsidR="006D3C4B" w:rsidRDefault="006D3C4B" w:rsidP="00C65F76">
      <w:pPr>
        <w:spacing w:after="0"/>
      </w:pPr>
      <w:r>
        <w:t>Guideline</w:t>
      </w:r>
    </w:p>
    <w:p w14:paraId="0F3B9376" w14:textId="68A63EF2" w:rsidR="006D3C4B" w:rsidRDefault="006D3C4B" w:rsidP="00C65F76">
      <w:pPr>
        <w:spacing w:after="0"/>
      </w:pPr>
      <w:r>
        <w:t>Sector Specific</w:t>
      </w:r>
    </w:p>
    <w:p w14:paraId="4CC9B8CF" w14:textId="1533CEA3" w:rsidR="006D3C4B" w:rsidRDefault="006D3C4B" w:rsidP="00C65F76">
      <w:pPr>
        <w:spacing w:after="0"/>
      </w:pPr>
      <w:r>
        <w:t>Control Specific Guide Standards</w:t>
      </w:r>
    </w:p>
    <w:p w14:paraId="4F5073EB" w14:textId="77777777" w:rsidR="006D3C4B" w:rsidRDefault="006D3C4B" w:rsidP="00C65F76">
      <w:pPr>
        <w:spacing w:after="0"/>
      </w:pPr>
    </w:p>
    <w:p w14:paraId="2FAF806E" w14:textId="7ADECAC8" w:rsidR="00B30F21" w:rsidRDefault="00B30F21" w:rsidP="00C65F76">
      <w:pPr>
        <w:spacing w:after="0"/>
      </w:pPr>
    </w:p>
    <w:p w14:paraId="50165E28" w14:textId="5C15FAA4" w:rsidR="00B30F21" w:rsidRDefault="006D3C4B" w:rsidP="00C65F76">
      <w:pPr>
        <w:spacing w:after="0"/>
      </w:pPr>
      <w:r>
        <w:rPr>
          <w:noProof/>
        </w:rPr>
        <w:drawing>
          <wp:inline distT="0" distB="0" distL="0" distR="0" wp14:anchorId="4FEDFE5C" wp14:editId="0B7D2C37">
            <wp:extent cx="3098165" cy="1645920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D5C6A" w14:textId="7F8AF2CA" w:rsidR="006D3C4B" w:rsidRDefault="006D3C4B" w:rsidP="00C65F76">
      <w:pPr>
        <w:spacing w:after="0"/>
      </w:pPr>
      <w:r>
        <w:rPr>
          <w:noProof/>
        </w:rPr>
        <w:drawing>
          <wp:inline distT="0" distB="0" distL="0" distR="0" wp14:anchorId="221C6C1A" wp14:editId="4A57C449">
            <wp:extent cx="3098165" cy="1691640"/>
            <wp:effectExtent l="0" t="0" r="698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13CB3" w14:textId="6D4D5C23" w:rsidR="006D3C4B" w:rsidRDefault="006D3C4B" w:rsidP="00C65F76">
      <w:pPr>
        <w:spacing w:after="0"/>
      </w:pPr>
    </w:p>
    <w:p w14:paraId="792EA00E" w14:textId="7F1C1253" w:rsidR="006D3C4B" w:rsidRDefault="006D3C4B" w:rsidP="00C65F76">
      <w:pPr>
        <w:spacing w:after="0"/>
      </w:pPr>
      <w:r>
        <w:rPr>
          <w:noProof/>
        </w:rPr>
        <w:drawing>
          <wp:inline distT="0" distB="0" distL="0" distR="0" wp14:anchorId="61D04B20" wp14:editId="324AEABD">
            <wp:extent cx="3098165" cy="1972945"/>
            <wp:effectExtent l="0" t="0" r="6985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7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7E6CC" w14:textId="7645C6FA" w:rsidR="006D3C4B" w:rsidRDefault="006D3C4B" w:rsidP="00C65F76">
      <w:pPr>
        <w:spacing w:after="0"/>
      </w:pPr>
    </w:p>
    <w:p w14:paraId="6DEF57AF" w14:textId="7A02A533" w:rsidR="006D3C4B" w:rsidRDefault="006D3C4B" w:rsidP="00C65F76">
      <w:pPr>
        <w:spacing w:after="0"/>
      </w:pPr>
      <w:r>
        <w:t>ISO/IEC 27002</w:t>
      </w:r>
      <w:r w:rsidR="00410D0B">
        <w:t xml:space="preserve"> (Guideline)</w:t>
      </w:r>
    </w:p>
    <w:p w14:paraId="63CCD165" w14:textId="52888758" w:rsidR="006D3C4B" w:rsidRDefault="006D3C4B" w:rsidP="00C65F76">
      <w:pPr>
        <w:spacing w:after="0"/>
      </w:pPr>
      <w:r>
        <w:rPr>
          <w:noProof/>
        </w:rPr>
        <w:drawing>
          <wp:inline distT="0" distB="0" distL="0" distR="0" wp14:anchorId="4D65741D" wp14:editId="2912D816">
            <wp:extent cx="3098165" cy="2352675"/>
            <wp:effectExtent l="0" t="0" r="69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D8336" w14:textId="15F53651" w:rsidR="00410D0B" w:rsidRDefault="00410D0B" w:rsidP="00C65F76">
      <w:pPr>
        <w:spacing w:after="0"/>
      </w:pPr>
      <w:r w:rsidRPr="001C67AF">
        <w:rPr>
          <w:b/>
        </w:rPr>
        <w:t>Others</w:t>
      </w:r>
      <w:r>
        <w:t xml:space="preserve"> = NIST, NCSC(UK), CIS/SANS20, PCIDSS</w:t>
      </w:r>
    </w:p>
    <w:p w14:paraId="141E3A1F" w14:textId="2E3F3ED9" w:rsidR="001C67AF" w:rsidRDefault="001C67AF" w:rsidP="00C65F76">
      <w:pPr>
        <w:spacing w:after="0"/>
      </w:pPr>
      <w:r w:rsidRPr="001C67AF">
        <w:rPr>
          <w:b/>
        </w:rPr>
        <w:t>Risk</w:t>
      </w:r>
      <w:r>
        <w:t xml:space="preserve"> = “effect of uncertainty on objectives”, combination of consequences of potential events, and associated likelihood of occurrence</w:t>
      </w:r>
    </w:p>
    <w:p w14:paraId="0B66464B" w14:textId="53E62BD3" w:rsidR="001C67AF" w:rsidRDefault="001C67AF" w:rsidP="00C65F76">
      <w:pPr>
        <w:spacing w:after="0"/>
      </w:pPr>
      <w:r w:rsidRPr="001C67AF">
        <w:rPr>
          <w:b/>
        </w:rPr>
        <w:t>Control</w:t>
      </w:r>
      <w:r>
        <w:t xml:space="preserve"> = measure that is </w:t>
      </w:r>
      <w:proofErr w:type="spellStart"/>
      <w:r>
        <w:rPr>
          <w:b/>
        </w:rPr>
        <w:t>maintaining+</w:t>
      </w:r>
      <w:r>
        <w:t>modifying</w:t>
      </w:r>
      <w:proofErr w:type="spellEnd"/>
      <w:r>
        <w:t xml:space="preserve"> risk</w:t>
      </w:r>
    </w:p>
    <w:p w14:paraId="3C030813" w14:textId="0971D833" w:rsidR="001C67AF" w:rsidRDefault="001C67AF" w:rsidP="00C65F76">
      <w:pPr>
        <w:spacing w:after="0"/>
      </w:pPr>
      <w:r w:rsidRPr="001C67AF">
        <w:rPr>
          <w:b/>
        </w:rPr>
        <w:lastRenderedPageBreak/>
        <w:t>Management Sys</w:t>
      </w:r>
      <w:r>
        <w:t xml:space="preserve"> = set of interrelated/interlacing elements of organization to establish polices + objectives + processes -&gt; achieve objectives</w:t>
      </w:r>
    </w:p>
    <w:p w14:paraId="77740419" w14:textId="480AA716" w:rsidR="001C67AF" w:rsidRPr="001C67AF" w:rsidRDefault="001C67AF" w:rsidP="00C65F76">
      <w:pPr>
        <w:spacing w:after="0"/>
        <w:rPr>
          <w:b/>
        </w:rPr>
      </w:pPr>
      <w:r w:rsidRPr="001C67AF">
        <w:rPr>
          <w:b/>
        </w:rPr>
        <w:t xml:space="preserve">ISO/IEC 27001 </w:t>
      </w:r>
      <w:proofErr w:type="spellStart"/>
      <w:r w:rsidRPr="001C67AF">
        <w:rPr>
          <w:b/>
        </w:rPr>
        <w:t>DeepDive</w:t>
      </w:r>
      <w:proofErr w:type="spellEnd"/>
    </w:p>
    <w:p w14:paraId="5BB8D720" w14:textId="5D21C230" w:rsidR="001C67AF" w:rsidRDefault="001C67AF" w:rsidP="00C65F76">
      <w:pPr>
        <w:spacing w:after="0"/>
      </w:pPr>
    </w:p>
    <w:p w14:paraId="732383ED" w14:textId="15B44B7A" w:rsidR="001C67AF" w:rsidRPr="00F125EA" w:rsidRDefault="00797EF0" w:rsidP="00C65F76">
      <w:pPr>
        <w:spacing w:after="0"/>
        <w:rPr>
          <w:b/>
        </w:rPr>
      </w:pPr>
      <w:r w:rsidRPr="00F125EA">
        <w:rPr>
          <w:b/>
        </w:rPr>
        <w:t>4 Context of the organization</w:t>
      </w:r>
    </w:p>
    <w:p w14:paraId="40C0576B" w14:textId="57EAE63F" w:rsidR="00797EF0" w:rsidRDefault="00797EF0" w:rsidP="00D73D31">
      <w:pPr>
        <w:pStyle w:val="ListParagraph"/>
        <w:numPr>
          <w:ilvl w:val="1"/>
          <w:numId w:val="1"/>
        </w:numPr>
        <w:spacing w:after="0"/>
      </w:pPr>
      <w:r>
        <w:t>Understanding the organization and context</w:t>
      </w:r>
    </w:p>
    <w:p w14:paraId="50CC0978" w14:textId="33F067D5" w:rsidR="00797EF0" w:rsidRDefault="00797EF0" w:rsidP="00797EF0">
      <w:pPr>
        <w:spacing w:after="0"/>
      </w:pPr>
      <w:r>
        <w:t>4.2 Understanding the needs + expectation of interested parties</w:t>
      </w:r>
    </w:p>
    <w:p w14:paraId="58A1203F" w14:textId="46419212" w:rsidR="00797EF0" w:rsidRDefault="00797EF0" w:rsidP="00797EF0">
      <w:pPr>
        <w:spacing w:after="0"/>
      </w:pPr>
      <w:r>
        <w:t>4.3 Determine scope of ISMS</w:t>
      </w:r>
    </w:p>
    <w:p w14:paraId="746B4EC9" w14:textId="6784824B" w:rsidR="00797EF0" w:rsidRDefault="00797EF0" w:rsidP="00797EF0">
      <w:pPr>
        <w:spacing w:after="0"/>
      </w:pPr>
      <w:r>
        <w:t>4.4 ISMS</w:t>
      </w:r>
    </w:p>
    <w:p w14:paraId="61875C3F" w14:textId="20EAD766" w:rsidR="00797EF0" w:rsidRDefault="00797EF0" w:rsidP="00797EF0">
      <w:pPr>
        <w:spacing w:after="0"/>
      </w:pPr>
    </w:p>
    <w:p w14:paraId="6C5616DB" w14:textId="57B7A03A" w:rsidR="00797EF0" w:rsidRPr="00F125EA" w:rsidRDefault="00797EF0" w:rsidP="00797EF0">
      <w:pPr>
        <w:spacing w:after="0"/>
        <w:rPr>
          <w:b/>
        </w:rPr>
      </w:pPr>
      <w:proofErr w:type="spellStart"/>
      <w:r w:rsidRPr="00F125EA">
        <w:rPr>
          <w:b/>
        </w:rPr>
        <w:t>Impt</w:t>
      </w:r>
      <w:proofErr w:type="spellEnd"/>
      <w:r w:rsidRPr="00F125EA">
        <w:rPr>
          <w:b/>
        </w:rPr>
        <w:t xml:space="preserve"> points:</w:t>
      </w:r>
    </w:p>
    <w:p w14:paraId="3A8AC6A2" w14:textId="4B451BD4" w:rsidR="00797EF0" w:rsidRDefault="00797EF0" w:rsidP="00797EF0">
      <w:pPr>
        <w:spacing w:after="0"/>
      </w:pPr>
      <w:r>
        <w:t>- internal + external context needs consideration</w:t>
      </w:r>
    </w:p>
    <w:p w14:paraId="354964CA" w14:textId="7B890EF3" w:rsidR="00797EF0" w:rsidRDefault="00797EF0" w:rsidP="00797EF0">
      <w:pPr>
        <w:spacing w:after="0"/>
      </w:pPr>
      <w:r>
        <w:t>- dynamic nature of issues</w:t>
      </w:r>
    </w:p>
    <w:p w14:paraId="540F8DAB" w14:textId="00EBF349" w:rsidR="00797EF0" w:rsidRDefault="00797EF0" w:rsidP="00797EF0">
      <w:pPr>
        <w:spacing w:after="0"/>
      </w:pPr>
      <w:r>
        <w:t>- interested parties?</w:t>
      </w:r>
    </w:p>
    <w:p w14:paraId="76E0D856" w14:textId="176B5755" w:rsidR="00797EF0" w:rsidRDefault="00797EF0" w:rsidP="00797EF0">
      <w:pPr>
        <w:spacing w:after="0"/>
      </w:pPr>
      <w:r>
        <w:t xml:space="preserve">- Consider interfaces + dependencies </w:t>
      </w:r>
      <w:r>
        <w:br/>
        <w:t>(when determining scope)</w:t>
      </w:r>
    </w:p>
    <w:p w14:paraId="0C022163" w14:textId="37255251" w:rsidR="00797EF0" w:rsidRDefault="00797EF0" w:rsidP="00797EF0">
      <w:pPr>
        <w:spacing w:after="0"/>
      </w:pPr>
      <w:r>
        <w:t>- Continuous improvement = key to ISMS</w:t>
      </w:r>
    </w:p>
    <w:p w14:paraId="2DD3BC7A" w14:textId="2EF26000" w:rsidR="00F125EA" w:rsidRDefault="00F125EA" w:rsidP="00797EF0">
      <w:pPr>
        <w:spacing w:after="0"/>
      </w:pPr>
    </w:p>
    <w:p w14:paraId="2359A503" w14:textId="218F065D" w:rsidR="00F125EA" w:rsidRPr="00F125EA" w:rsidRDefault="00F125EA" w:rsidP="00797EF0">
      <w:pPr>
        <w:spacing w:after="0"/>
        <w:rPr>
          <w:b/>
        </w:rPr>
      </w:pPr>
      <w:r w:rsidRPr="00F125EA">
        <w:rPr>
          <w:b/>
        </w:rPr>
        <w:t>5 Leadership</w:t>
      </w:r>
    </w:p>
    <w:p w14:paraId="06F3E1C0" w14:textId="4861017D" w:rsidR="00F125EA" w:rsidRDefault="00F125EA" w:rsidP="00797EF0">
      <w:pPr>
        <w:spacing w:after="0"/>
      </w:pPr>
      <w:r>
        <w:t>5.1 Leadership and commitment</w:t>
      </w:r>
      <w:r>
        <w:br/>
        <w:t>5.2 Policy</w:t>
      </w:r>
      <w:r>
        <w:br/>
        <w:t>5.3 Organizational roles, responsibilities and authorities</w:t>
      </w:r>
    </w:p>
    <w:p w14:paraId="4C82EF1A" w14:textId="561B985A" w:rsidR="00F125EA" w:rsidRDefault="00F125EA" w:rsidP="00797EF0">
      <w:pPr>
        <w:spacing w:after="0"/>
      </w:pPr>
    </w:p>
    <w:p w14:paraId="7BB0A1B6" w14:textId="18507F9A" w:rsidR="00F125EA" w:rsidRDefault="00F125EA" w:rsidP="00797EF0">
      <w:pPr>
        <w:spacing w:after="0"/>
        <w:rPr>
          <w:b/>
        </w:rPr>
      </w:pPr>
      <w:proofErr w:type="spellStart"/>
      <w:r w:rsidRPr="00F125EA">
        <w:rPr>
          <w:b/>
        </w:rPr>
        <w:t>Impt</w:t>
      </w:r>
      <w:proofErr w:type="spellEnd"/>
      <w:r w:rsidRPr="00F125EA">
        <w:rPr>
          <w:b/>
        </w:rPr>
        <w:t xml:space="preserve"> points:</w:t>
      </w:r>
    </w:p>
    <w:p w14:paraId="633BFFEC" w14:textId="59AD4FBE" w:rsidR="00F125EA" w:rsidRDefault="00F125EA" w:rsidP="00797EF0">
      <w:pPr>
        <w:spacing w:after="0"/>
      </w:pPr>
      <w:r>
        <w:t>- Board level engagement = key to success of ISMS</w:t>
      </w:r>
    </w:p>
    <w:p w14:paraId="68D9131F" w14:textId="121C63FB" w:rsidR="00F125EA" w:rsidRDefault="00F125EA" w:rsidP="00797EF0">
      <w:pPr>
        <w:spacing w:after="0"/>
      </w:pPr>
      <w:r>
        <w:t>- IS policy can vary at different levels</w:t>
      </w:r>
    </w:p>
    <w:p w14:paraId="663457FE" w14:textId="226995D0" w:rsidR="00F125EA" w:rsidRDefault="00F125EA" w:rsidP="00797EF0">
      <w:pPr>
        <w:spacing w:after="0"/>
      </w:pPr>
      <w:r>
        <w:t>- Policies = clear and written for different audience</w:t>
      </w:r>
    </w:p>
    <w:p w14:paraId="47A518B1" w14:textId="10185A2A" w:rsidR="00F125EA" w:rsidRDefault="00F125EA" w:rsidP="00797EF0">
      <w:pPr>
        <w:spacing w:after="0"/>
      </w:pPr>
      <w:r>
        <w:t>- IS gov needs to be part of ORG gov structure to be efficient + effective</w:t>
      </w:r>
    </w:p>
    <w:p w14:paraId="1147B24F" w14:textId="06904B42" w:rsidR="00F125EA" w:rsidRDefault="00F125EA" w:rsidP="00797EF0">
      <w:pPr>
        <w:spacing w:after="0"/>
      </w:pPr>
    </w:p>
    <w:p w14:paraId="68A3CC2F" w14:textId="300DB9DB" w:rsidR="00F125EA" w:rsidRPr="00F125EA" w:rsidRDefault="00F125EA" w:rsidP="00797EF0">
      <w:pPr>
        <w:spacing w:after="0"/>
        <w:rPr>
          <w:b/>
        </w:rPr>
      </w:pPr>
      <w:r w:rsidRPr="00F125EA">
        <w:rPr>
          <w:b/>
        </w:rPr>
        <w:t>6 Planning</w:t>
      </w:r>
    </w:p>
    <w:p w14:paraId="199FCB1F" w14:textId="3DABAB8E" w:rsidR="00F125EA" w:rsidRDefault="00F125EA" w:rsidP="00797EF0">
      <w:pPr>
        <w:spacing w:after="0"/>
      </w:pPr>
      <w:r>
        <w:t>6.1 Actions to address risk + opportunities</w:t>
      </w:r>
    </w:p>
    <w:p w14:paraId="7DE13D46" w14:textId="58094130" w:rsidR="00F125EA" w:rsidRDefault="00F125EA" w:rsidP="00797EF0">
      <w:pPr>
        <w:spacing w:after="0"/>
      </w:pPr>
      <w:r>
        <w:t>6.2 IS objectives + planning to achieve them</w:t>
      </w:r>
    </w:p>
    <w:p w14:paraId="7616A846" w14:textId="77777777" w:rsidR="00F125EA" w:rsidRDefault="00F125EA" w:rsidP="00797EF0">
      <w:pPr>
        <w:spacing w:after="0"/>
      </w:pPr>
    </w:p>
    <w:p w14:paraId="6BDB52ED" w14:textId="77777777" w:rsidR="00F125EA" w:rsidRDefault="00F125EA" w:rsidP="00F125EA">
      <w:pPr>
        <w:spacing w:after="0"/>
        <w:rPr>
          <w:b/>
        </w:rPr>
      </w:pPr>
      <w:proofErr w:type="spellStart"/>
      <w:r w:rsidRPr="00F125EA">
        <w:rPr>
          <w:b/>
        </w:rPr>
        <w:t>Impt</w:t>
      </w:r>
      <w:proofErr w:type="spellEnd"/>
      <w:r w:rsidRPr="00F125EA">
        <w:rPr>
          <w:b/>
        </w:rPr>
        <w:t xml:space="preserve"> points:</w:t>
      </w:r>
    </w:p>
    <w:p w14:paraId="6B90A902" w14:textId="5D84940F" w:rsidR="00F125EA" w:rsidRDefault="00F125EA" w:rsidP="00797EF0">
      <w:pPr>
        <w:spacing w:after="0"/>
      </w:pPr>
      <w:r>
        <w:t xml:space="preserve">- Why risk and opportunities? </w:t>
      </w:r>
      <w:r w:rsidR="00137435">
        <w:br/>
      </w:r>
      <w:r>
        <w:t>(</w:t>
      </w:r>
      <w:proofErr w:type="spellStart"/>
      <w:r w:rsidR="00137435">
        <w:t>opp</w:t>
      </w:r>
      <w:proofErr w:type="spellEnd"/>
      <w:r w:rsidR="00137435">
        <w:t xml:space="preserve"> = where money will be well spent</w:t>
      </w:r>
      <w:r>
        <w:t>)</w:t>
      </w:r>
    </w:p>
    <w:p w14:paraId="03CBE396" w14:textId="339116E0" w:rsidR="00F125EA" w:rsidRDefault="00F125EA" w:rsidP="00797EF0">
      <w:pPr>
        <w:spacing w:after="0"/>
      </w:pPr>
      <w:r>
        <w:t>- Define IS objectives, setting direction + setting specific goals + targets</w:t>
      </w:r>
    </w:p>
    <w:p w14:paraId="602753DC" w14:textId="296F1170" w:rsidR="00F125EA" w:rsidRDefault="00F125EA" w:rsidP="00797EF0">
      <w:pPr>
        <w:spacing w:after="0"/>
      </w:pPr>
      <w:r>
        <w:t>- Setting out short + long term plans to IS Objectives</w:t>
      </w:r>
    </w:p>
    <w:p w14:paraId="24FCD107" w14:textId="4230DAF7" w:rsidR="00F125EA" w:rsidRDefault="00F125EA" w:rsidP="00797EF0">
      <w:pPr>
        <w:spacing w:after="0"/>
      </w:pPr>
      <w:r>
        <w:t>- Plan = risk based, aligned to ORG/Business objectives</w:t>
      </w:r>
    </w:p>
    <w:p w14:paraId="674D1590" w14:textId="13411B5E" w:rsidR="00137435" w:rsidRDefault="00137435" w:rsidP="00797EF0">
      <w:pPr>
        <w:spacing w:after="0"/>
      </w:pPr>
    </w:p>
    <w:p w14:paraId="43C3A7C3" w14:textId="4E39EBAA" w:rsidR="00137435" w:rsidRPr="00137435" w:rsidRDefault="00137435" w:rsidP="00797EF0">
      <w:pPr>
        <w:spacing w:after="0"/>
        <w:rPr>
          <w:b/>
        </w:rPr>
      </w:pPr>
      <w:r w:rsidRPr="00137435">
        <w:rPr>
          <w:b/>
        </w:rPr>
        <w:t>Best Friends</w:t>
      </w:r>
      <w:r>
        <w:rPr>
          <w:b/>
        </w:rPr>
        <w:t xml:space="preserve"> to convince board to spend money</w:t>
      </w:r>
      <w:r w:rsidRPr="00137435">
        <w:rPr>
          <w:b/>
        </w:rPr>
        <w:t>:</w:t>
      </w:r>
    </w:p>
    <w:p w14:paraId="05CB0E8D" w14:textId="3FFF0CF8" w:rsidR="00137435" w:rsidRDefault="00137435" w:rsidP="00797EF0">
      <w:pPr>
        <w:spacing w:after="0"/>
      </w:pPr>
      <w:r>
        <w:t>Regulators (Risk Adverse)</w:t>
      </w:r>
    </w:p>
    <w:p w14:paraId="36A16674" w14:textId="09C8A080" w:rsidR="00137435" w:rsidRDefault="00137435" w:rsidP="00797EF0">
      <w:pPr>
        <w:spacing w:after="0"/>
      </w:pPr>
      <w:r>
        <w:t>Auditors (Showing reports)</w:t>
      </w:r>
    </w:p>
    <w:p w14:paraId="3F6D7761" w14:textId="353157E4" w:rsidR="00F125EA" w:rsidRDefault="00137435" w:rsidP="00797EF0">
      <w:pPr>
        <w:spacing w:after="0"/>
      </w:pPr>
      <w:r>
        <w:t>Clients (money makers, need to maintain reputation)</w:t>
      </w:r>
    </w:p>
    <w:p w14:paraId="3C3CF525" w14:textId="29FE35AC" w:rsidR="00797EF0" w:rsidRDefault="00A832C8" w:rsidP="00797EF0">
      <w:pPr>
        <w:spacing w:after="0"/>
      </w:pPr>
      <w:r>
        <w:rPr>
          <w:noProof/>
        </w:rPr>
        <w:drawing>
          <wp:inline distT="0" distB="0" distL="0" distR="0" wp14:anchorId="185DBF3C" wp14:editId="0095DBB0">
            <wp:extent cx="1965960" cy="1272494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12128" cy="1302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F812F" w14:textId="701680A0" w:rsidR="00137435" w:rsidRDefault="00137435" w:rsidP="00C65F76">
      <w:pPr>
        <w:spacing w:after="0"/>
        <w:rPr>
          <w:b/>
        </w:rPr>
      </w:pPr>
      <w:r>
        <w:rPr>
          <w:b/>
        </w:rPr>
        <w:t>7 Support</w:t>
      </w:r>
    </w:p>
    <w:p w14:paraId="2A516905" w14:textId="02A4FEC7" w:rsidR="00137435" w:rsidRDefault="00137435" w:rsidP="00C65F76">
      <w:pPr>
        <w:spacing w:after="0"/>
      </w:pPr>
      <w:r>
        <w:t>7.1 Resources</w:t>
      </w:r>
    </w:p>
    <w:p w14:paraId="0ECED7B0" w14:textId="2FD560BB" w:rsidR="00137435" w:rsidRDefault="00137435" w:rsidP="00C65F76">
      <w:pPr>
        <w:spacing w:after="0"/>
      </w:pPr>
      <w:r>
        <w:t>7.2 Competence</w:t>
      </w:r>
      <w:r w:rsidR="005423CE">
        <w:t xml:space="preserve"> (in ORG, not only IS team)</w:t>
      </w:r>
    </w:p>
    <w:p w14:paraId="121855E3" w14:textId="715FC57B" w:rsidR="00137435" w:rsidRDefault="00137435" w:rsidP="00C65F76">
      <w:pPr>
        <w:spacing w:after="0"/>
      </w:pPr>
      <w:r>
        <w:t>7.3 Awareness</w:t>
      </w:r>
    </w:p>
    <w:p w14:paraId="0227F2B4" w14:textId="400BECD0" w:rsidR="00137435" w:rsidRDefault="00137435" w:rsidP="00C65F76">
      <w:pPr>
        <w:spacing w:after="0"/>
      </w:pPr>
      <w:r>
        <w:t>7.4 Communication</w:t>
      </w:r>
    </w:p>
    <w:p w14:paraId="2488B650" w14:textId="531694FF" w:rsidR="00137435" w:rsidRDefault="00137435" w:rsidP="00C65F76">
      <w:pPr>
        <w:spacing w:after="0"/>
      </w:pPr>
      <w:r>
        <w:t>7.5 Documented Information</w:t>
      </w:r>
    </w:p>
    <w:p w14:paraId="245EDF0B" w14:textId="669F6BC1" w:rsidR="00137435" w:rsidRDefault="00137435" w:rsidP="00C65F76">
      <w:pPr>
        <w:spacing w:after="0"/>
      </w:pPr>
    </w:p>
    <w:p w14:paraId="5C137B54" w14:textId="77777777" w:rsidR="00137435" w:rsidRPr="00F125EA" w:rsidRDefault="00137435" w:rsidP="00137435">
      <w:pPr>
        <w:spacing w:after="0"/>
        <w:rPr>
          <w:b/>
        </w:rPr>
      </w:pPr>
      <w:proofErr w:type="spellStart"/>
      <w:r w:rsidRPr="00F125EA">
        <w:rPr>
          <w:b/>
        </w:rPr>
        <w:t>Impt</w:t>
      </w:r>
      <w:proofErr w:type="spellEnd"/>
      <w:r w:rsidRPr="00F125EA">
        <w:rPr>
          <w:b/>
        </w:rPr>
        <w:t xml:space="preserve"> points:</w:t>
      </w:r>
    </w:p>
    <w:p w14:paraId="0CF5C540" w14:textId="571709E5" w:rsidR="00137435" w:rsidRDefault="00137435" w:rsidP="00C65F76">
      <w:pPr>
        <w:spacing w:after="0"/>
      </w:pPr>
      <w:r>
        <w:t>- Typical ORG of IS team</w:t>
      </w:r>
    </w:p>
    <w:p w14:paraId="2B763E94" w14:textId="41090285" w:rsidR="00137435" w:rsidRDefault="00137435" w:rsidP="00C65F76">
      <w:pPr>
        <w:spacing w:after="0"/>
      </w:pPr>
      <w:r>
        <w:t>- IS awareness program = should be part of every ORG</w:t>
      </w:r>
    </w:p>
    <w:p w14:paraId="11B290D8" w14:textId="27ECC565" w:rsidR="00137435" w:rsidRDefault="00137435" w:rsidP="00C65F76">
      <w:pPr>
        <w:spacing w:after="0"/>
      </w:pPr>
      <w:r>
        <w:t xml:space="preserve">- </w:t>
      </w:r>
      <w:proofErr w:type="gramStart"/>
      <w:r>
        <w:t>IS</w:t>
      </w:r>
      <w:proofErr w:type="gramEnd"/>
      <w:r>
        <w:t xml:space="preserve"> professional needs marketing skills, selling security to both internal + external stakeholders</w:t>
      </w:r>
    </w:p>
    <w:p w14:paraId="415D76E7" w14:textId="39A75323" w:rsidR="005423CE" w:rsidRDefault="005423CE" w:rsidP="00C65F76">
      <w:pPr>
        <w:spacing w:after="0"/>
      </w:pPr>
    </w:p>
    <w:p w14:paraId="632D29AC" w14:textId="30C079A1" w:rsidR="005423CE" w:rsidRDefault="005423CE" w:rsidP="00C65F76">
      <w:pPr>
        <w:spacing w:after="0"/>
        <w:rPr>
          <w:b/>
        </w:rPr>
      </w:pPr>
      <w:r>
        <w:rPr>
          <w:b/>
        </w:rPr>
        <w:t>8 Operation</w:t>
      </w:r>
    </w:p>
    <w:p w14:paraId="6306D22E" w14:textId="43EB0BB4" w:rsidR="005423CE" w:rsidRDefault="005423CE" w:rsidP="00C65F76">
      <w:pPr>
        <w:spacing w:after="0"/>
      </w:pPr>
      <w:r>
        <w:t>8.1 Operational planning and control</w:t>
      </w:r>
    </w:p>
    <w:p w14:paraId="2B2CCE56" w14:textId="6B48DD23" w:rsidR="005423CE" w:rsidRDefault="005423CE" w:rsidP="00C65F76">
      <w:pPr>
        <w:spacing w:after="0"/>
      </w:pPr>
      <w:r>
        <w:t>8.2 IS risk assessment</w:t>
      </w:r>
    </w:p>
    <w:p w14:paraId="655887EA" w14:textId="1D51B2B4" w:rsidR="005423CE" w:rsidRDefault="005423CE" w:rsidP="00C65F76">
      <w:pPr>
        <w:spacing w:after="0"/>
      </w:pPr>
      <w:r>
        <w:t>8.3 IS risk treatment</w:t>
      </w:r>
    </w:p>
    <w:p w14:paraId="62415A03" w14:textId="00270EE5" w:rsidR="005423CE" w:rsidRDefault="005423CE" w:rsidP="00C65F76">
      <w:pPr>
        <w:spacing w:after="0"/>
      </w:pPr>
    </w:p>
    <w:p w14:paraId="52C2EFD3" w14:textId="77777777" w:rsidR="005423CE" w:rsidRPr="00F125EA" w:rsidRDefault="005423CE" w:rsidP="005423CE">
      <w:pPr>
        <w:spacing w:after="0"/>
        <w:rPr>
          <w:b/>
        </w:rPr>
      </w:pPr>
      <w:proofErr w:type="spellStart"/>
      <w:r w:rsidRPr="00F125EA">
        <w:rPr>
          <w:b/>
        </w:rPr>
        <w:t>Impt</w:t>
      </w:r>
      <w:proofErr w:type="spellEnd"/>
      <w:r w:rsidRPr="00F125EA">
        <w:rPr>
          <w:b/>
        </w:rPr>
        <w:t xml:space="preserve"> points:</w:t>
      </w:r>
    </w:p>
    <w:p w14:paraId="75730695" w14:textId="01D79398" w:rsidR="005423CE" w:rsidRDefault="00A832C8" w:rsidP="00C65F76">
      <w:pPr>
        <w:spacing w:after="0"/>
      </w:pPr>
      <w:r>
        <w:t xml:space="preserve">- </w:t>
      </w:r>
      <w:r w:rsidR="005423CE">
        <w:t>Risk assessment = fundamental discipline of ISMS</w:t>
      </w:r>
    </w:p>
    <w:p w14:paraId="5C7B6287" w14:textId="5818E482" w:rsidR="005423CE" w:rsidRDefault="00A832C8" w:rsidP="00C65F76">
      <w:pPr>
        <w:spacing w:after="0"/>
      </w:pPr>
      <w:r>
        <w:t xml:space="preserve">- </w:t>
      </w:r>
      <w:r w:rsidR="005423CE">
        <w:t xml:space="preserve">Different ways to perform risk assessment (choose 1 that is aligned to ORG’s risk management </w:t>
      </w:r>
      <w:proofErr w:type="spellStart"/>
      <w:r w:rsidR="005423CE">
        <w:t>framewk</w:t>
      </w:r>
      <w:proofErr w:type="spellEnd"/>
      <w:r w:rsidR="005423CE">
        <w:t>)</w:t>
      </w:r>
    </w:p>
    <w:p w14:paraId="6EA33AD1" w14:textId="6A7660E8" w:rsidR="005423CE" w:rsidRDefault="00A832C8" w:rsidP="00C65F76">
      <w:pPr>
        <w:spacing w:after="0"/>
      </w:pPr>
      <w:r>
        <w:t xml:space="preserve">- </w:t>
      </w:r>
      <w:r w:rsidR="005423CE">
        <w:t>Different ways to treat risks</w:t>
      </w:r>
    </w:p>
    <w:p w14:paraId="77E13DD7" w14:textId="2ACE03FA" w:rsidR="005423CE" w:rsidRDefault="00A832C8" w:rsidP="00C65F76">
      <w:pPr>
        <w:spacing w:after="0"/>
      </w:pPr>
      <w:r>
        <w:t xml:space="preserve">- </w:t>
      </w:r>
      <w:r w:rsidR="005423CE">
        <w:t>Accept risk = perfectly acceptable</w:t>
      </w:r>
    </w:p>
    <w:p w14:paraId="609B89A7" w14:textId="738C1D38" w:rsidR="005423CE" w:rsidRDefault="00A832C8" w:rsidP="00C65F76">
      <w:pPr>
        <w:spacing w:after="0"/>
      </w:pPr>
      <w:r>
        <w:t xml:space="preserve">- Project/Vendor/M&amp;A/App/Sys/Product = all </w:t>
      </w:r>
      <w:proofErr w:type="spellStart"/>
      <w:r>
        <w:t>shld</w:t>
      </w:r>
      <w:proofErr w:type="spellEnd"/>
      <w:r>
        <w:t xml:space="preserve"> be part of security program</w:t>
      </w:r>
    </w:p>
    <w:p w14:paraId="6149ECA5" w14:textId="0B730B6A" w:rsidR="00A832C8" w:rsidRPr="005423CE" w:rsidRDefault="00A832C8" w:rsidP="00C65F76">
      <w:pPr>
        <w:spacing w:after="0"/>
      </w:pPr>
      <w:r>
        <w:t xml:space="preserve">- Determine controls that mitigate risks (then compare with Annex A – Statement of </w:t>
      </w:r>
      <w:proofErr w:type="gramStart"/>
      <w:r>
        <w:t>Applicability )</w:t>
      </w:r>
      <w:proofErr w:type="gramEnd"/>
    </w:p>
    <w:p w14:paraId="3C39D543" w14:textId="77777777" w:rsidR="00137435" w:rsidRDefault="00137435" w:rsidP="00C65F76">
      <w:pPr>
        <w:spacing w:after="0"/>
      </w:pPr>
    </w:p>
    <w:p w14:paraId="6DF64555" w14:textId="7133F186" w:rsidR="00410D0B" w:rsidRDefault="00A832C8" w:rsidP="00C65F76">
      <w:pPr>
        <w:spacing w:after="0"/>
        <w:rPr>
          <w:b/>
        </w:rPr>
      </w:pPr>
      <w:r>
        <w:rPr>
          <w:b/>
        </w:rPr>
        <w:t>9 Performance EVAL</w:t>
      </w:r>
    </w:p>
    <w:p w14:paraId="70C5A3E7" w14:textId="2A429C30" w:rsidR="00A832C8" w:rsidRDefault="00A832C8" w:rsidP="00C65F76">
      <w:pPr>
        <w:spacing w:after="0"/>
      </w:pPr>
      <w:r>
        <w:t>9.1 Monitoring/measurement/analysis/evaluation</w:t>
      </w:r>
    </w:p>
    <w:p w14:paraId="586EB122" w14:textId="4C699A79" w:rsidR="00A832C8" w:rsidRDefault="00A832C8" w:rsidP="00C65F76">
      <w:pPr>
        <w:spacing w:after="0"/>
      </w:pPr>
      <w:r>
        <w:t>9.2 Internal Audit</w:t>
      </w:r>
    </w:p>
    <w:p w14:paraId="0A57F1C5" w14:textId="7A7F5CB8" w:rsidR="00A832C8" w:rsidRDefault="00A832C8" w:rsidP="00C65F76">
      <w:pPr>
        <w:spacing w:after="0"/>
      </w:pPr>
      <w:r>
        <w:t>9.3 Management Review</w:t>
      </w:r>
    </w:p>
    <w:p w14:paraId="0315092A" w14:textId="590D4FB9" w:rsidR="00A832C8" w:rsidRDefault="00A832C8" w:rsidP="00C65F76">
      <w:pPr>
        <w:spacing w:after="0"/>
      </w:pPr>
    </w:p>
    <w:p w14:paraId="6EB84047" w14:textId="48F4760F" w:rsidR="00A832C8" w:rsidRDefault="00A832C8" w:rsidP="00C65F76">
      <w:pPr>
        <w:spacing w:after="0"/>
        <w:rPr>
          <w:b/>
        </w:rPr>
      </w:pPr>
      <w:proofErr w:type="spellStart"/>
      <w:r>
        <w:rPr>
          <w:b/>
        </w:rPr>
        <w:t>Impt</w:t>
      </w:r>
      <w:proofErr w:type="spellEnd"/>
      <w:r>
        <w:rPr>
          <w:b/>
        </w:rPr>
        <w:t xml:space="preserve"> points:</w:t>
      </w:r>
    </w:p>
    <w:p w14:paraId="6561FCAE" w14:textId="34FFAA6D" w:rsidR="00A832C8" w:rsidRDefault="00A832C8" w:rsidP="00C65F76">
      <w:pPr>
        <w:spacing w:after="0"/>
      </w:pPr>
      <w:r>
        <w:t>- define effective KPI + KRI (</w:t>
      </w:r>
      <w:proofErr w:type="spellStart"/>
      <w:r>
        <w:t>impt</w:t>
      </w:r>
      <w:proofErr w:type="spellEnd"/>
      <w:r>
        <w:t>, but very hard)</w:t>
      </w:r>
    </w:p>
    <w:p w14:paraId="4F39DE54" w14:textId="7A1B4851" w:rsidR="00A832C8" w:rsidRDefault="00A832C8" w:rsidP="00C65F76">
      <w:pPr>
        <w:spacing w:after="0"/>
      </w:pPr>
      <w:r>
        <w:t xml:space="preserve">- good </w:t>
      </w:r>
      <w:proofErr w:type="spellStart"/>
      <w:r>
        <w:t>Qn</w:t>
      </w:r>
      <w:proofErr w:type="spellEnd"/>
      <w:r>
        <w:t xml:space="preserve"> = how do you know if it has not worked?</w:t>
      </w:r>
    </w:p>
    <w:p w14:paraId="3F517F2D" w14:textId="2CA68ACB" w:rsidR="00A832C8" w:rsidRDefault="00A832C8" w:rsidP="00C65F76">
      <w:pPr>
        <w:spacing w:after="0"/>
      </w:pPr>
      <w:r>
        <w:t>- assurance program = help with monitoring + eval</w:t>
      </w:r>
    </w:p>
    <w:p w14:paraId="0C276112" w14:textId="3B5649B4" w:rsidR="00A832C8" w:rsidRDefault="00A832C8" w:rsidP="00C65F76">
      <w:pPr>
        <w:spacing w:after="0"/>
      </w:pPr>
      <w:r>
        <w:t xml:space="preserve">- </w:t>
      </w:r>
      <w:proofErr w:type="spellStart"/>
      <w:r>
        <w:t>Uds</w:t>
      </w:r>
      <w:proofErr w:type="spellEnd"/>
      <w:r>
        <w:t xml:space="preserve"> ORG’s 3 lines of defence model</w:t>
      </w:r>
    </w:p>
    <w:p w14:paraId="78565CB9" w14:textId="0B8C8BB1" w:rsidR="00A832C8" w:rsidRDefault="00A832C8" w:rsidP="00C65F76">
      <w:pPr>
        <w:spacing w:after="0"/>
      </w:pPr>
      <w:r>
        <w:t>- Proactively seeking management feedback, and provide regular information</w:t>
      </w:r>
    </w:p>
    <w:p w14:paraId="29D7C85D" w14:textId="562E6110" w:rsidR="00A832C8" w:rsidRDefault="00A832C8" w:rsidP="00C65F76">
      <w:pPr>
        <w:spacing w:after="0"/>
      </w:pPr>
    </w:p>
    <w:p w14:paraId="4C4E9561" w14:textId="12346DED" w:rsidR="00A832C8" w:rsidRDefault="00A832C8" w:rsidP="00C65F76">
      <w:pPr>
        <w:spacing w:after="0"/>
        <w:rPr>
          <w:b/>
        </w:rPr>
      </w:pPr>
      <w:r>
        <w:rPr>
          <w:b/>
        </w:rPr>
        <w:t>10 Improvement</w:t>
      </w:r>
    </w:p>
    <w:p w14:paraId="0069D00E" w14:textId="411F9F05" w:rsidR="00A832C8" w:rsidRDefault="00A832C8" w:rsidP="00C65F76">
      <w:pPr>
        <w:spacing w:after="0"/>
      </w:pPr>
      <w:r>
        <w:t xml:space="preserve">10.1 </w:t>
      </w:r>
      <w:proofErr w:type="spellStart"/>
      <w:r>
        <w:t>Noncomformity</w:t>
      </w:r>
      <w:proofErr w:type="spellEnd"/>
      <w:r>
        <w:t xml:space="preserve"> (testing/IA) and corrective action</w:t>
      </w:r>
    </w:p>
    <w:p w14:paraId="75246C16" w14:textId="11BF939C" w:rsidR="00A832C8" w:rsidRDefault="00A832C8" w:rsidP="00C65F76">
      <w:pPr>
        <w:spacing w:after="0"/>
      </w:pPr>
      <w:r>
        <w:lastRenderedPageBreak/>
        <w:t>10.2 Continual Improvement</w:t>
      </w:r>
    </w:p>
    <w:p w14:paraId="7D8E7BD2" w14:textId="5E311150" w:rsidR="00A832C8" w:rsidRDefault="00A832C8" w:rsidP="00C65F76">
      <w:pPr>
        <w:spacing w:after="0"/>
      </w:pPr>
    </w:p>
    <w:p w14:paraId="1B7204CE" w14:textId="63CD13E7" w:rsidR="00A832C8" w:rsidRPr="00A6430A" w:rsidRDefault="00A832C8" w:rsidP="00C65F76">
      <w:pPr>
        <w:spacing w:after="0"/>
        <w:rPr>
          <w:b/>
        </w:rPr>
      </w:pPr>
      <w:proofErr w:type="spellStart"/>
      <w:r w:rsidRPr="00A6430A">
        <w:rPr>
          <w:b/>
        </w:rPr>
        <w:t>Impt</w:t>
      </w:r>
      <w:proofErr w:type="spellEnd"/>
      <w:r w:rsidRPr="00A6430A">
        <w:rPr>
          <w:b/>
        </w:rPr>
        <w:t xml:space="preserve"> points</w:t>
      </w:r>
      <w:r w:rsidR="00A6430A">
        <w:rPr>
          <w:b/>
        </w:rPr>
        <w:t>:</w:t>
      </w:r>
    </w:p>
    <w:p w14:paraId="0367A3BD" w14:textId="103C04A0" w:rsidR="00A832C8" w:rsidRDefault="00A6430A" w:rsidP="00C65F76">
      <w:pPr>
        <w:spacing w:after="0"/>
      </w:pPr>
      <w:r>
        <w:t>- incident management = ensure root cause is analysed and feedback to ISMS</w:t>
      </w:r>
    </w:p>
    <w:p w14:paraId="698A1CBA" w14:textId="1EE68650" w:rsidR="00A6430A" w:rsidRPr="00A832C8" w:rsidRDefault="00A6430A" w:rsidP="00C65F76">
      <w:pPr>
        <w:spacing w:after="0"/>
      </w:pPr>
      <w:r>
        <w:t xml:space="preserve">- exercise X times </w:t>
      </w:r>
    </w:p>
    <w:p w14:paraId="24CAAF74" w14:textId="1019978D" w:rsidR="001C67AF" w:rsidRDefault="001C67AF" w:rsidP="00C65F76">
      <w:pPr>
        <w:spacing w:after="0"/>
      </w:pPr>
    </w:p>
    <w:p w14:paraId="40D7C0EF" w14:textId="1882CABE" w:rsidR="00AB0D55" w:rsidRDefault="00A6430A" w:rsidP="00C65F76">
      <w:pPr>
        <w:spacing w:after="0"/>
        <w:rPr>
          <w:b/>
        </w:rPr>
      </w:pPr>
      <w:r>
        <w:rPr>
          <w:b/>
        </w:rPr>
        <w:t>Annex A = Ref. Control Objectives + Controls (27002)</w:t>
      </w:r>
    </w:p>
    <w:p w14:paraId="6CA891CB" w14:textId="77777777" w:rsidR="00AB0D55" w:rsidRDefault="00AB0D55">
      <w:pPr>
        <w:rPr>
          <w:b/>
        </w:rPr>
      </w:pPr>
      <w:r>
        <w:rPr>
          <w:b/>
        </w:rPr>
        <w:br w:type="page"/>
      </w:r>
    </w:p>
    <w:p w14:paraId="330D18F2" w14:textId="532608DB" w:rsidR="00A6430A" w:rsidRDefault="00AB0D55" w:rsidP="00C65F76">
      <w:pPr>
        <w:spacing w:after="0"/>
        <w:rPr>
          <w:b/>
        </w:rPr>
      </w:pPr>
      <w:r>
        <w:rPr>
          <w:b/>
        </w:rPr>
        <w:lastRenderedPageBreak/>
        <w:t>ISO 27002</w:t>
      </w:r>
    </w:p>
    <w:p w14:paraId="752E890E" w14:textId="3E6B6C8C" w:rsidR="00AB0D55" w:rsidRDefault="00AB0D55" w:rsidP="00C65F76">
      <w:pPr>
        <w:spacing w:after="0"/>
      </w:pPr>
      <w:r>
        <w:rPr>
          <w:b/>
        </w:rPr>
        <w:t xml:space="preserve">= </w:t>
      </w:r>
      <w:r>
        <w:t>code of practice for IS controls</w:t>
      </w:r>
    </w:p>
    <w:p w14:paraId="3A2FFF64" w14:textId="36A0587A" w:rsidR="00AB0D55" w:rsidRDefault="00AB0D55" w:rsidP="00C65F76">
      <w:pPr>
        <w:spacing w:after="0"/>
      </w:pPr>
      <w:r>
        <w:t>- best practice controls + implementation guidance</w:t>
      </w:r>
    </w:p>
    <w:p w14:paraId="631603C4" w14:textId="531135BE" w:rsidR="00AB0D55" w:rsidRDefault="00AB0D55" w:rsidP="00C65F76">
      <w:pPr>
        <w:spacing w:after="0"/>
      </w:pPr>
      <w:r w:rsidRPr="00AB0D55">
        <w:rPr>
          <w:b/>
        </w:rPr>
        <w:t>Clause 5</w:t>
      </w:r>
      <w:r>
        <w:t xml:space="preserve"> = security policy</w:t>
      </w:r>
    </w:p>
    <w:p w14:paraId="56478C38" w14:textId="13B18DE6" w:rsidR="00AB0D55" w:rsidRDefault="00AB0D55" w:rsidP="00C65F76">
      <w:pPr>
        <w:spacing w:after="0"/>
      </w:pPr>
      <w:r>
        <w:t>- provide management direction + support for IS (with business req. and laws + regulations)</w:t>
      </w:r>
    </w:p>
    <w:p w14:paraId="1D9D6203" w14:textId="39C5BC12" w:rsidR="005A70A0" w:rsidRDefault="005A70A0" w:rsidP="00C65F76">
      <w:pPr>
        <w:spacing w:after="0"/>
      </w:pPr>
    </w:p>
    <w:p w14:paraId="71CCD41B" w14:textId="28F07B75" w:rsidR="005A70A0" w:rsidRPr="005A70A0" w:rsidRDefault="005A70A0" w:rsidP="00C65F76">
      <w:pPr>
        <w:spacing w:after="0"/>
        <w:rPr>
          <w:b/>
        </w:rPr>
      </w:pPr>
      <w:r w:rsidRPr="005A70A0">
        <w:rPr>
          <w:b/>
        </w:rPr>
        <w:t>Security Policy</w:t>
      </w:r>
    </w:p>
    <w:p w14:paraId="1C003C4B" w14:textId="77777777" w:rsidR="005A70A0" w:rsidRDefault="005A70A0" w:rsidP="00C65F76">
      <w:pPr>
        <w:spacing w:after="0"/>
      </w:pPr>
      <w:r>
        <w:t>- approved by management</w:t>
      </w:r>
    </w:p>
    <w:p w14:paraId="058DF832" w14:textId="53D7367A" w:rsidR="005A70A0" w:rsidRDefault="005A70A0" w:rsidP="00C65F76">
      <w:pPr>
        <w:spacing w:after="0"/>
      </w:pPr>
      <w:r>
        <w:t>- sets out org approach to manage IS objectives</w:t>
      </w:r>
    </w:p>
    <w:p w14:paraId="0251BCCB" w14:textId="2E6DC213" w:rsidR="005A70A0" w:rsidRDefault="005A70A0" w:rsidP="00C65F76">
      <w:pPr>
        <w:spacing w:after="0"/>
      </w:pPr>
      <w:r>
        <w:t xml:space="preserve">(created by business </w:t>
      </w:r>
      <w:proofErr w:type="spellStart"/>
      <w:r>
        <w:t>strat</w:t>
      </w:r>
      <w:proofErr w:type="spellEnd"/>
      <w:r>
        <w:t>, regulations, legislation, controls, current + projected IS threat env)</w:t>
      </w:r>
    </w:p>
    <w:p w14:paraId="43BB161D" w14:textId="7CBDF09F" w:rsidR="005A70A0" w:rsidRDefault="005A70A0" w:rsidP="00C65F76">
      <w:pPr>
        <w:spacing w:after="0"/>
      </w:pPr>
      <w:r>
        <w:t>- published + communicated to employees + 3</w:t>
      </w:r>
      <w:r w:rsidRPr="005A70A0">
        <w:rPr>
          <w:vertAlign w:val="superscript"/>
        </w:rPr>
        <w:t>rd</w:t>
      </w:r>
      <w:r>
        <w:t xml:space="preserve"> party</w:t>
      </w:r>
    </w:p>
    <w:p w14:paraId="1DC50072" w14:textId="4A6EC452" w:rsidR="005A70A0" w:rsidRDefault="005A70A0" w:rsidP="00C65F76">
      <w:pPr>
        <w:spacing w:after="0"/>
      </w:pPr>
      <w:r>
        <w:t>Contents</w:t>
      </w:r>
    </w:p>
    <w:p w14:paraId="166E63C5" w14:textId="0D0A9C5F" w:rsidR="005A70A0" w:rsidRDefault="005A70A0" w:rsidP="00C65F76">
      <w:pPr>
        <w:spacing w:after="0"/>
      </w:pPr>
      <w:r>
        <w:t xml:space="preserve">- define IS, </w:t>
      </w:r>
      <w:proofErr w:type="spellStart"/>
      <w:r>
        <w:t>obj</w:t>
      </w:r>
      <w:proofErr w:type="spellEnd"/>
      <w:r>
        <w:t xml:space="preserve">, principles = guide IS </w:t>
      </w:r>
      <w:proofErr w:type="spellStart"/>
      <w:r>
        <w:t>activies</w:t>
      </w:r>
      <w:proofErr w:type="spellEnd"/>
    </w:p>
    <w:p w14:paraId="6B1D97CA" w14:textId="59B17520" w:rsidR="005A70A0" w:rsidRDefault="005A70A0" w:rsidP="00C65F76">
      <w:pPr>
        <w:spacing w:after="0"/>
      </w:pPr>
      <w:r>
        <w:t>- assignment of gen + specific responsibility for ISM to define roles</w:t>
      </w:r>
    </w:p>
    <w:p w14:paraId="3482A724" w14:textId="20E9E290" w:rsidR="005A70A0" w:rsidRDefault="005A70A0" w:rsidP="00C65F76">
      <w:pPr>
        <w:spacing w:after="0"/>
      </w:pPr>
      <w:r>
        <w:t>- process to handle deviation + exception</w:t>
      </w:r>
    </w:p>
    <w:p w14:paraId="6F0A0C5C" w14:textId="7405E332" w:rsidR="005A70A0" w:rsidRPr="005A70A0" w:rsidRDefault="005A70A0" w:rsidP="00C65F76">
      <w:pPr>
        <w:spacing w:after="0"/>
        <w:rPr>
          <w:b/>
        </w:rPr>
      </w:pPr>
      <w:r w:rsidRPr="005A70A0">
        <w:rPr>
          <w:b/>
        </w:rPr>
        <w:t>Topic Specific Policies (related to clause 6-18)</w:t>
      </w:r>
    </w:p>
    <w:p w14:paraId="4E426F62" w14:textId="0357C339" w:rsidR="005A70A0" w:rsidRDefault="005A70A0" w:rsidP="00C65F76">
      <w:pPr>
        <w:spacing w:after="0"/>
      </w:pPr>
      <w:r>
        <w:t>- IS policy, supported by topic specific policies</w:t>
      </w:r>
    </w:p>
    <w:p w14:paraId="647AC46A" w14:textId="2905B233" w:rsidR="001A4DC4" w:rsidRDefault="005A70A0" w:rsidP="00C65F76">
      <w:pPr>
        <w:spacing w:after="0"/>
      </w:pPr>
      <w:r>
        <w:t>- implementation of IS controls (meet target groups)</w:t>
      </w:r>
    </w:p>
    <w:p w14:paraId="00E2861C" w14:textId="2AE5F0D5" w:rsidR="001A4DC4" w:rsidRPr="001A4DC4" w:rsidRDefault="001A4DC4" w:rsidP="00C65F76">
      <w:pPr>
        <w:spacing w:after="0"/>
        <w:rPr>
          <w:b/>
        </w:rPr>
      </w:pPr>
      <w:r w:rsidRPr="001A4DC4">
        <w:rPr>
          <w:b/>
        </w:rPr>
        <w:t xml:space="preserve">Policy communication </w:t>
      </w:r>
    </w:p>
    <w:p w14:paraId="5254D5E6" w14:textId="3402ED93" w:rsidR="001A4DC4" w:rsidRDefault="001A4DC4" w:rsidP="00C65F76">
      <w:pPr>
        <w:spacing w:after="0"/>
      </w:pPr>
      <w:r>
        <w:t xml:space="preserve">- in a way that is relevant, accessible, understandable </w:t>
      </w:r>
    </w:p>
    <w:p w14:paraId="6F60E660" w14:textId="5A9215C8" w:rsidR="001A4DC4" w:rsidRDefault="001A4DC4" w:rsidP="00C65F76">
      <w:pPr>
        <w:spacing w:after="0"/>
      </w:pPr>
      <w:r>
        <w:t>e.g. when in IS awareness, education, training</w:t>
      </w:r>
    </w:p>
    <w:p w14:paraId="315A8FE5" w14:textId="6324EC5A" w:rsidR="001A4DC4" w:rsidRDefault="001A4DC4" w:rsidP="00C65F76">
      <w:pPr>
        <w:spacing w:after="0"/>
      </w:pPr>
      <w:r>
        <w:t>Need for policies</w:t>
      </w:r>
    </w:p>
    <w:p w14:paraId="6119A2A3" w14:textId="77777777" w:rsidR="001A4DC4" w:rsidRDefault="001A4DC4" w:rsidP="00C65F76">
      <w:pPr>
        <w:spacing w:after="0"/>
      </w:pPr>
      <w:r>
        <w:t>- useful for larger/complex org</w:t>
      </w:r>
    </w:p>
    <w:p w14:paraId="1A8C154F" w14:textId="513C19BF" w:rsidR="001A4DC4" w:rsidRDefault="001A4DC4" w:rsidP="00C65F76">
      <w:pPr>
        <w:spacing w:after="0"/>
      </w:pPr>
      <w:r>
        <w:t>- level of controls separated from implementing controls</w:t>
      </w:r>
    </w:p>
    <w:p w14:paraId="09B49CD7" w14:textId="6ADEE794" w:rsidR="001A4DC4" w:rsidRDefault="001A4DC4" w:rsidP="00C65F76">
      <w:pPr>
        <w:spacing w:after="0"/>
      </w:pPr>
      <w:r>
        <w:t xml:space="preserve">- single/set of </w:t>
      </w:r>
      <w:proofErr w:type="gramStart"/>
      <w:r>
        <w:t>doc</w:t>
      </w:r>
      <w:proofErr w:type="gramEnd"/>
    </w:p>
    <w:p w14:paraId="04670890" w14:textId="2D5B3507" w:rsidR="001A4DC4" w:rsidRDefault="001A4DC4" w:rsidP="00C65F76">
      <w:pPr>
        <w:spacing w:after="0"/>
      </w:pPr>
      <w:r>
        <w:t>Review = planned interval, significant change = adequate</w:t>
      </w:r>
    </w:p>
    <w:p w14:paraId="1F0E0F7B" w14:textId="578DE438" w:rsidR="001A4DC4" w:rsidRDefault="001A4DC4" w:rsidP="00C65F76">
      <w:pPr>
        <w:spacing w:after="0"/>
      </w:pPr>
      <w:r>
        <w:t>Each policy = have owner = responsible for dev</w:t>
      </w:r>
    </w:p>
    <w:p w14:paraId="79791ADF" w14:textId="356E46FB" w:rsidR="001A4DC4" w:rsidRDefault="001A4DC4" w:rsidP="00C65F76">
      <w:pPr>
        <w:spacing w:after="0"/>
      </w:pPr>
      <w:r>
        <w:t>Review = assess opp for improvement of policy</w:t>
      </w:r>
    </w:p>
    <w:p w14:paraId="32CD93F3" w14:textId="77777777" w:rsidR="005A70A0" w:rsidRDefault="005A70A0" w:rsidP="00C65F76">
      <w:pPr>
        <w:spacing w:after="0"/>
      </w:pPr>
    </w:p>
    <w:p w14:paraId="714C5697" w14:textId="441B5EB9" w:rsidR="00AB0D55" w:rsidRDefault="00AB0D55" w:rsidP="00C65F76">
      <w:pPr>
        <w:spacing w:after="0"/>
      </w:pPr>
      <w:r w:rsidRPr="00AB0D55">
        <w:rPr>
          <w:b/>
        </w:rPr>
        <w:t>Clause 6-18</w:t>
      </w:r>
      <w:r>
        <w:t xml:space="preserve"> = implementation advice + guidance </w:t>
      </w:r>
      <w:r>
        <w:br/>
        <w:t>(13 categories of controls)</w:t>
      </w:r>
    </w:p>
    <w:p w14:paraId="7EA22737" w14:textId="34FACD08" w:rsidR="00AB0D55" w:rsidRDefault="00AB0D55" w:rsidP="00C65F76">
      <w:pPr>
        <w:spacing w:after="0"/>
      </w:pPr>
      <w:r>
        <w:t>- each clause = general class (set of control objectives)</w:t>
      </w:r>
    </w:p>
    <w:p w14:paraId="14986A2D" w14:textId="62A5C94C" w:rsidR="00AB0D55" w:rsidRDefault="00AB0D55" w:rsidP="00C65F76">
      <w:pPr>
        <w:spacing w:after="0"/>
      </w:pPr>
      <w:r>
        <w:t>- &gt;=1 control(s) to meet objective</w:t>
      </w:r>
    </w:p>
    <w:p w14:paraId="0D2858B5" w14:textId="5FDFC10A" w:rsidR="001A4DC4" w:rsidRDefault="001A4DC4" w:rsidP="00C65F76">
      <w:pPr>
        <w:spacing w:after="0"/>
      </w:pPr>
    </w:p>
    <w:p w14:paraId="37611D85" w14:textId="26FF112F" w:rsidR="001A4DC4" w:rsidRDefault="001A4DC4" w:rsidP="00C65F76">
      <w:pPr>
        <w:spacing w:after="0"/>
      </w:pPr>
      <w:r>
        <w:rPr>
          <w:b/>
        </w:rPr>
        <w:t xml:space="preserve">Clause 6: </w:t>
      </w:r>
      <w:r>
        <w:t>Org of IS</w:t>
      </w:r>
    </w:p>
    <w:p w14:paraId="22430793" w14:textId="52C6129F" w:rsidR="001A4DC4" w:rsidRDefault="001A4DC4" w:rsidP="00C65F76">
      <w:pPr>
        <w:spacing w:after="0"/>
      </w:pPr>
      <w:r w:rsidRPr="00042F4D">
        <w:rPr>
          <w:b/>
        </w:rPr>
        <w:t>6.1</w:t>
      </w:r>
      <w:r>
        <w:t xml:space="preserve"> Internal ORG (management framework of IS)</w:t>
      </w:r>
    </w:p>
    <w:p w14:paraId="13C53F19" w14:textId="605B388C" w:rsidR="00042F4D" w:rsidRDefault="00042F4D" w:rsidP="00C65F76">
      <w:pPr>
        <w:spacing w:after="0"/>
      </w:pPr>
      <w:r w:rsidRPr="00042F4D">
        <w:rPr>
          <w:b/>
        </w:rPr>
        <w:t>6.1.1</w:t>
      </w:r>
      <w:r>
        <w:t xml:space="preserve"> IS roles + responsibilities (defined + allocated)</w:t>
      </w:r>
    </w:p>
    <w:p w14:paraId="26952CA0" w14:textId="797C6DEA" w:rsidR="00042F4D" w:rsidRDefault="00042F4D" w:rsidP="00C65F76">
      <w:pPr>
        <w:spacing w:after="0"/>
      </w:pPr>
      <w:r>
        <w:t>- for protecting assets + security processes</w:t>
      </w:r>
    </w:p>
    <w:p w14:paraId="3591A87D" w14:textId="18C57DAD" w:rsidR="00042F4D" w:rsidRDefault="00042F4D" w:rsidP="00C65F76">
      <w:pPr>
        <w:spacing w:after="0"/>
      </w:pPr>
      <w:r>
        <w:t>- for security risk management + accept residual risk</w:t>
      </w:r>
    </w:p>
    <w:p w14:paraId="6B730367" w14:textId="01C3CB34" w:rsidR="00042F4D" w:rsidRDefault="00042F4D" w:rsidP="00C65F76">
      <w:pPr>
        <w:spacing w:after="0"/>
      </w:pPr>
      <w:r>
        <w:t>- can delegate, but still accountable</w:t>
      </w:r>
    </w:p>
    <w:p w14:paraId="4F574A41" w14:textId="5C2DACEA" w:rsidR="00042F4D" w:rsidRDefault="00042F4D" w:rsidP="00C65F76">
      <w:pPr>
        <w:spacing w:after="0"/>
      </w:pPr>
      <w:r>
        <w:t xml:space="preserve">- </w:t>
      </w:r>
      <w:proofErr w:type="spellStart"/>
      <w:r>
        <w:t>indiv</w:t>
      </w:r>
      <w:proofErr w:type="spellEnd"/>
      <w:r>
        <w:t xml:space="preserve"> responsibility = specified, competent</w:t>
      </w:r>
    </w:p>
    <w:p w14:paraId="29C7DB95" w14:textId="7CDFEC23" w:rsidR="00042F4D" w:rsidRDefault="00042F4D" w:rsidP="00C65F76">
      <w:pPr>
        <w:spacing w:after="0"/>
      </w:pPr>
      <w:r>
        <w:t>- authorisation levels should be documented</w:t>
      </w:r>
    </w:p>
    <w:p w14:paraId="3572EB8F" w14:textId="50E85E39" w:rsidR="00042F4D" w:rsidRDefault="00042F4D" w:rsidP="00C65F76">
      <w:pPr>
        <w:spacing w:after="0"/>
      </w:pPr>
      <w:r>
        <w:t xml:space="preserve">- oversight of security in supplier relationship = doc </w:t>
      </w:r>
    </w:p>
    <w:p w14:paraId="490C3C92" w14:textId="7D738440" w:rsidR="00042F4D" w:rsidRDefault="00042F4D" w:rsidP="00C65F76">
      <w:pPr>
        <w:spacing w:after="0"/>
      </w:pPr>
      <w:r w:rsidRPr="00042F4D">
        <w:rPr>
          <w:b/>
        </w:rPr>
        <w:t>6.1.2</w:t>
      </w:r>
      <w:r>
        <w:t xml:space="preserve"> Segregation of duties (conflicting, reduce </w:t>
      </w:r>
      <w:proofErr w:type="spellStart"/>
      <w:r>
        <w:t>opp</w:t>
      </w:r>
      <w:proofErr w:type="spellEnd"/>
      <w:r>
        <w:t xml:space="preserve"> for mod/misuse of ORG assets)</w:t>
      </w:r>
    </w:p>
    <w:p w14:paraId="53A57965" w14:textId="4BCB0125" w:rsidR="00042F4D" w:rsidRDefault="00042F4D" w:rsidP="00C65F76">
      <w:pPr>
        <w:spacing w:after="0"/>
      </w:pPr>
      <w:r>
        <w:t>- no 1 person, should RW assets without authorisation/detection</w:t>
      </w:r>
    </w:p>
    <w:p w14:paraId="45F7C5F4" w14:textId="2B6A818F" w:rsidR="00042F4D" w:rsidRDefault="00042F4D" w:rsidP="00C65F76">
      <w:pPr>
        <w:spacing w:after="0"/>
      </w:pPr>
      <w:r>
        <w:t>- event initiation SEPARATE authorization</w:t>
      </w:r>
    </w:p>
    <w:p w14:paraId="2FF915A7" w14:textId="208086BD" w:rsidR="00042F4D" w:rsidRDefault="00042F4D" w:rsidP="00C65F76">
      <w:pPr>
        <w:spacing w:after="0"/>
      </w:pPr>
      <w:r>
        <w:t xml:space="preserve">- Collusion = possible </w:t>
      </w:r>
    </w:p>
    <w:p w14:paraId="7DBDC9A3" w14:textId="6FEE6758" w:rsidR="00042F4D" w:rsidRDefault="00042F4D" w:rsidP="00C65F76">
      <w:pPr>
        <w:spacing w:after="0"/>
      </w:pPr>
      <w:r>
        <w:t>- small ORG = segregate = hard (use logging)</w:t>
      </w:r>
    </w:p>
    <w:p w14:paraId="0F7EAA12" w14:textId="55FCF9DE" w:rsidR="00042F4D" w:rsidRDefault="00042F4D" w:rsidP="00C65F76">
      <w:pPr>
        <w:spacing w:after="0"/>
      </w:pPr>
      <w:r w:rsidRPr="00042F4D">
        <w:rPr>
          <w:b/>
        </w:rPr>
        <w:t>6.1.3</w:t>
      </w:r>
      <w:r>
        <w:t xml:space="preserve"> Contact with authorities</w:t>
      </w:r>
    </w:p>
    <w:p w14:paraId="650A8ED7" w14:textId="5CDEDCF0" w:rsidR="00042F4D" w:rsidRDefault="00042F4D" w:rsidP="00C65F76">
      <w:pPr>
        <w:spacing w:after="0"/>
      </w:pPr>
      <w:r w:rsidRPr="00042F4D">
        <w:rPr>
          <w:b/>
        </w:rPr>
        <w:t>6.1.4</w:t>
      </w:r>
      <w:r>
        <w:t xml:space="preserve"> Contact with special interest group</w:t>
      </w:r>
    </w:p>
    <w:p w14:paraId="6CCEC992" w14:textId="4A56DF5D" w:rsidR="00042F4D" w:rsidRDefault="00042F4D" w:rsidP="00C65F76">
      <w:pPr>
        <w:spacing w:after="0"/>
      </w:pPr>
      <w:r w:rsidRPr="00042F4D">
        <w:rPr>
          <w:b/>
        </w:rPr>
        <w:t>6.1.5</w:t>
      </w:r>
      <w:r>
        <w:t xml:space="preserve"> IS in project management</w:t>
      </w:r>
    </w:p>
    <w:p w14:paraId="7822A2CF" w14:textId="11811ADE" w:rsidR="001A4DC4" w:rsidRDefault="001A4DC4" w:rsidP="00C65F76">
      <w:pPr>
        <w:spacing w:after="0"/>
      </w:pPr>
      <w:r w:rsidRPr="00042F4D">
        <w:rPr>
          <w:b/>
        </w:rPr>
        <w:t>6.2</w:t>
      </w:r>
      <w:r>
        <w:t xml:space="preserve"> mobile device + teleworking (security + usage)</w:t>
      </w:r>
    </w:p>
    <w:p w14:paraId="1E64E24C" w14:textId="497BB7AC" w:rsidR="00914AA5" w:rsidRDefault="00914AA5" w:rsidP="00C65F76">
      <w:pPr>
        <w:spacing w:after="0"/>
      </w:pPr>
      <w:r>
        <w:t>Controls = mobile device policy (supporting security measures); teleworking policy</w:t>
      </w:r>
    </w:p>
    <w:p w14:paraId="2A421CAC" w14:textId="4552CE7F" w:rsidR="00914AA5" w:rsidRDefault="00914AA5" w:rsidP="00C65F76">
      <w:pPr>
        <w:spacing w:after="0"/>
      </w:pPr>
    </w:p>
    <w:p w14:paraId="14C8BA14" w14:textId="7C51AB33" w:rsidR="00914AA5" w:rsidRDefault="00914AA5" w:rsidP="00C65F76">
      <w:pPr>
        <w:spacing w:after="0"/>
      </w:pPr>
      <w:r w:rsidRPr="00914AA5">
        <w:rPr>
          <w:b/>
        </w:rPr>
        <w:t>Clause 7:</w:t>
      </w:r>
      <w:r>
        <w:t xml:space="preserve"> HR Security</w:t>
      </w:r>
    </w:p>
    <w:p w14:paraId="6421B39E" w14:textId="48CC9E29" w:rsidR="004B19F8" w:rsidRDefault="004B19F8" w:rsidP="00C65F76">
      <w:pPr>
        <w:spacing w:after="0"/>
      </w:pPr>
      <w:r>
        <w:t>Objectives = prior to employment, during employment, termination/change of employment</w:t>
      </w:r>
    </w:p>
    <w:p w14:paraId="6CDC6F99" w14:textId="01E43464" w:rsidR="004B19F8" w:rsidRDefault="004B19F8" w:rsidP="00C65F76">
      <w:pPr>
        <w:spacing w:after="0"/>
      </w:pPr>
      <w:r>
        <w:t>(in module 8, staff management)</w:t>
      </w:r>
    </w:p>
    <w:p w14:paraId="47DBC9CE" w14:textId="55D9B9A1" w:rsidR="00914AA5" w:rsidRDefault="00914AA5" w:rsidP="00C65F76">
      <w:pPr>
        <w:spacing w:after="0"/>
      </w:pPr>
    </w:p>
    <w:p w14:paraId="1CB32E81" w14:textId="7EDD6222" w:rsidR="00914AA5" w:rsidRDefault="00914AA5" w:rsidP="00C65F76">
      <w:pPr>
        <w:spacing w:after="0"/>
      </w:pPr>
      <w:r>
        <w:rPr>
          <w:b/>
        </w:rPr>
        <w:t>Clause 8</w:t>
      </w:r>
      <w:r w:rsidR="004B19F8">
        <w:rPr>
          <w:b/>
        </w:rPr>
        <w:t>:</w:t>
      </w:r>
      <w:r>
        <w:rPr>
          <w:b/>
        </w:rPr>
        <w:t xml:space="preserve"> </w:t>
      </w:r>
      <w:r>
        <w:t xml:space="preserve"> Asset Management</w:t>
      </w:r>
    </w:p>
    <w:p w14:paraId="52F31571" w14:textId="4B4DB31E" w:rsidR="004B19F8" w:rsidRDefault="004B19F8" w:rsidP="00C65F76">
      <w:pPr>
        <w:spacing w:after="0"/>
      </w:pPr>
      <w:r>
        <w:t xml:space="preserve">Objectives = 8.X; </w:t>
      </w:r>
      <w:proofErr w:type="gramStart"/>
      <w:r>
        <w:t>Controls=8.X.Y</w:t>
      </w:r>
      <w:proofErr w:type="gramEnd"/>
    </w:p>
    <w:p w14:paraId="63EBA7DE" w14:textId="0E5854E2" w:rsidR="00914AA5" w:rsidRDefault="00914AA5" w:rsidP="00C65F76">
      <w:pPr>
        <w:spacing w:after="0"/>
      </w:pPr>
      <w:r w:rsidRPr="00914AA5">
        <w:rPr>
          <w:b/>
        </w:rPr>
        <w:t>8.1</w:t>
      </w:r>
      <w:r>
        <w:t xml:space="preserve"> Responsibility</w:t>
      </w:r>
    </w:p>
    <w:p w14:paraId="6DBD1BB8" w14:textId="77CC786B" w:rsidR="00914AA5" w:rsidRDefault="00914AA5" w:rsidP="00C65F76">
      <w:pPr>
        <w:spacing w:after="0"/>
      </w:pPr>
      <w:r>
        <w:t>Controls = inventory, ownership, acceptable use return of assets</w:t>
      </w:r>
    </w:p>
    <w:p w14:paraId="684DFF1C" w14:textId="7A348F76" w:rsidR="00914AA5" w:rsidRDefault="00914AA5" w:rsidP="00C65F76">
      <w:pPr>
        <w:spacing w:after="0"/>
      </w:pPr>
      <w:r w:rsidRPr="00914AA5">
        <w:rPr>
          <w:b/>
        </w:rPr>
        <w:t>8.2</w:t>
      </w:r>
      <w:r>
        <w:t xml:space="preserve"> Information classification</w:t>
      </w:r>
    </w:p>
    <w:p w14:paraId="4D70A5F7" w14:textId="4A5D943F" w:rsidR="00914AA5" w:rsidRDefault="00914AA5" w:rsidP="00C65F76">
      <w:pPr>
        <w:spacing w:after="0"/>
      </w:pPr>
      <w:r>
        <w:t>Controls = Classification, labelling, handling of assets</w:t>
      </w:r>
      <w:r>
        <w:rPr>
          <w:noProof/>
        </w:rPr>
        <w:drawing>
          <wp:inline distT="0" distB="0" distL="0" distR="0" wp14:anchorId="030D098F" wp14:editId="3D429663">
            <wp:extent cx="3098165" cy="1970405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37B1B" w14:textId="00367341" w:rsidR="00914AA5" w:rsidRDefault="00914AA5" w:rsidP="00C65F76">
      <w:pPr>
        <w:spacing w:after="0"/>
      </w:pPr>
      <w:r w:rsidRPr="00914AA5">
        <w:rPr>
          <w:b/>
        </w:rPr>
        <w:t>8.3</w:t>
      </w:r>
      <w:r>
        <w:t xml:space="preserve"> Media handling</w:t>
      </w:r>
    </w:p>
    <w:p w14:paraId="43F043A1" w14:textId="7D78F76E" w:rsidR="00914AA5" w:rsidRDefault="00914AA5" w:rsidP="00C65F76">
      <w:pPr>
        <w:spacing w:after="0"/>
      </w:pPr>
      <w:r>
        <w:t>Controls = Management of removable media, disposal, physical media transfer</w:t>
      </w:r>
    </w:p>
    <w:p w14:paraId="24B944BA" w14:textId="14D8F579" w:rsidR="00914AA5" w:rsidRDefault="00914AA5" w:rsidP="00C65F76">
      <w:pPr>
        <w:spacing w:after="0"/>
      </w:pPr>
      <w:r>
        <w:rPr>
          <w:b/>
        </w:rPr>
        <w:t>8.3.2</w:t>
      </w:r>
      <w:r>
        <w:t xml:space="preserve"> Disposal</w:t>
      </w:r>
    </w:p>
    <w:p w14:paraId="624DD515" w14:textId="5EF47453" w:rsidR="00914AA5" w:rsidRDefault="00914AA5" w:rsidP="00C65F76">
      <w:pPr>
        <w:spacing w:after="0"/>
      </w:pPr>
    </w:p>
    <w:p w14:paraId="631F6AFE" w14:textId="734D14A6" w:rsidR="00914AA5" w:rsidRDefault="00914AA5" w:rsidP="00C65F76">
      <w:pPr>
        <w:spacing w:after="0"/>
      </w:pPr>
      <w:r w:rsidRPr="009F06B2">
        <w:rPr>
          <w:b/>
        </w:rPr>
        <w:t xml:space="preserve">Clause 9: </w:t>
      </w:r>
      <w:r>
        <w:t>Access Control</w:t>
      </w:r>
    </w:p>
    <w:p w14:paraId="6F1E1E10" w14:textId="456B0849" w:rsidR="00914AA5" w:rsidRDefault="009F06B2" w:rsidP="00C65F76">
      <w:pPr>
        <w:spacing w:after="0"/>
      </w:pPr>
      <w:r>
        <w:t>Objectives</w:t>
      </w:r>
      <w:r w:rsidR="00914AA5">
        <w:t xml:space="preserve"> = Business Req. for AC, User access management, user responsibilities, Sys + application AC</w:t>
      </w:r>
    </w:p>
    <w:p w14:paraId="3629B342" w14:textId="52E7415A" w:rsidR="009F06B2" w:rsidRDefault="009F06B2" w:rsidP="00C65F76">
      <w:pPr>
        <w:spacing w:after="0"/>
      </w:pPr>
      <w:r w:rsidRPr="009F06B2">
        <w:rPr>
          <w:b/>
        </w:rPr>
        <w:t>9.1.1</w:t>
      </w:r>
      <w:r>
        <w:t xml:space="preserve"> AC policy</w:t>
      </w:r>
    </w:p>
    <w:p w14:paraId="0CC30718" w14:textId="5290926A" w:rsidR="009F06B2" w:rsidRDefault="009F06B2" w:rsidP="00C65F76">
      <w:pPr>
        <w:spacing w:after="0"/>
      </w:pPr>
      <w:r w:rsidRPr="009F06B2">
        <w:rPr>
          <w:b/>
        </w:rPr>
        <w:t>9.1.2</w:t>
      </w:r>
      <w:r>
        <w:t xml:space="preserve"> Access to networks + network services</w:t>
      </w:r>
    </w:p>
    <w:p w14:paraId="0F4DC5E7" w14:textId="15CAD16B" w:rsidR="009F06B2" w:rsidRDefault="009F06B2" w:rsidP="00C65F76">
      <w:pPr>
        <w:spacing w:after="0"/>
      </w:pPr>
      <w:r w:rsidRPr="009F06B2">
        <w:rPr>
          <w:b/>
        </w:rPr>
        <w:t>9.2.1</w:t>
      </w:r>
      <w:r>
        <w:t xml:space="preserve"> User access management</w:t>
      </w:r>
    </w:p>
    <w:p w14:paraId="20D0A8D3" w14:textId="10AD8988" w:rsidR="009F06B2" w:rsidRDefault="009F06B2" w:rsidP="00C65F76">
      <w:pPr>
        <w:spacing w:after="0"/>
      </w:pPr>
      <w:r w:rsidRPr="009F06B2">
        <w:rPr>
          <w:b/>
        </w:rPr>
        <w:t>9.2.2</w:t>
      </w:r>
      <w:r>
        <w:t xml:space="preserve"> User access provisioning (with revoke)</w:t>
      </w:r>
    </w:p>
    <w:p w14:paraId="6C81D456" w14:textId="3B98CB09" w:rsidR="009F06B2" w:rsidRDefault="009F06B2" w:rsidP="00C65F76">
      <w:pPr>
        <w:spacing w:after="0"/>
      </w:pPr>
      <w:r w:rsidRPr="009F06B2">
        <w:rPr>
          <w:b/>
        </w:rPr>
        <w:t>9.2.3</w:t>
      </w:r>
      <w:r>
        <w:t xml:space="preserve"> management of privilege access rights</w:t>
      </w:r>
    </w:p>
    <w:p w14:paraId="6FB1E3A5" w14:textId="4EA5E411" w:rsidR="009F06B2" w:rsidRDefault="009F06B2" w:rsidP="00C65F76">
      <w:pPr>
        <w:spacing w:after="0"/>
      </w:pPr>
      <w:r w:rsidRPr="009F06B2">
        <w:rPr>
          <w:b/>
        </w:rPr>
        <w:t>9.2.4</w:t>
      </w:r>
      <w:r>
        <w:t xml:space="preserve"> management of secret auth info of users (gen pw, secret keys)</w:t>
      </w:r>
    </w:p>
    <w:p w14:paraId="02A5454D" w14:textId="4D2B48C6" w:rsidR="009F06B2" w:rsidRDefault="009F06B2" w:rsidP="00C65F76">
      <w:pPr>
        <w:spacing w:after="0"/>
      </w:pPr>
      <w:r w:rsidRPr="009F06B2">
        <w:rPr>
          <w:b/>
        </w:rPr>
        <w:lastRenderedPageBreak/>
        <w:t>9.2.5</w:t>
      </w:r>
      <w:r>
        <w:t xml:space="preserve"> review of user access rights</w:t>
      </w:r>
    </w:p>
    <w:p w14:paraId="1093C3A7" w14:textId="36F438A8" w:rsidR="009F06B2" w:rsidRDefault="009F06B2" w:rsidP="00C65F76">
      <w:pPr>
        <w:spacing w:after="0"/>
      </w:pPr>
      <w:r w:rsidRPr="009F06B2">
        <w:rPr>
          <w:b/>
        </w:rPr>
        <w:t>9.2.6</w:t>
      </w:r>
      <w:r>
        <w:t xml:space="preserve"> removal/adjust of access rights</w:t>
      </w:r>
    </w:p>
    <w:p w14:paraId="522E5820" w14:textId="6E68DAB7" w:rsidR="009F06B2" w:rsidRDefault="009F06B2" w:rsidP="00C65F76">
      <w:pPr>
        <w:spacing w:after="0"/>
      </w:pPr>
      <w:r>
        <w:t xml:space="preserve">Provisioning Entitlements = restrict access, monitor </w:t>
      </w:r>
      <w:proofErr w:type="spellStart"/>
      <w:r>
        <w:t>priv</w:t>
      </w:r>
      <w:proofErr w:type="spellEnd"/>
      <w:r>
        <w:t xml:space="preserve"> users, protect cred, enforce entitlements</w:t>
      </w:r>
    </w:p>
    <w:p w14:paraId="479B837C" w14:textId="4FC69DA4" w:rsidR="009F06B2" w:rsidRDefault="009F06B2" w:rsidP="00C65F76">
      <w:pPr>
        <w:spacing w:after="0"/>
      </w:pPr>
      <w:r w:rsidRPr="009F06B2">
        <w:rPr>
          <w:b/>
        </w:rPr>
        <w:t>9.3.1</w:t>
      </w:r>
      <w:r>
        <w:t xml:space="preserve"> Use of secret auth info</w:t>
      </w:r>
    </w:p>
    <w:p w14:paraId="38FA4086" w14:textId="1D582194" w:rsidR="009F06B2" w:rsidRDefault="009F06B2" w:rsidP="00C65F76">
      <w:pPr>
        <w:spacing w:after="0"/>
      </w:pPr>
      <w:r w:rsidRPr="009F06B2">
        <w:rPr>
          <w:b/>
        </w:rPr>
        <w:t>9.4.1</w:t>
      </w:r>
      <w:r>
        <w:t xml:space="preserve"> info access restriction</w:t>
      </w:r>
    </w:p>
    <w:p w14:paraId="590CE249" w14:textId="278ED76A" w:rsidR="009F06B2" w:rsidRDefault="009F06B2" w:rsidP="00C65F76">
      <w:pPr>
        <w:spacing w:after="0"/>
      </w:pPr>
      <w:r w:rsidRPr="009F06B2">
        <w:rPr>
          <w:b/>
        </w:rPr>
        <w:t>9.4.2</w:t>
      </w:r>
      <w:r>
        <w:t xml:space="preserve"> secure logon procedures</w:t>
      </w:r>
    </w:p>
    <w:p w14:paraId="2DEACDFB" w14:textId="66D23878" w:rsidR="009F06B2" w:rsidRDefault="009F06B2" w:rsidP="00C65F76">
      <w:pPr>
        <w:spacing w:after="0"/>
      </w:pPr>
      <w:r w:rsidRPr="009F06B2">
        <w:rPr>
          <w:b/>
        </w:rPr>
        <w:t>9.4.3</w:t>
      </w:r>
      <w:r>
        <w:t xml:space="preserve"> pw management sys</w:t>
      </w:r>
    </w:p>
    <w:p w14:paraId="29CD4629" w14:textId="03B68D1A" w:rsidR="009F06B2" w:rsidRDefault="009F06B2" w:rsidP="00C65F76">
      <w:pPr>
        <w:spacing w:after="0"/>
      </w:pPr>
      <w:r w:rsidRPr="009F06B2">
        <w:rPr>
          <w:b/>
        </w:rPr>
        <w:t>9.4.4</w:t>
      </w:r>
      <w:r>
        <w:t xml:space="preserve"> use of </w:t>
      </w:r>
      <w:proofErr w:type="spellStart"/>
      <w:r>
        <w:t>priv</w:t>
      </w:r>
      <w:proofErr w:type="spellEnd"/>
      <w:r>
        <w:t xml:space="preserve"> utility program</w:t>
      </w:r>
    </w:p>
    <w:p w14:paraId="0D4FD645" w14:textId="0E0AA332" w:rsidR="009F06B2" w:rsidRDefault="009F06B2" w:rsidP="00C65F76">
      <w:pPr>
        <w:spacing w:after="0"/>
      </w:pPr>
      <w:r w:rsidRPr="009F06B2">
        <w:rPr>
          <w:b/>
        </w:rPr>
        <w:t>9.4.5</w:t>
      </w:r>
      <w:r>
        <w:t xml:space="preserve"> AC to program source code</w:t>
      </w:r>
    </w:p>
    <w:p w14:paraId="49237DEB" w14:textId="71A28885" w:rsidR="004B19F8" w:rsidRDefault="004B19F8" w:rsidP="00C65F76">
      <w:pPr>
        <w:spacing w:after="0"/>
      </w:pPr>
    </w:p>
    <w:p w14:paraId="035C4298" w14:textId="53CD2E81" w:rsidR="004B19F8" w:rsidRDefault="004B19F8" w:rsidP="00C65F76">
      <w:pPr>
        <w:spacing w:after="0"/>
      </w:pPr>
      <w:r w:rsidRPr="004B19F8">
        <w:rPr>
          <w:b/>
        </w:rPr>
        <w:t>Clause 10:</w:t>
      </w:r>
      <w:r>
        <w:t xml:space="preserve"> Cryptography</w:t>
      </w:r>
    </w:p>
    <w:p w14:paraId="017DFCAA" w14:textId="16732A89" w:rsidR="004B19F8" w:rsidRDefault="004B19F8" w:rsidP="00C65F76">
      <w:pPr>
        <w:spacing w:after="0"/>
      </w:pPr>
      <w:r>
        <w:t xml:space="preserve">Objectives </w:t>
      </w:r>
      <w:proofErr w:type="gramStart"/>
      <w:r>
        <w:t>=  Crypto</w:t>
      </w:r>
      <w:proofErr w:type="gramEnd"/>
      <w:r>
        <w:t xml:space="preserve"> controls </w:t>
      </w:r>
    </w:p>
    <w:p w14:paraId="5B338D0E" w14:textId="6AA458B9" w:rsidR="004B19F8" w:rsidRDefault="004B19F8" w:rsidP="00C65F76">
      <w:pPr>
        <w:spacing w:after="0"/>
      </w:pPr>
      <w:r>
        <w:t>Controls = policy of usage, key management</w:t>
      </w:r>
    </w:p>
    <w:p w14:paraId="3DEC9397" w14:textId="202F0FA4" w:rsidR="004B19F8" w:rsidRDefault="004B19F8" w:rsidP="00C65F76">
      <w:pPr>
        <w:spacing w:after="0"/>
      </w:pPr>
      <w:r>
        <w:t xml:space="preserve">Key mgmt. = Gen &gt; Pre-activation &gt; activation &gt; expiration &gt; post activation &gt; </w:t>
      </w:r>
      <w:proofErr w:type="gramStart"/>
      <w:r>
        <w:t>escrow  &gt;</w:t>
      </w:r>
      <w:proofErr w:type="gramEnd"/>
      <w:r>
        <w:t xml:space="preserve"> destruction</w:t>
      </w:r>
    </w:p>
    <w:p w14:paraId="3B941368" w14:textId="77777777" w:rsidR="009F06B2" w:rsidRDefault="009F06B2" w:rsidP="00C65F76">
      <w:pPr>
        <w:spacing w:after="0"/>
      </w:pPr>
    </w:p>
    <w:p w14:paraId="34FE14F9" w14:textId="1F47CB12" w:rsidR="009F06B2" w:rsidRDefault="0012303A" w:rsidP="00C65F76">
      <w:pPr>
        <w:spacing w:after="0"/>
      </w:pPr>
      <w:r w:rsidRPr="0012303A">
        <w:rPr>
          <w:b/>
        </w:rPr>
        <w:t>Clause 11</w:t>
      </w:r>
      <w:r>
        <w:t>: Physical + env security</w:t>
      </w:r>
    </w:p>
    <w:p w14:paraId="20462372" w14:textId="3EA18958" w:rsidR="0012303A" w:rsidRDefault="0012303A" w:rsidP="00C65F76">
      <w:pPr>
        <w:spacing w:after="0"/>
      </w:pPr>
      <w:proofErr w:type="spellStart"/>
      <w:r>
        <w:t>Obj</w:t>
      </w:r>
      <w:proofErr w:type="spellEnd"/>
      <w:r>
        <w:t xml:space="preserve"> = secure areas, equipment</w:t>
      </w:r>
    </w:p>
    <w:p w14:paraId="561ED314" w14:textId="63FE1AEB" w:rsidR="0012303A" w:rsidRDefault="0012303A" w:rsidP="00C65F76">
      <w:pPr>
        <w:spacing w:after="0"/>
      </w:pPr>
      <w:r>
        <w:t xml:space="preserve">Controls = physical sec perimeter, physical entry controls, securing </w:t>
      </w:r>
      <w:proofErr w:type="spellStart"/>
      <w:r>
        <w:t>offices+rooms+facilities</w:t>
      </w:r>
      <w:proofErr w:type="spellEnd"/>
      <w:r>
        <w:t xml:space="preserve">, protect </w:t>
      </w:r>
      <w:proofErr w:type="spellStart"/>
      <w:r>
        <w:t>agst</w:t>
      </w:r>
      <w:proofErr w:type="spellEnd"/>
      <w:r>
        <w:t xml:space="preserve"> external/env threats, working in secure area, </w:t>
      </w:r>
      <w:proofErr w:type="spellStart"/>
      <w:r>
        <w:t>delivery+loading</w:t>
      </w:r>
      <w:proofErr w:type="spellEnd"/>
      <w:r>
        <w:t xml:space="preserve"> areas </w:t>
      </w:r>
    </w:p>
    <w:p w14:paraId="265B9498" w14:textId="1A0CE92B" w:rsidR="0012303A" w:rsidRDefault="0012303A" w:rsidP="00C65F76">
      <w:pPr>
        <w:spacing w:after="0"/>
      </w:pPr>
      <w:r>
        <w:rPr>
          <w:noProof/>
        </w:rPr>
        <w:drawing>
          <wp:inline distT="0" distB="0" distL="0" distR="0" wp14:anchorId="01C323BB" wp14:editId="2470E4F9">
            <wp:extent cx="3098165" cy="2403475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9DFBF" w14:textId="05869394" w:rsidR="0012303A" w:rsidRDefault="0012303A" w:rsidP="00C65F76">
      <w:pPr>
        <w:spacing w:after="0"/>
      </w:pPr>
      <w:r>
        <w:t xml:space="preserve">11.2 Controls: Equipment </w:t>
      </w:r>
      <w:proofErr w:type="spellStart"/>
      <w:r>
        <w:t>sitting+protection</w:t>
      </w:r>
      <w:proofErr w:type="spellEnd"/>
      <w:r>
        <w:t>, support utilities, cabling security, equipment maintenance, removal of assets, security of equipment and assets off-premise, secure disposal or reuse of equipment, unattended user equipment, clear desk/screen policy</w:t>
      </w:r>
    </w:p>
    <w:p w14:paraId="71FAD0C1" w14:textId="20F5B969" w:rsidR="00FF67A6" w:rsidRDefault="00FF67A6" w:rsidP="00C65F76">
      <w:pPr>
        <w:spacing w:after="0"/>
      </w:pPr>
    </w:p>
    <w:p w14:paraId="0DD6A260" w14:textId="7AA569E4" w:rsidR="00FF67A6" w:rsidRDefault="00FF67A6" w:rsidP="00C65F76">
      <w:pPr>
        <w:spacing w:after="0"/>
      </w:pPr>
      <w:r>
        <w:t>Clause 12: Ops Security</w:t>
      </w:r>
    </w:p>
    <w:p w14:paraId="36DC465E" w14:textId="27908797" w:rsidR="00FF67A6" w:rsidRDefault="00FF67A6" w:rsidP="00C65F76">
      <w:pPr>
        <w:spacing w:after="0"/>
      </w:pPr>
      <w:r>
        <w:t>Objectives = Ops procedures + responsibilities, malware protection, backup, logging + monitoring, control of ops software, tech vuln management, info sys audit considerations.</w:t>
      </w:r>
    </w:p>
    <w:p w14:paraId="6EAE7043" w14:textId="7C2CBB11" w:rsidR="00FF67A6" w:rsidRDefault="00FF67A6" w:rsidP="00C65F76">
      <w:pPr>
        <w:spacing w:after="0"/>
      </w:pPr>
      <w:r>
        <w:t>12.1 controls = documented operating procedures, change management, capacity management, separation of dev/test/ops env</w:t>
      </w:r>
    </w:p>
    <w:p w14:paraId="5B1172D6" w14:textId="4676CB70" w:rsidR="00FF67A6" w:rsidRDefault="00FF67A6" w:rsidP="00C65F76">
      <w:pPr>
        <w:spacing w:after="0"/>
      </w:pPr>
      <w:r>
        <w:t>12.2 controls = controls against malware</w:t>
      </w:r>
    </w:p>
    <w:p w14:paraId="56676B0B" w14:textId="498FE572" w:rsidR="00FF67A6" w:rsidRDefault="00FF67A6" w:rsidP="00C65F76">
      <w:pPr>
        <w:spacing w:after="0"/>
      </w:pPr>
      <w:r>
        <w:t>12.3 controls = info/</w:t>
      </w:r>
      <w:proofErr w:type="spellStart"/>
      <w:r>
        <w:t>sw</w:t>
      </w:r>
      <w:proofErr w:type="spellEnd"/>
      <w:r>
        <w:t xml:space="preserve">/sys backup </w:t>
      </w:r>
      <w:r>
        <w:br/>
        <w:t>(tested, follow policy)</w:t>
      </w:r>
    </w:p>
    <w:p w14:paraId="6AD5E3E1" w14:textId="12FFCDD7" w:rsidR="00FF67A6" w:rsidRDefault="00FF67A6" w:rsidP="00C65F76">
      <w:pPr>
        <w:spacing w:after="0"/>
      </w:pPr>
      <w:r>
        <w:t xml:space="preserve">12.4 controls = event logging, protection of log, </w:t>
      </w:r>
      <w:proofErr w:type="spellStart"/>
      <w:r>
        <w:t>admin+operator</w:t>
      </w:r>
      <w:proofErr w:type="spellEnd"/>
      <w:r>
        <w:t xml:space="preserve"> logs, clock synchro</w:t>
      </w:r>
    </w:p>
    <w:p w14:paraId="7A8863FB" w14:textId="5CCCC079" w:rsidR="00FF67A6" w:rsidRDefault="00FF67A6" w:rsidP="00C65F76">
      <w:pPr>
        <w:spacing w:after="0"/>
      </w:pPr>
      <w:r>
        <w:t>12.5 controls = install</w:t>
      </w:r>
      <w:r w:rsidR="00D41D41">
        <w:t xml:space="preserve">ation of </w:t>
      </w:r>
      <w:proofErr w:type="spellStart"/>
      <w:r w:rsidR="00D41D41">
        <w:t>sw</w:t>
      </w:r>
      <w:proofErr w:type="spellEnd"/>
      <w:r w:rsidR="00D41D41">
        <w:t xml:space="preserve"> on ops system</w:t>
      </w:r>
    </w:p>
    <w:p w14:paraId="6D27FEA8" w14:textId="70FDD6C6" w:rsidR="00D41D41" w:rsidRDefault="00D41D41" w:rsidP="00C65F76">
      <w:pPr>
        <w:spacing w:after="0"/>
      </w:pPr>
      <w:r>
        <w:t xml:space="preserve">12.6 controls= mgmt. of tech vulns, restriction on </w:t>
      </w:r>
      <w:proofErr w:type="spellStart"/>
      <w:r>
        <w:t>sw</w:t>
      </w:r>
      <w:proofErr w:type="spellEnd"/>
      <w:r>
        <w:t xml:space="preserve"> installations</w:t>
      </w:r>
    </w:p>
    <w:p w14:paraId="552565B6" w14:textId="60326DE2" w:rsidR="00D41D41" w:rsidRDefault="00D41D41" w:rsidP="00C65F76">
      <w:pPr>
        <w:spacing w:after="0"/>
      </w:pPr>
      <w:r>
        <w:rPr>
          <w:noProof/>
        </w:rPr>
        <w:drawing>
          <wp:inline distT="0" distB="0" distL="0" distR="0" wp14:anchorId="1614957F" wp14:editId="16BCB32C">
            <wp:extent cx="1516380" cy="1550878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22159" cy="1556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E5B36" w14:textId="1B910F85" w:rsidR="00D41D41" w:rsidRDefault="00D41D41" w:rsidP="00C65F76">
      <w:pPr>
        <w:spacing w:after="0"/>
      </w:pPr>
      <w:r>
        <w:t xml:space="preserve">12.7 controls = info sys audit controls (verification of ops = planned, minimize </w:t>
      </w:r>
      <w:proofErr w:type="spellStart"/>
      <w:r>
        <w:t>disrupions</w:t>
      </w:r>
      <w:proofErr w:type="spellEnd"/>
      <w:r>
        <w:t>)</w:t>
      </w:r>
    </w:p>
    <w:p w14:paraId="270D1684" w14:textId="3C259E72" w:rsidR="00D41D41" w:rsidRDefault="00D41D41" w:rsidP="00C65F76">
      <w:pPr>
        <w:spacing w:after="0"/>
      </w:pPr>
    </w:p>
    <w:p w14:paraId="0A3C42C0" w14:textId="75765B8E" w:rsidR="00D41D41" w:rsidRDefault="00D41D41" w:rsidP="00C65F76">
      <w:pPr>
        <w:spacing w:after="0"/>
      </w:pPr>
      <w:r w:rsidRPr="00D41D41">
        <w:rPr>
          <w:b/>
        </w:rPr>
        <w:t>Clause 13:</w:t>
      </w:r>
      <w:r>
        <w:t xml:space="preserve"> Comms Security</w:t>
      </w:r>
    </w:p>
    <w:p w14:paraId="227C4B53" w14:textId="60452C6B" w:rsidR="00D41D41" w:rsidRDefault="00D41D41" w:rsidP="00C65F76">
      <w:pPr>
        <w:spacing w:after="0"/>
      </w:pPr>
      <w:r>
        <w:t xml:space="preserve">Objectives = network security management, info </w:t>
      </w:r>
      <w:proofErr w:type="spellStart"/>
      <w:r>
        <w:t>trf</w:t>
      </w:r>
      <w:proofErr w:type="spellEnd"/>
    </w:p>
    <w:p w14:paraId="58C5E7A0" w14:textId="4EA49358" w:rsidR="00D41D41" w:rsidRDefault="00D41D41" w:rsidP="00C65F76">
      <w:pPr>
        <w:spacing w:after="0"/>
      </w:pPr>
      <w:r>
        <w:t>13.1 Controls = network controls, security of network services, segregation in networks</w:t>
      </w:r>
    </w:p>
    <w:p w14:paraId="250847CB" w14:textId="6B9607D9" w:rsidR="00D41D41" w:rsidRDefault="00D41D41" w:rsidP="00C65F76">
      <w:pPr>
        <w:spacing w:after="0"/>
      </w:pPr>
      <w:r>
        <w:t xml:space="preserve">13.2 Controls = info </w:t>
      </w:r>
      <w:proofErr w:type="spellStart"/>
      <w:r>
        <w:t>trf</w:t>
      </w:r>
      <w:proofErr w:type="spellEnd"/>
      <w:r>
        <w:t xml:space="preserve"> policies and procedures, agreement on info </w:t>
      </w:r>
      <w:proofErr w:type="spellStart"/>
      <w:r>
        <w:t>trf</w:t>
      </w:r>
      <w:proofErr w:type="spellEnd"/>
      <w:r>
        <w:t xml:space="preserve">, electronic </w:t>
      </w:r>
      <w:proofErr w:type="spellStart"/>
      <w:r>
        <w:t>msg</w:t>
      </w:r>
      <w:proofErr w:type="spellEnd"/>
      <w:r>
        <w:t>, confidentiality on NDA</w:t>
      </w:r>
    </w:p>
    <w:p w14:paraId="75B7F5CE" w14:textId="2D5DE848" w:rsidR="00D41D41" w:rsidRDefault="00D41D41" w:rsidP="00C65F76">
      <w:pPr>
        <w:spacing w:after="0"/>
      </w:pPr>
    </w:p>
    <w:p w14:paraId="06A4E328" w14:textId="31BE62C2" w:rsidR="00D41D41" w:rsidRDefault="00D41D41" w:rsidP="00C65F76">
      <w:pPr>
        <w:spacing w:after="0"/>
      </w:pPr>
      <w:r>
        <w:t>Clause 14: Sys acquisition, Dev, Maintenance</w:t>
      </w:r>
    </w:p>
    <w:p w14:paraId="6FDF87D0" w14:textId="429B1163" w:rsidR="00D41D41" w:rsidRDefault="0038509B" w:rsidP="00C65F76">
      <w:pPr>
        <w:spacing w:after="0"/>
      </w:pPr>
      <w:proofErr w:type="spellStart"/>
      <w:r>
        <w:t>Obj</w:t>
      </w:r>
      <w:proofErr w:type="spellEnd"/>
      <w:r>
        <w:t xml:space="preserve"> = Security Req. of info sys, security in </w:t>
      </w:r>
      <w:proofErr w:type="spellStart"/>
      <w:r>
        <w:t>dev+support</w:t>
      </w:r>
      <w:proofErr w:type="spellEnd"/>
      <w:r>
        <w:t xml:space="preserve"> process, test data</w:t>
      </w:r>
    </w:p>
    <w:p w14:paraId="0A589D29" w14:textId="0584AEF2" w:rsidR="0038509B" w:rsidRDefault="0038509B" w:rsidP="00C65F76">
      <w:pPr>
        <w:spacing w:after="0"/>
      </w:pPr>
      <w:r>
        <w:t>14.1 Controls = IS req. analysis and specification, security app services on public network, protecting app services transactions</w:t>
      </w:r>
    </w:p>
    <w:p w14:paraId="4E383003" w14:textId="6F72ADDB" w:rsidR="0038509B" w:rsidRDefault="0038509B" w:rsidP="00C65F76">
      <w:pPr>
        <w:spacing w:after="0"/>
      </w:pPr>
      <w:r>
        <w:t xml:space="preserve">14.2 Controls = Secure dev policy, sys change control procedures, tech review of apps after operating platform, restrictions on changes to </w:t>
      </w:r>
      <w:proofErr w:type="spellStart"/>
      <w:r>
        <w:t>sw</w:t>
      </w:r>
      <w:proofErr w:type="spellEnd"/>
      <w:r>
        <w:t xml:space="preserve"> packages</w:t>
      </w:r>
    </w:p>
    <w:p w14:paraId="1CB3A2E8" w14:textId="5D3594B2" w:rsidR="00FF67A6" w:rsidRDefault="0038509B" w:rsidP="00C65F76">
      <w:pPr>
        <w:spacing w:after="0"/>
      </w:pPr>
      <w:r>
        <w:rPr>
          <w:noProof/>
        </w:rPr>
        <w:drawing>
          <wp:inline distT="0" distB="0" distL="0" distR="0" wp14:anchorId="52DD06B5" wp14:editId="164B26D3">
            <wp:extent cx="3098165" cy="2136775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13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37B1D" w14:textId="3DABD089" w:rsidR="0012303A" w:rsidRDefault="0038509B" w:rsidP="00C65F76">
      <w:pPr>
        <w:spacing w:after="0"/>
      </w:pPr>
      <w:r>
        <w:rPr>
          <w:noProof/>
        </w:rPr>
        <w:drawing>
          <wp:inline distT="0" distB="0" distL="0" distR="0" wp14:anchorId="036BEA32" wp14:editId="6AF70986">
            <wp:extent cx="3098165" cy="765810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76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58268" w14:textId="58D90599" w:rsidR="009F06B2" w:rsidRDefault="0038509B" w:rsidP="00C65F76">
      <w:pPr>
        <w:spacing w:after="0"/>
      </w:pPr>
      <w:r>
        <w:lastRenderedPageBreak/>
        <w:t>14.2 controls = secure sys engineering principles, secure dev env, outsourced dev, system security testing, sys acceptance testing.</w:t>
      </w:r>
    </w:p>
    <w:p w14:paraId="3F9A1308" w14:textId="51ECCB72" w:rsidR="00914AA5" w:rsidRDefault="0038509B" w:rsidP="00C65F76">
      <w:pPr>
        <w:spacing w:after="0"/>
      </w:pPr>
      <w:r>
        <w:t>14.3 controls = protection of test data</w:t>
      </w:r>
    </w:p>
    <w:p w14:paraId="0445B0F4" w14:textId="00A240A2" w:rsidR="0038509B" w:rsidRDefault="0038509B" w:rsidP="00C65F76">
      <w:pPr>
        <w:spacing w:after="0"/>
      </w:pPr>
    </w:p>
    <w:p w14:paraId="6B963EF8" w14:textId="4503AA59" w:rsidR="0038509B" w:rsidRDefault="0038509B" w:rsidP="00C65F76">
      <w:pPr>
        <w:spacing w:after="0"/>
      </w:pPr>
      <w:r>
        <w:t>Clause 15: supplier relationship</w:t>
      </w:r>
    </w:p>
    <w:p w14:paraId="38AAF2C5" w14:textId="513B1A2C" w:rsidR="0038509B" w:rsidRDefault="0038509B" w:rsidP="00C65F76">
      <w:pPr>
        <w:spacing w:after="0"/>
      </w:pPr>
      <w:r>
        <w:t>Objectives = IS in supplier relationship, supplier service delivery mgmt.</w:t>
      </w:r>
    </w:p>
    <w:p w14:paraId="16478C4D" w14:textId="1EF5352E" w:rsidR="0038509B" w:rsidRDefault="0038509B" w:rsidP="00C65F76">
      <w:pPr>
        <w:spacing w:after="0"/>
      </w:pPr>
      <w:r>
        <w:t xml:space="preserve">15.1 Controls = IS policy for supplier, addressing security within supplier agreements, </w:t>
      </w:r>
      <w:proofErr w:type="spellStart"/>
      <w:r>
        <w:t>info+comm</w:t>
      </w:r>
      <w:proofErr w:type="spellEnd"/>
      <w:r>
        <w:t xml:space="preserve"> tech supply chain</w:t>
      </w:r>
    </w:p>
    <w:p w14:paraId="30E7FD40" w14:textId="72A89323" w:rsidR="0038509B" w:rsidRDefault="0038509B" w:rsidP="00C65F76">
      <w:pPr>
        <w:spacing w:after="0"/>
      </w:pPr>
      <w:r>
        <w:t>15.2 Controls = monitor + review of supplier services, managing changes to supplier services</w:t>
      </w:r>
    </w:p>
    <w:p w14:paraId="48219103" w14:textId="4AC4FE20" w:rsidR="0038509B" w:rsidRDefault="0038509B" w:rsidP="00C65F76">
      <w:pPr>
        <w:spacing w:after="0"/>
      </w:pPr>
    </w:p>
    <w:p w14:paraId="0255E9E5" w14:textId="50BB304D" w:rsidR="0038509B" w:rsidRDefault="0038509B" w:rsidP="00C65F76">
      <w:pPr>
        <w:spacing w:after="0"/>
      </w:pPr>
      <w:r>
        <w:t>Clause 16: IS incident management</w:t>
      </w:r>
    </w:p>
    <w:p w14:paraId="3838DEC1" w14:textId="55268F3D" w:rsidR="0038509B" w:rsidRPr="00914AA5" w:rsidRDefault="0038509B" w:rsidP="00C65F76">
      <w:pPr>
        <w:spacing w:after="0"/>
      </w:pPr>
      <w:r>
        <w:t xml:space="preserve">Objectives = </w:t>
      </w:r>
      <w:proofErr w:type="spellStart"/>
      <w:r>
        <w:t>mgmt</w:t>
      </w:r>
      <w:proofErr w:type="spellEnd"/>
      <w:r>
        <w:t xml:space="preserve"> of IS incidents and improvements</w:t>
      </w:r>
    </w:p>
    <w:p w14:paraId="3A9EFC01" w14:textId="0D439150" w:rsidR="00914AA5" w:rsidRDefault="0038509B" w:rsidP="00C65F76">
      <w:pPr>
        <w:spacing w:after="0"/>
      </w:pPr>
      <w:r>
        <w:rPr>
          <w:noProof/>
        </w:rPr>
        <w:drawing>
          <wp:inline distT="0" distB="0" distL="0" distR="0" wp14:anchorId="3C2252AA" wp14:editId="50B00F30">
            <wp:extent cx="1771597" cy="1584960"/>
            <wp:effectExtent l="0" t="0" r="63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78794" cy="1591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A5A9D" w14:textId="44358742" w:rsidR="0038509B" w:rsidRDefault="0038509B" w:rsidP="00C65F76">
      <w:pPr>
        <w:spacing w:after="0"/>
      </w:pPr>
    </w:p>
    <w:p w14:paraId="5492CCDD" w14:textId="0A36B636" w:rsidR="0038509B" w:rsidRDefault="0038509B" w:rsidP="00C65F76">
      <w:pPr>
        <w:spacing w:after="0"/>
      </w:pPr>
      <w:r>
        <w:t>Clause 17: Security aspect of BCP</w:t>
      </w:r>
    </w:p>
    <w:p w14:paraId="6FF8DFA6" w14:textId="30C075A5" w:rsidR="0038509B" w:rsidRDefault="0038509B" w:rsidP="00C65F76">
      <w:pPr>
        <w:spacing w:after="0"/>
      </w:pPr>
      <w:r>
        <w:t>Objectives: IS continuity, redundancy</w:t>
      </w:r>
    </w:p>
    <w:p w14:paraId="626E039F" w14:textId="318DCBF2" w:rsidR="0038509B" w:rsidRDefault="0038509B" w:rsidP="00C65F76">
      <w:pPr>
        <w:spacing w:after="0"/>
      </w:pPr>
    </w:p>
    <w:p w14:paraId="27D5CCF2" w14:textId="5966753C" w:rsidR="0038509B" w:rsidRDefault="0038509B" w:rsidP="00C65F76">
      <w:pPr>
        <w:spacing w:after="0"/>
      </w:pPr>
      <w:r>
        <w:t>Clause 18: Compliance</w:t>
      </w:r>
    </w:p>
    <w:p w14:paraId="67AF6F8D" w14:textId="28B212A8" w:rsidR="0038509B" w:rsidRDefault="0038509B" w:rsidP="00C65F76">
      <w:pPr>
        <w:spacing w:after="0"/>
      </w:pPr>
      <w:r>
        <w:t xml:space="preserve">Objective: compliance with </w:t>
      </w:r>
      <w:proofErr w:type="spellStart"/>
      <w:r>
        <w:t>legal+contractual</w:t>
      </w:r>
      <w:proofErr w:type="spellEnd"/>
      <w:r>
        <w:t xml:space="preserve"> req., IS reviews</w:t>
      </w:r>
    </w:p>
    <w:p w14:paraId="52828987" w14:textId="78AD15A6" w:rsidR="0038509B" w:rsidRDefault="0038509B" w:rsidP="00C65F76">
      <w:pPr>
        <w:spacing w:after="0"/>
      </w:pPr>
      <w:r>
        <w:t>18.1 Controls = identification of applicable legislation + contractual req., intellectual property rights, protection of records, privacy + protection of PII, regulation of crypto controls.</w:t>
      </w:r>
    </w:p>
    <w:p w14:paraId="23246DA8" w14:textId="2D9651D3" w:rsidR="0038509B" w:rsidRDefault="0038509B" w:rsidP="00C65F76">
      <w:pPr>
        <w:spacing w:after="0"/>
      </w:pPr>
      <w:r>
        <w:t>18.2 Controls = independent review of IS, compliance of security policies + standard, technical compliance review</w:t>
      </w:r>
    </w:p>
    <w:p w14:paraId="43F7B777" w14:textId="7538E260" w:rsidR="0038509B" w:rsidRDefault="0038509B" w:rsidP="00C65F76">
      <w:pPr>
        <w:spacing w:after="0"/>
      </w:pPr>
    </w:p>
    <w:p w14:paraId="22518060" w14:textId="6217DDB0" w:rsidR="00586FB3" w:rsidRDefault="00586FB3" w:rsidP="00C65F76">
      <w:pPr>
        <w:spacing w:after="0"/>
      </w:pPr>
      <w:r>
        <w:t>ISO27018 = PII controls</w:t>
      </w:r>
    </w:p>
    <w:p w14:paraId="48A0815A" w14:textId="4259DEBF" w:rsidR="00586FB3" w:rsidRDefault="00586FB3" w:rsidP="00C65F76">
      <w:pPr>
        <w:spacing w:after="0"/>
      </w:pPr>
      <w:r>
        <w:t xml:space="preserve">BG = cloud who process PII </w:t>
      </w:r>
      <w:proofErr w:type="gramStart"/>
      <w:r>
        <w:t>have to</w:t>
      </w:r>
      <w:proofErr w:type="gramEnd"/>
      <w:r>
        <w:t xml:space="preserve"> operate in way to allow service users to meet their legal/regulatory req. relating to PII. (legal contracts with customer) PII </w:t>
      </w:r>
      <w:proofErr w:type="gramStart"/>
      <w:r>
        <w:t>is</w:t>
      </w:r>
      <w:proofErr w:type="gramEnd"/>
      <w:r>
        <w:t xml:space="preserve"> different place to place (hard for cloud providers)</w:t>
      </w:r>
    </w:p>
    <w:p w14:paraId="0CC31D0E" w14:textId="4595E16F" w:rsidR="00586FB3" w:rsidRDefault="00586FB3" w:rsidP="00C65F76">
      <w:pPr>
        <w:spacing w:after="0"/>
      </w:pPr>
      <w:r>
        <w:t xml:space="preserve"> = Security controls implemented by CSP processing PII</w:t>
      </w:r>
    </w:p>
    <w:p w14:paraId="21F632B9" w14:textId="299DD8AC" w:rsidR="00586FB3" w:rsidRDefault="00586FB3" w:rsidP="00C65F76">
      <w:pPr>
        <w:spacing w:after="0"/>
      </w:pPr>
      <w:r>
        <w:t>Help CSP comply, enable CSP transparent, assist both CSP/cloud customer, help cloud customer to audit+ comply (impractical if each customer audit)</w:t>
      </w:r>
    </w:p>
    <w:p w14:paraId="278E0B4A" w14:textId="0A1AFE7B" w:rsidR="00586FB3" w:rsidRDefault="00586FB3" w:rsidP="00C65F76">
      <w:pPr>
        <w:spacing w:after="0"/>
      </w:pPr>
      <w:r>
        <w:t>= offers supplementary implementation guide on security policies</w:t>
      </w:r>
    </w:p>
    <w:p w14:paraId="48A15ECB" w14:textId="4E313080" w:rsidR="00FF57CD" w:rsidRDefault="00FF57CD" w:rsidP="00C65F76">
      <w:pPr>
        <w:spacing w:after="0"/>
      </w:pPr>
      <w:r>
        <w:t>= helps 12.3.1 backup</w:t>
      </w:r>
    </w:p>
    <w:p w14:paraId="501E7A23" w14:textId="3C40702D" w:rsidR="007802E1" w:rsidRDefault="007802E1" w:rsidP="00C65F76">
      <w:pPr>
        <w:spacing w:after="0"/>
      </w:pPr>
    </w:p>
    <w:p w14:paraId="0F1C3190" w14:textId="77777777" w:rsidR="007802E1" w:rsidRDefault="007802E1" w:rsidP="00C65F76">
      <w:pPr>
        <w:spacing w:after="0"/>
      </w:pPr>
    </w:p>
    <w:p w14:paraId="4B3BEC8C" w14:textId="77777777" w:rsidR="0038509B" w:rsidRDefault="0038509B" w:rsidP="00C65F76">
      <w:pPr>
        <w:spacing w:after="0"/>
      </w:pPr>
    </w:p>
    <w:p w14:paraId="1E48EFB5" w14:textId="5A7E2BD5" w:rsidR="00914AA5" w:rsidRDefault="00914AA5" w:rsidP="00C65F76">
      <w:pPr>
        <w:spacing w:after="0"/>
      </w:pPr>
    </w:p>
    <w:p w14:paraId="1E8924E0" w14:textId="77777777" w:rsidR="00914AA5" w:rsidRPr="00914AA5" w:rsidRDefault="00914AA5" w:rsidP="00C65F76">
      <w:pPr>
        <w:spacing w:after="0"/>
      </w:pPr>
    </w:p>
    <w:p w14:paraId="4E59BEF7" w14:textId="47A6122A" w:rsidR="00AB0D55" w:rsidRDefault="00AB0D55" w:rsidP="00C65F76">
      <w:pPr>
        <w:spacing w:after="0"/>
      </w:pPr>
    </w:p>
    <w:p w14:paraId="4913BF95" w14:textId="15A9874E" w:rsidR="007802E1" w:rsidRDefault="007802E1" w:rsidP="00C65F76">
      <w:pPr>
        <w:spacing w:after="0"/>
      </w:pPr>
    </w:p>
    <w:p w14:paraId="23B87C73" w14:textId="778B1BB2" w:rsidR="007802E1" w:rsidRDefault="007802E1" w:rsidP="00C65F76">
      <w:pPr>
        <w:spacing w:after="0"/>
      </w:pPr>
    </w:p>
    <w:p w14:paraId="76D87389" w14:textId="50595530" w:rsidR="007802E1" w:rsidRDefault="007802E1" w:rsidP="00C65F76">
      <w:pPr>
        <w:spacing w:after="0"/>
        <w:rPr>
          <w:b/>
        </w:rPr>
      </w:pPr>
      <w:r w:rsidRPr="007802E1">
        <w:rPr>
          <w:b/>
        </w:rPr>
        <w:t>Risk Management</w:t>
      </w:r>
      <w:r>
        <w:rPr>
          <w:b/>
        </w:rPr>
        <w:t xml:space="preserve"> 27005</w:t>
      </w:r>
    </w:p>
    <w:p w14:paraId="7DE7A82A" w14:textId="16BD7A94" w:rsidR="007802E1" w:rsidRDefault="007802E1" w:rsidP="00C65F76">
      <w:pPr>
        <w:spacing w:after="0"/>
      </w:pPr>
      <w:r>
        <w:t>31000 = enterprise rise management (not IT/IS issue)</w:t>
      </w:r>
    </w:p>
    <w:p w14:paraId="78CC04F3" w14:textId="3E3D4F68" w:rsidR="007802E1" w:rsidRDefault="007802E1" w:rsidP="00C65F76">
      <w:pPr>
        <w:spacing w:after="0"/>
      </w:pPr>
      <w:r>
        <w:t>Follow steps: (iterative)</w:t>
      </w:r>
    </w:p>
    <w:p w14:paraId="35CF7564" w14:textId="1375F5DB" w:rsidR="007802E1" w:rsidRDefault="007802E1" w:rsidP="00D73D31">
      <w:pPr>
        <w:pStyle w:val="ListParagraph"/>
        <w:numPr>
          <w:ilvl w:val="0"/>
          <w:numId w:val="2"/>
        </w:numPr>
        <w:spacing w:after="0"/>
      </w:pPr>
      <w:r>
        <w:t>Comms + Consultation</w:t>
      </w:r>
    </w:p>
    <w:p w14:paraId="2F659F23" w14:textId="34514FBA" w:rsidR="007802E1" w:rsidRDefault="007802E1" w:rsidP="00D73D31">
      <w:pPr>
        <w:pStyle w:val="ListParagraph"/>
        <w:numPr>
          <w:ilvl w:val="0"/>
          <w:numId w:val="2"/>
        </w:numPr>
        <w:spacing w:after="0"/>
      </w:pPr>
      <w:r>
        <w:t>Establish Context</w:t>
      </w:r>
    </w:p>
    <w:p w14:paraId="69F36FEE" w14:textId="3C147CAA" w:rsidR="007802E1" w:rsidRDefault="007802E1" w:rsidP="00D73D31">
      <w:pPr>
        <w:pStyle w:val="ListParagraph"/>
        <w:numPr>
          <w:ilvl w:val="0"/>
          <w:numId w:val="2"/>
        </w:numPr>
        <w:spacing w:after="0"/>
      </w:pPr>
      <w:r>
        <w:t>Risk Assessment (identify, analyse, evaluate)</w:t>
      </w:r>
    </w:p>
    <w:p w14:paraId="78FF4E0F" w14:textId="6600B0B7" w:rsidR="007802E1" w:rsidRDefault="007802E1" w:rsidP="00D73D31">
      <w:pPr>
        <w:pStyle w:val="ListParagraph"/>
        <w:numPr>
          <w:ilvl w:val="0"/>
          <w:numId w:val="2"/>
        </w:numPr>
        <w:spacing w:after="0"/>
      </w:pPr>
      <w:r>
        <w:t>Risk Treatment</w:t>
      </w:r>
    </w:p>
    <w:p w14:paraId="43883B31" w14:textId="511C1954" w:rsidR="007802E1" w:rsidRDefault="007802E1" w:rsidP="00D73D31">
      <w:pPr>
        <w:pStyle w:val="ListParagraph"/>
        <w:numPr>
          <w:ilvl w:val="0"/>
          <w:numId w:val="2"/>
        </w:numPr>
        <w:spacing w:after="0"/>
      </w:pPr>
      <w:r>
        <w:t>Monitor + review</w:t>
      </w:r>
    </w:p>
    <w:p w14:paraId="3E048F78" w14:textId="34090628" w:rsidR="007802E1" w:rsidRDefault="007802E1" w:rsidP="007802E1">
      <w:pPr>
        <w:spacing w:after="0"/>
      </w:pPr>
      <w:r>
        <w:rPr>
          <w:noProof/>
        </w:rPr>
        <w:drawing>
          <wp:inline distT="0" distB="0" distL="0" distR="0" wp14:anchorId="6E890166" wp14:editId="5085B1F6">
            <wp:extent cx="2103120" cy="20464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14334" cy="2057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E4FFE" w14:textId="77777777" w:rsidR="00FA0E40" w:rsidRDefault="00FA0E40" w:rsidP="007802E1">
      <w:pPr>
        <w:spacing w:after="0"/>
        <w:rPr>
          <w:b/>
        </w:rPr>
      </w:pPr>
    </w:p>
    <w:p w14:paraId="593DF390" w14:textId="5B2624CA" w:rsidR="001E0F05" w:rsidRDefault="001E0F05" w:rsidP="007802E1">
      <w:pPr>
        <w:spacing w:after="0"/>
        <w:rPr>
          <w:b/>
        </w:rPr>
      </w:pPr>
      <w:r w:rsidRPr="001E0F05">
        <w:rPr>
          <w:b/>
        </w:rPr>
        <w:t>Assessing risks</w:t>
      </w:r>
    </w:p>
    <w:p w14:paraId="3845514D" w14:textId="03D27B4E" w:rsidR="001E0F05" w:rsidRDefault="001E0F05" w:rsidP="007802E1">
      <w:pPr>
        <w:spacing w:after="0"/>
        <w:rPr>
          <w:b/>
        </w:rPr>
      </w:pPr>
      <w:r>
        <w:rPr>
          <w:b/>
        </w:rPr>
        <w:t xml:space="preserve">- to manage, one </w:t>
      </w:r>
      <w:proofErr w:type="gramStart"/>
      <w:r>
        <w:rPr>
          <w:b/>
        </w:rPr>
        <w:t>have</w:t>
      </w:r>
      <w:proofErr w:type="gramEnd"/>
      <w:r>
        <w:rPr>
          <w:b/>
        </w:rPr>
        <w:t xml:space="preserve"> to assess and treat</w:t>
      </w:r>
    </w:p>
    <w:p w14:paraId="3CD104F3" w14:textId="67EA9D67" w:rsidR="001E0F05" w:rsidRDefault="001E0F05" w:rsidP="007802E1">
      <w:pPr>
        <w:spacing w:after="0"/>
      </w:pPr>
      <w:r>
        <w:t xml:space="preserve">Includes: cost-benefit </w:t>
      </w:r>
      <w:proofErr w:type="spellStart"/>
      <w:r>
        <w:t>est</w:t>
      </w:r>
      <w:proofErr w:type="spellEnd"/>
      <w:r>
        <w:t>, legal, stakeholder concerns</w:t>
      </w:r>
    </w:p>
    <w:p w14:paraId="2EA560B8" w14:textId="74722072" w:rsidR="001E0F05" w:rsidRDefault="001E0F05" w:rsidP="007802E1">
      <w:pPr>
        <w:spacing w:after="0"/>
      </w:pPr>
      <w:r>
        <w:t>Should IDENTIFY, QUANTIFY, PRIORITIZE</w:t>
      </w:r>
    </w:p>
    <w:p w14:paraId="5953B4DE" w14:textId="77FA0FF9" w:rsidR="001E0F05" w:rsidRDefault="001E0F05" w:rsidP="007802E1">
      <w:pPr>
        <w:spacing w:after="0"/>
      </w:pPr>
      <w:r w:rsidRPr="001E0F05">
        <w:rPr>
          <w:b/>
        </w:rPr>
        <w:t>Guide management actions</w:t>
      </w:r>
      <w:r>
        <w:t xml:space="preserve"> to manage risk, select controls to address risk</w:t>
      </w:r>
    </w:p>
    <w:p w14:paraId="4F43B4F9" w14:textId="606403FD" w:rsidR="001E0F05" w:rsidRDefault="001E0F05" w:rsidP="007802E1">
      <w:pPr>
        <w:spacing w:after="0"/>
      </w:pPr>
      <w:r>
        <w:t>Est risk = Risk analysis</w:t>
      </w:r>
    </w:p>
    <w:p w14:paraId="77F9EA08" w14:textId="370DA3AE" w:rsidR="001E0F05" w:rsidRDefault="001E0F05" w:rsidP="007802E1">
      <w:pPr>
        <w:spacing w:after="0"/>
      </w:pPr>
      <w:r>
        <w:t xml:space="preserve">Risk </w:t>
      </w:r>
      <w:proofErr w:type="spellStart"/>
      <w:r>
        <w:t>sigf</w:t>
      </w:r>
      <w:proofErr w:type="spellEnd"/>
      <w:r>
        <w:t>. = Risk evaluation</w:t>
      </w:r>
    </w:p>
    <w:p w14:paraId="214D2134" w14:textId="5F1DEC1A" w:rsidR="001E0F05" w:rsidRDefault="001E0F05" w:rsidP="007802E1">
      <w:pPr>
        <w:spacing w:after="0"/>
      </w:pPr>
      <w:r>
        <w:t>Done PERIODICALLY (reproducible)</w:t>
      </w:r>
    </w:p>
    <w:p w14:paraId="19F78F38" w14:textId="0ECEF53B" w:rsidR="001E0F05" w:rsidRDefault="001E0F05" w:rsidP="007802E1">
      <w:pPr>
        <w:spacing w:after="0"/>
      </w:pPr>
      <w:r>
        <w:t>Needs clear scope</w:t>
      </w:r>
    </w:p>
    <w:p w14:paraId="34A2919B" w14:textId="243D70D2" w:rsidR="001E0F05" w:rsidRDefault="001E0F05" w:rsidP="007802E1">
      <w:pPr>
        <w:spacing w:after="0"/>
      </w:pPr>
      <w:r>
        <w:t>270005 = risk assessment, treat, acceptance, reporting, monitoring, review ATARMR</w:t>
      </w:r>
    </w:p>
    <w:p w14:paraId="641DE44E" w14:textId="77777777" w:rsidR="001E0F05" w:rsidRPr="001E0F05" w:rsidRDefault="001E0F05" w:rsidP="007802E1">
      <w:pPr>
        <w:spacing w:after="0"/>
      </w:pPr>
    </w:p>
    <w:p w14:paraId="0E2B6475" w14:textId="31DC10A0" w:rsidR="001E0F05" w:rsidRDefault="00FA0E40" w:rsidP="007802E1">
      <w:pPr>
        <w:spacing w:after="0"/>
        <w:rPr>
          <w:b/>
        </w:rPr>
      </w:pPr>
      <w:r w:rsidRPr="00FA0E40">
        <w:rPr>
          <w:b/>
        </w:rPr>
        <w:t>Treating Risks</w:t>
      </w:r>
    </w:p>
    <w:p w14:paraId="62769739" w14:textId="5DCC74A7" w:rsidR="00FA0E40" w:rsidRDefault="00FA0E40" w:rsidP="007802E1">
      <w:pPr>
        <w:spacing w:after="0"/>
      </w:pPr>
      <w:r>
        <w:t xml:space="preserve">Needs criteria for determining </w:t>
      </w:r>
      <w:r>
        <w:rPr>
          <w:b/>
        </w:rPr>
        <w:t xml:space="preserve">acceptance </w:t>
      </w:r>
      <w:r>
        <w:t>of risks</w:t>
      </w:r>
    </w:p>
    <w:p w14:paraId="07A40BC7" w14:textId="1CD16683" w:rsidR="00FA0E40" w:rsidRDefault="00FA0E40" w:rsidP="007802E1">
      <w:pPr>
        <w:spacing w:after="0"/>
      </w:pPr>
      <w:r>
        <w:t>If low/ not cost effective = might accept</w:t>
      </w:r>
    </w:p>
    <w:p w14:paraId="28568070" w14:textId="4677DA70" w:rsidR="00FA0E40" w:rsidRDefault="00FA0E40" w:rsidP="007802E1">
      <w:pPr>
        <w:spacing w:after="0"/>
      </w:pPr>
      <w:r>
        <w:t>Actions:</w:t>
      </w:r>
    </w:p>
    <w:p w14:paraId="7F03CBD5" w14:textId="765AFBE0" w:rsidR="00FA0E40" w:rsidRDefault="00FA0E40" w:rsidP="00D73D31">
      <w:pPr>
        <w:pStyle w:val="ListParagraph"/>
        <w:numPr>
          <w:ilvl w:val="0"/>
          <w:numId w:val="4"/>
        </w:numPr>
        <w:spacing w:after="0"/>
      </w:pPr>
      <w:r>
        <w:t>Applying appropriate controls to reduce</w:t>
      </w:r>
    </w:p>
    <w:p w14:paraId="1B7DC719" w14:textId="02958690" w:rsidR="00FA0E40" w:rsidRPr="00FA0E40" w:rsidRDefault="00FA0E40" w:rsidP="00D73D31">
      <w:pPr>
        <w:pStyle w:val="ListParagraph"/>
        <w:numPr>
          <w:ilvl w:val="1"/>
          <w:numId w:val="4"/>
        </w:numPr>
        <w:spacing w:after="0"/>
        <w:rPr>
          <w:b/>
        </w:rPr>
      </w:pPr>
      <w:r w:rsidRPr="00FA0E40">
        <w:rPr>
          <w:b/>
        </w:rPr>
        <w:t>Needs selection and implementation</w:t>
      </w:r>
    </w:p>
    <w:p w14:paraId="69A375B1" w14:textId="476D4187" w:rsidR="00FA0E40" w:rsidRDefault="00FA0E40" w:rsidP="00D73D31">
      <w:pPr>
        <w:pStyle w:val="ListParagraph"/>
        <w:numPr>
          <w:ilvl w:val="0"/>
          <w:numId w:val="4"/>
        </w:numPr>
        <w:spacing w:after="0"/>
      </w:pPr>
      <w:r>
        <w:t>Accept risk, (meet ORG criteria)</w:t>
      </w:r>
    </w:p>
    <w:p w14:paraId="4577C404" w14:textId="2207B3D1" w:rsidR="00FA0E40" w:rsidRDefault="00FA0E40" w:rsidP="00D73D31">
      <w:pPr>
        <w:pStyle w:val="ListParagraph"/>
        <w:numPr>
          <w:ilvl w:val="0"/>
          <w:numId w:val="4"/>
        </w:numPr>
        <w:spacing w:after="0"/>
      </w:pPr>
      <w:r>
        <w:lastRenderedPageBreak/>
        <w:t>Avoid risk (not allowing action causing it)</w:t>
      </w:r>
    </w:p>
    <w:p w14:paraId="1C8A1AB7" w14:textId="3D57F890" w:rsidR="00FA0E40" w:rsidRDefault="00FA0E40" w:rsidP="00D73D31">
      <w:pPr>
        <w:pStyle w:val="ListParagraph"/>
        <w:numPr>
          <w:ilvl w:val="0"/>
          <w:numId w:val="4"/>
        </w:numPr>
        <w:spacing w:after="0"/>
      </w:pPr>
      <w:r>
        <w:t>Sharing the risk with other parties (insurers)</w:t>
      </w:r>
    </w:p>
    <w:p w14:paraId="72E77345" w14:textId="7887BEED" w:rsidR="00FA0E40" w:rsidRDefault="00FA0E40" w:rsidP="00FA0E40">
      <w:pPr>
        <w:spacing w:after="0"/>
      </w:pPr>
    </w:p>
    <w:p w14:paraId="1CB79BB8" w14:textId="77777777" w:rsidR="00FA0E40" w:rsidRDefault="00FA0E40">
      <w:pPr>
        <w:rPr>
          <w:b/>
        </w:rPr>
      </w:pPr>
      <w:r>
        <w:rPr>
          <w:b/>
        </w:rPr>
        <w:br w:type="page"/>
      </w:r>
    </w:p>
    <w:p w14:paraId="0AB4710D" w14:textId="30287FB2" w:rsidR="00FA0E40" w:rsidRPr="00FA0E40" w:rsidRDefault="00FA0E40" w:rsidP="00FA0E40">
      <w:pPr>
        <w:spacing w:after="0"/>
        <w:rPr>
          <w:b/>
        </w:rPr>
      </w:pPr>
      <w:r w:rsidRPr="00FA0E40">
        <w:rPr>
          <w:b/>
        </w:rPr>
        <w:lastRenderedPageBreak/>
        <w:t>Risk Assessment Actions</w:t>
      </w:r>
    </w:p>
    <w:p w14:paraId="790308A8" w14:textId="5FD696C0" w:rsidR="00FA0E40" w:rsidRDefault="00FA0E40" w:rsidP="00D73D31">
      <w:pPr>
        <w:pStyle w:val="ListParagraph"/>
        <w:numPr>
          <w:ilvl w:val="0"/>
          <w:numId w:val="3"/>
        </w:numPr>
        <w:spacing w:after="0"/>
      </w:pPr>
      <w:r>
        <w:t>Define and apply IS RA</w:t>
      </w:r>
    </w:p>
    <w:p w14:paraId="46621CD7" w14:textId="257C5443" w:rsidR="00FA0E40" w:rsidRDefault="00FA0E40" w:rsidP="00D73D31">
      <w:pPr>
        <w:pStyle w:val="ListParagraph"/>
        <w:numPr>
          <w:ilvl w:val="0"/>
          <w:numId w:val="3"/>
        </w:numPr>
        <w:spacing w:after="0"/>
      </w:pPr>
      <w:r>
        <w:t>Establish risk criteria</w:t>
      </w:r>
    </w:p>
    <w:p w14:paraId="052B4168" w14:textId="6D1AD8FC" w:rsidR="00FA0E40" w:rsidRDefault="00FA0E40" w:rsidP="00D73D31">
      <w:pPr>
        <w:pStyle w:val="ListParagraph"/>
        <w:numPr>
          <w:ilvl w:val="1"/>
          <w:numId w:val="3"/>
        </w:numPr>
        <w:spacing w:after="0"/>
      </w:pPr>
      <w:r>
        <w:t>Risk acceptance criteria</w:t>
      </w:r>
    </w:p>
    <w:p w14:paraId="3A031FBA" w14:textId="3A47583A" w:rsidR="00FA0E40" w:rsidRDefault="00FA0E40" w:rsidP="00D73D31">
      <w:pPr>
        <w:pStyle w:val="ListParagraph"/>
        <w:numPr>
          <w:ilvl w:val="1"/>
          <w:numId w:val="3"/>
        </w:numPr>
        <w:spacing w:after="0"/>
      </w:pPr>
      <w:r>
        <w:t>Criteria for ISRA</w:t>
      </w:r>
    </w:p>
    <w:p w14:paraId="5E106DEE" w14:textId="3A8F9479" w:rsidR="00FA0E40" w:rsidRDefault="00FA0E40" w:rsidP="00D73D31">
      <w:pPr>
        <w:pStyle w:val="ListParagraph"/>
        <w:numPr>
          <w:ilvl w:val="0"/>
          <w:numId w:val="3"/>
        </w:numPr>
        <w:spacing w:after="0"/>
      </w:pPr>
      <w:r>
        <w:t>Ensure RA give consistent + valid + comparable results</w:t>
      </w:r>
    </w:p>
    <w:p w14:paraId="507FE428" w14:textId="2356886D" w:rsidR="00FA0E40" w:rsidRDefault="00FA0E40" w:rsidP="00D73D31">
      <w:pPr>
        <w:pStyle w:val="ListParagraph"/>
        <w:numPr>
          <w:ilvl w:val="0"/>
          <w:numId w:val="3"/>
        </w:numPr>
        <w:spacing w:after="0"/>
      </w:pPr>
      <w:r>
        <w:t>IDENTIFY security risk (loss of CIA, and owners)</w:t>
      </w:r>
    </w:p>
    <w:p w14:paraId="49BC8454" w14:textId="57F7B38A" w:rsidR="00FA0E40" w:rsidRDefault="00FA0E40" w:rsidP="00D73D31">
      <w:pPr>
        <w:pStyle w:val="ListParagraph"/>
        <w:numPr>
          <w:ilvl w:val="0"/>
          <w:numId w:val="3"/>
        </w:numPr>
        <w:spacing w:after="0"/>
      </w:pPr>
      <w:r>
        <w:t>Analyse IS Risk</w:t>
      </w:r>
      <w:r w:rsidR="008A7EA4">
        <w:t xml:space="preserve"> (consequences, likelihood, overall level of risk)</w:t>
      </w:r>
    </w:p>
    <w:p w14:paraId="4BFE8944" w14:textId="5B3FE096" w:rsidR="00FA0E40" w:rsidRDefault="00FA0E40" w:rsidP="00D73D31">
      <w:pPr>
        <w:pStyle w:val="ListParagraph"/>
        <w:numPr>
          <w:ilvl w:val="0"/>
          <w:numId w:val="3"/>
        </w:numPr>
        <w:spacing w:after="0"/>
      </w:pPr>
      <w:r>
        <w:t>Evaluate IS Risk</w:t>
      </w:r>
      <w:r w:rsidR="008A7EA4">
        <w:t xml:space="preserve"> (Risk analysis with Risk criteria, prioritize)</w:t>
      </w:r>
    </w:p>
    <w:p w14:paraId="288D4AC5" w14:textId="577B9F64" w:rsidR="008A7EA4" w:rsidRDefault="008A7EA4" w:rsidP="00D73D31">
      <w:pPr>
        <w:pStyle w:val="ListParagraph"/>
        <w:numPr>
          <w:ilvl w:val="0"/>
          <w:numId w:val="3"/>
        </w:numPr>
        <w:spacing w:after="0"/>
      </w:pPr>
      <w:r>
        <w:t>Document ISRA process</w:t>
      </w:r>
    </w:p>
    <w:p w14:paraId="3C9E9EDD" w14:textId="5542F92F" w:rsidR="008A7EA4" w:rsidRDefault="008A7EA4" w:rsidP="008A7EA4">
      <w:pPr>
        <w:spacing w:after="0"/>
      </w:pPr>
    </w:p>
    <w:p w14:paraId="055E592B" w14:textId="582202A2" w:rsidR="008A7EA4" w:rsidRPr="008A7EA4" w:rsidRDefault="008A7EA4" w:rsidP="008A7EA4">
      <w:pPr>
        <w:spacing w:after="0"/>
        <w:rPr>
          <w:b/>
        </w:rPr>
      </w:pPr>
      <w:r w:rsidRPr="008A7EA4">
        <w:rPr>
          <w:b/>
        </w:rPr>
        <w:t>Risk Treatment Actions</w:t>
      </w:r>
    </w:p>
    <w:p w14:paraId="2BCBE209" w14:textId="4CB3983A" w:rsidR="008A7EA4" w:rsidRDefault="008A7EA4" w:rsidP="008A7EA4">
      <w:pPr>
        <w:spacing w:after="0"/>
      </w:pPr>
      <w:r>
        <w:t>Define IS RT process</w:t>
      </w:r>
    </w:p>
    <w:p w14:paraId="20E3C216" w14:textId="6A638814" w:rsidR="008A7EA4" w:rsidRDefault="008A7EA4" w:rsidP="00D73D31">
      <w:pPr>
        <w:pStyle w:val="ListParagraph"/>
        <w:numPr>
          <w:ilvl w:val="0"/>
          <w:numId w:val="5"/>
        </w:numPr>
        <w:spacing w:after="0"/>
      </w:pPr>
      <w:r>
        <w:t>Select risk treatments, using RA results</w:t>
      </w:r>
    </w:p>
    <w:p w14:paraId="0768630D" w14:textId="5F194EBE" w:rsidR="008A7EA4" w:rsidRDefault="008A7EA4" w:rsidP="00D73D31">
      <w:pPr>
        <w:pStyle w:val="ListParagraph"/>
        <w:numPr>
          <w:ilvl w:val="0"/>
          <w:numId w:val="5"/>
        </w:numPr>
        <w:spacing w:after="0"/>
      </w:pPr>
      <w:r>
        <w:t>Choose controls to implement RT</w:t>
      </w:r>
    </w:p>
    <w:p w14:paraId="68EEBA3E" w14:textId="1152E454" w:rsidR="008A7EA4" w:rsidRDefault="008A7EA4" w:rsidP="00D73D31">
      <w:pPr>
        <w:pStyle w:val="ListParagraph"/>
        <w:numPr>
          <w:ilvl w:val="0"/>
          <w:numId w:val="5"/>
        </w:numPr>
        <w:spacing w:after="0"/>
      </w:pPr>
      <w:r>
        <w:t>Compare controls and check nothing left out</w:t>
      </w:r>
    </w:p>
    <w:p w14:paraId="340E214A" w14:textId="10D5F61B" w:rsidR="008A7EA4" w:rsidRDefault="008A7EA4" w:rsidP="00D73D31">
      <w:pPr>
        <w:pStyle w:val="ListParagraph"/>
        <w:numPr>
          <w:ilvl w:val="0"/>
          <w:numId w:val="5"/>
        </w:numPr>
        <w:spacing w:after="0"/>
      </w:pPr>
      <w:r>
        <w:t>Statement of Applicability (</w:t>
      </w:r>
      <w:proofErr w:type="spellStart"/>
      <w:r>
        <w:t>SoA</w:t>
      </w:r>
      <w:proofErr w:type="spellEnd"/>
      <w:r>
        <w:t>) justify inclusion/exclusion</w:t>
      </w:r>
    </w:p>
    <w:p w14:paraId="7B4F297F" w14:textId="35031232" w:rsidR="008A7EA4" w:rsidRDefault="008A7EA4" w:rsidP="00D73D31">
      <w:pPr>
        <w:pStyle w:val="ListParagraph"/>
        <w:numPr>
          <w:ilvl w:val="0"/>
          <w:numId w:val="5"/>
        </w:numPr>
        <w:spacing w:after="0"/>
      </w:pPr>
      <w:r>
        <w:t>Formulate RT plan</w:t>
      </w:r>
    </w:p>
    <w:p w14:paraId="51DDD7F7" w14:textId="7BB42830" w:rsidR="008A7EA4" w:rsidRDefault="008A7EA4" w:rsidP="00D73D31">
      <w:pPr>
        <w:pStyle w:val="ListParagraph"/>
        <w:numPr>
          <w:ilvl w:val="0"/>
          <w:numId w:val="5"/>
        </w:numPr>
        <w:spacing w:after="0"/>
      </w:pPr>
      <w:r>
        <w:t>Obtain risk owner approval of RT plan + acceptance of residual IS Risk</w:t>
      </w:r>
    </w:p>
    <w:p w14:paraId="4976BC90" w14:textId="67A4EA7A" w:rsidR="008A7EA4" w:rsidRDefault="008A7EA4" w:rsidP="00D73D31">
      <w:pPr>
        <w:pStyle w:val="ListParagraph"/>
        <w:numPr>
          <w:ilvl w:val="0"/>
          <w:numId w:val="5"/>
        </w:numPr>
        <w:spacing w:after="0"/>
      </w:pPr>
      <w:r>
        <w:t>Document ISRT process</w:t>
      </w:r>
    </w:p>
    <w:p w14:paraId="3CC42B21" w14:textId="2432AE9E" w:rsidR="00DA4B3F" w:rsidRDefault="00DA4B3F" w:rsidP="00DA4B3F">
      <w:pPr>
        <w:spacing w:after="0"/>
      </w:pPr>
    </w:p>
    <w:p w14:paraId="01754B43" w14:textId="77777777" w:rsidR="00DA4B3F" w:rsidRPr="00DA4B3F" w:rsidRDefault="00DA4B3F" w:rsidP="00DA4B3F">
      <w:pPr>
        <w:spacing w:after="0"/>
        <w:rPr>
          <w:b/>
        </w:rPr>
      </w:pPr>
      <w:r w:rsidRPr="00DA4B3F">
        <w:rPr>
          <w:b/>
        </w:rPr>
        <w:t xml:space="preserve">27005:2018 ISRM </w:t>
      </w:r>
    </w:p>
    <w:p w14:paraId="5BC91E58" w14:textId="7AA0D534" w:rsidR="00DA4B3F" w:rsidRDefault="00DA4B3F" w:rsidP="00DA4B3F">
      <w:pPr>
        <w:spacing w:after="0"/>
      </w:pPr>
      <w:r>
        <w:t>- Guideline, no specific method</w:t>
      </w:r>
    </w:p>
    <w:p w14:paraId="011AC65D" w14:textId="7ACE2A6B" w:rsidR="00DA4B3F" w:rsidRDefault="00DA4B3F" w:rsidP="00DA4B3F">
      <w:pPr>
        <w:spacing w:after="0"/>
      </w:pPr>
      <w:r>
        <w:t>Minor revision from 2011</w:t>
      </w:r>
    </w:p>
    <w:p w14:paraId="523E5470" w14:textId="1CE8A245" w:rsidR="00DA4B3F" w:rsidRDefault="00DA4B3F" w:rsidP="00DA4B3F">
      <w:pPr>
        <w:spacing w:after="0"/>
      </w:pPr>
      <w:r>
        <w:t>Not accepted n UK, BS7799-3:2017</w:t>
      </w:r>
    </w:p>
    <w:p w14:paraId="264C8351" w14:textId="072029A0" w:rsidR="00FA0E40" w:rsidRDefault="00FA0E40" w:rsidP="00FA0E40">
      <w:pPr>
        <w:spacing w:after="0"/>
      </w:pPr>
    </w:p>
    <w:p w14:paraId="77E98ACE" w14:textId="19980C9D" w:rsidR="00DA4B3F" w:rsidRPr="00DA4B3F" w:rsidRDefault="00DA4B3F" w:rsidP="00FA0E40">
      <w:pPr>
        <w:spacing w:after="0"/>
        <w:rPr>
          <w:b/>
        </w:rPr>
      </w:pPr>
      <w:r w:rsidRPr="00DA4B3F">
        <w:rPr>
          <w:b/>
        </w:rPr>
        <w:t>Remarks</w:t>
      </w:r>
    </w:p>
    <w:p w14:paraId="7928A245" w14:textId="243A1E69" w:rsidR="00DA4B3F" w:rsidRDefault="00DA4B3F" w:rsidP="00D73D31">
      <w:pPr>
        <w:pStyle w:val="ListParagraph"/>
        <w:numPr>
          <w:ilvl w:val="0"/>
          <w:numId w:val="6"/>
        </w:numPr>
        <w:spacing w:after="0"/>
      </w:pPr>
      <w:r>
        <w:t xml:space="preserve">Systematic approach needed to identify security </w:t>
      </w:r>
      <w:proofErr w:type="spellStart"/>
      <w:r>
        <w:t>req</w:t>
      </w:r>
      <w:proofErr w:type="spellEnd"/>
    </w:p>
    <w:p w14:paraId="64AD6222" w14:textId="0AF5ED7B" w:rsidR="00DA4B3F" w:rsidRDefault="00DA4B3F" w:rsidP="00D73D31">
      <w:pPr>
        <w:pStyle w:val="ListParagraph"/>
        <w:numPr>
          <w:ilvl w:val="0"/>
          <w:numId w:val="6"/>
        </w:numPr>
        <w:spacing w:after="0"/>
      </w:pPr>
      <w:r>
        <w:t>Align with overall enterprise risk mgmt.</w:t>
      </w:r>
    </w:p>
    <w:p w14:paraId="186A566A" w14:textId="05D41C8A" w:rsidR="00DA4B3F" w:rsidRDefault="00DA4B3F" w:rsidP="00D73D31">
      <w:pPr>
        <w:pStyle w:val="ListParagraph"/>
        <w:numPr>
          <w:ilvl w:val="0"/>
          <w:numId w:val="6"/>
        </w:numPr>
        <w:spacing w:after="0"/>
      </w:pPr>
      <w:r>
        <w:t>Security Risk management integral to ISM</w:t>
      </w:r>
    </w:p>
    <w:p w14:paraId="73856A77" w14:textId="24B517A0" w:rsidR="00DA4B3F" w:rsidRDefault="00DA4B3F" w:rsidP="00D73D31">
      <w:pPr>
        <w:pStyle w:val="ListParagraph"/>
        <w:numPr>
          <w:ilvl w:val="0"/>
          <w:numId w:val="6"/>
        </w:numPr>
        <w:spacing w:after="0"/>
      </w:pPr>
      <w:r>
        <w:t>Continual process</w:t>
      </w:r>
    </w:p>
    <w:p w14:paraId="376EFC58" w14:textId="14CDB156" w:rsidR="00DA4B3F" w:rsidRDefault="00DA4B3F" w:rsidP="00DA4B3F">
      <w:pPr>
        <w:spacing w:after="0"/>
      </w:pPr>
      <w:r>
        <w:rPr>
          <w:noProof/>
        </w:rPr>
        <w:drawing>
          <wp:inline distT="0" distB="0" distL="0" distR="0" wp14:anchorId="381C7292" wp14:editId="33AB5C4C">
            <wp:extent cx="2071534" cy="2735580"/>
            <wp:effectExtent l="0" t="0" r="508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88011" cy="2757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5250D" w14:textId="77777777" w:rsidR="00DA4B3F" w:rsidRPr="00DA4B3F" w:rsidRDefault="00DA4B3F" w:rsidP="00DA4B3F">
      <w:pPr>
        <w:spacing w:after="0"/>
        <w:rPr>
          <w:b/>
        </w:rPr>
      </w:pPr>
      <w:r w:rsidRPr="00DA4B3F">
        <w:rPr>
          <w:b/>
        </w:rPr>
        <w:t xml:space="preserve">Iterative process </w:t>
      </w:r>
    </w:p>
    <w:p w14:paraId="630D390F" w14:textId="53E4C923" w:rsidR="00DA4B3F" w:rsidRDefault="00DA4B3F" w:rsidP="00DA4B3F">
      <w:pPr>
        <w:spacing w:after="0"/>
      </w:pPr>
      <w:r>
        <w:t>= increase depth/detail of assessment</w:t>
      </w:r>
    </w:p>
    <w:p w14:paraId="1FFAEEBB" w14:textId="5F6B1553" w:rsidR="00DA4B3F" w:rsidRDefault="00DA4B3F" w:rsidP="00DA4B3F">
      <w:pPr>
        <w:spacing w:after="0"/>
      </w:pPr>
      <w:r>
        <w:t>= balance min effort in ID control, ensure High risk assessed</w:t>
      </w:r>
    </w:p>
    <w:p w14:paraId="2A1DF46F" w14:textId="5A3713A6" w:rsidR="00DA4B3F" w:rsidRPr="00DA4B3F" w:rsidRDefault="00DA4B3F" w:rsidP="00DA4B3F">
      <w:pPr>
        <w:spacing w:after="0"/>
        <w:rPr>
          <w:b/>
        </w:rPr>
      </w:pPr>
    </w:p>
    <w:p w14:paraId="0DF9B288" w14:textId="34E091A8" w:rsidR="00DA4B3F" w:rsidRDefault="00DA4B3F" w:rsidP="00DA4B3F">
      <w:pPr>
        <w:spacing w:after="0"/>
        <w:rPr>
          <w:b/>
        </w:rPr>
      </w:pPr>
      <w:r w:rsidRPr="00DA4B3F">
        <w:rPr>
          <w:b/>
        </w:rPr>
        <w:t>Establish Context</w:t>
      </w:r>
    </w:p>
    <w:p w14:paraId="2640A94C" w14:textId="4589ED5F" w:rsidR="00876C2F" w:rsidRDefault="00876C2F" w:rsidP="00D73D31">
      <w:pPr>
        <w:pStyle w:val="ListParagraph"/>
        <w:numPr>
          <w:ilvl w:val="0"/>
          <w:numId w:val="7"/>
        </w:numPr>
        <w:spacing w:after="0"/>
        <w:rPr>
          <w:b/>
        </w:rPr>
      </w:pPr>
      <w:r>
        <w:t xml:space="preserve">Setting the </w:t>
      </w:r>
      <w:r w:rsidRPr="00876C2F">
        <w:rPr>
          <w:b/>
        </w:rPr>
        <w:t>Basic Criteria</w:t>
      </w:r>
    </w:p>
    <w:p w14:paraId="5764357E" w14:textId="37C7A546" w:rsidR="00876C2F" w:rsidRPr="00876C2F" w:rsidRDefault="00876C2F" w:rsidP="00D73D31">
      <w:pPr>
        <w:pStyle w:val="ListParagraph"/>
        <w:numPr>
          <w:ilvl w:val="1"/>
          <w:numId w:val="7"/>
        </w:numPr>
        <w:spacing w:after="0"/>
        <w:rPr>
          <w:b/>
        </w:rPr>
      </w:pPr>
      <w:r>
        <w:t>Risk evaluation criteria (set Priority)</w:t>
      </w:r>
    </w:p>
    <w:p w14:paraId="55565B17" w14:textId="528AE18B" w:rsidR="00876C2F" w:rsidRPr="00876C2F" w:rsidRDefault="00876C2F" w:rsidP="00D73D31">
      <w:pPr>
        <w:pStyle w:val="ListParagraph"/>
        <w:numPr>
          <w:ilvl w:val="2"/>
          <w:numId w:val="7"/>
        </w:numPr>
        <w:spacing w:after="0"/>
        <w:rPr>
          <w:b/>
        </w:rPr>
      </w:pPr>
      <w:r>
        <w:t>Strategic value of business info</w:t>
      </w:r>
    </w:p>
    <w:p w14:paraId="34FB6C9C" w14:textId="00F33A9B" w:rsidR="00876C2F" w:rsidRPr="00876C2F" w:rsidRDefault="00876C2F" w:rsidP="00D73D31">
      <w:pPr>
        <w:pStyle w:val="ListParagraph"/>
        <w:numPr>
          <w:ilvl w:val="2"/>
          <w:numId w:val="7"/>
        </w:numPr>
        <w:spacing w:after="0"/>
        <w:rPr>
          <w:b/>
        </w:rPr>
      </w:pPr>
      <w:r>
        <w:t>Criticality</w:t>
      </w:r>
    </w:p>
    <w:p w14:paraId="28526B68" w14:textId="7C96DAB8" w:rsidR="00876C2F" w:rsidRPr="00876C2F" w:rsidRDefault="00876C2F" w:rsidP="00D73D31">
      <w:pPr>
        <w:pStyle w:val="ListParagraph"/>
        <w:numPr>
          <w:ilvl w:val="2"/>
          <w:numId w:val="7"/>
        </w:numPr>
        <w:spacing w:after="0"/>
        <w:rPr>
          <w:b/>
        </w:rPr>
      </w:pPr>
      <w:r>
        <w:t>Legal/regulatory</w:t>
      </w:r>
    </w:p>
    <w:p w14:paraId="4251B226" w14:textId="5C379B8A" w:rsidR="00876C2F" w:rsidRPr="00876C2F" w:rsidRDefault="00876C2F" w:rsidP="00D73D31">
      <w:pPr>
        <w:pStyle w:val="ListParagraph"/>
        <w:numPr>
          <w:ilvl w:val="2"/>
          <w:numId w:val="7"/>
        </w:numPr>
        <w:spacing w:after="0"/>
        <w:rPr>
          <w:b/>
        </w:rPr>
      </w:pPr>
      <w:r>
        <w:t xml:space="preserve">Ops/business </w:t>
      </w:r>
      <w:proofErr w:type="spellStart"/>
      <w:r>
        <w:t>impt</w:t>
      </w:r>
      <w:proofErr w:type="spellEnd"/>
      <w:r>
        <w:t xml:space="preserve"> for CIA</w:t>
      </w:r>
    </w:p>
    <w:p w14:paraId="34F00681" w14:textId="6469C08F" w:rsidR="00876C2F" w:rsidRPr="00876C2F" w:rsidRDefault="00876C2F" w:rsidP="00D73D31">
      <w:pPr>
        <w:pStyle w:val="ListParagraph"/>
        <w:numPr>
          <w:ilvl w:val="2"/>
          <w:numId w:val="7"/>
        </w:numPr>
        <w:spacing w:after="0"/>
        <w:rPr>
          <w:b/>
        </w:rPr>
      </w:pPr>
      <w:proofErr w:type="spellStart"/>
      <w:r>
        <w:t>Stakeolder</w:t>
      </w:r>
      <w:proofErr w:type="spellEnd"/>
    </w:p>
    <w:p w14:paraId="1FCED7C0" w14:textId="7B94EC0B" w:rsidR="00876C2F" w:rsidRPr="00876C2F" w:rsidRDefault="00876C2F" w:rsidP="00D73D31">
      <w:pPr>
        <w:pStyle w:val="ListParagraph"/>
        <w:numPr>
          <w:ilvl w:val="1"/>
          <w:numId w:val="7"/>
        </w:numPr>
        <w:spacing w:after="0"/>
        <w:rPr>
          <w:b/>
        </w:rPr>
      </w:pPr>
      <w:r>
        <w:t>Impact criteria (degree of dmg/cost)</w:t>
      </w:r>
    </w:p>
    <w:p w14:paraId="1B304940" w14:textId="7D0F436A" w:rsidR="00876C2F" w:rsidRPr="00876C2F" w:rsidRDefault="00876C2F" w:rsidP="00D73D31">
      <w:pPr>
        <w:pStyle w:val="ListParagraph"/>
        <w:numPr>
          <w:ilvl w:val="2"/>
          <w:numId w:val="7"/>
        </w:numPr>
        <w:spacing w:after="0"/>
        <w:rPr>
          <w:b/>
        </w:rPr>
      </w:pPr>
      <w:r>
        <w:t>Classification/breach/loss of business/disruption/dmg to reputation/legal</w:t>
      </w:r>
    </w:p>
    <w:p w14:paraId="54334AEA" w14:textId="759177EC" w:rsidR="00876C2F" w:rsidRPr="00876C2F" w:rsidRDefault="00876C2F" w:rsidP="00D73D31">
      <w:pPr>
        <w:pStyle w:val="ListParagraph"/>
        <w:numPr>
          <w:ilvl w:val="1"/>
          <w:numId w:val="7"/>
        </w:numPr>
        <w:spacing w:after="0"/>
        <w:rPr>
          <w:b/>
        </w:rPr>
      </w:pPr>
      <w:r>
        <w:t>Risk acceptance criteria (defined threshold)</w:t>
      </w:r>
    </w:p>
    <w:p w14:paraId="68B29437" w14:textId="28F09187" w:rsidR="00876C2F" w:rsidRPr="00876C2F" w:rsidRDefault="00876C2F" w:rsidP="00D73D31">
      <w:pPr>
        <w:pStyle w:val="ListParagraph"/>
        <w:numPr>
          <w:ilvl w:val="2"/>
          <w:numId w:val="7"/>
        </w:numPr>
        <w:spacing w:after="0"/>
        <w:rPr>
          <w:b/>
        </w:rPr>
      </w:pPr>
      <w:r>
        <w:t>Ratio of est. profit</w:t>
      </w:r>
    </w:p>
    <w:p w14:paraId="300BBBBD" w14:textId="16D1D6CF" w:rsidR="00876C2F" w:rsidRPr="00876C2F" w:rsidRDefault="00876C2F" w:rsidP="00D73D31">
      <w:pPr>
        <w:pStyle w:val="ListParagraph"/>
        <w:numPr>
          <w:ilvl w:val="2"/>
          <w:numId w:val="7"/>
        </w:numPr>
        <w:spacing w:after="0"/>
        <w:rPr>
          <w:b/>
        </w:rPr>
      </w:pPr>
      <w:r>
        <w:t>vary on risk type (legal, not allowed)</w:t>
      </w:r>
    </w:p>
    <w:p w14:paraId="0B2A8C1C" w14:textId="0FAA87BC" w:rsidR="00876C2F" w:rsidRPr="00876C2F" w:rsidRDefault="00876C2F" w:rsidP="00D73D31">
      <w:pPr>
        <w:pStyle w:val="ListParagraph"/>
        <w:numPr>
          <w:ilvl w:val="2"/>
          <w:numId w:val="7"/>
        </w:numPr>
        <w:spacing w:after="0"/>
        <w:rPr>
          <w:b/>
        </w:rPr>
      </w:pPr>
      <w:proofErr w:type="spellStart"/>
      <w:r>
        <w:t>inc.</w:t>
      </w:r>
      <w:proofErr w:type="spellEnd"/>
      <w:r>
        <w:t xml:space="preserve"> req. for future additional treatment</w:t>
      </w:r>
    </w:p>
    <w:p w14:paraId="6366AC53" w14:textId="1C25F856" w:rsidR="00876C2F" w:rsidRDefault="00876C2F" w:rsidP="00D73D31">
      <w:pPr>
        <w:pStyle w:val="ListParagraph"/>
        <w:numPr>
          <w:ilvl w:val="0"/>
          <w:numId w:val="7"/>
        </w:numPr>
        <w:spacing w:after="0"/>
        <w:rPr>
          <w:b/>
        </w:rPr>
      </w:pPr>
      <w:r>
        <w:t xml:space="preserve">Define </w:t>
      </w:r>
      <w:r w:rsidRPr="00876C2F">
        <w:rPr>
          <w:b/>
        </w:rPr>
        <w:t>Scope and Boundaries</w:t>
      </w:r>
    </w:p>
    <w:p w14:paraId="77B4C831" w14:textId="11723D86" w:rsidR="00876C2F" w:rsidRPr="00876C2F" w:rsidRDefault="00876C2F" w:rsidP="00D73D31">
      <w:pPr>
        <w:pStyle w:val="ListParagraph"/>
        <w:numPr>
          <w:ilvl w:val="1"/>
          <w:numId w:val="7"/>
        </w:numPr>
        <w:spacing w:after="0"/>
        <w:rPr>
          <w:b/>
        </w:rPr>
      </w:pPr>
      <w:r>
        <w:t>Ensure all assets covered by RA</w:t>
      </w:r>
    </w:p>
    <w:p w14:paraId="66AEE910" w14:textId="5671DA63" w:rsidR="00876C2F" w:rsidRPr="00876C2F" w:rsidRDefault="00876C2F" w:rsidP="00D73D31">
      <w:pPr>
        <w:pStyle w:val="ListParagraph"/>
        <w:numPr>
          <w:ilvl w:val="1"/>
          <w:numId w:val="7"/>
        </w:numPr>
        <w:spacing w:after="0"/>
        <w:rPr>
          <w:b/>
        </w:rPr>
      </w:pPr>
      <w:r>
        <w:t>Info should be collected to determine ENV of ORG, relevance to ISRM</w:t>
      </w:r>
    </w:p>
    <w:p w14:paraId="68D3E4A6" w14:textId="326BBF60" w:rsidR="00876C2F" w:rsidRPr="00876C2F" w:rsidRDefault="00876C2F" w:rsidP="00D73D31">
      <w:pPr>
        <w:pStyle w:val="ListParagraph"/>
        <w:numPr>
          <w:ilvl w:val="1"/>
          <w:numId w:val="7"/>
        </w:numPr>
        <w:spacing w:after="0"/>
        <w:rPr>
          <w:b/>
        </w:rPr>
      </w:pPr>
      <w:r>
        <w:t>Consider business/ORG struct/legal/assets/culture/expectations</w:t>
      </w:r>
    </w:p>
    <w:p w14:paraId="4BD7E6E9" w14:textId="6792BCA6" w:rsidR="00876C2F" w:rsidRPr="00876C2F" w:rsidRDefault="00876C2F" w:rsidP="00D73D31">
      <w:pPr>
        <w:pStyle w:val="ListParagraph"/>
        <w:numPr>
          <w:ilvl w:val="0"/>
          <w:numId w:val="7"/>
        </w:numPr>
        <w:spacing w:after="0"/>
        <w:rPr>
          <w:b/>
        </w:rPr>
      </w:pPr>
      <w:r>
        <w:t xml:space="preserve">Establish </w:t>
      </w:r>
      <w:r w:rsidRPr="00876C2F">
        <w:rPr>
          <w:b/>
        </w:rPr>
        <w:t>appropriate ORG</w:t>
      </w:r>
    </w:p>
    <w:p w14:paraId="6A486517" w14:textId="7C40D4EF" w:rsidR="00DA4B3F" w:rsidRDefault="00876C2F" w:rsidP="00DA4B3F">
      <w:pPr>
        <w:spacing w:after="0"/>
      </w:pPr>
      <w:r>
        <w:t>RA is conducted in the context</w:t>
      </w:r>
    </w:p>
    <w:p w14:paraId="5E35D21A" w14:textId="7BE19042" w:rsidR="00876C2F" w:rsidRDefault="00876C2F" w:rsidP="00DA4B3F">
      <w:pPr>
        <w:spacing w:after="0"/>
      </w:pPr>
      <w:r>
        <w:t>(info insufficient = iterate RA with new context)</w:t>
      </w:r>
    </w:p>
    <w:p w14:paraId="74214EB8" w14:textId="6A9985C9" w:rsidR="00876C2F" w:rsidRDefault="00876C2F" w:rsidP="00DA4B3F">
      <w:pPr>
        <w:spacing w:after="0"/>
      </w:pPr>
      <w:r>
        <w:t>Effectiveness of RT depends of results of RA</w:t>
      </w:r>
    </w:p>
    <w:p w14:paraId="1EAE6DE7" w14:textId="24BAF064" w:rsidR="00876C2F" w:rsidRDefault="00876C2F" w:rsidP="00DA4B3F">
      <w:pPr>
        <w:spacing w:after="0"/>
      </w:pPr>
    </w:p>
    <w:p w14:paraId="3FD9EFBE" w14:textId="123E1CD8" w:rsidR="00876C2F" w:rsidRPr="00A3409E" w:rsidRDefault="00876C2F" w:rsidP="00876C2F">
      <w:pPr>
        <w:spacing w:after="0"/>
        <w:rPr>
          <w:b/>
        </w:rPr>
      </w:pPr>
      <w:r w:rsidRPr="00A3409E">
        <w:rPr>
          <w:b/>
        </w:rPr>
        <w:t>Resourcing</w:t>
      </w:r>
    </w:p>
    <w:p w14:paraId="73E53447" w14:textId="0BCF22FE" w:rsidR="00876C2F" w:rsidRDefault="00876C2F" w:rsidP="00876C2F">
      <w:pPr>
        <w:spacing w:after="0"/>
      </w:pPr>
      <w:r>
        <w:t>Should ensure resource avail</w:t>
      </w:r>
    </w:p>
    <w:p w14:paraId="247E21B9" w14:textId="12DFE779" w:rsidR="00876C2F" w:rsidRDefault="00876C2F" w:rsidP="00D73D31">
      <w:pPr>
        <w:pStyle w:val="ListParagraph"/>
        <w:numPr>
          <w:ilvl w:val="0"/>
          <w:numId w:val="6"/>
        </w:numPr>
        <w:spacing w:after="0"/>
      </w:pPr>
      <w:r>
        <w:t>To perform RA + RT plan</w:t>
      </w:r>
    </w:p>
    <w:p w14:paraId="32BFBDBD" w14:textId="37C7327C" w:rsidR="00876C2F" w:rsidRDefault="00876C2F" w:rsidP="00D73D31">
      <w:pPr>
        <w:pStyle w:val="ListParagraph"/>
        <w:numPr>
          <w:ilvl w:val="0"/>
          <w:numId w:val="6"/>
        </w:numPr>
        <w:spacing w:after="0"/>
      </w:pPr>
      <w:proofErr w:type="spellStart"/>
      <w:r>
        <w:t>Define+implement</w:t>
      </w:r>
      <w:proofErr w:type="spellEnd"/>
      <w:r>
        <w:t xml:space="preserve"> policies</w:t>
      </w:r>
    </w:p>
    <w:p w14:paraId="6FE8955D" w14:textId="5739D8D9" w:rsidR="00876C2F" w:rsidRDefault="00876C2F" w:rsidP="00D73D31">
      <w:pPr>
        <w:pStyle w:val="ListParagraph"/>
        <w:numPr>
          <w:ilvl w:val="0"/>
          <w:numId w:val="6"/>
        </w:numPr>
        <w:spacing w:after="0"/>
      </w:pPr>
      <w:r>
        <w:t>Monitor controls</w:t>
      </w:r>
    </w:p>
    <w:p w14:paraId="6140E2E2" w14:textId="28A74F29" w:rsidR="00876C2F" w:rsidRDefault="00876C2F" w:rsidP="00D73D31">
      <w:pPr>
        <w:pStyle w:val="ListParagraph"/>
        <w:numPr>
          <w:ilvl w:val="0"/>
          <w:numId w:val="6"/>
        </w:numPr>
        <w:spacing w:after="0"/>
      </w:pPr>
      <w:r>
        <w:t>Monitor ISRM</w:t>
      </w:r>
    </w:p>
    <w:p w14:paraId="3594994F" w14:textId="22007141" w:rsidR="00A3409E" w:rsidRDefault="00A3409E" w:rsidP="00A3409E">
      <w:pPr>
        <w:spacing w:after="0"/>
      </w:pPr>
    </w:p>
    <w:p w14:paraId="060590E7" w14:textId="58CCBF7C" w:rsidR="00A3409E" w:rsidRDefault="00A3409E" w:rsidP="00A3409E">
      <w:pPr>
        <w:spacing w:after="0"/>
      </w:pPr>
      <w:r w:rsidRPr="00A3409E">
        <w:rPr>
          <w:b/>
        </w:rPr>
        <w:t>Risk Management ORG</w:t>
      </w:r>
      <w:r>
        <w:t xml:space="preserve"> = setup, with Roles</w:t>
      </w:r>
    </w:p>
    <w:p w14:paraId="14CEAD37" w14:textId="57D7D578" w:rsidR="00876C2F" w:rsidRDefault="00876C2F" w:rsidP="00DA4B3F">
      <w:pPr>
        <w:spacing w:after="0"/>
      </w:pPr>
    </w:p>
    <w:p w14:paraId="0E25492B" w14:textId="796D8A36" w:rsidR="00876C2F" w:rsidRDefault="00876C2F" w:rsidP="00DA4B3F">
      <w:pPr>
        <w:spacing w:after="0"/>
        <w:rPr>
          <w:b/>
        </w:rPr>
      </w:pPr>
      <w:r>
        <w:rPr>
          <w:b/>
        </w:rPr>
        <w:t>Risk Treatment &amp; Acceptance</w:t>
      </w:r>
    </w:p>
    <w:p w14:paraId="7A5C2D61" w14:textId="632351FD" w:rsidR="00876C2F" w:rsidRDefault="00876C2F" w:rsidP="00DA4B3F">
      <w:pPr>
        <w:spacing w:after="0"/>
      </w:pPr>
      <w:r>
        <w:t>RT = cyclic process</w:t>
      </w:r>
    </w:p>
    <w:p w14:paraId="5D0D3B9D" w14:textId="53D0D3CA" w:rsidR="00876C2F" w:rsidRDefault="00876C2F" w:rsidP="00D73D31">
      <w:pPr>
        <w:pStyle w:val="ListParagraph"/>
        <w:numPr>
          <w:ilvl w:val="0"/>
          <w:numId w:val="6"/>
        </w:numPr>
        <w:spacing w:after="0"/>
      </w:pPr>
      <w:r>
        <w:t>Assess a RT</w:t>
      </w:r>
    </w:p>
    <w:p w14:paraId="0D59BE22" w14:textId="700D4978" w:rsidR="00876C2F" w:rsidRDefault="00876C2F" w:rsidP="00D73D31">
      <w:pPr>
        <w:pStyle w:val="ListParagraph"/>
        <w:numPr>
          <w:ilvl w:val="0"/>
          <w:numId w:val="6"/>
        </w:numPr>
        <w:spacing w:after="0"/>
      </w:pPr>
      <w:r>
        <w:t>Decide residual risk = acceptable</w:t>
      </w:r>
    </w:p>
    <w:p w14:paraId="48C882D2" w14:textId="763DAFFB" w:rsidR="00876C2F" w:rsidRDefault="00876C2F" w:rsidP="00D73D31">
      <w:pPr>
        <w:pStyle w:val="ListParagraph"/>
        <w:numPr>
          <w:ilvl w:val="0"/>
          <w:numId w:val="6"/>
        </w:numPr>
        <w:spacing w:after="0"/>
      </w:pPr>
      <w:r>
        <w:t>Assess effectiveness of treatment</w:t>
      </w:r>
    </w:p>
    <w:p w14:paraId="3795296B" w14:textId="64ED2109" w:rsidR="00876C2F" w:rsidRDefault="00876C2F" w:rsidP="00876C2F">
      <w:pPr>
        <w:spacing w:after="0"/>
      </w:pPr>
      <w:r>
        <w:t>RT may not immediately lead to acceptable.</w:t>
      </w:r>
    </w:p>
    <w:p w14:paraId="78195352" w14:textId="24D756C9" w:rsidR="00876C2F" w:rsidRDefault="00876C2F" w:rsidP="00876C2F">
      <w:pPr>
        <w:spacing w:after="0"/>
      </w:pPr>
      <w:r>
        <w:t>Residual risk must be explicitly accepted</w:t>
      </w:r>
    </w:p>
    <w:p w14:paraId="150F7470" w14:textId="533222BA" w:rsidR="00876C2F" w:rsidRDefault="00876C2F" w:rsidP="00876C2F">
      <w:pPr>
        <w:spacing w:after="0"/>
      </w:pPr>
      <w:r w:rsidRPr="00A3409E">
        <w:rPr>
          <w:b/>
        </w:rPr>
        <w:t>Risk comms</w:t>
      </w:r>
      <w:r w:rsidR="00A3409E">
        <w:rPr>
          <w:b/>
        </w:rPr>
        <w:t xml:space="preserve"> = </w:t>
      </w:r>
      <w:r w:rsidR="00A3409E">
        <w:t>communicated to manager/ops staff</w:t>
      </w:r>
    </w:p>
    <w:p w14:paraId="456B15F5" w14:textId="578F4713" w:rsidR="00A3409E" w:rsidRDefault="00A3409E" w:rsidP="00D73D31">
      <w:pPr>
        <w:pStyle w:val="ListParagraph"/>
        <w:numPr>
          <w:ilvl w:val="0"/>
          <w:numId w:val="6"/>
        </w:numPr>
        <w:spacing w:after="0"/>
      </w:pPr>
      <w:r>
        <w:t>Identified = valuable (may reduce dmg)</w:t>
      </w:r>
    </w:p>
    <w:p w14:paraId="2EA67D71" w14:textId="63B42585" w:rsidR="00A3409E" w:rsidRDefault="00A3409E" w:rsidP="00D73D31">
      <w:pPr>
        <w:pStyle w:val="ListParagraph"/>
        <w:numPr>
          <w:ilvl w:val="0"/>
          <w:numId w:val="6"/>
        </w:numPr>
        <w:spacing w:after="0"/>
      </w:pPr>
      <w:r>
        <w:t>Awareness = mitigate them, dealing with incidents/unexpected</w:t>
      </w:r>
    </w:p>
    <w:p w14:paraId="111045D2" w14:textId="77300A33" w:rsidR="002711EA" w:rsidRPr="00A3409E" w:rsidRDefault="002711EA" w:rsidP="00D73D31">
      <w:pPr>
        <w:pStyle w:val="ListParagraph"/>
        <w:numPr>
          <w:ilvl w:val="0"/>
          <w:numId w:val="6"/>
        </w:numPr>
        <w:spacing w:after="0"/>
      </w:pPr>
      <w:r>
        <w:t>Significantly affect decisions</w:t>
      </w:r>
    </w:p>
    <w:p w14:paraId="1A2D4B42" w14:textId="77777777" w:rsidR="00876C2F" w:rsidRPr="00876C2F" w:rsidRDefault="00876C2F" w:rsidP="00876C2F">
      <w:pPr>
        <w:spacing w:after="0"/>
      </w:pPr>
    </w:p>
    <w:p w14:paraId="020C5AE0" w14:textId="725D236E" w:rsidR="00DA4B3F" w:rsidRPr="00A3409E" w:rsidRDefault="00A3409E" w:rsidP="00DA4B3F">
      <w:pPr>
        <w:spacing w:after="0"/>
        <w:rPr>
          <w:b/>
        </w:rPr>
      </w:pPr>
      <w:r w:rsidRPr="00A3409E">
        <w:rPr>
          <w:b/>
        </w:rPr>
        <w:t>Risk Assessment</w:t>
      </w:r>
    </w:p>
    <w:p w14:paraId="7A25200E" w14:textId="68533AB7" w:rsidR="00A3409E" w:rsidRDefault="00A3409E" w:rsidP="00A3409E">
      <w:pPr>
        <w:spacing w:after="0"/>
      </w:pPr>
      <w:r>
        <w:t>Risk should be IDENTIFY, QUANITY, QUALITATIVELY DESCRIBED + PRIORITISTED</w:t>
      </w:r>
    </w:p>
    <w:p w14:paraId="0EA2F912" w14:textId="735C7F2E" w:rsidR="00A3409E" w:rsidRDefault="00A3409E" w:rsidP="00A3409E">
      <w:pPr>
        <w:spacing w:after="0"/>
      </w:pPr>
      <w:r>
        <w:t>Risk = effects X likelihood</w:t>
      </w:r>
    </w:p>
    <w:p w14:paraId="3E880943" w14:textId="79A34762" w:rsidR="00A3409E" w:rsidRDefault="00A3409E" w:rsidP="00A3409E">
      <w:pPr>
        <w:spacing w:after="0"/>
      </w:pPr>
      <w:r>
        <w:t>Quantify/qualitatively describe = enables managers to prioritize</w:t>
      </w:r>
    </w:p>
    <w:p w14:paraId="07F6775C" w14:textId="7C553F9B" w:rsidR="00A3409E" w:rsidRDefault="00A3409E" w:rsidP="00A3409E">
      <w:pPr>
        <w:spacing w:after="0"/>
      </w:pPr>
      <w:r>
        <w:t>RA = Identification + Analysis + Evaluation</w:t>
      </w:r>
    </w:p>
    <w:p w14:paraId="54753B7F" w14:textId="617CE5E5" w:rsidR="00A3409E" w:rsidRDefault="00A3409E" w:rsidP="00D73D31">
      <w:pPr>
        <w:pStyle w:val="ListParagraph"/>
        <w:numPr>
          <w:ilvl w:val="0"/>
          <w:numId w:val="6"/>
        </w:numPr>
        <w:spacing w:after="0"/>
      </w:pPr>
      <w:r>
        <w:t>Determine value of info assets</w:t>
      </w:r>
    </w:p>
    <w:p w14:paraId="0F8C5C8F" w14:textId="332B6C94" w:rsidR="00A3409E" w:rsidRDefault="00A3409E" w:rsidP="00D73D31">
      <w:pPr>
        <w:pStyle w:val="ListParagraph"/>
        <w:numPr>
          <w:ilvl w:val="0"/>
          <w:numId w:val="6"/>
        </w:numPr>
        <w:spacing w:after="0"/>
      </w:pPr>
      <w:r>
        <w:t>Identify Threat + Vulns</w:t>
      </w:r>
    </w:p>
    <w:p w14:paraId="23F13572" w14:textId="144D28DD" w:rsidR="00A3409E" w:rsidRDefault="00A3409E" w:rsidP="00D73D31">
      <w:pPr>
        <w:pStyle w:val="ListParagraph"/>
        <w:numPr>
          <w:ilvl w:val="0"/>
          <w:numId w:val="6"/>
        </w:numPr>
        <w:spacing w:after="0"/>
      </w:pPr>
      <w:r>
        <w:t>Identify controls + effects on risk</w:t>
      </w:r>
    </w:p>
    <w:p w14:paraId="6F257508" w14:textId="548E0A83" w:rsidR="00A3409E" w:rsidRDefault="00A3409E" w:rsidP="00D73D31">
      <w:pPr>
        <w:pStyle w:val="ListParagraph"/>
        <w:numPr>
          <w:ilvl w:val="0"/>
          <w:numId w:val="6"/>
        </w:numPr>
        <w:spacing w:after="0"/>
      </w:pPr>
      <w:r>
        <w:t>Determine potential consequences</w:t>
      </w:r>
    </w:p>
    <w:p w14:paraId="68361615" w14:textId="171BDE40" w:rsidR="00A3409E" w:rsidRDefault="00A3409E" w:rsidP="00D73D31">
      <w:pPr>
        <w:pStyle w:val="ListParagraph"/>
        <w:numPr>
          <w:ilvl w:val="0"/>
          <w:numId w:val="6"/>
        </w:numPr>
        <w:spacing w:after="0"/>
      </w:pPr>
      <w:r>
        <w:t>Prioritize risks and rank them against risk evaluation criteria</w:t>
      </w:r>
    </w:p>
    <w:p w14:paraId="232A01D0" w14:textId="5F03BCBB" w:rsidR="00A3409E" w:rsidRDefault="00A3409E" w:rsidP="00A3409E">
      <w:pPr>
        <w:spacing w:after="0"/>
      </w:pPr>
      <w:r>
        <w:t>&gt;2 iterations</w:t>
      </w:r>
    </w:p>
    <w:p w14:paraId="2D6C4E17" w14:textId="2B53C2F1" w:rsidR="00A3409E" w:rsidRDefault="00A3409E" w:rsidP="00A3409E">
      <w:pPr>
        <w:spacing w:after="0"/>
      </w:pPr>
      <w:r>
        <w:t>1</w:t>
      </w:r>
      <w:r w:rsidRPr="00A3409E">
        <w:rPr>
          <w:vertAlign w:val="superscript"/>
        </w:rPr>
        <w:t>st</w:t>
      </w:r>
      <w:r>
        <w:t xml:space="preserve"> time = high level, next low level</w:t>
      </w:r>
    </w:p>
    <w:p w14:paraId="476A6EB1" w14:textId="6205A4DF" w:rsidR="00A3409E" w:rsidRDefault="00A3409E" w:rsidP="00A3409E">
      <w:pPr>
        <w:spacing w:after="0"/>
      </w:pPr>
      <w:r>
        <w:t>ORG need select approach</w:t>
      </w:r>
    </w:p>
    <w:p w14:paraId="0D92F45A" w14:textId="59B4E567" w:rsidR="00A3409E" w:rsidRDefault="00A3409E" w:rsidP="00A3409E">
      <w:pPr>
        <w:spacing w:after="0"/>
      </w:pPr>
    </w:p>
    <w:p w14:paraId="0BD18FEA" w14:textId="04BBEF61" w:rsidR="00A3409E" w:rsidRDefault="00A3409E" w:rsidP="00A3409E">
      <w:pPr>
        <w:spacing w:after="0"/>
        <w:rPr>
          <w:b/>
        </w:rPr>
      </w:pPr>
      <w:r>
        <w:rPr>
          <w:b/>
        </w:rPr>
        <w:t>Risk Identification</w:t>
      </w:r>
    </w:p>
    <w:p w14:paraId="203F0B54" w14:textId="3D7D9912" w:rsidR="00A3409E" w:rsidRDefault="00A3409E" w:rsidP="00A3409E">
      <w:pPr>
        <w:spacing w:after="0"/>
      </w:pPr>
      <w:r>
        <w:t>Determine what could happen (potential loss, gains insights, where/why loss might happen)</w:t>
      </w:r>
    </w:p>
    <w:p w14:paraId="16661C83" w14:textId="07B5B193" w:rsidR="00A3409E" w:rsidRDefault="00A3409E" w:rsidP="00A3409E">
      <w:pPr>
        <w:spacing w:after="0"/>
      </w:pPr>
      <w:r>
        <w:t>Risk = source under ORG control</w:t>
      </w:r>
    </w:p>
    <w:p w14:paraId="606A16DD" w14:textId="7D7DB121" w:rsidR="00A3409E" w:rsidRDefault="00A3409E" w:rsidP="00A3409E">
      <w:pPr>
        <w:spacing w:after="0"/>
      </w:pPr>
      <w:r>
        <w:t>Asset-threat-vuln approach (not the only way)</w:t>
      </w:r>
    </w:p>
    <w:p w14:paraId="5A0147F5" w14:textId="1905C966" w:rsidR="00A3409E" w:rsidRDefault="00A3409E" w:rsidP="00A3409E">
      <w:pPr>
        <w:spacing w:after="0"/>
      </w:pPr>
      <w:r>
        <w:t>Assets within scope = identified</w:t>
      </w:r>
    </w:p>
    <w:p w14:paraId="0E0C18E9" w14:textId="3FC90D5F" w:rsidR="00A3409E" w:rsidRDefault="00A3409E" w:rsidP="00A3409E">
      <w:pPr>
        <w:spacing w:after="0"/>
      </w:pPr>
      <w:r>
        <w:t>Assets = anything with value, requires protection</w:t>
      </w:r>
    </w:p>
    <w:p w14:paraId="1F12CFF4" w14:textId="296E272B" w:rsidR="00A3409E" w:rsidRDefault="00A3409E" w:rsidP="00A3409E">
      <w:pPr>
        <w:spacing w:after="0"/>
      </w:pPr>
      <w:proofErr w:type="gramStart"/>
      <w:r>
        <w:t>Sufficient</w:t>
      </w:r>
      <w:proofErr w:type="gramEnd"/>
      <w:r>
        <w:t xml:space="preserve"> info for RA</w:t>
      </w:r>
    </w:p>
    <w:p w14:paraId="01E15618" w14:textId="20BDACF6" w:rsidR="00A3409E" w:rsidRDefault="009B4DD5" w:rsidP="00A3409E">
      <w:pPr>
        <w:spacing w:after="0"/>
      </w:pPr>
      <w:proofErr w:type="spellStart"/>
      <w:r>
        <w:t>Lvl</w:t>
      </w:r>
      <w:proofErr w:type="spellEnd"/>
      <w:r>
        <w:t xml:space="preserve"> of detail = </w:t>
      </w:r>
      <w:proofErr w:type="spellStart"/>
      <w:r>
        <w:t>lvl</w:t>
      </w:r>
      <w:proofErr w:type="spellEnd"/>
      <w:r>
        <w:t xml:space="preserve"> of amount info collected</w:t>
      </w:r>
    </w:p>
    <w:p w14:paraId="548D733D" w14:textId="6EAF336B" w:rsidR="009B4DD5" w:rsidRDefault="009B4DD5" w:rsidP="00A3409E">
      <w:pPr>
        <w:spacing w:after="0"/>
      </w:pPr>
      <w:r>
        <w:t xml:space="preserve">Asset owner (best person to value) should be identified = </w:t>
      </w:r>
      <w:proofErr w:type="spellStart"/>
      <w:r>
        <w:t>provde</w:t>
      </w:r>
      <w:proofErr w:type="spellEnd"/>
      <w:r>
        <w:t xml:space="preserve"> responsibility + accountability</w:t>
      </w:r>
    </w:p>
    <w:p w14:paraId="52547B64" w14:textId="0E0E9E59" w:rsidR="009B4DD5" w:rsidRDefault="009B4DD5" w:rsidP="00A3409E">
      <w:pPr>
        <w:spacing w:after="0"/>
      </w:pPr>
    </w:p>
    <w:p w14:paraId="61DD68D6" w14:textId="0E86F97D" w:rsidR="009B4DD5" w:rsidRPr="009B4DD5" w:rsidRDefault="009B4DD5" w:rsidP="00A3409E">
      <w:pPr>
        <w:spacing w:after="0"/>
        <w:rPr>
          <w:b/>
        </w:rPr>
      </w:pPr>
      <w:r w:rsidRPr="009B4DD5">
        <w:rPr>
          <w:b/>
        </w:rPr>
        <w:t>Threat Identification</w:t>
      </w:r>
    </w:p>
    <w:p w14:paraId="6B1DD81F" w14:textId="5E3AA435" w:rsidR="009B4DD5" w:rsidRDefault="009B4DD5" w:rsidP="00A3409E">
      <w:pPr>
        <w:spacing w:after="0"/>
      </w:pPr>
      <w:r>
        <w:t>Potential to harm assets (info, process, sys)</w:t>
      </w:r>
    </w:p>
    <w:p w14:paraId="0ABA5B6D" w14:textId="1E637FB3" w:rsidR="009B4DD5" w:rsidRDefault="009B4DD5" w:rsidP="00A3409E">
      <w:pPr>
        <w:spacing w:after="0"/>
      </w:pPr>
      <w:r>
        <w:t>Insider/Outsider</w:t>
      </w:r>
    </w:p>
    <w:p w14:paraId="68286A10" w14:textId="3419BCA9" w:rsidR="009B4DD5" w:rsidRDefault="009B4DD5" w:rsidP="00A3409E">
      <w:pPr>
        <w:spacing w:after="0"/>
      </w:pPr>
      <w:r>
        <w:t>Identify generically and type</w:t>
      </w:r>
    </w:p>
    <w:p w14:paraId="5A6771E4" w14:textId="6CBED60C" w:rsidR="009B4DD5" w:rsidRDefault="009B4DD5" w:rsidP="00A3409E">
      <w:pPr>
        <w:spacing w:after="0"/>
      </w:pPr>
      <w:r>
        <w:t>Input to threat identification + Likelihood est. (from list of ppl)</w:t>
      </w:r>
    </w:p>
    <w:p w14:paraId="70268730" w14:textId="350E8569" w:rsidR="009B4DD5" w:rsidRDefault="009B4DD5" w:rsidP="00A3409E">
      <w:pPr>
        <w:spacing w:after="0"/>
      </w:pPr>
      <w:r>
        <w:t xml:space="preserve">Consider Internal EXP + past threat assessments </w:t>
      </w:r>
    </w:p>
    <w:p w14:paraId="0920D322" w14:textId="24D3F246" w:rsidR="009B4DD5" w:rsidRDefault="009B4DD5" w:rsidP="00A3409E">
      <w:pPr>
        <w:spacing w:after="0"/>
      </w:pPr>
      <w:r>
        <w:t>Consult Threat catalogue to complete list</w:t>
      </w:r>
    </w:p>
    <w:p w14:paraId="72023308" w14:textId="596C9E4F" w:rsidR="009B4DD5" w:rsidRDefault="009B4DD5" w:rsidP="00A3409E">
      <w:pPr>
        <w:spacing w:after="0"/>
      </w:pPr>
    </w:p>
    <w:p w14:paraId="370225D3" w14:textId="1513D214" w:rsidR="009B4DD5" w:rsidRPr="009B4DD5" w:rsidRDefault="009B4DD5" w:rsidP="00A3409E">
      <w:pPr>
        <w:spacing w:after="0"/>
        <w:rPr>
          <w:b/>
        </w:rPr>
      </w:pPr>
      <w:r w:rsidRPr="009B4DD5">
        <w:rPr>
          <w:b/>
        </w:rPr>
        <w:t>Existing Controls Identification</w:t>
      </w:r>
    </w:p>
    <w:p w14:paraId="346EFF11" w14:textId="3E63F5AA" w:rsidR="009B4DD5" w:rsidRDefault="009B4DD5" w:rsidP="00A3409E">
      <w:pPr>
        <w:spacing w:after="0"/>
      </w:pPr>
      <w:r>
        <w:t>Avoid unnecessary cost</w:t>
      </w:r>
    </w:p>
    <w:p w14:paraId="55BAEB04" w14:textId="77777777" w:rsidR="009B4DD5" w:rsidRDefault="009B4DD5" w:rsidP="00A3409E">
      <w:pPr>
        <w:spacing w:after="0"/>
      </w:pPr>
      <w:r>
        <w:t>Working correctly (or else become vuln)</w:t>
      </w:r>
    </w:p>
    <w:p w14:paraId="1BD43F9F" w14:textId="76DC0A06" w:rsidR="009B4DD5" w:rsidRDefault="009B4DD5" w:rsidP="00A3409E">
      <w:pPr>
        <w:spacing w:after="0"/>
      </w:pPr>
      <w:r>
        <w:t xml:space="preserve">Possibility of control failure (may need more) </w:t>
      </w:r>
    </w:p>
    <w:p w14:paraId="727975B9" w14:textId="01FAC885" w:rsidR="009B4DD5" w:rsidRDefault="009B4DD5" w:rsidP="00A3409E">
      <w:pPr>
        <w:spacing w:after="0"/>
      </w:pPr>
      <w:r>
        <w:t>Consider Controls planned in RT and implemented</w:t>
      </w:r>
    </w:p>
    <w:p w14:paraId="0CEB38DD" w14:textId="627B3878" w:rsidR="009B4DD5" w:rsidRDefault="009B4DD5" w:rsidP="00A3409E">
      <w:pPr>
        <w:spacing w:after="0"/>
      </w:pPr>
      <w:r>
        <w:t>Existing controls MAY ineffective/insufficient/unjust</w:t>
      </w:r>
    </w:p>
    <w:p w14:paraId="2C324C28" w14:textId="281C8C7E" w:rsidR="009B4DD5" w:rsidRDefault="009B4DD5" w:rsidP="00D73D31">
      <w:pPr>
        <w:pStyle w:val="ListParagraph"/>
        <w:numPr>
          <w:ilvl w:val="0"/>
          <w:numId w:val="6"/>
        </w:numPr>
        <w:spacing w:after="0"/>
      </w:pPr>
      <w:r>
        <w:t xml:space="preserve">(then </w:t>
      </w:r>
      <w:proofErr w:type="gramStart"/>
      <w:r>
        <w:t>have to</w:t>
      </w:r>
      <w:proofErr w:type="gramEnd"/>
      <w:r>
        <w:t xml:space="preserve"> remove/replace/remain)</w:t>
      </w:r>
    </w:p>
    <w:p w14:paraId="6A4694B0" w14:textId="7B1D5138" w:rsidR="009B4DD5" w:rsidRDefault="009B4DD5" w:rsidP="009B4DD5">
      <w:pPr>
        <w:spacing w:after="0"/>
      </w:pPr>
      <w:r>
        <w:t>Review doc, check with ppl, Onsite review, Audit Review</w:t>
      </w:r>
    </w:p>
    <w:p w14:paraId="2EC1D73E" w14:textId="77777777" w:rsidR="009B4DD5" w:rsidRDefault="009B4DD5" w:rsidP="009B4DD5">
      <w:pPr>
        <w:spacing w:after="0"/>
      </w:pPr>
    </w:p>
    <w:p w14:paraId="2393E23B" w14:textId="2E090615" w:rsidR="009B4DD5" w:rsidRDefault="009B4DD5" w:rsidP="009B4DD5">
      <w:pPr>
        <w:spacing w:after="0"/>
        <w:rPr>
          <w:b/>
        </w:rPr>
      </w:pPr>
      <w:r w:rsidRPr="009B4DD5">
        <w:rPr>
          <w:b/>
        </w:rPr>
        <w:t>Vulnerabilities Identification</w:t>
      </w:r>
    </w:p>
    <w:p w14:paraId="2B3B2381" w14:textId="48662C38" w:rsidR="000B702A" w:rsidRDefault="000B702A" w:rsidP="009B4DD5">
      <w:pPr>
        <w:spacing w:after="0"/>
      </w:pPr>
      <w:r>
        <w:t>Vuln = exploitable to cause harm to assets/ORG</w:t>
      </w:r>
    </w:p>
    <w:p w14:paraId="12BB3FCE" w14:textId="5E192B47" w:rsidR="000B702A" w:rsidRDefault="000B702A" w:rsidP="009B4DD5">
      <w:pPr>
        <w:spacing w:after="0"/>
      </w:pPr>
      <w:r>
        <w:t>No harm itself, need threat to exploit</w:t>
      </w:r>
    </w:p>
    <w:p w14:paraId="069E2EEB" w14:textId="4D8F7229" w:rsidR="00142D5C" w:rsidRDefault="00142D5C" w:rsidP="009B4DD5">
      <w:pPr>
        <w:spacing w:after="0"/>
      </w:pPr>
      <w:r>
        <w:t>Might not need control, but need recognised</w:t>
      </w:r>
    </w:p>
    <w:p w14:paraId="131B7746" w14:textId="02DAC292" w:rsidR="00142D5C" w:rsidRDefault="00142D5C" w:rsidP="009B4DD5">
      <w:pPr>
        <w:spacing w:after="0"/>
      </w:pPr>
      <w:r>
        <w:t>Poor implemented/malfunction control = vuln</w:t>
      </w:r>
    </w:p>
    <w:p w14:paraId="1D66FAD0" w14:textId="2C297038" w:rsidR="00142D5C" w:rsidRDefault="00142D5C" w:rsidP="009B4DD5">
      <w:pPr>
        <w:spacing w:after="0"/>
      </w:pPr>
      <w:r>
        <w:t>Control (effective/ineffective) = env</w:t>
      </w:r>
    </w:p>
    <w:p w14:paraId="4CC2E6FD" w14:textId="2DE801A3" w:rsidR="00142D5C" w:rsidRPr="000B702A" w:rsidRDefault="00142D5C" w:rsidP="009B4DD5">
      <w:pPr>
        <w:spacing w:after="0"/>
      </w:pPr>
      <w:r>
        <w:t>Threat W/O vuln = not a risk</w:t>
      </w:r>
    </w:p>
    <w:p w14:paraId="7414BF5B" w14:textId="5AFDECA2" w:rsidR="009B4DD5" w:rsidRDefault="009B4DD5" w:rsidP="009B4DD5">
      <w:pPr>
        <w:spacing w:after="0"/>
        <w:rPr>
          <w:b/>
        </w:rPr>
      </w:pPr>
    </w:p>
    <w:p w14:paraId="5A6BF651" w14:textId="5A0D43BA" w:rsidR="009B4DD5" w:rsidRDefault="009B4DD5" w:rsidP="009B4DD5">
      <w:pPr>
        <w:spacing w:after="0"/>
        <w:rPr>
          <w:b/>
        </w:rPr>
      </w:pPr>
      <w:r>
        <w:rPr>
          <w:b/>
        </w:rPr>
        <w:t>Consequences Identification</w:t>
      </w:r>
    </w:p>
    <w:p w14:paraId="49EC1009" w14:textId="37CE4AFC" w:rsidR="009B4DD5" w:rsidRDefault="009B4DD5" w:rsidP="009B4DD5">
      <w:pPr>
        <w:spacing w:after="0"/>
      </w:pPr>
      <w:r>
        <w:t>Those that losses CIA</w:t>
      </w:r>
    </w:p>
    <w:p w14:paraId="001F7B1F" w14:textId="683300A6" w:rsidR="009B4DD5" w:rsidRDefault="009B4DD5" w:rsidP="009B4DD5">
      <w:pPr>
        <w:spacing w:after="0"/>
      </w:pPr>
      <w:r>
        <w:t>Incident scenario</w:t>
      </w:r>
    </w:p>
    <w:p w14:paraId="07ACDB1E" w14:textId="4EA1D64E" w:rsidR="009B4DD5" w:rsidRDefault="009B4DD5" w:rsidP="009B4DD5">
      <w:pPr>
        <w:spacing w:after="0"/>
      </w:pPr>
      <w:r>
        <w:t>Impact determination (impact criteria)</w:t>
      </w:r>
    </w:p>
    <w:p w14:paraId="31A75C8F" w14:textId="761E0654" w:rsidR="000B702A" w:rsidRPr="009B4DD5" w:rsidRDefault="000B702A" w:rsidP="009B4DD5">
      <w:pPr>
        <w:spacing w:after="0"/>
      </w:pPr>
      <w:r>
        <w:t>Cost/Business Values (temp/perm)</w:t>
      </w:r>
    </w:p>
    <w:p w14:paraId="6F5D147A" w14:textId="60E78D32" w:rsidR="009B4DD5" w:rsidRDefault="009B4DD5" w:rsidP="009B4DD5">
      <w:pPr>
        <w:spacing w:after="0"/>
        <w:rPr>
          <w:b/>
        </w:rPr>
      </w:pPr>
    </w:p>
    <w:p w14:paraId="2E20A130" w14:textId="46591B76" w:rsidR="009B4DD5" w:rsidRDefault="009B4DD5" w:rsidP="009B4DD5">
      <w:pPr>
        <w:spacing w:after="0"/>
        <w:rPr>
          <w:b/>
        </w:rPr>
      </w:pPr>
      <w:r>
        <w:rPr>
          <w:b/>
        </w:rPr>
        <w:t>Risk Analysis</w:t>
      </w:r>
    </w:p>
    <w:p w14:paraId="637F4EA3" w14:textId="4A6A614F" w:rsidR="009B4DD5" w:rsidRPr="009B4DD5" w:rsidRDefault="009B4DD5" w:rsidP="00D73D31">
      <w:pPr>
        <w:pStyle w:val="ListParagraph"/>
        <w:numPr>
          <w:ilvl w:val="0"/>
          <w:numId w:val="6"/>
        </w:numPr>
        <w:spacing w:after="0"/>
        <w:rPr>
          <w:b/>
        </w:rPr>
      </w:pPr>
      <w:r>
        <w:t>Criticality</w:t>
      </w:r>
    </w:p>
    <w:p w14:paraId="6E2401CE" w14:textId="3F06B9F8" w:rsidR="009B4DD5" w:rsidRPr="009B4DD5" w:rsidRDefault="009B4DD5" w:rsidP="00D73D31">
      <w:pPr>
        <w:pStyle w:val="ListParagraph"/>
        <w:numPr>
          <w:ilvl w:val="0"/>
          <w:numId w:val="6"/>
        </w:numPr>
        <w:spacing w:after="0"/>
        <w:rPr>
          <w:b/>
        </w:rPr>
      </w:pPr>
      <w:r>
        <w:t>Extent of known vuln</w:t>
      </w:r>
    </w:p>
    <w:p w14:paraId="00192767" w14:textId="5D7EC7D1" w:rsidR="009B4DD5" w:rsidRPr="009B4DD5" w:rsidRDefault="009B4DD5" w:rsidP="00D73D31">
      <w:pPr>
        <w:pStyle w:val="ListParagraph"/>
        <w:numPr>
          <w:ilvl w:val="0"/>
          <w:numId w:val="6"/>
        </w:numPr>
        <w:spacing w:after="0"/>
        <w:rPr>
          <w:b/>
        </w:rPr>
      </w:pPr>
      <w:r>
        <w:t>Prior incidents</w:t>
      </w:r>
    </w:p>
    <w:p w14:paraId="63C49136" w14:textId="6398F6A3" w:rsidR="009B4DD5" w:rsidRDefault="009B4DD5" w:rsidP="009B4DD5">
      <w:pPr>
        <w:spacing w:after="0"/>
      </w:pPr>
      <w:r>
        <w:t>Methodology = qualitative/quantitative</w:t>
      </w:r>
    </w:p>
    <w:p w14:paraId="4D4C06A3" w14:textId="77777777" w:rsidR="000B702A" w:rsidRDefault="009B4DD5" w:rsidP="00D73D31">
      <w:pPr>
        <w:pStyle w:val="ListParagraph"/>
        <w:numPr>
          <w:ilvl w:val="0"/>
          <w:numId w:val="6"/>
        </w:numPr>
        <w:spacing w:after="0"/>
      </w:pPr>
      <w:r>
        <w:t>Qualitative = general indication</w:t>
      </w:r>
      <w:r w:rsidR="000B702A">
        <w:t xml:space="preserve"> </w:t>
      </w:r>
    </w:p>
    <w:p w14:paraId="7E3AB802" w14:textId="20A0A0F8" w:rsidR="009B4DD5" w:rsidRDefault="000B702A" w:rsidP="00D73D31">
      <w:pPr>
        <w:pStyle w:val="ListParagraph"/>
        <w:numPr>
          <w:ilvl w:val="1"/>
          <w:numId w:val="6"/>
        </w:numPr>
        <w:spacing w:after="0"/>
      </w:pPr>
      <w:r>
        <w:t>(High medium low)</w:t>
      </w:r>
    </w:p>
    <w:p w14:paraId="7D20A785" w14:textId="78A76C0F" w:rsidR="000B702A" w:rsidRDefault="000B702A" w:rsidP="00D73D31">
      <w:pPr>
        <w:pStyle w:val="ListParagraph"/>
        <w:numPr>
          <w:ilvl w:val="1"/>
          <w:numId w:val="6"/>
        </w:numPr>
        <w:spacing w:after="0"/>
      </w:pPr>
      <w:r>
        <w:t>Ease of understanding</w:t>
      </w:r>
    </w:p>
    <w:p w14:paraId="49E97B47" w14:textId="7BA87D27" w:rsidR="000B702A" w:rsidRDefault="000B702A" w:rsidP="00D73D31">
      <w:pPr>
        <w:pStyle w:val="ListParagraph"/>
        <w:numPr>
          <w:ilvl w:val="1"/>
          <w:numId w:val="6"/>
        </w:numPr>
        <w:spacing w:after="0"/>
      </w:pPr>
      <w:r>
        <w:t>Scales to suit circumstances</w:t>
      </w:r>
    </w:p>
    <w:p w14:paraId="09D62C8B" w14:textId="3E978B01" w:rsidR="000B702A" w:rsidRDefault="000B702A" w:rsidP="00D73D31">
      <w:pPr>
        <w:pStyle w:val="ListParagraph"/>
        <w:numPr>
          <w:ilvl w:val="1"/>
          <w:numId w:val="6"/>
        </w:numPr>
        <w:spacing w:after="0"/>
      </w:pPr>
      <w:r>
        <w:t>Initial screening</w:t>
      </w:r>
    </w:p>
    <w:p w14:paraId="56BC6C2B" w14:textId="64257E90" w:rsidR="000B702A" w:rsidRDefault="000B702A" w:rsidP="00D73D31">
      <w:pPr>
        <w:pStyle w:val="ListParagraph"/>
        <w:numPr>
          <w:ilvl w:val="1"/>
          <w:numId w:val="6"/>
        </w:numPr>
        <w:spacing w:after="0"/>
      </w:pPr>
      <w:r>
        <w:t>Decision (numerical data inadequate)</w:t>
      </w:r>
    </w:p>
    <w:p w14:paraId="4CA8D42B" w14:textId="0D7541A4" w:rsidR="009B4DD5" w:rsidRDefault="009B4DD5" w:rsidP="00D73D31">
      <w:pPr>
        <w:pStyle w:val="ListParagraph"/>
        <w:numPr>
          <w:ilvl w:val="0"/>
          <w:numId w:val="6"/>
        </w:numPr>
        <w:spacing w:after="0"/>
      </w:pPr>
      <w:r>
        <w:t>Quantitative = major risks</w:t>
      </w:r>
    </w:p>
    <w:p w14:paraId="6663F68F" w14:textId="392B13C4" w:rsidR="000B702A" w:rsidRDefault="000B702A" w:rsidP="000B702A">
      <w:pPr>
        <w:spacing w:after="0"/>
      </w:pPr>
    </w:p>
    <w:p w14:paraId="44A20C90" w14:textId="1A537A0C" w:rsidR="000B702A" w:rsidRPr="000B702A" w:rsidRDefault="000B702A" w:rsidP="000B702A">
      <w:pPr>
        <w:spacing w:after="0"/>
        <w:rPr>
          <w:b/>
        </w:rPr>
      </w:pPr>
      <w:r w:rsidRPr="000B702A">
        <w:rPr>
          <w:b/>
        </w:rPr>
        <w:t>Consequences Assessment</w:t>
      </w:r>
    </w:p>
    <w:p w14:paraId="0F7DD1C3" w14:textId="56E367B8" w:rsidR="000B702A" w:rsidRDefault="000B702A" w:rsidP="00D73D31">
      <w:pPr>
        <w:pStyle w:val="ListParagraph"/>
        <w:numPr>
          <w:ilvl w:val="0"/>
          <w:numId w:val="6"/>
        </w:numPr>
        <w:spacing w:after="0"/>
      </w:pPr>
      <w:r>
        <w:t>Business impact = result from security incident, taking account of consequences</w:t>
      </w:r>
    </w:p>
    <w:p w14:paraId="6D0EE0D2" w14:textId="20D958F8" w:rsidR="000B702A" w:rsidRDefault="000B702A" w:rsidP="00D73D31">
      <w:pPr>
        <w:pStyle w:val="ListParagraph"/>
        <w:numPr>
          <w:ilvl w:val="0"/>
          <w:numId w:val="6"/>
        </w:numPr>
        <w:spacing w:after="0"/>
      </w:pPr>
      <w:r>
        <w:t>Asset Valuation (classification, criticality)</w:t>
      </w:r>
    </w:p>
    <w:p w14:paraId="13A72690" w14:textId="06383335" w:rsidR="000B702A" w:rsidRDefault="000B702A" w:rsidP="00D73D31">
      <w:pPr>
        <w:pStyle w:val="ListParagraph"/>
        <w:numPr>
          <w:ilvl w:val="0"/>
          <w:numId w:val="6"/>
        </w:numPr>
        <w:spacing w:after="0"/>
      </w:pPr>
      <w:r>
        <w:lastRenderedPageBreak/>
        <w:t>Business impact value (qualitative/quantitative)</w:t>
      </w:r>
    </w:p>
    <w:p w14:paraId="35112596" w14:textId="5182175C" w:rsidR="000B702A" w:rsidRDefault="000B702A" w:rsidP="000B702A">
      <w:pPr>
        <w:spacing w:after="0"/>
        <w:ind w:left="360"/>
      </w:pPr>
      <w:r>
        <w:t>Value = determine from (replacement value, business consequences of damage to asset)</w:t>
      </w:r>
    </w:p>
    <w:p w14:paraId="4D46C3FF" w14:textId="2ED9F3EA" w:rsidR="000B702A" w:rsidRDefault="000B702A" w:rsidP="000B702A">
      <w:pPr>
        <w:spacing w:after="0"/>
      </w:pPr>
    </w:p>
    <w:p w14:paraId="7A6F2F85" w14:textId="13426250" w:rsidR="000B702A" w:rsidRPr="000B702A" w:rsidRDefault="000B702A" w:rsidP="000B702A">
      <w:pPr>
        <w:spacing w:after="0"/>
        <w:rPr>
          <w:b/>
        </w:rPr>
      </w:pPr>
      <w:r w:rsidRPr="000B702A">
        <w:rPr>
          <w:b/>
        </w:rPr>
        <w:t>Likelihood Assessment</w:t>
      </w:r>
    </w:p>
    <w:p w14:paraId="74C24DD5" w14:textId="050E67E2" w:rsidR="000B702A" w:rsidRDefault="000B702A" w:rsidP="000B702A">
      <w:pPr>
        <w:spacing w:after="0"/>
      </w:pPr>
      <w:r>
        <w:t>Qualitative/Quantitative</w:t>
      </w:r>
    </w:p>
    <w:p w14:paraId="14B3F40A" w14:textId="43A02683" w:rsidR="000B702A" w:rsidRDefault="000B702A" w:rsidP="000B702A">
      <w:pPr>
        <w:spacing w:after="0"/>
      </w:pPr>
      <w:r>
        <w:t>How often, how easily</w:t>
      </w:r>
    </w:p>
    <w:p w14:paraId="71F2477A" w14:textId="52CA703D" w:rsidR="000B702A" w:rsidRDefault="000B702A" w:rsidP="00D73D31">
      <w:pPr>
        <w:pStyle w:val="ListParagraph"/>
        <w:numPr>
          <w:ilvl w:val="0"/>
          <w:numId w:val="6"/>
        </w:numPr>
        <w:spacing w:after="0"/>
      </w:pPr>
      <w:r>
        <w:t>Experience + applicable statistics</w:t>
      </w:r>
    </w:p>
    <w:p w14:paraId="3B40A8D4" w14:textId="3F82EB4D" w:rsidR="000B702A" w:rsidRDefault="000B702A" w:rsidP="00D73D31">
      <w:pPr>
        <w:pStyle w:val="ListParagraph"/>
        <w:numPr>
          <w:ilvl w:val="0"/>
          <w:numId w:val="6"/>
        </w:numPr>
        <w:spacing w:after="0"/>
      </w:pPr>
      <w:r>
        <w:t>Deliberate threat source (motivation/capabilities/resources/attractiveness/vulnerability)</w:t>
      </w:r>
    </w:p>
    <w:p w14:paraId="427A1505" w14:textId="503395BE" w:rsidR="000B702A" w:rsidRDefault="000B702A" w:rsidP="00D73D31">
      <w:pPr>
        <w:pStyle w:val="ListParagraph"/>
        <w:numPr>
          <w:ilvl w:val="0"/>
          <w:numId w:val="6"/>
        </w:numPr>
        <w:spacing w:after="0"/>
      </w:pPr>
      <w:r>
        <w:t>Accidental (e.g. geo location)</w:t>
      </w:r>
    </w:p>
    <w:p w14:paraId="1959BDE1" w14:textId="376C11F9" w:rsidR="000B702A" w:rsidRDefault="000B702A" w:rsidP="00D73D31">
      <w:pPr>
        <w:pStyle w:val="ListParagraph"/>
        <w:numPr>
          <w:ilvl w:val="0"/>
          <w:numId w:val="6"/>
        </w:numPr>
        <w:spacing w:after="0"/>
      </w:pPr>
      <w:r>
        <w:t>Vulns (</w:t>
      </w:r>
      <w:proofErr w:type="spellStart"/>
      <w:r>
        <w:t>indiv</w:t>
      </w:r>
      <w:proofErr w:type="spellEnd"/>
      <w:r>
        <w:t xml:space="preserve"> or added </w:t>
      </w:r>
      <w:proofErr w:type="spellStart"/>
      <w:r>
        <w:t>tgt</w:t>
      </w:r>
      <w:proofErr w:type="spellEnd"/>
      <w:r>
        <w:t>)</w:t>
      </w:r>
    </w:p>
    <w:p w14:paraId="47FA5D84" w14:textId="1C89B062" w:rsidR="000B702A" w:rsidRDefault="000B702A" w:rsidP="00D73D31">
      <w:pPr>
        <w:pStyle w:val="ListParagraph"/>
        <w:numPr>
          <w:ilvl w:val="0"/>
          <w:numId w:val="6"/>
        </w:numPr>
        <w:spacing w:after="0"/>
      </w:pPr>
      <w:r>
        <w:t>Existing controls, how effective</w:t>
      </w:r>
    </w:p>
    <w:p w14:paraId="6940570C" w14:textId="26D0102E" w:rsidR="000B702A" w:rsidRDefault="000B702A" w:rsidP="000B702A">
      <w:pPr>
        <w:spacing w:after="0"/>
      </w:pPr>
      <w:r>
        <w:t>Need for accuracy, assets can be grouped/split</w:t>
      </w:r>
    </w:p>
    <w:p w14:paraId="170979B9" w14:textId="618F6CD8" w:rsidR="000B702A" w:rsidRDefault="000B702A" w:rsidP="000B702A">
      <w:pPr>
        <w:spacing w:after="0"/>
      </w:pPr>
    </w:p>
    <w:p w14:paraId="564F94FA" w14:textId="7A94A974" w:rsidR="000B702A" w:rsidRDefault="000B702A" w:rsidP="000B702A">
      <w:pPr>
        <w:spacing w:after="0"/>
      </w:pPr>
      <w:r>
        <w:t xml:space="preserve">Determining </w:t>
      </w:r>
      <w:proofErr w:type="spellStart"/>
      <w:r>
        <w:t>lvl</w:t>
      </w:r>
      <w:proofErr w:type="spellEnd"/>
      <w:r>
        <w:t xml:space="preserve"> of risk = can consider other var</w:t>
      </w:r>
    </w:p>
    <w:p w14:paraId="3435D32F" w14:textId="0E1746EF" w:rsidR="000B702A" w:rsidRDefault="000B702A" w:rsidP="000B702A">
      <w:pPr>
        <w:spacing w:after="0"/>
      </w:pPr>
      <w:r>
        <w:t>Est risk = combine likelihood + consequences</w:t>
      </w:r>
    </w:p>
    <w:p w14:paraId="0238A0EB" w14:textId="3893A0E8" w:rsidR="000B702A" w:rsidRDefault="000B702A" w:rsidP="000B702A">
      <w:pPr>
        <w:spacing w:after="0"/>
        <w:ind w:left="360"/>
      </w:pPr>
    </w:p>
    <w:p w14:paraId="1290C431" w14:textId="56C35275" w:rsidR="00142D5C" w:rsidRDefault="00142D5C" w:rsidP="000B702A">
      <w:pPr>
        <w:spacing w:after="0"/>
        <w:ind w:left="360"/>
      </w:pPr>
    </w:p>
    <w:p w14:paraId="1E3F375C" w14:textId="7A3B8AA0" w:rsidR="00142D5C" w:rsidRDefault="00142D5C" w:rsidP="000B702A">
      <w:pPr>
        <w:spacing w:after="0"/>
        <w:ind w:left="360"/>
      </w:pPr>
    </w:p>
    <w:p w14:paraId="594223E5" w14:textId="58BE4D6C" w:rsidR="00142D5C" w:rsidRDefault="00142D5C" w:rsidP="00142D5C">
      <w:pPr>
        <w:spacing w:after="0"/>
        <w:rPr>
          <w:b/>
        </w:rPr>
      </w:pPr>
      <w:r w:rsidRPr="00142D5C">
        <w:rPr>
          <w:b/>
        </w:rPr>
        <w:t>Risk Eval</w:t>
      </w:r>
      <w:r>
        <w:rPr>
          <w:b/>
        </w:rPr>
        <w:t>uation</w:t>
      </w:r>
    </w:p>
    <w:p w14:paraId="17ACFCFB" w14:textId="58468341" w:rsidR="00142D5C" w:rsidRDefault="00142D5C" w:rsidP="00142D5C">
      <w:pPr>
        <w:spacing w:after="0"/>
      </w:pPr>
      <w:proofErr w:type="spellStart"/>
      <w:r>
        <w:t>Lvl</w:t>
      </w:r>
      <w:proofErr w:type="spellEnd"/>
      <w:r>
        <w:t xml:space="preserve"> of risk = compared to risk evaluation criteria + risk acceptance criteria (decided when doing context)</w:t>
      </w:r>
    </w:p>
    <w:p w14:paraId="24264B14" w14:textId="0493BCEA" w:rsidR="00142D5C" w:rsidRDefault="00B24CB4" w:rsidP="00142D5C">
      <w:pPr>
        <w:spacing w:after="0"/>
      </w:pPr>
      <w:r>
        <w:t>Based on acceptable of risk</w:t>
      </w:r>
    </w:p>
    <w:p w14:paraId="32C30971" w14:textId="3DD4509A" w:rsidR="00B24CB4" w:rsidRDefault="00B24CB4" w:rsidP="00142D5C">
      <w:pPr>
        <w:spacing w:after="0"/>
      </w:pPr>
      <w:r>
        <w:t>Consequences/Likelihood/Degree of Confidence = should be consider</w:t>
      </w:r>
    </w:p>
    <w:p w14:paraId="69B56113" w14:textId="1524F073" w:rsidR="00B24CB4" w:rsidRDefault="00B24CB4" w:rsidP="00142D5C">
      <w:pPr>
        <w:spacing w:after="0"/>
      </w:pPr>
      <w:r>
        <w:t xml:space="preserve">Aggregation of </w:t>
      </w:r>
      <w:proofErr w:type="spellStart"/>
      <w:r>
        <w:t>low+medium</w:t>
      </w:r>
      <w:proofErr w:type="spellEnd"/>
      <w:r>
        <w:t xml:space="preserve"> risks = much higher risk</w:t>
      </w:r>
    </w:p>
    <w:p w14:paraId="452930B6" w14:textId="7691FB4C" w:rsidR="00B24CB4" w:rsidRDefault="00B24CB4" w:rsidP="00142D5C">
      <w:pPr>
        <w:spacing w:after="0"/>
      </w:pPr>
      <w:r>
        <w:t>Using UDS of risk by risk analysis = make decisions</w:t>
      </w:r>
    </w:p>
    <w:p w14:paraId="5962828D" w14:textId="3B5E20BF" w:rsidR="00B24CB4" w:rsidRDefault="00B24CB4" w:rsidP="00142D5C">
      <w:pPr>
        <w:spacing w:after="0"/>
      </w:pPr>
      <w:r>
        <w:t>Decisions = activity undertaken? / priorities for RT</w:t>
      </w:r>
    </w:p>
    <w:p w14:paraId="3B94662E" w14:textId="4720BE50" w:rsidR="00B24CB4" w:rsidRDefault="00B24CB4" w:rsidP="00142D5C">
      <w:pPr>
        <w:spacing w:after="0"/>
      </w:pPr>
    </w:p>
    <w:p w14:paraId="4E31E777" w14:textId="06FA698E" w:rsidR="00B24CB4" w:rsidRPr="00B24CB4" w:rsidRDefault="00B24CB4" w:rsidP="00142D5C">
      <w:pPr>
        <w:spacing w:after="0"/>
        <w:rPr>
          <w:b/>
        </w:rPr>
      </w:pPr>
      <w:r w:rsidRPr="00B24CB4">
        <w:rPr>
          <w:b/>
        </w:rPr>
        <w:t>Risk Treatment</w:t>
      </w:r>
    </w:p>
    <w:p w14:paraId="4FB01F3D" w14:textId="27381329" w:rsidR="00B24CB4" w:rsidRDefault="00B24CB4" w:rsidP="00142D5C">
      <w:pPr>
        <w:spacing w:after="0"/>
      </w:pPr>
      <w:r>
        <w:t>Controls selected + RT plan defined</w:t>
      </w:r>
    </w:p>
    <w:p w14:paraId="2D43E1FD" w14:textId="042696A5" w:rsidR="00B24CB4" w:rsidRDefault="00B24CB4" w:rsidP="00142D5C">
      <w:pPr>
        <w:spacing w:after="0"/>
      </w:pPr>
      <w:r>
        <w:t>4 options</w:t>
      </w:r>
    </w:p>
    <w:p w14:paraId="576DD9A8" w14:textId="1887074C" w:rsidR="00B24CB4" w:rsidRDefault="00B24CB4" w:rsidP="00D73D31">
      <w:pPr>
        <w:pStyle w:val="ListParagraph"/>
        <w:numPr>
          <w:ilvl w:val="0"/>
          <w:numId w:val="6"/>
        </w:numPr>
        <w:spacing w:after="0"/>
      </w:pPr>
      <w:r>
        <w:t>Risk modification</w:t>
      </w:r>
    </w:p>
    <w:p w14:paraId="0F2FBE43" w14:textId="473E4DE3" w:rsidR="00B24CB4" w:rsidRDefault="00B24CB4" w:rsidP="00D73D31">
      <w:pPr>
        <w:pStyle w:val="ListParagraph"/>
        <w:numPr>
          <w:ilvl w:val="0"/>
          <w:numId w:val="6"/>
        </w:numPr>
        <w:spacing w:after="0"/>
      </w:pPr>
      <w:r>
        <w:t>Risk Retention (or acceptance)</w:t>
      </w:r>
    </w:p>
    <w:p w14:paraId="3C3EDAC0" w14:textId="68CC8646" w:rsidR="00B24CB4" w:rsidRDefault="00B24CB4" w:rsidP="00D73D31">
      <w:pPr>
        <w:pStyle w:val="ListParagraph"/>
        <w:numPr>
          <w:ilvl w:val="0"/>
          <w:numId w:val="6"/>
        </w:numPr>
        <w:spacing w:after="0"/>
      </w:pPr>
      <w:r>
        <w:t>Risk Avoidance</w:t>
      </w:r>
    </w:p>
    <w:p w14:paraId="0948196E" w14:textId="1719BFF8" w:rsidR="00B24CB4" w:rsidRDefault="00B24CB4" w:rsidP="00D73D31">
      <w:pPr>
        <w:pStyle w:val="ListParagraph"/>
        <w:numPr>
          <w:ilvl w:val="0"/>
          <w:numId w:val="6"/>
        </w:numPr>
        <w:spacing w:after="0"/>
      </w:pPr>
      <w:r>
        <w:t>Risk Sharing</w:t>
      </w:r>
    </w:p>
    <w:p w14:paraId="51E63B40" w14:textId="6893EE3A" w:rsidR="00B24CB4" w:rsidRDefault="00B24CB4" w:rsidP="00B24CB4">
      <w:pPr>
        <w:spacing w:after="0"/>
      </w:pPr>
      <w:r>
        <w:rPr>
          <w:noProof/>
        </w:rPr>
        <w:drawing>
          <wp:inline distT="0" distB="0" distL="0" distR="0" wp14:anchorId="6BCE7203" wp14:editId="4B49C83F">
            <wp:extent cx="2478944" cy="30556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82715" cy="3060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02EF8" w14:textId="5FBA4037" w:rsidR="00B24CB4" w:rsidRDefault="00B24CB4" w:rsidP="00B24CB4">
      <w:pPr>
        <w:spacing w:after="0"/>
      </w:pPr>
      <w:r>
        <w:t xml:space="preserve">RT options based </w:t>
      </w:r>
      <w:proofErr w:type="gramStart"/>
      <w:r>
        <w:t>on :</w:t>
      </w:r>
      <w:proofErr w:type="gramEnd"/>
    </w:p>
    <w:p w14:paraId="073E733F" w14:textId="4D120349" w:rsidR="00B24CB4" w:rsidRDefault="00B24CB4" w:rsidP="00B24CB4">
      <w:pPr>
        <w:spacing w:after="0"/>
        <w:rPr>
          <w:b/>
        </w:rPr>
      </w:pPr>
      <w:r w:rsidRPr="00B24CB4">
        <w:rPr>
          <w:b/>
        </w:rPr>
        <w:t>RA, expected costs, expected benefits</w:t>
      </w:r>
    </w:p>
    <w:p w14:paraId="4714EDB9" w14:textId="397A0D81" w:rsidR="00B24CB4" w:rsidRDefault="00B24CB4" w:rsidP="00B24CB4">
      <w:pPr>
        <w:spacing w:after="0"/>
      </w:pPr>
      <w:r>
        <w:t>Large reduction, low cost = implement control</w:t>
      </w:r>
    </w:p>
    <w:p w14:paraId="1A64DEDD" w14:textId="647ED893" w:rsidR="00B24CB4" w:rsidRPr="00B24CB4" w:rsidRDefault="00B24CB4" w:rsidP="00B24CB4">
      <w:pPr>
        <w:spacing w:after="0"/>
      </w:pPr>
      <w:r>
        <w:t>Some = not economic, but judgement required</w:t>
      </w:r>
    </w:p>
    <w:p w14:paraId="02FDF35C" w14:textId="714766A7" w:rsidR="00B24CB4" w:rsidRDefault="00B24CB4" w:rsidP="00B24CB4">
      <w:pPr>
        <w:spacing w:after="0"/>
      </w:pPr>
      <w:r>
        <w:t>Adverse consequences of risk = as low as practicable (irrespective of absolute criteria)</w:t>
      </w:r>
    </w:p>
    <w:p w14:paraId="5B39FA0B" w14:textId="0DE18B23" w:rsidR="00B24CB4" w:rsidRDefault="00B24CB4" w:rsidP="00B24CB4">
      <w:pPr>
        <w:spacing w:after="0"/>
      </w:pPr>
      <w:r>
        <w:t>Prioritize treatment</w:t>
      </w:r>
    </w:p>
    <w:p w14:paraId="6CABBC8F" w14:textId="20A371DE" w:rsidR="00B24CB4" w:rsidRDefault="00B24CB4" w:rsidP="00B24CB4">
      <w:pPr>
        <w:spacing w:after="0"/>
      </w:pPr>
      <w:r>
        <w:t>Some = can address multiple (e.g. IS training)</w:t>
      </w:r>
    </w:p>
    <w:p w14:paraId="3954154F" w14:textId="5847426B" w:rsidR="00B24CB4" w:rsidRDefault="00B24CB4" w:rsidP="00B24CB4">
      <w:pPr>
        <w:spacing w:after="0"/>
      </w:pPr>
      <w:r>
        <w:t>Risk Ranking + cost benefit analysis</w:t>
      </w:r>
    </w:p>
    <w:p w14:paraId="40CBEED8" w14:textId="6B19B782" w:rsidR="00B24CB4" w:rsidRDefault="00B24CB4" w:rsidP="00B24CB4">
      <w:pPr>
        <w:spacing w:after="0"/>
      </w:pPr>
      <w:r>
        <w:t>Remove redundant/unnecessary controls = can save</w:t>
      </w:r>
    </w:p>
    <w:p w14:paraId="54A1DD7A" w14:textId="60BA76D9" w:rsidR="00B24CB4" w:rsidRDefault="00B24CB4" w:rsidP="00B24CB4">
      <w:pPr>
        <w:spacing w:after="0"/>
      </w:pPr>
    </w:p>
    <w:p w14:paraId="6C6E4164" w14:textId="379EE8CF" w:rsidR="00B24CB4" w:rsidRDefault="00B24CB4" w:rsidP="00B24CB4">
      <w:pPr>
        <w:spacing w:after="0"/>
        <w:rPr>
          <w:b/>
        </w:rPr>
      </w:pPr>
      <w:r w:rsidRPr="00B24CB4">
        <w:rPr>
          <w:b/>
        </w:rPr>
        <w:t>Risk Modification</w:t>
      </w:r>
    </w:p>
    <w:p w14:paraId="66561C19" w14:textId="2CE13B99" w:rsidR="00B24CB4" w:rsidRDefault="00B24CB4" w:rsidP="00B24CB4">
      <w:pPr>
        <w:spacing w:after="0"/>
      </w:pPr>
      <w:r>
        <w:t>Use controls to meet needs</w:t>
      </w:r>
    </w:p>
    <w:p w14:paraId="57B81740" w14:textId="081277CF" w:rsidR="00B24CB4" w:rsidRDefault="00B24CB4" w:rsidP="00B24CB4">
      <w:pPr>
        <w:spacing w:after="0"/>
      </w:pPr>
      <w:r>
        <w:t>Cost/time/risk acceptance criteria/legal/contractual</w:t>
      </w:r>
    </w:p>
    <w:p w14:paraId="36E71A36" w14:textId="5C7D5575" w:rsidR="00B24CB4" w:rsidRDefault="0068709D" w:rsidP="00B24CB4">
      <w:pPr>
        <w:spacing w:after="0"/>
      </w:pPr>
      <w:r>
        <w:t>Cost of control (</w:t>
      </w:r>
      <w:proofErr w:type="spellStart"/>
      <w:r>
        <w:t>acq</w:t>
      </w:r>
      <w:proofErr w:type="spellEnd"/>
      <w:r>
        <w:t xml:space="preserve">, </w:t>
      </w:r>
      <w:proofErr w:type="spellStart"/>
      <w:r>
        <w:t>impl</w:t>
      </w:r>
      <w:proofErr w:type="spellEnd"/>
      <w:r>
        <w:t>, admin, ops, mon, maintenance) VS value of assets</w:t>
      </w:r>
    </w:p>
    <w:p w14:paraId="4F443FBF" w14:textId="49E41C1E" w:rsidR="0068709D" w:rsidRDefault="0068709D" w:rsidP="00B24CB4">
      <w:pPr>
        <w:spacing w:after="0"/>
      </w:pPr>
      <w:r>
        <w:t>ROI in risk reduction + potential to exploit new business opportunities</w:t>
      </w:r>
    </w:p>
    <w:p w14:paraId="4F17900D" w14:textId="5B56265B" w:rsidR="0068709D" w:rsidRDefault="0068709D" w:rsidP="00B24CB4">
      <w:pPr>
        <w:spacing w:after="0"/>
      </w:pPr>
      <w:r>
        <w:t>Specialised skills may be needed to define + implement new controls</w:t>
      </w:r>
    </w:p>
    <w:p w14:paraId="130A5850" w14:textId="0EEAB415" w:rsidR="0068709D" w:rsidRDefault="0068709D" w:rsidP="00B24CB4">
      <w:pPr>
        <w:spacing w:after="0"/>
      </w:pPr>
    </w:p>
    <w:p w14:paraId="5D0B33E3" w14:textId="61AC0C95" w:rsidR="0068709D" w:rsidRPr="0068709D" w:rsidRDefault="0068709D" w:rsidP="00B24CB4">
      <w:pPr>
        <w:spacing w:after="0"/>
        <w:rPr>
          <w:b/>
        </w:rPr>
      </w:pPr>
      <w:r w:rsidRPr="0068709D">
        <w:rPr>
          <w:b/>
        </w:rPr>
        <w:t>Risk Acceptance</w:t>
      </w:r>
    </w:p>
    <w:p w14:paraId="206BAC5D" w14:textId="55A400E0" w:rsidR="0068709D" w:rsidRDefault="0068709D" w:rsidP="00B24CB4">
      <w:pPr>
        <w:spacing w:after="0"/>
      </w:pPr>
      <w:r>
        <w:t>Decision to retain risk without further action depend on risk evaluation</w:t>
      </w:r>
    </w:p>
    <w:p w14:paraId="0FC2660C" w14:textId="7ECEA351" w:rsidR="0068709D" w:rsidRDefault="0068709D" w:rsidP="00B24CB4">
      <w:pPr>
        <w:spacing w:after="0"/>
      </w:pPr>
      <w:r>
        <w:t>Level of risk = risk acceptance, no need to implement additional controls, risk retained.</w:t>
      </w:r>
    </w:p>
    <w:p w14:paraId="585C4E6A" w14:textId="351101EE" w:rsidR="0068709D" w:rsidRDefault="0068709D" w:rsidP="00B24CB4">
      <w:pPr>
        <w:spacing w:after="0"/>
      </w:pPr>
      <w:r>
        <w:t xml:space="preserve">Decision to accept risks, </w:t>
      </w:r>
      <w:proofErr w:type="spellStart"/>
      <w:r>
        <w:t>resp</w:t>
      </w:r>
      <w:proofErr w:type="spellEnd"/>
      <w:r>
        <w:t xml:space="preserve"> for decision = recorded</w:t>
      </w:r>
    </w:p>
    <w:p w14:paraId="6883E93D" w14:textId="1380B440" w:rsidR="0068709D" w:rsidRDefault="0068709D" w:rsidP="00B24CB4">
      <w:pPr>
        <w:spacing w:after="0"/>
      </w:pPr>
      <w:r>
        <w:t>RT plan = reviewed/approved by mgmt.</w:t>
      </w:r>
    </w:p>
    <w:p w14:paraId="4F326E0B" w14:textId="7A1D54E5" w:rsidR="0068709D" w:rsidRDefault="0068709D" w:rsidP="00B24CB4">
      <w:pPr>
        <w:spacing w:after="0"/>
      </w:pPr>
      <w:r>
        <w:t>Risk acceptance criteria = more than risk thresholds</w:t>
      </w:r>
    </w:p>
    <w:p w14:paraId="524EC4D5" w14:textId="2B71C36E" w:rsidR="0068709D" w:rsidRDefault="0068709D" w:rsidP="00B24CB4">
      <w:pPr>
        <w:spacing w:after="0"/>
      </w:pPr>
      <w:r>
        <w:t>Residual Risk may not meet Risk Acceptance Criteria (not address exact circumstances)</w:t>
      </w:r>
    </w:p>
    <w:p w14:paraId="46630E27" w14:textId="6AF5109F" w:rsidR="0068709D" w:rsidRDefault="0068709D" w:rsidP="00B24CB4">
      <w:pPr>
        <w:spacing w:after="0"/>
      </w:pPr>
      <w:r>
        <w:t>Suggest Risk Acceptance Criteria need revision</w:t>
      </w:r>
    </w:p>
    <w:p w14:paraId="568B8A6A" w14:textId="1C2EBF99" w:rsidR="0068709D" w:rsidRDefault="0068709D" w:rsidP="00B24CB4">
      <w:pPr>
        <w:spacing w:after="0"/>
      </w:pPr>
      <w:r>
        <w:t>Need Exceptions</w:t>
      </w:r>
    </w:p>
    <w:p w14:paraId="487920E8" w14:textId="69F03354" w:rsidR="0068709D" w:rsidRDefault="0068709D" w:rsidP="00B24CB4">
      <w:pPr>
        <w:spacing w:after="0"/>
      </w:pPr>
    </w:p>
    <w:p w14:paraId="3EEE0F8F" w14:textId="7CE82EEC" w:rsidR="0068709D" w:rsidRPr="0068709D" w:rsidRDefault="0068709D" w:rsidP="00B24CB4">
      <w:pPr>
        <w:spacing w:after="0"/>
        <w:rPr>
          <w:b/>
        </w:rPr>
      </w:pPr>
      <w:r w:rsidRPr="0068709D">
        <w:rPr>
          <w:b/>
        </w:rPr>
        <w:lastRenderedPageBreak/>
        <w:t>Risk Avoidance</w:t>
      </w:r>
    </w:p>
    <w:p w14:paraId="725D17D5" w14:textId="79192CD2" w:rsidR="0068709D" w:rsidRDefault="0068709D" w:rsidP="00B24CB4">
      <w:pPr>
        <w:spacing w:after="0"/>
      </w:pPr>
      <w:r>
        <w:t>Risks = too high/ or cost too high for RT</w:t>
      </w:r>
    </w:p>
    <w:p w14:paraId="55D97B9C" w14:textId="1367EB50" w:rsidR="0068709D" w:rsidRDefault="0068709D" w:rsidP="00B24CB4">
      <w:pPr>
        <w:spacing w:after="0"/>
      </w:pPr>
    </w:p>
    <w:p w14:paraId="14BB1529" w14:textId="6AE3913C" w:rsidR="0068709D" w:rsidRPr="0068709D" w:rsidRDefault="0068709D" w:rsidP="00B24CB4">
      <w:pPr>
        <w:spacing w:after="0"/>
        <w:rPr>
          <w:b/>
        </w:rPr>
      </w:pPr>
      <w:r w:rsidRPr="0068709D">
        <w:rPr>
          <w:b/>
        </w:rPr>
        <w:t>Risk Sharing</w:t>
      </w:r>
    </w:p>
    <w:p w14:paraId="3747ACF3" w14:textId="11C267FA" w:rsidR="0068709D" w:rsidRDefault="0068709D" w:rsidP="00B24CB4">
      <w:pPr>
        <w:spacing w:after="0"/>
      </w:pPr>
      <w:r>
        <w:t>Shared to manage particular risk</w:t>
      </w:r>
    </w:p>
    <w:p w14:paraId="6A1B925F" w14:textId="070B9B73" w:rsidR="0068709D" w:rsidRDefault="0068709D" w:rsidP="00B24CB4">
      <w:pPr>
        <w:spacing w:after="0"/>
      </w:pPr>
      <w:r>
        <w:t>Can create new risk</w:t>
      </w:r>
    </w:p>
    <w:p w14:paraId="63572C32" w14:textId="4931D9B5" w:rsidR="0068709D" w:rsidRPr="00B24CB4" w:rsidRDefault="0068709D" w:rsidP="00B24CB4">
      <w:pPr>
        <w:spacing w:after="0"/>
      </w:pPr>
      <w:r>
        <w:t>Can use insurance or subcontract</w:t>
      </w:r>
    </w:p>
    <w:p w14:paraId="1E4469F3" w14:textId="09044C34" w:rsidR="00B24CB4" w:rsidRDefault="00B24CB4" w:rsidP="00B24CB4">
      <w:pPr>
        <w:spacing w:after="0"/>
      </w:pPr>
    </w:p>
    <w:p w14:paraId="04EC1C2B" w14:textId="30F7CD07" w:rsidR="002711EA" w:rsidRPr="002711EA" w:rsidRDefault="002711EA" w:rsidP="00B24CB4">
      <w:pPr>
        <w:spacing w:after="0"/>
        <w:rPr>
          <w:b/>
        </w:rPr>
      </w:pPr>
      <w:r w:rsidRPr="002711EA">
        <w:rPr>
          <w:b/>
        </w:rPr>
        <w:t>Risk Factor Monitoring and Review</w:t>
      </w:r>
    </w:p>
    <w:p w14:paraId="2D815618" w14:textId="0203FA4A" w:rsidR="002711EA" w:rsidRDefault="002711EA" w:rsidP="00D73D31">
      <w:pPr>
        <w:pStyle w:val="ListParagraph"/>
        <w:numPr>
          <w:ilvl w:val="0"/>
          <w:numId w:val="6"/>
        </w:numPr>
        <w:spacing w:after="0"/>
      </w:pPr>
      <w:r>
        <w:t>Risks + factors monitored + reviewed to identify change for complete risk pic</w:t>
      </w:r>
    </w:p>
    <w:p w14:paraId="6DA58F8B" w14:textId="3A34FC61" w:rsidR="002711EA" w:rsidRDefault="002711EA" w:rsidP="00D73D31">
      <w:pPr>
        <w:pStyle w:val="ListParagraph"/>
        <w:numPr>
          <w:ilvl w:val="0"/>
          <w:numId w:val="6"/>
        </w:numPr>
        <w:spacing w:after="0"/>
      </w:pPr>
      <w:r>
        <w:t>Risks not static (Threats Vulns Likelihood Consequences change)</w:t>
      </w:r>
    </w:p>
    <w:p w14:paraId="1DC2E989" w14:textId="6AC700E8" w:rsidR="002711EA" w:rsidRDefault="002711EA" w:rsidP="00D73D31">
      <w:pPr>
        <w:pStyle w:val="ListParagraph"/>
        <w:numPr>
          <w:ilvl w:val="1"/>
          <w:numId w:val="6"/>
        </w:numPr>
        <w:spacing w:after="0"/>
      </w:pPr>
      <w:r>
        <w:t>Can increase risk</w:t>
      </w:r>
    </w:p>
    <w:p w14:paraId="6F7AA84F" w14:textId="75EE3C2F" w:rsidR="002711EA" w:rsidRDefault="002711EA" w:rsidP="00D73D31">
      <w:pPr>
        <w:pStyle w:val="ListParagraph"/>
        <w:numPr>
          <w:ilvl w:val="1"/>
          <w:numId w:val="6"/>
        </w:numPr>
        <w:spacing w:after="0"/>
      </w:pPr>
      <w:r>
        <w:t>Can be aggregated as well</w:t>
      </w:r>
    </w:p>
    <w:p w14:paraId="69CF2DF2" w14:textId="4F87C4B2" w:rsidR="002711EA" w:rsidRDefault="002711EA" w:rsidP="00D73D31">
      <w:pPr>
        <w:pStyle w:val="ListParagraph"/>
        <w:numPr>
          <w:ilvl w:val="0"/>
          <w:numId w:val="6"/>
        </w:numPr>
        <w:spacing w:after="0"/>
      </w:pPr>
      <w:r>
        <w:t>Constant monitoring = detect changes</w:t>
      </w:r>
    </w:p>
    <w:p w14:paraId="2691B09D" w14:textId="10D04C8D" w:rsidR="002711EA" w:rsidRDefault="002711EA" w:rsidP="00D73D31">
      <w:pPr>
        <w:pStyle w:val="ListParagraph"/>
        <w:numPr>
          <w:ilvl w:val="0"/>
          <w:numId w:val="6"/>
        </w:numPr>
        <w:spacing w:after="0"/>
      </w:pPr>
      <w:r>
        <w:t xml:space="preserve">Remains relevant + </w:t>
      </w:r>
      <w:r w:rsidR="008717CE">
        <w:t>appropriate</w:t>
      </w:r>
    </w:p>
    <w:p w14:paraId="016450F1" w14:textId="0ADF4FEC" w:rsidR="00142D5C" w:rsidRDefault="00142D5C" w:rsidP="00142D5C">
      <w:pPr>
        <w:spacing w:after="0"/>
      </w:pPr>
    </w:p>
    <w:p w14:paraId="3409BB4B" w14:textId="654C2FC6" w:rsidR="00EA0147" w:rsidRDefault="00EA0147" w:rsidP="00142D5C">
      <w:pPr>
        <w:spacing w:after="0"/>
        <w:rPr>
          <w:b/>
        </w:rPr>
      </w:pPr>
      <w:r w:rsidRPr="00EA0147">
        <w:rPr>
          <w:b/>
        </w:rPr>
        <w:t xml:space="preserve">Example: User PW </w:t>
      </w:r>
      <w:proofErr w:type="spellStart"/>
      <w:r w:rsidRPr="00EA0147">
        <w:rPr>
          <w:b/>
        </w:rPr>
        <w:t>Mgmt</w:t>
      </w:r>
      <w:proofErr w:type="spellEnd"/>
    </w:p>
    <w:p w14:paraId="36D19B2B" w14:textId="12452775" w:rsidR="00EA0147" w:rsidRDefault="00EA0147" w:rsidP="00142D5C">
      <w:pPr>
        <w:spacing w:after="0"/>
      </w:pPr>
      <w:r>
        <w:rPr>
          <w:b/>
        </w:rPr>
        <w:t xml:space="preserve">Risk Probability Scale </w:t>
      </w:r>
      <w:r>
        <w:t xml:space="preserve">= </w:t>
      </w:r>
      <w:r w:rsidR="008F043C">
        <w:t>0 (once in 100 year, 5 = once a year, 10 (once a month)</w:t>
      </w:r>
    </w:p>
    <w:p w14:paraId="75832E94" w14:textId="0180A640" w:rsidR="00EA0147" w:rsidRPr="00EA0147" w:rsidRDefault="00EA0147" w:rsidP="00142D5C">
      <w:pPr>
        <w:spacing w:after="0"/>
      </w:pPr>
      <w:r>
        <w:t xml:space="preserve">Risk </w:t>
      </w:r>
      <w:proofErr w:type="spellStart"/>
      <w:r>
        <w:t>lvl</w:t>
      </w:r>
      <w:proofErr w:type="spellEnd"/>
      <w:r>
        <w:t xml:space="preserve"> calc = Probability X impact (semi quantitative)</w:t>
      </w:r>
    </w:p>
    <w:p w14:paraId="484ABBF4" w14:textId="6E5E87FE" w:rsidR="00A3409E" w:rsidRDefault="00EA0147" w:rsidP="00A3409E">
      <w:pPr>
        <w:spacing w:after="0"/>
      </w:pPr>
      <w:r>
        <w:t xml:space="preserve">2 risks = pw obtained by unauthorized, pw </w:t>
      </w:r>
      <w:proofErr w:type="spellStart"/>
      <w:r>
        <w:t>db</w:t>
      </w:r>
      <w:proofErr w:type="spellEnd"/>
      <w:r>
        <w:t xml:space="preserve"> stolen</w:t>
      </w:r>
    </w:p>
    <w:p w14:paraId="3B940D9D" w14:textId="58854FC0" w:rsidR="00EA0147" w:rsidRDefault="00EA0147" w:rsidP="00A3409E">
      <w:pPr>
        <w:spacing w:after="0"/>
      </w:pPr>
      <w:r>
        <w:t>(can be threats, not risk)</w:t>
      </w:r>
    </w:p>
    <w:p w14:paraId="0D515DFB" w14:textId="05D7DC02" w:rsidR="00EA0147" w:rsidRDefault="00EA0147" w:rsidP="00A3409E">
      <w:pPr>
        <w:spacing w:after="0"/>
      </w:pPr>
      <w:r>
        <w:t xml:space="preserve">2 diff companies can come out with 2 diff set of results (but main </w:t>
      </w:r>
      <w:r w:rsidR="008F043C">
        <w:t>goal = must cover basics)</w:t>
      </w:r>
    </w:p>
    <w:p w14:paraId="451FE17D" w14:textId="1EECCE26" w:rsidR="008F043C" w:rsidRDefault="008F043C" w:rsidP="00A3409E">
      <w:pPr>
        <w:spacing w:after="0"/>
      </w:pPr>
      <w:r>
        <w:rPr>
          <w:noProof/>
        </w:rPr>
        <w:drawing>
          <wp:inline distT="0" distB="0" distL="0" distR="0" wp14:anchorId="7DAD48B0" wp14:editId="26E1F015">
            <wp:extent cx="2871787" cy="681601"/>
            <wp:effectExtent l="0" t="0" r="508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80356" cy="68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E3F56" w14:textId="753B1C04" w:rsidR="008F043C" w:rsidRDefault="008F043C" w:rsidP="00A3409E">
      <w:pPr>
        <w:spacing w:after="0"/>
      </w:pPr>
      <w:r>
        <w:rPr>
          <w:noProof/>
        </w:rPr>
        <w:drawing>
          <wp:inline distT="0" distB="0" distL="0" distR="0" wp14:anchorId="5CDBB4A2" wp14:editId="6400293E">
            <wp:extent cx="2456536" cy="1285920"/>
            <wp:effectExtent l="0" t="0" r="127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71282" cy="1345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EC640" w14:textId="5A6998E6" w:rsidR="008F043C" w:rsidRDefault="0071723C" w:rsidP="00A3409E">
      <w:pPr>
        <w:spacing w:after="0"/>
      </w:pPr>
      <w:r>
        <w:rPr>
          <w:noProof/>
        </w:rPr>
        <w:drawing>
          <wp:inline distT="0" distB="0" distL="0" distR="0" wp14:anchorId="1083C5F4" wp14:editId="04D78081">
            <wp:extent cx="2914650" cy="168224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21108" cy="168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71A1C" w14:textId="0AB471DF" w:rsidR="0071723C" w:rsidRDefault="0071723C" w:rsidP="00A3409E">
      <w:pPr>
        <w:spacing w:after="0"/>
      </w:pPr>
      <w:r>
        <w:t xml:space="preserve">Most of 27005 = 6 annex (guidance and </w:t>
      </w:r>
      <w:proofErr w:type="spellStart"/>
      <w:r>
        <w:t>bg</w:t>
      </w:r>
      <w:proofErr w:type="spellEnd"/>
      <w:r>
        <w:t xml:space="preserve"> info)</w:t>
      </w:r>
    </w:p>
    <w:p w14:paraId="4781360D" w14:textId="44285F31" w:rsidR="0071723C" w:rsidRDefault="0071723C" w:rsidP="00A3409E">
      <w:pPr>
        <w:spacing w:after="0"/>
      </w:pPr>
      <w:r>
        <w:t>Annex A = defining scope + boundaries of IS risk mgmt. process</w:t>
      </w:r>
    </w:p>
    <w:p w14:paraId="5BD8A6B4" w14:textId="501F462E" w:rsidR="0071723C" w:rsidRDefault="0071723C" w:rsidP="00A3409E">
      <w:pPr>
        <w:spacing w:after="0"/>
      </w:pPr>
      <w:r>
        <w:t>Annex B = identification + valuation of assets + impact assess</w:t>
      </w:r>
    </w:p>
    <w:p w14:paraId="5AD429A0" w14:textId="0D78FB3F" w:rsidR="0071723C" w:rsidRDefault="0071723C" w:rsidP="00A3409E">
      <w:pPr>
        <w:spacing w:after="0"/>
      </w:pPr>
      <w:r>
        <w:t>Annex C = Examples of typical threats</w:t>
      </w:r>
    </w:p>
    <w:p w14:paraId="754B5AB4" w14:textId="75CA9A34" w:rsidR="0071723C" w:rsidRDefault="0071723C" w:rsidP="00A3409E">
      <w:pPr>
        <w:spacing w:after="0"/>
      </w:pPr>
      <w:r>
        <w:t>Annex D = Vuln + methods for VA</w:t>
      </w:r>
    </w:p>
    <w:p w14:paraId="788AB3CC" w14:textId="38160E32" w:rsidR="0071723C" w:rsidRDefault="0071723C" w:rsidP="00A3409E">
      <w:pPr>
        <w:spacing w:after="0"/>
      </w:pPr>
      <w:r>
        <w:t>Annex E = IS risk assessment approaches</w:t>
      </w:r>
    </w:p>
    <w:p w14:paraId="412B5D38" w14:textId="2DCE37E1" w:rsidR="0071723C" w:rsidRDefault="0071723C" w:rsidP="00A3409E">
      <w:pPr>
        <w:spacing w:after="0"/>
      </w:pPr>
      <w:r>
        <w:t>Annex F = Constraints for risk modification</w:t>
      </w:r>
    </w:p>
    <w:p w14:paraId="5B426CE2" w14:textId="1E57F225" w:rsidR="0071723C" w:rsidRDefault="0071723C" w:rsidP="00A3409E">
      <w:pPr>
        <w:spacing w:after="0"/>
      </w:pPr>
    </w:p>
    <w:p w14:paraId="2EF13954" w14:textId="2F54EF6B" w:rsidR="0071723C" w:rsidRDefault="0071723C" w:rsidP="00A3409E">
      <w:pPr>
        <w:spacing w:after="0"/>
      </w:pPr>
      <w:r>
        <w:t xml:space="preserve">In Practice = adopt 1 of many commercial risk mgmt. methods (own measurement, tools, support, </w:t>
      </w:r>
      <w:proofErr w:type="spellStart"/>
      <w:r>
        <w:t>trng</w:t>
      </w:r>
      <w:proofErr w:type="spellEnd"/>
      <w:r>
        <w:t>)</w:t>
      </w:r>
    </w:p>
    <w:p w14:paraId="68719E55" w14:textId="16A2DDD3" w:rsidR="0071723C" w:rsidRDefault="0071723C" w:rsidP="00A3409E">
      <w:pPr>
        <w:spacing w:after="0"/>
      </w:pPr>
    </w:p>
    <w:p w14:paraId="0124AC97" w14:textId="068E793A" w:rsidR="0071723C" w:rsidRDefault="0071723C" w:rsidP="00A3409E">
      <w:pPr>
        <w:spacing w:after="0"/>
      </w:pPr>
      <w:r>
        <w:t>Open Group = standard + cert program (FAIR) for open + independent IS RA method</w:t>
      </w:r>
    </w:p>
    <w:p w14:paraId="22CD69E2" w14:textId="61A24B21" w:rsidR="0071723C" w:rsidRDefault="0071723C" w:rsidP="00A3409E">
      <w:pPr>
        <w:spacing w:after="0"/>
      </w:pPr>
      <w:r>
        <w:t xml:space="preserve">UK NCSC = collection of guidance on Risk </w:t>
      </w:r>
      <w:proofErr w:type="spellStart"/>
      <w:r>
        <w:t>mgmt</w:t>
      </w:r>
      <w:proofErr w:type="spellEnd"/>
      <w:r>
        <w:t xml:space="preserve"> + RA</w:t>
      </w:r>
    </w:p>
    <w:p w14:paraId="2A2923A1" w14:textId="6534E85F" w:rsidR="0071723C" w:rsidRDefault="0071723C" w:rsidP="00A3409E">
      <w:pPr>
        <w:spacing w:after="0"/>
      </w:pPr>
    </w:p>
    <w:p w14:paraId="0A437B24" w14:textId="2A3D4C0D" w:rsidR="0071723C" w:rsidRDefault="0071723C" w:rsidP="00A3409E">
      <w:pPr>
        <w:spacing w:after="0"/>
      </w:pPr>
      <w:r>
        <w:t>27001 VS 27005</w:t>
      </w:r>
    </w:p>
    <w:p w14:paraId="0C9B662B" w14:textId="26EEEF01" w:rsidR="0071723C" w:rsidRDefault="0071723C" w:rsidP="00A3409E">
      <w:pPr>
        <w:spacing w:after="0"/>
      </w:pPr>
      <w:r>
        <w:t>27001:2013 aligns with ISO31000:2018</w:t>
      </w:r>
    </w:p>
    <w:p w14:paraId="3753B5E8" w14:textId="3E8D045B" w:rsidR="00F7665D" w:rsidRDefault="00F7665D" w:rsidP="00A3409E">
      <w:pPr>
        <w:spacing w:after="0"/>
      </w:pPr>
      <w:r>
        <w:t xml:space="preserve">31000, 27001 no need to ID </w:t>
      </w:r>
      <w:proofErr w:type="spellStart"/>
      <w:r>
        <w:t>infosec</w:t>
      </w:r>
      <w:proofErr w:type="spellEnd"/>
      <w:r>
        <w:t xml:space="preserve"> risk by ID of threat + vuln</w:t>
      </w:r>
    </w:p>
    <w:p w14:paraId="438DB975" w14:textId="77777777" w:rsidR="00F7665D" w:rsidRDefault="00F7665D" w:rsidP="00A3409E">
      <w:pPr>
        <w:spacing w:after="0"/>
      </w:pPr>
      <w:r>
        <w:t xml:space="preserve">BS7799-3 = 2 approaches </w:t>
      </w:r>
    </w:p>
    <w:p w14:paraId="502EF99D" w14:textId="0AA77FA7" w:rsidR="00F7665D" w:rsidRDefault="00F7665D" w:rsidP="00A3409E">
      <w:pPr>
        <w:spacing w:after="0"/>
      </w:pPr>
      <w:r>
        <w:t>Scenario (Events/consequences -&gt; then likelihood/severity)</w:t>
      </w:r>
    </w:p>
    <w:p w14:paraId="643CC88E" w14:textId="56D8EB74" w:rsidR="0071723C" w:rsidRDefault="00F7665D" w:rsidP="00A3409E">
      <w:pPr>
        <w:spacing w:after="0"/>
      </w:pPr>
      <w:r>
        <w:t>asset-threat-vuln (info/data &gt; threats/vuln that apply)</w:t>
      </w:r>
    </w:p>
    <w:p w14:paraId="5ACDAD69" w14:textId="1F82810B" w:rsidR="00F7665D" w:rsidRDefault="00F7665D" w:rsidP="00A3409E">
      <w:pPr>
        <w:spacing w:after="0"/>
      </w:pPr>
    </w:p>
    <w:p w14:paraId="6C9D4C0C" w14:textId="697B6C61" w:rsidR="00F7665D" w:rsidRDefault="00F7665D" w:rsidP="00A3409E">
      <w:pPr>
        <w:spacing w:after="0"/>
      </w:pPr>
    </w:p>
    <w:p w14:paraId="3EF9C78A" w14:textId="0F68CE1B" w:rsidR="00F7665D" w:rsidRDefault="00F7665D" w:rsidP="00A3409E">
      <w:pPr>
        <w:spacing w:after="0"/>
      </w:pPr>
    </w:p>
    <w:p w14:paraId="42B79489" w14:textId="17CA247D" w:rsidR="00F7665D" w:rsidRDefault="00F7665D" w:rsidP="00A3409E">
      <w:pPr>
        <w:spacing w:after="0"/>
      </w:pPr>
    </w:p>
    <w:p w14:paraId="40E68549" w14:textId="66940BFF" w:rsidR="00F7665D" w:rsidRDefault="00F7665D" w:rsidP="00A3409E">
      <w:pPr>
        <w:spacing w:after="0"/>
      </w:pPr>
    </w:p>
    <w:p w14:paraId="589D249B" w14:textId="1F922886" w:rsidR="00F7665D" w:rsidRDefault="00F7665D" w:rsidP="00A3409E">
      <w:pPr>
        <w:spacing w:after="0"/>
      </w:pPr>
    </w:p>
    <w:p w14:paraId="45296AD4" w14:textId="60F43229" w:rsidR="00F7665D" w:rsidRDefault="00F7665D" w:rsidP="00A3409E">
      <w:pPr>
        <w:spacing w:after="0"/>
      </w:pPr>
    </w:p>
    <w:p w14:paraId="1335455C" w14:textId="7DB29490" w:rsidR="00F7665D" w:rsidRDefault="00F7665D" w:rsidP="00A3409E">
      <w:pPr>
        <w:spacing w:after="0"/>
      </w:pPr>
    </w:p>
    <w:p w14:paraId="46FA56B7" w14:textId="0CDD94CF" w:rsidR="00F7665D" w:rsidRDefault="00F7665D" w:rsidP="00A3409E">
      <w:pPr>
        <w:spacing w:after="0"/>
      </w:pPr>
    </w:p>
    <w:p w14:paraId="2BA27303" w14:textId="1222FB35" w:rsidR="00F7665D" w:rsidRDefault="00F7665D" w:rsidP="00A3409E">
      <w:pPr>
        <w:spacing w:after="0"/>
      </w:pPr>
    </w:p>
    <w:p w14:paraId="630BCDCF" w14:textId="56E368D2" w:rsidR="00F7665D" w:rsidRDefault="00F7665D" w:rsidP="00A3409E">
      <w:pPr>
        <w:spacing w:after="0"/>
      </w:pPr>
    </w:p>
    <w:p w14:paraId="6D392C55" w14:textId="4566B63C" w:rsidR="00F7665D" w:rsidRDefault="00F7665D" w:rsidP="00A3409E">
      <w:pPr>
        <w:spacing w:after="0"/>
      </w:pPr>
    </w:p>
    <w:p w14:paraId="1069F14B" w14:textId="4B5A8763" w:rsidR="00F7665D" w:rsidRDefault="00F7665D" w:rsidP="00A3409E">
      <w:pPr>
        <w:spacing w:after="0"/>
      </w:pPr>
    </w:p>
    <w:p w14:paraId="6B08C332" w14:textId="4A353406" w:rsidR="00F7665D" w:rsidRDefault="00F7665D" w:rsidP="00A3409E">
      <w:pPr>
        <w:spacing w:after="0"/>
      </w:pPr>
    </w:p>
    <w:p w14:paraId="7619A284" w14:textId="507CA813" w:rsidR="00F7665D" w:rsidRDefault="00F7665D" w:rsidP="00A3409E">
      <w:pPr>
        <w:spacing w:after="0"/>
      </w:pPr>
    </w:p>
    <w:p w14:paraId="5948C023" w14:textId="56FFD362" w:rsidR="00F7665D" w:rsidRDefault="00F7665D" w:rsidP="00A3409E">
      <w:pPr>
        <w:spacing w:after="0"/>
      </w:pPr>
    </w:p>
    <w:p w14:paraId="2F5D3A2F" w14:textId="268DDFEA" w:rsidR="00F7665D" w:rsidRDefault="00F7665D" w:rsidP="00A3409E">
      <w:pPr>
        <w:spacing w:after="0"/>
      </w:pPr>
    </w:p>
    <w:p w14:paraId="2BD3C862" w14:textId="76BB302A" w:rsidR="00F7665D" w:rsidRDefault="00F7665D" w:rsidP="00A3409E">
      <w:pPr>
        <w:spacing w:after="0"/>
      </w:pPr>
    </w:p>
    <w:p w14:paraId="2225248E" w14:textId="1C3DBE42" w:rsidR="00F7665D" w:rsidRDefault="00F7665D" w:rsidP="00A3409E">
      <w:pPr>
        <w:spacing w:after="0"/>
        <w:rPr>
          <w:b/>
        </w:rPr>
      </w:pPr>
      <w:r>
        <w:rPr>
          <w:b/>
        </w:rPr>
        <w:t>Legal and Regulatory</w:t>
      </w:r>
    </w:p>
    <w:p w14:paraId="12C7C2F6" w14:textId="7CC90A42" w:rsidR="00F7665D" w:rsidRPr="00F7665D" w:rsidRDefault="00F7665D" w:rsidP="00A3409E">
      <w:pPr>
        <w:spacing w:after="0"/>
      </w:pPr>
      <w:r>
        <w:t xml:space="preserve">Privacy </w:t>
      </w:r>
      <w:proofErr w:type="spellStart"/>
      <w:proofErr w:type="gramStart"/>
      <w:r>
        <w:t>Mgmt</w:t>
      </w:r>
      <w:proofErr w:type="spellEnd"/>
      <w:r>
        <w:t xml:space="preserve"> !</w:t>
      </w:r>
      <w:proofErr w:type="gramEnd"/>
      <w:r>
        <w:t xml:space="preserve">= InfoSec </w:t>
      </w:r>
      <w:proofErr w:type="spellStart"/>
      <w:r>
        <w:t>Mgmt</w:t>
      </w:r>
      <w:proofErr w:type="spellEnd"/>
    </w:p>
    <w:p w14:paraId="43DBF92D" w14:textId="6CEE9A97" w:rsidR="00DA4B3F" w:rsidRDefault="00F7665D" w:rsidP="00DA4B3F">
      <w:pPr>
        <w:spacing w:after="0"/>
      </w:pPr>
      <w:r>
        <w:t>Privacy is about what you collected from ppl, and how you manage it</w:t>
      </w:r>
    </w:p>
    <w:p w14:paraId="3D2C4C2D" w14:textId="18AD7C95" w:rsidR="00F7665D" w:rsidRDefault="00F7665D" w:rsidP="00DA4B3F">
      <w:pPr>
        <w:spacing w:after="0"/>
      </w:pPr>
      <w:r>
        <w:t xml:space="preserve">security </w:t>
      </w:r>
      <w:r w:rsidRPr="00F7665D">
        <w:rPr>
          <w:b/>
        </w:rPr>
        <w:t>supports/enables</w:t>
      </w:r>
      <w:r>
        <w:t xml:space="preserve"> privacy</w:t>
      </w:r>
    </w:p>
    <w:p w14:paraId="52912A88" w14:textId="7DBEE686" w:rsidR="00F7665D" w:rsidRDefault="00F7665D" w:rsidP="00DA4B3F">
      <w:pPr>
        <w:spacing w:after="0"/>
      </w:pPr>
      <w:r>
        <w:t>Not serious for business, but employees can be jailed</w:t>
      </w:r>
    </w:p>
    <w:p w14:paraId="1F9EAB80" w14:textId="25261B0E" w:rsidR="00F7665D" w:rsidRDefault="00F7665D" w:rsidP="00DA4B3F">
      <w:pPr>
        <w:spacing w:after="0"/>
      </w:pPr>
    </w:p>
    <w:p w14:paraId="41E89B7D" w14:textId="5179D3F5" w:rsidR="00F7665D" w:rsidRDefault="00A33930" w:rsidP="00DA4B3F">
      <w:pPr>
        <w:spacing w:after="0"/>
      </w:pPr>
      <w:r>
        <w:t>privacy = what u can(not) do with certain info + consent</w:t>
      </w:r>
      <w:r>
        <w:br/>
        <w:t>Nothing to do with CIA</w:t>
      </w:r>
    </w:p>
    <w:p w14:paraId="49C54601" w14:textId="301B72B3" w:rsidR="00A33930" w:rsidRDefault="00A33930" w:rsidP="00DA4B3F">
      <w:pPr>
        <w:spacing w:after="0"/>
      </w:pPr>
    </w:p>
    <w:p w14:paraId="280C0ACE" w14:textId="7D33E043" w:rsidR="00A33930" w:rsidRDefault="00A33930" w:rsidP="00DA4B3F">
      <w:pPr>
        <w:spacing w:after="0"/>
      </w:pPr>
      <w:r>
        <w:t>Rapid Change in law/regulations impacting ISM</w:t>
      </w:r>
    </w:p>
    <w:p w14:paraId="4A2F7110" w14:textId="2998A165" w:rsidR="00A33930" w:rsidRDefault="00A33930" w:rsidP="00DA4B3F">
      <w:pPr>
        <w:spacing w:after="0"/>
      </w:pPr>
      <w:r>
        <w:t>Data privacy = change faster</w:t>
      </w:r>
    </w:p>
    <w:p w14:paraId="5F7462FA" w14:textId="7117A67F" w:rsidR="00A33930" w:rsidRDefault="00A33930" w:rsidP="00DA4B3F">
      <w:pPr>
        <w:spacing w:after="0"/>
      </w:pPr>
      <w:r>
        <w:lastRenderedPageBreak/>
        <w:t>Role of employee = key in ensure company comply</w:t>
      </w:r>
    </w:p>
    <w:p w14:paraId="19DA4A85" w14:textId="0889CAD1" w:rsidR="00A33930" w:rsidRDefault="00A33930" w:rsidP="00DA4B3F">
      <w:pPr>
        <w:spacing w:after="0"/>
      </w:pPr>
      <w:r>
        <w:t>= might infringe law accidentally</w:t>
      </w:r>
    </w:p>
    <w:p w14:paraId="2936659B" w14:textId="26E4AF32" w:rsidR="000338CB" w:rsidRDefault="000338CB" w:rsidP="00DA4B3F">
      <w:pPr>
        <w:spacing w:after="0"/>
      </w:pPr>
    </w:p>
    <w:p w14:paraId="2E21DA5F" w14:textId="4DACD2A7" w:rsidR="000338CB" w:rsidRDefault="000338CB" w:rsidP="00DA4B3F">
      <w:pPr>
        <w:spacing w:after="0"/>
      </w:pPr>
      <w:r>
        <w:t xml:space="preserve">Many Laws (in)direct impact in </w:t>
      </w:r>
      <w:proofErr w:type="spellStart"/>
      <w:r>
        <w:t>infosec</w:t>
      </w:r>
      <w:proofErr w:type="spellEnd"/>
      <w:r>
        <w:t xml:space="preserve"> mgmt.</w:t>
      </w:r>
    </w:p>
    <w:p w14:paraId="7F0A3A96" w14:textId="2ABB4ECA" w:rsidR="000338CB" w:rsidRDefault="000338CB" w:rsidP="00DA4B3F">
      <w:pPr>
        <w:spacing w:after="0"/>
      </w:pPr>
      <w:r>
        <w:t>More penalties financially/procedurally</w:t>
      </w:r>
    </w:p>
    <w:p w14:paraId="6ECA6C3A" w14:textId="76408788" w:rsidR="00352CB0" w:rsidRDefault="00352CB0" w:rsidP="00DA4B3F">
      <w:pPr>
        <w:spacing w:after="0"/>
      </w:pPr>
      <w:r>
        <w:t>Compliance burden = ^</w:t>
      </w:r>
    </w:p>
    <w:p w14:paraId="249C6F9C" w14:textId="2072693F" w:rsidR="00352CB0" w:rsidRDefault="00352CB0" w:rsidP="00DA4B3F">
      <w:pPr>
        <w:spacing w:after="0"/>
      </w:pPr>
    </w:p>
    <w:p w14:paraId="603C6ADB" w14:textId="4D92B61A" w:rsidR="00352CB0" w:rsidRPr="002A4E65" w:rsidRDefault="00352CB0" w:rsidP="00DA4B3F">
      <w:pPr>
        <w:spacing w:after="0"/>
        <w:rPr>
          <w:b/>
        </w:rPr>
      </w:pPr>
      <w:r w:rsidRPr="002A4E65">
        <w:rPr>
          <w:b/>
        </w:rPr>
        <w:t>Types of Laws/Regulations:</w:t>
      </w:r>
    </w:p>
    <w:p w14:paraId="3644FA82" w14:textId="01A343AC" w:rsidR="00352CB0" w:rsidRDefault="00352CB0" w:rsidP="00DA4B3F">
      <w:pPr>
        <w:spacing w:after="0"/>
      </w:pPr>
      <w:r>
        <w:t xml:space="preserve">National (UK </w:t>
      </w:r>
      <w:proofErr w:type="spellStart"/>
      <w:r>
        <w:t>DataProtection</w:t>
      </w:r>
      <w:proofErr w:type="spellEnd"/>
      <w:r>
        <w:t xml:space="preserve"> Act, US </w:t>
      </w:r>
      <w:proofErr w:type="spellStart"/>
      <w:proofErr w:type="gramStart"/>
      <w:r>
        <w:t>SarbanesOxley</w:t>
      </w:r>
      <w:proofErr w:type="spellEnd"/>
      <w:r>
        <w:t xml:space="preserve"> )</w:t>
      </w:r>
      <w:proofErr w:type="gramEnd"/>
    </w:p>
    <w:p w14:paraId="6F67D17B" w14:textId="742CCF3C" w:rsidR="00352CB0" w:rsidRDefault="00352CB0" w:rsidP="00DA4B3F">
      <w:pPr>
        <w:spacing w:after="0"/>
      </w:pPr>
      <w:r>
        <w:t xml:space="preserve">Supranational (EU </w:t>
      </w:r>
      <w:proofErr w:type="spellStart"/>
      <w:r>
        <w:t>DataProtectionDirective</w:t>
      </w:r>
      <w:proofErr w:type="spellEnd"/>
      <w:r>
        <w:t>, GDPR)</w:t>
      </w:r>
    </w:p>
    <w:p w14:paraId="76172801" w14:textId="1060D6EB" w:rsidR="00352CB0" w:rsidRDefault="00352CB0" w:rsidP="00DA4B3F">
      <w:pPr>
        <w:spacing w:after="0"/>
      </w:pPr>
      <w:r>
        <w:t>Industry Specific (PCI DSS)</w:t>
      </w:r>
    </w:p>
    <w:p w14:paraId="6E21B62E" w14:textId="1E57077C" w:rsidR="00352CB0" w:rsidRDefault="00352CB0" w:rsidP="00DA4B3F">
      <w:pPr>
        <w:spacing w:after="0"/>
      </w:pPr>
    </w:p>
    <w:p w14:paraId="1034368B" w14:textId="214EBD49" w:rsidR="00352CB0" w:rsidRDefault="00352CB0" w:rsidP="00DA4B3F">
      <w:pPr>
        <w:spacing w:after="0"/>
      </w:pPr>
      <w:r>
        <w:t xml:space="preserve">Data Privacy Laws (GDPR, California &lt;data breach </w:t>
      </w:r>
      <w:proofErr w:type="spellStart"/>
      <w:r>
        <w:t>notf</w:t>
      </w:r>
      <w:proofErr w:type="spellEnd"/>
      <w:r>
        <w:t>&gt;)</w:t>
      </w:r>
    </w:p>
    <w:p w14:paraId="64C06F03" w14:textId="75FFB81B" w:rsidR="00352CB0" w:rsidRDefault="00352CB0" w:rsidP="00DA4B3F">
      <w:pPr>
        <w:spacing w:after="0"/>
      </w:pPr>
      <w:r>
        <w:t>Corporate Controls/Auditing/Regulation</w:t>
      </w:r>
    </w:p>
    <w:p w14:paraId="6E46D9BE" w14:textId="7E15D710" w:rsidR="00352CB0" w:rsidRDefault="00352CB0" w:rsidP="00DA4B3F">
      <w:pPr>
        <w:spacing w:after="0"/>
      </w:pPr>
      <w:r>
        <w:t>Surveillance + Monitoring (</w:t>
      </w:r>
      <w:proofErr w:type="spellStart"/>
      <w:r>
        <w:t>InvestigatoryPowerAct</w:t>
      </w:r>
      <w:proofErr w:type="spellEnd"/>
      <w:r>
        <w:t>)</w:t>
      </w:r>
    </w:p>
    <w:p w14:paraId="26E889B5" w14:textId="32A95983" w:rsidR="00352CB0" w:rsidRDefault="00352CB0" w:rsidP="00DA4B3F">
      <w:pPr>
        <w:spacing w:after="0"/>
      </w:pPr>
      <w:r>
        <w:t>Export Control (Crypto)</w:t>
      </w:r>
    </w:p>
    <w:p w14:paraId="25DBD108" w14:textId="6FC335F8" w:rsidR="00352CB0" w:rsidRDefault="00352CB0" w:rsidP="00DA4B3F">
      <w:pPr>
        <w:spacing w:after="0"/>
      </w:pPr>
      <w:r>
        <w:t>Security Governance (EU Network + IS Directive)</w:t>
      </w:r>
    </w:p>
    <w:p w14:paraId="155EEEE6" w14:textId="2EFA5618" w:rsidR="00352CB0" w:rsidRDefault="00352CB0" w:rsidP="00DA4B3F">
      <w:pPr>
        <w:spacing w:after="0"/>
      </w:pPr>
    </w:p>
    <w:p w14:paraId="54C598E1" w14:textId="0FF2340F" w:rsidR="00352CB0" w:rsidRPr="002A4E65" w:rsidRDefault="00352CB0" w:rsidP="00DA4B3F">
      <w:pPr>
        <w:spacing w:after="0"/>
        <w:rPr>
          <w:b/>
        </w:rPr>
      </w:pPr>
      <w:r w:rsidRPr="002A4E65">
        <w:rPr>
          <w:b/>
        </w:rPr>
        <w:t xml:space="preserve">Highly Dynamic Env </w:t>
      </w:r>
    </w:p>
    <w:p w14:paraId="59C3EDB4" w14:textId="5070CFDB" w:rsidR="00352CB0" w:rsidRDefault="00352CB0" w:rsidP="00DA4B3F">
      <w:pPr>
        <w:spacing w:after="0"/>
      </w:pPr>
      <w:r>
        <w:t>- ORG changing + evolving legal env</w:t>
      </w:r>
    </w:p>
    <w:p w14:paraId="12E2D961" w14:textId="385C99A7" w:rsidR="00352CB0" w:rsidRDefault="00352CB0" w:rsidP="00DA4B3F">
      <w:pPr>
        <w:spacing w:after="0"/>
      </w:pPr>
      <w:r>
        <w:t>- Not security related, but impacts ISMS</w:t>
      </w:r>
    </w:p>
    <w:p w14:paraId="537F5D74" w14:textId="58D46A4C" w:rsidR="00352CB0" w:rsidRDefault="00352CB0" w:rsidP="00DA4B3F">
      <w:pPr>
        <w:spacing w:after="0"/>
      </w:pPr>
      <w:r>
        <w:t xml:space="preserve">- Legal </w:t>
      </w:r>
      <w:proofErr w:type="spellStart"/>
      <w:r>
        <w:t>req</w:t>
      </w:r>
      <w:proofErr w:type="spellEnd"/>
      <w:r>
        <w:t xml:space="preserve"> = inconsistent + conflicting</w:t>
      </w:r>
    </w:p>
    <w:p w14:paraId="67FEB94E" w14:textId="2DD10893" w:rsidR="00352CB0" w:rsidRDefault="00352CB0" w:rsidP="00DA4B3F">
      <w:pPr>
        <w:spacing w:after="0"/>
      </w:pPr>
      <w:r>
        <w:t>- danger = accidental violation of law + regulation</w:t>
      </w:r>
    </w:p>
    <w:p w14:paraId="4742A952" w14:textId="1E665139" w:rsidR="002A4E65" w:rsidRDefault="002A4E65" w:rsidP="00DA4B3F">
      <w:pPr>
        <w:spacing w:after="0"/>
      </w:pPr>
      <w:r>
        <w:t>- tech changing (faster than regulators)</w:t>
      </w:r>
    </w:p>
    <w:p w14:paraId="5646C7E1" w14:textId="50F6341E" w:rsidR="002A4E65" w:rsidRDefault="002A4E65" w:rsidP="00DA4B3F">
      <w:pPr>
        <w:spacing w:after="0"/>
      </w:pPr>
      <w:r>
        <w:t>-&gt; cloud, partnering, outsourcing, remote working, BYOD, IoT</w:t>
      </w:r>
    </w:p>
    <w:p w14:paraId="103A50E5" w14:textId="392D2DCE" w:rsidR="002A4E65" w:rsidRDefault="002A4E65" w:rsidP="00DA4B3F">
      <w:pPr>
        <w:spacing w:after="0"/>
      </w:pPr>
    </w:p>
    <w:p w14:paraId="15431008" w14:textId="18A0EB61" w:rsidR="002A4E65" w:rsidRPr="002A4E65" w:rsidRDefault="002A4E65" w:rsidP="00DA4B3F">
      <w:pPr>
        <w:spacing w:after="0"/>
        <w:rPr>
          <w:b/>
        </w:rPr>
      </w:pPr>
      <w:r>
        <w:rPr>
          <w:b/>
        </w:rPr>
        <w:t>Privacy Law</w:t>
      </w:r>
    </w:p>
    <w:p w14:paraId="1613F591" w14:textId="77777777" w:rsidR="002A4E65" w:rsidRDefault="002A4E65" w:rsidP="00DA4B3F">
      <w:pPr>
        <w:spacing w:after="0"/>
      </w:pPr>
      <w:r>
        <w:t xml:space="preserve">GDPR = major issue. </w:t>
      </w:r>
    </w:p>
    <w:p w14:paraId="505F4DD1" w14:textId="16C06976" w:rsidR="002A4E65" w:rsidRDefault="002A4E65" w:rsidP="00DA4B3F">
      <w:pPr>
        <w:spacing w:after="0"/>
      </w:pPr>
      <w:r>
        <w:t>Likely = new litigation of offending companies</w:t>
      </w:r>
    </w:p>
    <w:p w14:paraId="6E9A86AB" w14:textId="48832EA8" w:rsidR="002A4E65" w:rsidRDefault="002A4E65" w:rsidP="00DA4B3F">
      <w:pPr>
        <w:spacing w:after="0"/>
      </w:pPr>
      <w:r>
        <w:t>Privacy law = how PII collected/stored/managed/moved</w:t>
      </w:r>
    </w:p>
    <w:p w14:paraId="6BA1AF02" w14:textId="34C3C09C" w:rsidR="002A4E65" w:rsidRDefault="002A4E65" w:rsidP="00DA4B3F">
      <w:pPr>
        <w:spacing w:after="0"/>
      </w:pPr>
    </w:p>
    <w:p w14:paraId="7F9053E3" w14:textId="0B4F23D0" w:rsidR="002A4E65" w:rsidRPr="002A4E65" w:rsidRDefault="002A4E65" w:rsidP="00DA4B3F">
      <w:pPr>
        <w:spacing w:after="0"/>
        <w:rPr>
          <w:b/>
        </w:rPr>
      </w:pPr>
      <w:r w:rsidRPr="002A4E65">
        <w:rPr>
          <w:b/>
        </w:rPr>
        <w:t>Cloud Impact</w:t>
      </w:r>
    </w:p>
    <w:p w14:paraId="761DA7F1" w14:textId="71086100" w:rsidR="002A4E65" w:rsidRDefault="002A4E65" w:rsidP="00DA4B3F">
      <w:pPr>
        <w:spacing w:after="0"/>
      </w:pPr>
      <w:r>
        <w:t>Privacy law in EU = where PII located</w:t>
      </w:r>
    </w:p>
    <w:p w14:paraId="697E35B5" w14:textId="49EEB036" w:rsidR="002A4E65" w:rsidRDefault="002A4E65" w:rsidP="00DA4B3F">
      <w:pPr>
        <w:spacing w:after="0"/>
      </w:pPr>
      <w:r>
        <w:t>Use of cloud, less of where</w:t>
      </w:r>
    </w:p>
    <w:p w14:paraId="64EAE919" w14:textId="2AC775B4" w:rsidR="002A4E65" w:rsidRDefault="002A4E65" w:rsidP="00DA4B3F">
      <w:pPr>
        <w:spacing w:after="0"/>
      </w:pPr>
      <w:r>
        <w:t>Issues in contract with cloud provider (security wise)</w:t>
      </w:r>
    </w:p>
    <w:p w14:paraId="147722B8" w14:textId="40FB3390" w:rsidR="002A4E65" w:rsidRDefault="002A4E65" w:rsidP="00DA4B3F">
      <w:pPr>
        <w:spacing w:after="0"/>
      </w:pPr>
    </w:p>
    <w:p w14:paraId="7FF5E57D" w14:textId="26894CA8" w:rsidR="002A4E65" w:rsidRDefault="002A4E65" w:rsidP="00DA4B3F">
      <w:pPr>
        <w:spacing w:after="0"/>
      </w:pPr>
      <w:r>
        <w:t>Swedish Gov Breach = exposed info of vehicle (</w:t>
      </w:r>
      <w:proofErr w:type="spellStart"/>
      <w:r>
        <w:t>police+military</w:t>
      </w:r>
      <w:proofErr w:type="spellEnd"/>
      <w:r>
        <w:t xml:space="preserve">) </w:t>
      </w:r>
      <w:r>
        <w:br/>
        <w:t>PROBLEM = IT staff no security clearance</w:t>
      </w:r>
    </w:p>
    <w:p w14:paraId="3A648120" w14:textId="7C4E8FE9" w:rsidR="002A4E65" w:rsidRDefault="002A4E65" w:rsidP="00DA4B3F">
      <w:pPr>
        <w:spacing w:after="0"/>
      </w:pPr>
    </w:p>
    <w:p w14:paraId="6CF3D767" w14:textId="336F4101" w:rsidR="002A4E65" w:rsidRPr="002A4E65" w:rsidRDefault="002A4E65" w:rsidP="00DA4B3F">
      <w:pPr>
        <w:spacing w:after="0"/>
        <w:rPr>
          <w:b/>
        </w:rPr>
      </w:pPr>
      <w:r w:rsidRPr="002A4E65">
        <w:rPr>
          <w:b/>
        </w:rPr>
        <w:t>Extra Territorial Issues</w:t>
      </w:r>
    </w:p>
    <w:p w14:paraId="4E1D9868" w14:textId="6F6A5428" w:rsidR="002A4E65" w:rsidRDefault="002A4E65" w:rsidP="00DA4B3F">
      <w:pPr>
        <w:spacing w:after="0"/>
      </w:pPr>
      <w:r>
        <w:t xml:space="preserve">US </w:t>
      </w:r>
      <w:proofErr w:type="spellStart"/>
      <w:r>
        <w:t>DoJ</w:t>
      </w:r>
      <w:proofErr w:type="spellEnd"/>
      <w:r>
        <w:t xml:space="preserve"> wants MS data in Dublin (new Cloud Act = can get data easily)</w:t>
      </w:r>
    </w:p>
    <w:p w14:paraId="5D2B6E0D" w14:textId="6A5F5D3B" w:rsidR="002A4E65" w:rsidRDefault="002A4E65" w:rsidP="00DA4B3F">
      <w:pPr>
        <w:spacing w:after="0"/>
      </w:pPr>
      <w:r>
        <w:t xml:space="preserve">FB = class actions in EU, </w:t>
      </w:r>
      <w:proofErr w:type="spellStart"/>
      <w:r>
        <w:t>trf</w:t>
      </w:r>
      <w:proofErr w:type="spellEnd"/>
      <w:r>
        <w:t xml:space="preserve"> of PII of EU citizens from EU to US</w:t>
      </w:r>
    </w:p>
    <w:p w14:paraId="67889445" w14:textId="7DAD1439" w:rsidR="00242EFD" w:rsidRDefault="00242EFD" w:rsidP="00DA4B3F">
      <w:pPr>
        <w:spacing w:after="0"/>
      </w:pPr>
    </w:p>
    <w:p w14:paraId="73EDC3E4" w14:textId="4036CBED" w:rsidR="00242EFD" w:rsidRDefault="00242EFD" w:rsidP="00DA4B3F">
      <w:pPr>
        <w:spacing w:after="0"/>
      </w:pPr>
      <w:r w:rsidRPr="00242EFD">
        <w:rPr>
          <w:b/>
        </w:rPr>
        <w:t>IoT</w:t>
      </w:r>
      <w:r>
        <w:t xml:space="preserve"> = unregulated = major consumer threat</w:t>
      </w:r>
    </w:p>
    <w:p w14:paraId="113A1C57" w14:textId="1CBB8138" w:rsidR="00242EFD" w:rsidRDefault="00242EFD" w:rsidP="00DA4B3F">
      <w:pPr>
        <w:spacing w:after="0"/>
      </w:pPr>
      <w:r>
        <w:t xml:space="preserve">- internet kettle reveal </w:t>
      </w:r>
      <w:proofErr w:type="spellStart"/>
      <w:r>
        <w:t>wifi</w:t>
      </w:r>
      <w:proofErr w:type="spellEnd"/>
      <w:r>
        <w:t xml:space="preserve"> pw</w:t>
      </w:r>
    </w:p>
    <w:p w14:paraId="60590AFF" w14:textId="2281D51C" w:rsidR="00242EFD" w:rsidRDefault="00242EFD" w:rsidP="00DA4B3F">
      <w:pPr>
        <w:spacing w:after="0"/>
      </w:pPr>
      <w:r>
        <w:t>- dish washer with vulnerable embedded web server</w:t>
      </w:r>
    </w:p>
    <w:p w14:paraId="5B3CF49D" w14:textId="69D9606C" w:rsidR="002A4E65" w:rsidRDefault="002A4E65" w:rsidP="00DA4B3F">
      <w:pPr>
        <w:spacing w:after="0"/>
      </w:pPr>
    </w:p>
    <w:p w14:paraId="5354F37D" w14:textId="64DD407B" w:rsidR="00242EFD" w:rsidRDefault="00242EFD" w:rsidP="00DA4B3F">
      <w:pPr>
        <w:spacing w:after="0"/>
      </w:pPr>
      <w:r>
        <w:rPr>
          <w:noProof/>
        </w:rPr>
        <w:drawing>
          <wp:inline distT="0" distB="0" distL="0" distR="0" wp14:anchorId="16FFA333" wp14:editId="673C281C">
            <wp:extent cx="2835797" cy="1564077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852013" cy="1573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D7451" w14:textId="60E84D10" w:rsidR="00242EFD" w:rsidRPr="00242EFD" w:rsidRDefault="00242EFD" w:rsidP="00DA4B3F">
      <w:pPr>
        <w:spacing w:after="0"/>
        <w:rPr>
          <w:b/>
        </w:rPr>
      </w:pPr>
      <w:r w:rsidRPr="00242EFD">
        <w:rPr>
          <w:b/>
        </w:rPr>
        <w:t>Type of laws:</w:t>
      </w:r>
    </w:p>
    <w:p w14:paraId="4AE14F0E" w14:textId="634255B5" w:rsidR="00242EFD" w:rsidRDefault="00242EFD" w:rsidP="00DA4B3F">
      <w:pPr>
        <w:spacing w:after="0"/>
      </w:pPr>
      <w:r>
        <w:t>Each jurisdiction = own range of legal instruments</w:t>
      </w:r>
    </w:p>
    <w:p w14:paraId="1B461800" w14:textId="166759DF" w:rsidR="00242EFD" w:rsidRDefault="00242EFD" w:rsidP="00DA4B3F">
      <w:pPr>
        <w:spacing w:after="0"/>
      </w:pPr>
      <w:r>
        <w:t>Europe:</w:t>
      </w:r>
    </w:p>
    <w:p w14:paraId="15EF76B6" w14:textId="40BC4250" w:rsidR="00242EFD" w:rsidRDefault="00242EFD" w:rsidP="00DA4B3F">
      <w:pPr>
        <w:spacing w:after="0"/>
      </w:pPr>
      <w:r>
        <w:t>Council of Europe Conventions =&gt; EU Decisions =&gt; EU Regulations (need to convert) =&gt; EU Directives (nation need to implement law)</w:t>
      </w:r>
    </w:p>
    <w:p w14:paraId="1148D21B" w14:textId="31B0FD86" w:rsidR="00242EFD" w:rsidRDefault="00242EFD" w:rsidP="00DA4B3F">
      <w:pPr>
        <w:spacing w:after="0"/>
      </w:pPr>
    </w:p>
    <w:p w14:paraId="6DFABB7E" w14:textId="6AEE4F5C" w:rsidR="00242EFD" w:rsidRPr="00242EFD" w:rsidRDefault="00242EFD" w:rsidP="00DA4B3F">
      <w:pPr>
        <w:spacing w:after="0"/>
        <w:rPr>
          <w:b/>
        </w:rPr>
      </w:pPr>
      <w:r w:rsidRPr="00242EFD">
        <w:rPr>
          <w:b/>
        </w:rPr>
        <w:t>Problem with laws:</w:t>
      </w:r>
    </w:p>
    <w:p w14:paraId="536763F9" w14:textId="2FC0B870" w:rsidR="00242EFD" w:rsidRDefault="00242EFD" w:rsidP="00DA4B3F">
      <w:pPr>
        <w:spacing w:after="0"/>
      </w:pPr>
      <w:r>
        <w:t>Natural language = open to interpretation</w:t>
      </w:r>
    </w:p>
    <w:p w14:paraId="0F707762" w14:textId="6574AF3D" w:rsidR="00242EFD" w:rsidRDefault="00242EFD" w:rsidP="00DA4B3F">
      <w:pPr>
        <w:spacing w:after="0"/>
      </w:pPr>
      <w:r>
        <w:t xml:space="preserve">Not easy to </w:t>
      </w:r>
      <w:proofErr w:type="spellStart"/>
      <w:r>
        <w:t>uds</w:t>
      </w:r>
      <w:proofErr w:type="spellEnd"/>
    </w:p>
    <w:p w14:paraId="48739F89" w14:textId="7741834F" w:rsidR="00242EFD" w:rsidRDefault="00242EFD" w:rsidP="00DA4B3F">
      <w:pPr>
        <w:spacing w:after="0"/>
      </w:pPr>
      <w:r>
        <w:t>Potentially inconsistent (internally, with other law)</w:t>
      </w:r>
    </w:p>
    <w:p w14:paraId="2757673C" w14:textId="56ECDC44" w:rsidR="00242EFD" w:rsidRDefault="00242EFD" w:rsidP="00DA4B3F">
      <w:pPr>
        <w:spacing w:after="0"/>
      </w:pPr>
      <w:r>
        <w:t xml:space="preserve">Lack of precision = </w:t>
      </w:r>
      <w:proofErr w:type="spellStart"/>
      <w:r>
        <w:t>lvl</w:t>
      </w:r>
      <w:proofErr w:type="spellEnd"/>
      <w:r>
        <w:t xml:space="preserve"> of control required to meet law</w:t>
      </w:r>
    </w:p>
    <w:p w14:paraId="18C53B76" w14:textId="6492E546" w:rsidR="00242EFD" w:rsidRDefault="00242EFD" w:rsidP="00D73D31">
      <w:pPr>
        <w:pStyle w:val="ListParagraph"/>
        <w:numPr>
          <w:ilvl w:val="0"/>
          <w:numId w:val="6"/>
        </w:numPr>
        <w:spacing w:after="0"/>
      </w:pPr>
      <w:r>
        <w:t>ORG decide what is necessary</w:t>
      </w:r>
    </w:p>
    <w:p w14:paraId="7272899D" w14:textId="5D4D07A2" w:rsidR="00242EFD" w:rsidRDefault="00242EFD" w:rsidP="00D73D31">
      <w:pPr>
        <w:pStyle w:val="ListParagraph"/>
        <w:numPr>
          <w:ilvl w:val="0"/>
          <w:numId w:val="6"/>
        </w:numPr>
        <w:spacing w:after="0"/>
      </w:pPr>
      <w:r>
        <w:t>“likely to”, “high risk” = vague</w:t>
      </w:r>
    </w:p>
    <w:p w14:paraId="6F2AC889" w14:textId="77777777" w:rsidR="00242EFD" w:rsidRDefault="00242EFD" w:rsidP="00242EFD">
      <w:pPr>
        <w:spacing w:after="0"/>
      </w:pPr>
    </w:p>
    <w:p w14:paraId="2C21ECB6" w14:textId="4BAB2A18" w:rsidR="00242EFD" w:rsidRDefault="00242EFD" w:rsidP="00DA4B3F">
      <w:pPr>
        <w:spacing w:after="0"/>
      </w:pPr>
      <w:r>
        <w:t>UK ICO published guide to GDPR</w:t>
      </w:r>
    </w:p>
    <w:p w14:paraId="007AAA5F" w14:textId="6B0F9532" w:rsidR="00242EFD" w:rsidRDefault="00242EFD" w:rsidP="00DA4B3F">
      <w:pPr>
        <w:spacing w:after="0"/>
      </w:pPr>
      <w:r>
        <w:t>Privacy Impact Assessments = Mandatory in CERTAIN</w:t>
      </w:r>
    </w:p>
    <w:p w14:paraId="0B5EE4CE" w14:textId="4981337C" w:rsidR="00242EFD" w:rsidRDefault="00242EFD" w:rsidP="00DA4B3F">
      <w:pPr>
        <w:spacing w:after="0"/>
      </w:pPr>
      <w:r>
        <w:t xml:space="preserve">50 </w:t>
      </w:r>
      <w:proofErr w:type="spellStart"/>
      <w:r>
        <w:t>pg</w:t>
      </w:r>
      <w:proofErr w:type="spellEnd"/>
      <w:r>
        <w:t xml:space="preserve"> guide on when PIA required/involved in</w:t>
      </w:r>
    </w:p>
    <w:p w14:paraId="4FDB884A" w14:textId="5DBF8C0F" w:rsidR="00242EFD" w:rsidRDefault="00242EFD" w:rsidP="00DA4B3F">
      <w:pPr>
        <w:spacing w:after="0"/>
      </w:pPr>
      <w:r>
        <w:t xml:space="preserve">39 </w:t>
      </w:r>
      <w:proofErr w:type="spellStart"/>
      <w:r>
        <w:t>pg</w:t>
      </w:r>
      <w:proofErr w:type="spellEnd"/>
      <w:r>
        <w:t xml:space="preserve"> guide on Consent</w:t>
      </w:r>
    </w:p>
    <w:p w14:paraId="186D051A" w14:textId="29696E45" w:rsidR="006B5883" w:rsidRDefault="006B5883" w:rsidP="00DA4B3F">
      <w:pPr>
        <w:spacing w:after="0"/>
      </w:pPr>
    </w:p>
    <w:p w14:paraId="4CB80CE8" w14:textId="338B54BC" w:rsidR="006B5883" w:rsidRDefault="006B5883" w:rsidP="00DA4B3F">
      <w:pPr>
        <w:spacing w:after="0"/>
        <w:rPr>
          <w:b/>
        </w:rPr>
      </w:pPr>
      <w:r>
        <w:rPr>
          <w:b/>
        </w:rPr>
        <w:t>Jurisdiction issues</w:t>
      </w:r>
    </w:p>
    <w:p w14:paraId="033E7EE7" w14:textId="1A215FF8" w:rsidR="006B5883" w:rsidRDefault="006B5883" w:rsidP="00DA4B3F">
      <w:pPr>
        <w:spacing w:after="0"/>
      </w:pPr>
      <w:r>
        <w:t>Country right to intervene (if behaviour of company/</w:t>
      </w:r>
      <w:proofErr w:type="spellStart"/>
      <w:r>
        <w:t>indiv</w:t>
      </w:r>
      <w:proofErr w:type="spellEnd"/>
      <w:r>
        <w:t xml:space="preserve"> outside border)</w:t>
      </w:r>
    </w:p>
    <w:p w14:paraId="0D6B73AE" w14:textId="6B0889EF" w:rsidR="006B5883" w:rsidRDefault="006B5883" w:rsidP="00D73D31">
      <w:pPr>
        <w:pStyle w:val="ListParagraph"/>
        <w:numPr>
          <w:ilvl w:val="0"/>
          <w:numId w:val="6"/>
        </w:numPr>
        <w:spacing w:after="0"/>
      </w:pPr>
      <w:r>
        <w:t>Legal expert = if u operate in the country, need to comply, since u enjoy protection of law</w:t>
      </w:r>
    </w:p>
    <w:p w14:paraId="7F02560F" w14:textId="2576D4AB" w:rsidR="006B5883" w:rsidRDefault="006B5883" w:rsidP="00D73D31">
      <w:pPr>
        <w:pStyle w:val="ListParagraph"/>
        <w:numPr>
          <w:ilvl w:val="0"/>
          <w:numId w:val="6"/>
        </w:numPr>
        <w:spacing w:after="0"/>
      </w:pPr>
      <w:r>
        <w:t xml:space="preserve">“Doing business in territory” </w:t>
      </w:r>
      <w:proofErr w:type="gramStart"/>
      <w:r>
        <w:t>= ?</w:t>
      </w:r>
      <w:proofErr w:type="gramEnd"/>
    </w:p>
    <w:p w14:paraId="5AC9750B" w14:textId="268A6A44" w:rsidR="006B5883" w:rsidRPr="006B5883" w:rsidRDefault="006B5883" w:rsidP="00D73D31">
      <w:pPr>
        <w:pStyle w:val="ListParagraph"/>
        <w:numPr>
          <w:ilvl w:val="0"/>
          <w:numId w:val="6"/>
        </w:numPr>
        <w:spacing w:after="0"/>
      </w:pPr>
      <w:r>
        <w:t xml:space="preserve">“Need to subject to other country law, just by doing some business there” </w:t>
      </w:r>
      <w:proofErr w:type="gramStart"/>
      <w:r>
        <w:t>= ?</w:t>
      </w:r>
      <w:proofErr w:type="gramEnd"/>
    </w:p>
    <w:p w14:paraId="26AE1CDB" w14:textId="0CE79063" w:rsidR="00242EFD" w:rsidRDefault="006B5883" w:rsidP="00DA4B3F">
      <w:pPr>
        <w:spacing w:after="0"/>
      </w:pPr>
      <w:r w:rsidRPr="006B5883">
        <w:rPr>
          <w:b/>
        </w:rPr>
        <w:t>Civil Law (as well)</w:t>
      </w:r>
      <w:r>
        <w:t xml:space="preserve">, US </w:t>
      </w:r>
      <w:proofErr w:type="spellStart"/>
      <w:r>
        <w:t>trf</w:t>
      </w:r>
      <w:proofErr w:type="spellEnd"/>
      <w:r>
        <w:t xml:space="preserve"> IS risks to customer unfairly </w:t>
      </w:r>
    </w:p>
    <w:p w14:paraId="2A9AE26F" w14:textId="06F426D4" w:rsidR="006B5883" w:rsidRDefault="006B5883" w:rsidP="00DA4B3F">
      <w:pPr>
        <w:spacing w:after="0"/>
      </w:pPr>
      <w:r>
        <w:t xml:space="preserve">Privacy Law </w:t>
      </w:r>
    </w:p>
    <w:p w14:paraId="4CA9D8F1" w14:textId="2AF47AEE" w:rsidR="006B5883" w:rsidRDefault="006B5883" w:rsidP="00DA4B3F">
      <w:pPr>
        <w:spacing w:after="0"/>
      </w:pPr>
    </w:p>
    <w:p w14:paraId="001CCD17" w14:textId="776A704A" w:rsidR="006B5883" w:rsidRDefault="006B5883" w:rsidP="00DA4B3F">
      <w:pPr>
        <w:spacing w:after="0"/>
      </w:pPr>
      <w:r>
        <w:t>Big Picture = ORG need protect PII, ORG sensitive data</w:t>
      </w:r>
    </w:p>
    <w:p w14:paraId="4BD7040E" w14:textId="77777777" w:rsidR="00CF322F" w:rsidRDefault="006B5883" w:rsidP="00DA4B3F">
      <w:pPr>
        <w:spacing w:after="0"/>
      </w:pPr>
      <w:r>
        <w:t>PII subject to legal safeguards</w:t>
      </w:r>
    </w:p>
    <w:p w14:paraId="57830947" w14:textId="77777777" w:rsidR="00CF322F" w:rsidRDefault="006B5883" w:rsidP="00D73D31">
      <w:pPr>
        <w:pStyle w:val="ListParagraph"/>
        <w:numPr>
          <w:ilvl w:val="0"/>
          <w:numId w:val="6"/>
        </w:numPr>
        <w:spacing w:after="0"/>
      </w:pPr>
      <w:r>
        <w:t>extra-territorial</w:t>
      </w:r>
    </w:p>
    <w:p w14:paraId="4962AC8F" w14:textId="5907BDFC" w:rsidR="006B5883" w:rsidRDefault="006B5883" w:rsidP="00D73D31">
      <w:pPr>
        <w:pStyle w:val="ListParagraph"/>
        <w:numPr>
          <w:ilvl w:val="0"/>
          <w:numId w:val="6"/>
        </w:numPr>
        <w:spacing w:after="0"/>
      </w:pPr>
      <w:r>
        <w:t>mandatory breach reporting = ^ common</w:t>
      </w:r>
    </w:p>
    <w:p w14:paraId="22BA8E40" w14:textId="58F29914" w:rsidR="006B5883" w:rsidRDefault="006B5883" w:rsidP="00DA4B3F">
      <w:pPr>
        <w:spacing w:after="0"/>
      </w:pPr>
      <w:r>
        <w:t xml:space="preserve">HOW to store data </w:t>
      </w:r>
      <w:r w:rsidR="00CF322F">
        <w:t xml:space="preserve">= policy, </w:t>
      </w:r>
      <w:r>
        <w:t>not security, how technica</w:t>
      </w:r>
      <w:r w:rsidR="00CF322F">
        <w:t>lly (CIA) = put security requirements</w:t>
      </w:r>
    </w:p>
    <w:p w14:paraId="56EC813E" w14:textId="72B39DFD" w:rsidR="00CF322F" w:rsidRDefault="00CF322F" w:rsidP="00DA4B3F">
      <w:pPr>
        <w:spacing w:after="0"/>
      </w:pPr>
    </w:p>
    <w:p w14:paraId="6FC0D55D" w14:textId="6A6543C1" w:rsidR="00CF322F" w:rsidRDefault="00CF322F" w:rsidP="00DA4B3F">
      <w:pPr>
        <w:spacing w:after="0"/>
      </w:pPr>
      <w:r>
        <w:lastRenderedPageBreak/>
        <w:t xml:space="preserve">Security breach = usually PII breach = privacy issues = law issue, or </w:t>
      </w:r>
      <w:proofErr w:type="spellStart"/>
      <w:r>
        <w:t>corp</w:t>
      </w:r>
      <w:proofErr w:type="spellEnd"/>
      <w:r>
        <w:t xml:space="preserve"> regulations, or civil</w:t>
      </w:r>
    </w:p>
    <w:p w14:paraId="49E54603" w14:textId="19105A8B" w:rsidR="00CF322F" w:rsidRDefault="00CF322F" w:rsidP="00DA4B3F">
      <w:pPr>
        <w:spacing w:after="0"/>
      </w:pPr>
    </w:p>
    <w:p w14:paraId="236E52DA" w14:textId="41F064FB" w:rsidR="00CF322F" w:rsidRDefault="00CF322F" w:rsidP="00DA4B3F">
      <w:pPr>
        <w:spacing w:after="0"/>
      </w:pPr>
      <w:r>
        <w:t>Commercial Info = rarely direct legal protection, use criminal breach (IPR, copyright, unauthorized access)</w:t>
      </w:r>
    </w:p>
    <w:p w14:paraId="08F6986C" w14:textId="7F340EFB" w:rsidR="00CF322F" w:rsidRDefault="00CF322F" w:rsidP="00D73D31">
      <w:pPr>
        <w:pStyle w:val="ListParagraph"/>
        <w:numPr>
          <w:ilvl w:val="0"/>
          <w:numId w:val="6"/>
        </w:numPr>
        <w:spacing w:after="0"/>
      </w:pPr>
      <w:r>
        <w:t>Criminal market in stolen data</w:t>
      </w:r>
    </w:p>
    <w:p w14:paraId="0B2F9D96" w14:textId="0276957E" w:rsidR="00CF322F" w:rsidRDefault="00CF322F" w:rsidP="00D73D31">
      <w:pPr>
        <w:pStyle w:val="ListParagraph"/>
        <w:numPr>
          <w:ilvl w:val="0"/>
          <w:numId w:val="6"/>
        </w:numPr>
        <w:spacing w:after="0"/>
      </w:pPr>
      <w:r>
        <w:t>ORG need to prepare/prevent data lass</w:t>
      </w:r>
    </w:p>
    <w:p w14:paraId="6DDF1888" w14:textId="1A51B547" w:rsidR="00CF322F" w:rsidRDefault="00CF322F" w:rsidP="00DA4B3F">
      <w:pPr>
        <w:spacing w:after="0"/>
      </w:pPr>
    </w:p>
    <w:p w14:paraId="021B525B" w14:textId="0BB170B6" w:rsidR="00352CB0" w:rsidRDefault="00CF322F" w:rsidP="00DA4B3F">
      <w:pPr>
        <w:spacing w:after="0"/>
      </w:pPr>
      <w:r>
        <w:t>UK personal data protection (1984) = Basic CIA</w:t>
      </w:r>
    </w:p>
    <w:p w14:paraId="313DB92E" w14:textId="21625F2E" w:rsidR="00CF322F" w:rsidRDefault="00CF322F" w:rsidP="00DA4B3F">
      <w:pPr>
        <w:spacing w:after="0"/>
      </w:pPr>
      <w:r>
        <w:t xml:space="preserve">EU Data Protection Directive 1995 = </w:t>
      </w:r>
      <w:proofErr w:type="gramStart"/>
      <w:r>
        <w:t>similar to</w:t>
      </w:r>
      <w:proofErr w:type="gramEnd"/>
      <w:r>
        <w:t xml:space="preserve"> 1954, 1980 OECD + processing of PII</w:t>
      </w:r>
    </w:p>
    <w:p w14:paraId="488465CB" w14:textId="55613C06" w:rsidR="00CF322F" w:rsidRDefault="00CF322F" w:rsidP="00D73D31">
      <w:pPr>
        <w:pStyle w:val="ListParagraph"/>
        <w:numPr>
          <w:ilvl w:val="0"/>
          <w:numId w:val="6"/>
        </w:numPr>
        <w:spacing w:after="0"/>
      </w:pPr>
      <w:r>
        <w:t>Notice, Purpose, Consent, Security, Disclosure, Access, Accountability</w:t>
      </w:r>
    </w:p>
    <w:p w14:paraId="0E488F8B" w14:textId="0F7FD9AA" w:rsidR="00CF322F" w:rsidRDefault="00CF322F" w:rsidP="00CF322F">
      <w:pPr>
        <w:spacing w:after="0"/>
      </w:pPr>
      <w:r>
        <w:t>Data Protection Act 1998 (implement directive)</w:t>
      </w:r>
    </w:p>
    <w:p w14:paraId="36CE14BE" w14:textId="4AACAD87" w:rsidR="00CF322F" w:rsidRDefault="00CF322F" w:rsidP="00CF322F">
      <w:pPr>
        <w:spacing w:after="0"/>
        <w:rPr>
          <w:i/>
        </w:rPr>
      </w:pPr>
      <w:r>
        <w:rPr>
          <w:i/>
        </w:rPr>
        <w:t>But some country is softer, hence GDPR</w:t>
      </w:r>
    </w:p>
    <w:p w14:paraId="5D89EA36" w14:textId="73621713" w:rsidR="00CF322F" w:rsidRDefault="00CF322F" w:rsidP="00CF322F">
      <w:pPr>
        <w:spacing w:after="0"/>
      </w:pPr>
    </w:p>
    <w:p w14:paraId="151C3921" w14:textId="084F2978" w:rsidR="00CF322F" w:rsidRDefault="00CF322F" w:rsidP="00CF322F">
      <w:pPr>
        <w:spacing w:after="0"/>
      </w:pPr>
      <w:r>
        <w:rPr>
          <w:b/>
        </w:rPr>
        <w:t xml:space="preserve">GDPR </w:t>
      </w:r>
      <w:r>
        <w:t>replaces 1998 Data Protection Act</w:t>
      </w:r>
    </w:p>
    <w:p w14:paraId="5FF68874" w14:textId="63B72735" w:rsidR="00A45949" w:rsidRDefault="00A45949" w:rsidP="00D73D31">
      <w:pPr>
        <w:pStyle w:val="ListParagraph"/>
        <w:numPr>
          <w:ilvl w:val="0"/>
          <w:numId w:val="6"/>
        </w:numPr>
        <w:spacing w:after="0"/>
      </w:pPr>
      <w:r>
        <w:t>By May 2018</w:t>
      </w:r>
    </w:p>
    <w:p w14:paraId="046813FE" w14:textId="3C80464D" w:rsidR="00A45949" w:rsidRDefault="00A45949" w:rsidP="00D73D31">
      <w:pPr>
        <w:pStyle w:val="ListParagraph"/>
        <w:numPr>
          <w:ilvl w:val="0"/>
          <w:numId w:val="6"/>
        </w:numPr>
        <w:spacing w:after="0"/>
      </w:pPr>
      <w:r>
        <w:t>Parts open for interpretation</w:t>
      </w:r>
    </w:p>
    <w:p w14:paraId="2015C6A6" w14:textId="57AC813E" w:rsidR="00A45949" w:rsidRDefault="00A45949" w:rsidP="00D73D31">
      <w:pPr>
        <w:pStyle w:val="ListParagraph"/>
        <w:numPr>
          <w:ilvl w:val="0"/>
          <w:numId w:val="6"/>
        </w:numPr>
        <w:spacing w:after="0"/>
      </w:pPr>
      <w:r>
        <w:t>Stiff Penalties = 20 Mil or 4% turnover (larger)</w:t>
      </w:r>
    </w:p>
    <w:p w14:paraId="0FE715F9" w14:textId="67E29C54" w:rsidR="00A45949" w:rsidRDefault="00A45949" w:rsidP="00D73D31">
      <w:pPr>
        <w:pStyle w:val="ListParagraph"/>
        <w:numPr>
          <w:ilvl w:val="0"/>
          <w:numId w:val="6"/>
        </w:numPr>
        <w:spacing w:after="0"/>
      </w:pPr>
      <w:r>
        <w:t>ORG responsible (wherever data stored)</w:t>
      </w:r>
    </w:p>
    <w:p w14:paraId="455C04A9" w14:textId="7C609CC0" w:rsidR="00A45949" w:rsidRDefault="00A45949" w:rsidP="00A45949">
      <w:pPr>
        <w:spacing w:after="0"/>
      </w:pPr>
      <w:r>
        <w:rPr>
          <w:noProof/>
        </w:rPr>
        <w:drawing>
          <wp:inline distT="0" distB="0" distL="0" distR="0" wp14:anchorId="1CDD7161" wp14:editId="0E7A1412">
            <wp:extent cx="3098165" cy="1847850"/>
            <wp:effectExtent l="0" t="0" r="698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A6405" w14:textId="07045879" w:rsidR="00A45949" w:rsidRDefault="00A45949" w:rsidP="00A45949">
      <w:pPr>
        <w:spacing w:after="0"/>
      </w:pPr>
    </w:p>
    <w:p w14:paraId="20A86295" w14:textId="5162316E" w:rsidR="00A45949" w:rsidRDefault="00A45949" w:rsidP="00A45949">
      <w:pPr>
        <w:spacing w:after="0"/>
      </w:pPr>
      <w:r>
        <w:t>International Situation = Inconsistent privacy rules</w:t>
      </w:r>
    </w:p>
    <w:p w14:paraId="3F0F1876" w14:textId="4AFEA890" w:rsidR="00A45949" w:rsidRDefault="00A45949" w:rsidP="00D73D31">
      <w:pPr>
        <w:pStyle w:val="ListParagraph"/>
        <w:numPr>
          <w:ilvl w:val="0"/>
          <w:numId w:val="6"/>
        </w:numPr>
        <w:spacing w:after="0"/>
      </w:pPr>
      <w:r>
        <w:t>National = widespread + inconsistent</w:t>
      </w:r>
    </w:p>
    <w:p w14:paraId="269568F7" w14:textId="7E4E6BB2" w:rsidR="00A45949" w:rsidRDefault="00A45949" w:rsidP="00D73D31">
      <w:pPr>
        <w:pStyle w:val="ListParagraph"/>
        <w:numPr>
          <w:ilvl w:val="0"/>
          <w:numId w:val="6"/>
        </w:numPr>
        <w:spacing w:after="0"/>
      </w:pPr>
      <w:r>
        <w:t>Cross border initiatives</w:t>
      </w:r>
    </w:p>
    <w:p w14:paraId="21867E3B" w14:textId="1215D132" w:rsidR="00A45949" w:rsidRDefault="00A45949" w:rsidP="00D73D31">
      <w:pPr>
        <w:pStyle w:val="ListParagraph"/>
        <w:numPr>
          <w:ilvl w:val="1"/>
          <w:numId w:val="6"/>
        </w:numPr>
        <w:spacing w:after="0"/>
      </w:pPr>
      <w:r>
        <w:t>EU Privacy Shield (replace safe harbour)</w:t>
      </w:r>
    </w:p>
    <w:p w14:paraId="6A072498" w14:textId="6CB09559" w:rsidR="00A45949" w:rsidRDefault="00A45949" w:rsidP="00D73D31">
      <w:pPr>
        <w:pStyle w:val="ListParagraph"/>
        <w:numPr>
          <w:ilvl w:val="1"/>
          <w:numId w:val="6"/>
        </w:numPr>
        <w:spacing w:after="0"/>
      </w:pPr>
      <w:r>
        <w:t>EU binding corporate rules (standard contracts clauses)</w:t>
      </w:r>
    </w:p>
    <w:p w14:paraId="4D5E64BA" w14:textId="540D3361" w:rsidR="00A45949" w:rsidRDefault="00A45949" w:rsidP="00D73D31">
      <w:pPr>
        <w:pStyle w:val="ListParagraph"/>
        <w:numPr>
          <w:ilvl w:val="1"/>
          <w:numId w:val="6"/>
        </w:numPr>
        <w:spacing w:after="0"/>
      </w:pPr>
      <w:r>
        <w:t>APEC Cross Border Privacy Rules</w:t>
      </w:r>
    </w:p>
    <w:p w14:paraId="15144A31" w14:textId="7B4CB11F" w:rsidR="00CF322F" w:rsidRDefault="00A45949" w:rsidP="00D73D31">
      <w:pPr>
        <w:pStyle w:val="ListParagraph"/>
        <w:numPr>
          <w:ilvl w:val="0"/>
          <w:numId w:val="6"/>
        </w:numPr>
        <w:spacing w:after="0"/>
      </w:pPr>
      <w:r>
        <w:t>Implemented variously thru legal/regulatory/standards/guidance docs at nation/state/industry</w:t>
      </w:r>
    </w:p>
    <w:p w14:paraId="4833E474" w14:textId="519108FC" w:rsidR="00A45949" w:rsidRDefault="00A45949" w:rsidP="00A45949">
      <w:pPr>
        <w:spacing w:after="0"/>
      </w:pPr>
    </w:p>
    <w:p w14:paraId="441279B2" w14:textId="02B59764" w:rsidR="00A45949" w:rsidRDefault="00A45949" w:rsidP="00A45949">
      <w:pPr>
        <w:spacing w:after="0"/>
        <w:rPr>
          <w:b/>
        </w:rPr>
      </w:pPr>
      <w:r>
        <w:rPr>
          <w:b/>
        </w:rPr>
        <w:t>Trends</w:t>
      </w:r>
    </w:p>
    <w:p w14:paraId="759242C0" w14:textId="77777777" w:rsidR="00A45949" w:rsidRDefault="00A45949" w:rsidP="00A45949">
      <w:pPr>
        <w:spacing w:after="0"/>
      </w:pPr>
      <w:r>
        <w:t>National law/</w:t>
      </w:r>
      <w:proofErr w:type="gramStart"/>
      <w:r>
        <w:t>regulation  =</w:t>
      </w:r>
      <w:proofErr w:type="gramEnd"/>
      <w:r>
        <w:t xml:space="preserve"> ^ common</w:t>
      </w:r>
    </w:p>
    <w:p w14:paraId="0B7D8D81" w14:textId="0717BB03" w:rsidR="00A45949" w:rsidRDefault="00A45949" w:rsidP="00A45949">
      <w:pPr>
        <w:spacing w:after="0"/>
      </w:pPr>
      <w:r>
        <w:t>PII definition broader</w:t>
      </w:r>
    </w:p>
    <w:p w14:paraId="346E0DED" w14:textId="30661454" w:rsidR="00A45949" w:rsidRDefault="00A45949" w:rsidP="00A45949">
      <w:pPr>
        <w:spacing w:after="0"/>
      </w:pPr>
      <w:r>
        <w:t>More extraterritorial (DP laws protect my citizens, need to be in my country)</w:t>
      </w:r>
    </w:p>
    <w:p w14:paraId="5726ADFC" w14:textId="67D62012" w:rsidR="00A45949" w:rsidRDefault="00A45949" w:rsidP="00A45949">
      <w:pPr>
        <w:spacing w:after="0"/>
      </w:pPr>
      <w:r>
        <w:t>USER = greater control</w:t>
      </w:r>
    </w:p>
    <w:p w14:paraId="1C995092" w14:textId="795D6BC6" w:rsidR="00A45949" w:rsidRDefault="00A45949" w:rsidP="00A45949">
      <w:pPr>
        <w:spacing w:after="0"/>
      </w:pPr>
      <w:r>
        <w:t>Mandate encryption = portable/media/remote/health</w:t>
      </w:r>
    </w:p>
    <w:p w14:paraId="0FFC910E" w14:textId="67557EF4" w:rsidR="00A45949" w:rsidRDefault="00A45949" w:rsidP="00A45949">
      <w:pPr>
        <w:spacing w:after="0"/>
      </w:pPr>
    </w:p>
    <w:p w14:paraId="55F451AC" w14:textId="7161876F" w:rsidR="00A45949" w:rsidRDefault="00415965" w:rsidP="00A45949">
      <w:pPr>
        <w:spacing w:after="0"/>
        <w:rPr>
          <w:b/>
        </w:rPr>
      </w:pPr>
      <w:r>
        <w:rPr>
          <w:b/>
        </w:rPr>
        <w:t>Data Protection Failures</w:t>
      </w:r>
    </w:p>
    <w:p w14:paraId="4595AAFB" w14:textId="02E47373" w:rsidR="00415965" w:rsidRDefault="00415965" w:rsidP="00A45949">
      <w:pPr>
        <w:spacing w:after="0"/>
      </w:pPr>
      <w:r>
        <w:t>Equifax breach = 143 mil</w:t>
      </w:r>
    </w:p>
    <w:p w14:paraId="6DAE393A" w14:textId="34D145DD" w:rsidR="00415965" w:rsidRDefault="00415965" w:rsidP="00A45949">
      <w:pPr>
        <w:spacing w:after="0"/>
      </w:pPr>
      <w:r>
        <w:t xml:space="preserve">Exploited vuln on website, access PII (social security, DOB, </w:t>
      </w:r>
      <w:proofErr w:type="spellStart"/>
      <w:r>
        <w:t>Addr</w:t>
      </w:r>
      <w:proofErr w:type="spellEnd"/>
      <w:r>
        <w:t>) on May – July 2017</w:t>
      </w:r>
    </w:p>
    <w:p w14:paraId="5B71F066" w14:textId="6F456969" w:rsidR="00415965" w:rsidRDefault="00415965" w:rsidP="00A45949">
      <w:pPr>
        <w:spacing w:after="0"/>
      </w:pPr>
      <w:r>
        <w:t>Breach = bad, FOLLOWUP = worse</w:t>
      </w:r>
    </w:p>
    <w:p w14:paraId="54E9D0C9" w14:textId="28FBA1BD" w:rsidR="00415965" w:rsidRDefault="00415965" w:rsidP="00A45949">
      <w:pPr>
        <w:spacing w:after="0"/>
      </w:pPr>
    </w:p>
    <w:p w14:paraId="587886A8" w14:textId="1B223DDC" w:rsidR="00415965" w:rsidRDefault="00415965" w:rsidP="00A45949">
      <w:pPr>
        <w:spacing w:after="0"/>
      </w:pPr>
      <w:r>
        <w:t>2007 HMRC = 25 mil ppl identity theft, 2 child benefit CD gone</w:t>
      </w:r>
    </w:p>
    <w:p w14:paraId="0BABE735" w14:textId="7554C9E9" w:rsidR="00415965" w:rsidRDefault="00415965" w:rsidP="00A45949">
      <w:pPr>
        <w:spacing w:after="0"/>
      </w:pPr>
      <w:r>
        <w:t xml:space="preserve">Risk </w:t>
      </w:r>
      <w:proofErr w:type="spellStart"/>
      <w:r>
        <w:t>mgmt</w:t>
      </w:r>
      <w:proofErr w:type="spellEnd"/>
      <w:r>
        <w:t xml:space="preserve"> procedure failure + human error = blame</w:t>
      </w:r>
    </w:p>
    <w:p w14:paraId="50D2E8E1" w14:textId="666AB5BE" w:rsidR="00415965" w:rsidRDefault="00415965" w:rsidP="00D73D31">
      <w:pPr>
        <w:pStyle w:val="ListParagraph"/>
        <w:numPr>
          <w:ilvl w:val="0"/>
          <w:numId w:val="6"/>
        </w:numPr>
        <w:spacing w:after="0"/>
      </w:pPr>
      <w:r>
        <w:t xml:space="preserve">Hard to relate role + responsibilities of senior </w:t>
      </w:r>
      <w:proofErr w:type="spellStart"/>
      <w:r>
        <w:t>mgmt</w:t>
      </w:r>
      <w:proofErr w:type="spellEnd"/>
      <w:r>
        <w:t xml:space="preserve"> to accountability</w:t>
      </w:r>
    </w:p>
    <w:p w14:paraId="7CE676C4" w14:textId="26CB29E5" w:rsidR="00415965" w:rsidRDefault="00415965" w:rsidP="00D73D31">
      <w:pPr>
        <w:pStyle w:val="ListParagraph"/>
        <w:numPr>
          <w:ilvl w:val="0"/>
          <w:numId w:val="6"/>
        </w:numPr>
        <w:spacing w:after="0"/>
      </w:pPr>
      <w:r>
        <w:t>Data sec policy avail, no staff read</w:t>
      </w:r>
    </w:p>
    <w:p w14:paraId="5B12F0EF" w14:textId="234FE233" w:rsidR="00415965" w:rsidRDefault="00415965" w:rsidP="00415965">
      <w:pPr>
        <w:spacing w:after="0"/>
      </w:pPr>
    </w:p>
    <w:p w14:paraId="4AA591FF" w14:textId="5B9DBD1D" w:rsidR="00415965" w:rsidRPr="00415965" w:rsidRDefault="00415965" w:rsidP="00415965">
      <w:pPr>
        <w:spacing w:after="0"/>
        <w:rPr>
          <w:b/>
        </w:rPr>
      </w:pPr>
      <w:r w:rsidRPr="00415965">
        <w:rPr>
          <w:b/>
        </w:rPr>
        <w:t>Financial GOV</w:t>
      </w:r>
    </w:p>
    <w:p w14:paraId="4C6A221A" w14:textId="77777777" w:rsidR="00415965" w:rsidRDefault="00415965" w:rsidP="00A45949">
      <w:pPr>
        <w:spacing w:after="0"/>
      </w:pPr>
      <w:r>
        <w:t xml:space="preserve">US </w:t>
      </w:r>
    </w:p>
    <w:p w14:paraId="69D075F7" w14:textId="7B5F56EB" w:rsidR="00415965" w:rsidRDefault="00415965" w:rsidP="00A45949">
      <w:pPr>
        <w:spacing w:after="0"/>
      </w:pPr>
      <w:r>
        <w:t>= Sarbanes-Oxley (SOX), Dodd-Frank, Gramm-Leach-Bliley, HIPAA (health)</w:t>
      </w:r>
    </w:p>
    <w:p w14:paraId="13968071" w14:textId="6E5ACCDF" w:rsidR="00415965" w:rsidRDefault="00415965" w:rsidP="00A45949">
      <w:pPr>
        <w:spacing w:after="0"/>
      </w:pPr>
      <w:r>
        <w:t>UK</w:t>
      </w:r>
    </w:p>
    <w:p w14:paraId="2C726D37" w14:textId="45B7ABFF" w:rsidR="00415965" w:rsidRDefault="00415965" w:rsidP="00A45949">
      <w:pPr>
        <w:spacing w:after="0"/>
      </w:pPr>
      <w:r>
        <w:t>= UK companies (audit, investigations, community enterprises) Act, UK Turnbull (internal control, risk mgmt.), Basel III (Control of OPS risk)</w:t>
      </w:r>
    </w:p>
    <w:p w14:paraId="324E298F" w14:textId="7B9D1735" w:rsidR="00415965" w:rsidRDefault="00415965" w:rsidP="00A45949">
      <w:pPr>
        <w:spacing w:after="0"/>
      </w:pPr>
    </w:p>
    <w:p w14:paraId="5490384D" w14:textId="7418FF50" w:rsidR="00415965" w:rsidRDefault="00415965" w:rsidP="00A45949">
      <w:pPr>
        <w:spacing w:after="0"/>
      </w:pPr>
      <w:r>
        <w:t>SOX = CIA establish, documented, communicated to all, IT-Risk Assessment merge with Company RA</w:t>
      </w:r>
    </w:p>
    <w:p w14:paraId="7E078AE8" w14:textId="0268E763" w:rsidR="00C5065E" w:rsidRDefault="00C5065E" w:rsidP="00A45949">
      <w:pPr>
        <w:spacing w:after="0"/>
      </w:pPr>
    </w:p>
    <w:p w14:paraId="0D81733F" w14:textId="169795AA" w:rsidR="00C5065E" w:rsidRDefault="00C5065E" w:rsidP="00A45949">
      <w:pPr>
        <w:spacing w:after="0"/>
      </w:pPr>
      <w:r>
        <w:t>Interaction with 3</w:t>
      </w:r>
      <w:r w:rsidRPr="00C5065E">
        <w:rPr>
          <w:vertAlign w:val="superscript"/>
        </w:rPr>
        <w:t>rd</w:t>
      </w:r>
      <w:r>
        <w:t xml:space="preserve"> parties (like outsource, partnership, supplier, </w:t>
      </w:r>
      <w:proofErr w:type="spellStart"/>
      <w:r>
        <w:t>crossborder</w:t>
      </w:r>
      <w:proofErr w:type="spellEnd"/>
      <w:r>
        <w:t xml:space="preserve"> systems, terms for employees)</w:t>
      </w:r>
    </w:p>
    <w:p w14:paraId="50555CFE" w14:textId="76F0EC20" w:rsidR="00C5065E" w:rsidRDefault="00C5065E" w:rsidP="00D73D31">
      <w:pPr>
        <w:pStyle w:val="ListParagraph"/>
        <w:numPr>
          <w:ilvl w:val="0"/>
          <w:numId w:val="6"/>
        </w:numPr>
        <w:spacing w:after="0"/>
      </w:pPr>
      <w:r>
        <w:t>Business process conformance</w:t>
      </w:r>
      <w:r w:rsidR="00844FF5">
        <w:t xml:space="preserve"> with local laws</w:t>
      </w:r>
    </w:p>
    <w:p w14:paraId="139F7300" w14:textId="3CEAF319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t>R/L with 3</w:t>
      </w:r>
      <w:r w:rsidRPr="00844FF5">
        <w:rPr>
          <w:vertAlign w:val="superscript"/>
        </w:rPr>
        <w:t>rd</w:t>
      </w:r>
      <w:r>
        <w:t xml:space="preserve"> parties</w:t>
      </w:r>
    </w:p>
    <w:p w14:paraId="1C7CD668" w14:textId="56A36E10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t>Agreement on each party legal responsibilities</w:t>
      </w:r>
    </w:p>
    <w:p w14:paraId="3F507295" w14:textId="4497D947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t>Knowledge where/how secure data</w:t>
      </w:r>
    </w:p>
    <w:p w14:paraId="10775003" w14:textId="1ACEDF92" w:rsidR="00844FF5" w:rsidRDefault="00844FF5" w:rsidP="00844FF5">
      <w:pPr>
        <w:spacing w:after="0"/>
      </w:pPr>
      <w:r>
        <w:t>To check</w:t>
      </w:r>
    </w:p>
    <w:p w14:paraId="50C20F81" w14:textId="670A34FC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t>Audit security capability (maturity of controls, security expertise/service/support, data)</w:t>
      </w:r>
    </w:p>
    <w:p w14:paraId="4AA96689" w14:textId="3CB95A8D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t>Define security aspects of contracts (</w:t>
      </w:r>
      <w:proofErr w:type="spellStart"/>
      <w:r>
        <w:t>infosec</w:t>
      </w:r>
      <w:proofErr w:type="spellEnd"/>
      <w:r>
        <w:t xml:space="preserve"> obligations, security policy params, influence on ops, legal responsibility)</w:t>
      </w:r>
    </w:p>
    <w:p w14:paraId="2DD399F5" w14:textId="452B28B6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t>Degree of rigour = how critical 3</w:t>
      </w:r>
      <w:r w:rsidRPr="00844FF5">
        <w:rPr>
          <w:vertAlign w:val="superscript"/>
        </w:rPr>
        <w:t>rd</w:t>
      </w:r>
      <w:r>
        <w:t xml:space="preserve"> party is</w:t>
      </w:r>
    </w:p>
    <w:p w14:paraId="070AA6BA" w14:textId="3D84F64E" w:rsidR="00844FF5" w:rsidRDefault="00844FF5" w:rsidP="00844FF5">
      <w:pPr>
        <w:spacing w:after="0"/>
      </w:pPr>
    </w:p>
    <w:p w14:paraId="30E9EBC6" w14:textId="634DBC3E" w:rsidR="00844FF5" w:rsidRDefault="00844FF5" w:rsidP="00844FF5">
      <w:pPr>
        <w:spacing w:after="0"/>
        <w:rPr>
          <w:b/>
        </w:rPr>
      </w:pPr>
      <w:r>
        <w:rPr>
          <w:b/>
        </w:rPr>
        <w:t>EU NIS Directive</w:t>
      </w:r>
    </w:p>
    <w:p w14:paraId="383B8259" w14:textId="22C791D7" w:rsidR="00844FF5" w:rsidRDefault="00844FF5" w:rsidP="00844FF5">
      <w:pPr>
        <w:spacing w:after="0"/>
      </w:pPr>
      <w:r>
        <w:t>1</w:t>
      </w:r>
      <w:r w:rsidRPr="00844FF5">
        <w:rPr>
          <w:vertAlign w:val="superscript"/>
        </w:rPr>
        <w:t>st</w:t>
      </w:r>
      <w:r>
        <w:t xml:space="preserve"> piece of EU legislation on cybersecurity</w:t>
      </w:r>
    </w:p>
    <w:p w14:paraId="5D32BABF" w14:textId="7CD26FF2" w:rsidR="00844FF5" w:rsidRDefault="00844FF5" w:rsidP="00844FF5">
      <w:pPr>
        <w:spacing w:after="0"/>
      </w:pPr>
      <w:r>
        <w:t xml:space="preserve">Intent = bring cybersecurity capabilities = same </w:t>
      </w:r>
      <w:proofErr w:type="spellStart"/>
      <w:r>
        <w:t>lvl</w:t>
      </w:r>
      <w:proofErr w:type="spellEnd"/>
      <w:r>
        <w:t xml:space="preserve"> of dev across EU, ensure coop, exchange of info</w:t>
      </w:r>
    </w:p>
    <w:p w14:paraId="301D84D6" w14:textId="3B1B142B" w:rsidR="00844FF5" w:rsidRDefault="00844FF5" w:rsidP="00844FF5">
      <w:pPr>
        <w:spacing w:after="0"/>
      </w:pPr>
      <w:r>
        <w:t>July2016 = 21 months = local law, 6 months = ops</w:t>
      </w:r>
    </w:p>
    <w:p w14:paraId="18E18A11" w14:textId="34D6EC31" w:rsidR="00844FF5" w:rsidRDefault="00844FF5" w:rsidP="00844FF5">
      <w:pPr>
        <w:spacing w:after="0"/>
      </w:pPr>
      <w:r>
        <w:t>NIS REQ</w:t>
      </w:r>
    </w:p>
    <w:p w14:paraId="342FEF11" w14:textId="64B39DC1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t>Member state needs CSIRT team, national NIS</w:t>
      </w:r>
    </w:p>
    <w:p w14:paraId="59B7D0C0" w14:textId="28AD4E0D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t>Strategic coop, exchange of info</w:t>
      </w:r>
    </w:p>
    <w:p w14:paraId="1B980EB5" w14:textId="1F375CE4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t>Businesses (essential) take appropriate security measure + notify serious incidents</w:t>
      </w:r>
    </w:p>
    <w:p w14:paraId="29F362BC" w14:textId="0C9DFF00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lastRenderedPageBreak/>
        <w:t xml:space="preserve">Key digital service provider = </w:t>
      </w:r>
      <w:proofErr w:type="spellStart"/>
      <w:r>
        <w:t>infosec</w:t>
      </w:r>
      <w:proofErr w:type="spellEnd"/>
      <w:r>
        <w:t xml:space="preserve"> + notify </w:t>
      </w:r>
      <w:proofErr w:type="spellStart"/>
      <w:r>
        <w:t>req</w:t>
      </w:r>
      <w:proofErr w:type="spellEnd"/>
    </w:p>
    <w:p w14:paraId="244C57D4" w14:textId="0A621CF2" w:rsidR="00844FF5" w:rsidRDefault="00844FF5" w:rsidP="00844FF5">
      <w:pPr>
        <w:spacing w:after="0"/>
      </w:pPr>
    </w:p>
    <w:p w14:paraId="70FD1407" w14:textId="40C1B4B0" w:rsidR="00844FF5" w:rsidRDefault="00844FF5" w:rsidP="00844FF5">
      <w:pPr>
        <w:spacing w:after="0"/>
      </w:pPr>
      <w:r>
        <w:t>Legal Controls on Crypto</w:t>
      </w:r>
    </w:p>
    <w:p w14:paraId="623DA80A" w14:textId="31D40C98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t>On Import/export/use</w:t>
      </w:r>
    </w:p>
    <w:p w14:paraId="75E5B68B" w14:textId="70B935EE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t>ORG = provide plaintext/keys</w:t>
      </w:r>
    </w:p>
    <w:p w14:paraId="0C56CCA5" w14:textId="4C343F02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t>Conflict national security + privacy</w:t>
      </w:r>
    </w:p>
    <w:p w14:paraId="0B61FF74" w14:textId="645A2714" w:rsidR="00844FF5" w:rsidRDefault="00844FF5" w:rsidP="00D73D31">
      <w:pPr>
        <w:pStyle w:val="ListParagraph"/>
        <w:numPr>
          <w:ilvl w:val="0"/>
          <w:numId w:val="6"/>
        </w:numPr>
        <w:spacing w:after="0"/>
      </w:pPr>
      <w:r>
        <w:t>Conflict with other laws</w:t>
      </w:r>
    </w:p>
    <w:p w14:paraId="188589E4" w14:textId="77777777" w:rsidR="00A06E2D" w:rsidRDefault="00844FF5" w:rsidP="00D73D31">
      <w:pPr>
        <w:pStyle w:val="ListParagraph"/>
        <w:numPr>
          <w:ilvl w:val="1"/>
          <w:numId w:val="6"/>
        </w:numPr>
        <w:spacing w:after="0"/>
      </w:pPr>
      <w:r>
        <w:t xml:space="preserve">Encrypt </w:t>
      </w:r>
      <w:proofErr w:type="spellStart"/>
      <w:r>
        <w:t>req</w:t>
      </w:r>
      <w:proofErr w:type="spellEnd"/>
    </w:p>
    <w:p w14:paraId="4FBBCD99" w14:textId="77777777" w:rsidR="00A06E2D" w:rsidRDefault="00844FF5" w:rsidP="00D73D31">
      <w:pPr>
        <w:pStyle w:val="ListParagraph"/>
        <w:numPr>
          <w:ilvl w:val="1"/>
          <w:numId w:val="6"/>
        </w:numPr>
        <w:spacing w:after="0"/>
      </w:pPr>
      <w:r>
        <w:t>law enforcement access rights</w:t>
      </w:r>
    </w:p>
    <w:p w14:paraId="719A0B4C" w14:textId="72CB50AD" w:rsidR="00844FF5" w:rsidRDefault="00844FF5" w:rsidP="00D73D31">
      <w:pPr>
        <w:pStyle w:val="ListParagraph"/>
        <w:numPr>
          <w:ilvl w:val="1"/>
          <w:numId w:val="6"/>
        </w:numPr>
        <w:spacing w:after="0"/>
      </w:pPr>
      <w:r>
        <w:t xml:space="preserve">controls on import/export use of </w:t>
      </w:r>
      <w:r w:rsidR="00A06E2D">
        <w:t>crypto</w:t>
      </w:r>
    </w:p>
    <w:p w14:paraId="7CE304D7" w14:textId="62C58778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>ORG need policy on crypto + key mgmt.</w:t>
      </w:r>
    </w:p>
    <w:p w14:paraId="51AE8C73" w14:textId="3E49FB0C" w:rsidR="00A06E2D" w:rsidRDefault="00A06E2D" w:rsidP="00A06E2D">
      <w:pPr>
        <w:spacing w:after="0"/>
      </w:pPr>
      <w:r>
        <w:t>Law Enforcement Access</w:t>
      </w:r>
    </w:p>
    <w:p w14:paraId="3730D400" w14:textId="41367591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>Crypto widely use</w:t>
      </w:r>
    </w:p>
    <w:p w14:paraId="614901BB" w14:textId="03E1825B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>Law enforcement = wants plaintext</w:t>
      </w:r>
    </w:p>
    <w:p w14:paraId="7D528045" w14:textId="1A4E0483" w:rsidR="00A06E2D" w:rsidRDefault="00A06E2D" w:rsidP="00A06E2D">
      <w:pPr>
        <w:pStyle w:val="ListParagraph"/>
        <w:spacing w:after="0"/>
      </w:pPr>
      <w:r>
        <w:t>(countries have legal process)</w:t>
      </w:r>
    </w:p>
    <w:p w14:paraId="30B91630" w14:textId="049A0A48" w:rsidR="00A06E2D" w:rsidRDefault="00A06E2D" w:rsidP="00A06E2D">
      <w:pPr>
        <w:pStyle w:val="ListParagraph"/>
        <w:spacing w:after="0"/>
      </w:pPr>
      <w:r>
        <w:t xml:space="preserve">(demands for keys </w:t>
      </w:r>
      <w:proofErr w:type="spellStart"/>
      <w:r>
        <w:t>where</w:t>
      </w:r>
      <w:proofErr w:type="spellEnd"/>
      <w:r>
        <w:t xml:space="preserve"> justified/informal)</w:t>
      </w:r>
    </w:p>
    <w:p w14:paraId="24893031" w14:textId="1C886282" w:rsidR="00A06E2D" w:rsidRDefault="00A06E2D" w:rsidP="00D73D31">
      <w:pPr>
        <w:pStyle w:val="ListParagraph"/>
        <w:numPr>
          <w:ilvl w:val="0"/>
          <w:numId w:val="6"/>
        </w:numPr>
        <w:spacing w:after="0"/>
      </w:pPr>
      <w:proofErr w:type="spellStart"/>
      <w:r>
        <w:t>Req</w:t>
      </w:r>
      <w:proofErr w:type="spellEnd"/>
      <w:r>
        <w:t xml:space="preserve"> = influence use of product/services</w:t>
      </w:r>
    </w:p>
    <w:p w14:paraId="3737DFEE" w14:textId="422B6D99" w:rsidR="00A06E2D" w:rsidRDefault="00A06E2D" w:rsidP="00A06E2D">
      <w:pPr>
        <w:pStyle w:val="ListParagraph"/>
        <w:spacing w:after="0"/>
      </w:pPr>
      <w:r>
        <w:t xml:space="preserve">(Apple </w:t>
      </w:r>
      <w:proofErr w:type="spellStart"/>
      <w:r>
        <w:t>imessage</w:t>
      </w:r>
      <w:proofErr w:type="spellEnd"/>
      <w:r>
        <w:t xml:space="preserve"> and US </w:t>
      </w:r>
      <w:proofErr w:type="spellStart"/>
      <w:r>
        <w:t>DoJ</w:t>
      </w:r>
      <w:proofErr w:type="spellEnd"/>
      <w:r>
        <w:t>)</w:t>
      </w:r>
    </w:p>
    <w:p w14:paraId="1D304125" w14:textId="7E3C069C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>Huge variants of legal rights of access (UK: PACE Act, IP Act, ATCS Act, Terrorism Act)</w:t>
      </w:r>
    </w:p>
    <w:p w14:paraId="5FD697CB" w14:textId="66819A58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>Procedures required to manage access</w:t>
      </w:r>
    </w:p>
    <w:p w14:paraId="150B13DD" w14:textId="1A6A1024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>ORG need formality manage the grant of access</w:t>
      </w:r>
    </w:p>
    <w:p w14:paraId="71FA0639" w14:textId="52D7F22D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 xml:space="preserve">ORG need to </w:t>
      </w:r>
      <w:proofErr w:type="spellStart"/>
      <w:r>
        <w:t>uds</w:t>
      </w:r>
      <w:proofErr w:type="spellEnd"/>
      <w:r>
        <w:t xml:space="preserve"> legal constraints (Extraterritorial)</w:t>
      </w:r>
    </w:p>
    <w:p w14:paraId="417298AA" w14:textId="486CAE6A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 xml:space="preserve">In UK, law enforcement = police, trading standards, </w:t>
      </w:r>
      <w:proofErr w:type="spellStart"/>
      <w:r>
        <w:t>health+safety</w:t>
      </w:r>
      <w:proofErr w:type="spellEnd"/>
      <w:r>
        <w:t xml:space="preserve">, HMRC, </w:t>
      </w:r>
      <w:proofErr w:type="spellStart"/>
      <w:r>
        <w:t>InfoCommO</w:t>
      </w:r>
      <w:proofErr w:type="spellEnd"/>
    </w:p>
    <w:p w14:paraId="0C6C06F5" w14:textId="7BB31F22" w:rsidR="00A06E2D" w:rsidRDefault="00A06E2D" w:rsidP="00A06E2D">
      <w:pPr>
        <w:spacing w:after="0"/>
      </w:pPr>
      <w:r>
        <w:t>Data Discovery + Retention</w:t>
      </w:r>
    </w:p>
    <w:p w14:paraId="21BE5590" w14:textId="08B95478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>Legal request can include all info</w:t>
      </w:r>
    </w:p>
    <w:p w14:paraId="48EA36BE" w14:textId="51D101A8" w:rsidR="00A06E2D" w:rsidRDefault="00A06E2D" w:rsidP="00D73D31">
      <w:pPr>
        <w:pStyle w:val="ListParagraph"/>
        <w:numPr>
          <w:ilvl w:val="1"/>
          <w:numId w:val="6"/>
        </w:numPr>
        <w:spacing w:after="0"/>
      </w:pPr>
      <w:r>
        <w:t>Email, doc, video, blogs, servers, …</w:t>
      </w:r>
    </w:p>
    <w:p w14:paraId="5A396FEF" w14:textId="53310C19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>ORG need to conform with legal for retention + discovery</w:t>
      </w:r>
    </w:p>
    <w:p w14:paraId="1BA9EF9B" w14:textId="4872C0E1" w:rsidR="00A06E2D" w:rsidRDefault="00A06E2D" w:rsidP="00D73D31">
      <w:pPr>
        <w:pStyle w:val="ListParagraph"/>
        <w:numPr>
          <w:ilvl w:val="1"/>
          <w:numId w:val="6"/>
        </w:numPr>
        <w:spacing w:after="0"/>
      </w:pPr>
      <w:r>
        <w:t>Conflict between jurisdiction</w:t>
      </w:r>
    </w:p>
    <w:p w14:paraId="755E6475" w14:textId="7DAD61A2" w:rsidR="00A06E2D" w:rsidRDefault="00A06E2D" w:rsidP="00D73D31">
      <w:pPr>
        <w:pStyle w:val="ListParagraph"/>
        <w:numPr>
          <w:ilvl w:val="1"/>
          <w:numId w:val="6"/>
        </w:numPr>
        <w:spacing w:after="0"/>
      </w:pPr>
      <w:r>
        <w:t>Conflict between law (vs privacy)</w:t>
      </w:r>
    </w:p>
    <w:p w14:paraId="50B4E4E8" w14:textId="555EFD18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>Requires proper “Chain of custody” if used as evidence</w:t>
      </w:r>
    </w:p>
    <w:p w14:paraId="382072F0" w14:textId="0C7AC721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>Needs clear policy (archive security, info about 3</w:t>
      </w:r>
      <w:r w:rsidRPr="00A06E2D">
        <w:rPr>
          <w:vertAlign w:val="superscript"/>
        </w:rPr>
        <w:t>rd</w:t>
      </w:r>
      <w:r>
        <w:t xml:space="preserve"> party, delete non-relevant info, not tampered, employees </w:t>
      </w:r>
      <w:proofErr w:type="spellStart"/>
      <w:r>
        <w:t>uds</w:t>
      </w:r>
      <w:proofErr w:type="spellEnd"/>
      <w:r>
        <w:t>)</w:t>
      </w:r>
    </w:p>
    <w:p w14:paraId="5D35FB41" w14:textId="5E8A165E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>All relevant contracts = with security clause</w:t>
      </w:r>
    </w:p>
    <w:p w14:paraId="7288EAC3" w14:textId="603AF6A7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 xml:space="preserve">Info can </w:t>
      </w:r>
      <w:proofErr w:type="gramStart"/>
      <w:r>
        <w:t>held</w:t>
      </w:r>
      <w:proofErr w:type="gramEnd"/>
      <w:r>
        <w:t xml:space="preserve"> outside control (email)</w:t>
      </w:r>
    </w:p>
    <w:p w14:paraId="51155EF3" w14:textId="19443877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>IMPT = diff between backup + archive</w:t>
      </w:r>
    </w:p>
    <w:p w14:paraId="6936EC78" w14:textId="698BD8AA" w:rsidR="00A06E2D" w:rsidRDefault="00A06E2D" w:rsidP="00D73D31">
      <w:pPr>
        <w:pStyle w:val="ListParagraph"/>
        <w:numPr>
          <w:ilvl w:val="0"/>
          <w:numId w:val="6"/>
        </w:numPr>
        <w:spacing w:after="0"/>
      </w:pPr>
      <w:r>
        <w:t xml:space="preserve">98% of lawyers = </w:t>
      </w:r>
      <w:proofErr w:type="spellStart"/>
      <w:r>
        <w:t>ediscovery</w:t>
      </w:r>
      <w:proofErr w:type="spellEnd"/>
      <w:r>
        <w:t xml:space="preserve"> = </w:t>
      </w:r>
      <w:proofErr w:type="spellStart"/>
      <w:r>
        <w:t>impt</w:t>
      </w:r>
      <w:proofErr w:type="spellEnd"/>
    </w:p>
    <w:p w14:paraId="3503EC0B" w14:textId="55CCDD79" w:rsidR="00A06E2D" w:rsidRDefault="00A06E2D" w:rsidP="00A06E2D">
      <w:pPr>
        <w:spacing w:after="0"/>
      </w:pPr>
    </w:p>
    <w:p w14:paraId="2F594266" w14:textId="2CBC8885" w:rsidR="00A06E2D" w:rsidRDefault="00A06E2D" w:rsidP="00A06E2D">
      <w:pPr>
        <w:spacing w:after="0"/>
      </w:pPr>
      <w:r w:rsidRPr="008B2F15">
        <w:rPr>
          <w:b/>
        </w:rPr>
        <w:t>Employee Monitoring</w:t>
      </w:r>
      <w:r>
        <w:br/>
        <w:t>- must be solely for business</w:t>
      </w:r>
      <w:r w:rsidR="008B2F15">
        <w:t xml:space="preserve"> (training, QC, regulatory checks, investigation, security, effectiveness)</w:t>
      </w:r>
    </w:p>
    <w:p w14:paraId="57CE16D4" w14:textId="68201D3A" w:rsidR="008B2F15" w:rsidRDefault="008B2F15" w:rsidP="00A06E2D">
      <w:pPr>
        <w:spacing w:after="0"/>
      </w:pPr>
      <w:r>
        <w:t>- UK ICO = employee’s right to privacy</w:t>
      </w:r>
    </w:p>
    <w:p w14:paraId="330E3867" w14:textId="31DADE80" w:rsidR="008B2F15" w:rsidRDefault="008B2F15" w:rsidP="00A06E2D">
      <w:pPr>
        <w:spacing w:after="0"/>
      </w:pPr>
      <w:r>
        <w:t>- All effort required to inform all persons affect</w:t>
      </w:r>
    </w:p>
    <w:p w14:paraId="34969DDB" w14:textId="2C641360" w:rsidR="008B2F15" w:rsidRDefault="008B2F15" w:rsidP="00A06E2D">
      <w:pPr>
        <w:spacing w:after="0"/>
      </w:pPr>
      <w:r>
        <w:t>- NO automatic right of monitoring, or privacy</w:t>
      </w:r>
    </w:p>
    <w:p w14:paraId="77EE174D" w14:textId="779EEB05" w:rsidR="008B2F15" w:rsidRDefault="008B2F15" w:rsidP="00A06E2D">
      <w:pPr>
        <w:spacing w:after="0"/>
      </w:pPr>
      <w:r>
        <w:t xml:space="preserve">(balance </w:t>
      </w:r>
      <w:proofErr w:type="spellStart"/>
      <w:r>
        <w:t>btwn</w:t>
      </w:r>
      <w:proofErr w:type="spellEnd"/>
      <w:r>
        <w:t xml:space="preserve"> employee/employer needs)</w:t>
      </w:r>
      <w:r>
        <w:br/>
        <w:t xml:space="preserve">(monitor = possible, employers must </w:t>
      </w:r>
      <w:proofErr w:type="spellStart"/>
      <w:r>
        <w:t>uds</w:t>
      </w:r>
      <w:proofErr w:type="spellEnd"/>
      <w:r>
        <w:t xml:space="preserve"> legal)</w:t>
      </w:r>
    </w:p>
    <w:p w14:paraId="7AC468BB" w14:textId="2986B5E6" w:rsidR="008B2F15" w:rsidRDefault="008B2F15" w:rsidP="00A06E2D">
      <w:pPr>
        <w:spacing w:after="0"/>
      </w:pPr>
      <w:r>
        <w:t>- GAP between law and tech/social media at work</w:t>
      </w:r>
    </w:p>
    <w:p w14:paraId="6385A3DE" w14:textId="26AB2863" w:rsidR="008B2F15" w:rsidRDefault="008B2F15" w:rsidP="00A06E2D">
      <w:pPr>
        <w:spacing w:after="0"/>
      </w:pPr>
      <w:r>
        <w:t>- Tech ^ = employees have access to mobile/</w:t>
      </w:r>
      <w:proofErr w:type="spellStart"/>
      <w:r>
        <w:t>socia</w:t>
      </w:r>
      <w:proofErr w:type="spellEnd"/>
      <w:r>
        <w:t xml:space="preserve"> media (e.g. leaking of confidential info, security/privacy)</w:t>
      </w:r>
    </w:p>
    <w:p w14:paraId="0F392453" w14:textId="232CCDE8" w:rsidR="008B2F15" w:rsidRDefault="008B2F15" w:rsidP="00A06E2D">
      <w:pPr>
        <w:spacing w:after="0"/>
      </w:pPr>
    </w:p>
    <w:p w14:paraId="08E403F1" w14:textId="6AFA490F" w:rsidR="008B2F15" w:rsidRPr="000C0D24" w:rsidRDefault="008B2F15" w:rsidP="00A06E2D">
      <w:pPr>
        <w:spacing w:after="0"/>
        <w:rPr>
          <w:b/>
        </w:rPr>
      </w:pPr>
      <w:r w:rsidRPr="000C0D24">
        <w:rPr>
          <w:b/>
        </w:rPr>
        <w:t>Computer Misuse</w:t>
      </w:r>
    </w:p>
    <w:p w14:paraId="1ED1A5C9" w14:textId="3B4A7769" w:rsidR="008B2F15" w:rsidRDefault="008B2F15" w:rsidP="00A06E2D">
      <w:pPr>
        <w:spacing w:after="0"/>
      </w:pPr>
      <w:r>
        <w:t>- Criminal Offence in many countries</w:t>
      </w:r>
    </w:p>
    <w:p w14:paraId="32D3C49F" w14:textId="0F8926EE" w:rsidR="008B2F15" w:rsidRDefault="008B2F15" w:rsidP="00A06E2D">
      <w:pPr>
        <w:spacing w:after="0"/>
      </w:pPr>
      <w:r>
        <w:t>(unauthorised access, alteration, destruction)</w:t>
      </w:r>
      <w:r w:rsidR="000C0D24">
        <w:t>, penalties increased</w:t>
      </w:r>
    </w:p>
    <w:p w14:paraId="1BA72A5E" w14:textId="498507A7" w:rsidR="000C0D24" w:rsidRDefault="000C0D24" w:rsidP="00A06E2D">
      <w:pPr>
        <w:spacing w:after="0"/>
      </w:pPr>
      <w:r>
        <w:t>- “Unauthorised” = exceeding authority (knowing it was unauthorised)</w:t>
      </w:r>
    </w:p>
    <w:p w14:paraId="0F83728E" w14:textId="18F34597" w:rsidR="000C0D24" w:rsidRDefault="000C0D24" w:rsidP="00A06E2D">
      <w:pPr>
        <w:spacing w:after="0"/>
      </w:pPr>
      <w:r>
        <w:t>- Delegation of authority = major issue (need formal documentation, concern with external ppl/ORG)</w:t>
      </w:r>
    </w:p>
    <w:p w14:paraId="5E3A202D" w14:textId="209214BB" w:rsidR="000C0D24" w:rsidRDefault="000C0D24" w:rsidP="00A06E2D">
      <w:pPr>
        <w:spacing w:after="0"/>
      </w:pPr>
      <w:r>
        <w:t>- ORG = Acceptable Use policy (what is ok and not)</w:t>
      </w:r>
    </w:p>
    <w:p w14:paraId="1F31FBC3" w14:textId="703A587B" w:rsidR="000C0D24" w:rsidRDefault="000C0D24" w:rsidP="00A06E2D">
      <w:pPr>
        <w:spacing w:after="0"/>
      </w:pPr>
      <w:r>
        <w:t>(all devices, pw sharing, right to monitor, user accept responsibility, prosecuting internal misuse)</w:t>
      </w:r>
    </w:p>
    <w:p w14:paraId="0961568E" w14:textId="54E8F5B7" w:rsidR="000C0D24" w:rsidRDefault="000C0D24" w:rsidP="00A06E2D">
      <w:pPr>
        <w:spacing w:after="0"/>
      </w:pPr>
      <w:r>
        <w:t>- Computer misuse = seen as not a real crime</w:t>
      </w:r>
    </w:p>
    <w:p w14:paraId="08274693" w14:textId="65CB27C1" w:rsidR="000C0D24" w:rsidRDefault="000C0D24" w:rsidP="00A06E2D">
      <w:pPr>
        <w:spacing w:after="0"/>
      </w:pPr>
    </w:p>
    <w:p w14:paraId="3DC0F35A" w14:textId="1DD2A5B2" w:rsidR="000C0D24" w:rsidRPr="000C0D24" w:rsidRDefault="000C0D24" w:rsidP="00A06E2D">
      <w:pPr>
        <w:spacing w:after="0"/>
        <w:rPr>
          <w:b/>
        </w:rPr>
      </w:pPr>
      <w:r w:rsidRPr="000C0D24">
        <w:rPr>
          <w:b/>
        </w:rPr>
        <w:t>Electronic Signature</w:t>
      </w:r>
    </w:p>
    <w:p w14:paraId="352B508B" w14:textId="122F1EEB" w:rsidR="000C0D24" w:rsidRDefault="000C0D24" w:rsidP="00D73D31">
      <w:pPr>
        <w:pStyle w:val="ListParagraph"/>
        <w:numPr>
          <w:ilvl w:val="0"/>
          <w:numId w:val="6"/>
        </w:numPr>
        <w:spacing w:after="0"/>
      </w:pPr>
      <w:r>
        <w:t>^ pressure to use signed transactions</w:t>
      </w:r>
    </w:p>
    <w:p w14:paraId="34C1CBFA" w14:textId="37B0A360" w:rsidR="000C0D24" w:rsidRDefault="000C0D24" w:rsidP="00D73D31">
      <w:pPr>
        <w:pStyle w:val="ListParagraph"/>
        <w:numPr>
          <w:ilvl w:val="0"/>
          <w:numId w:val="6"/>
        </w:numPr>
        <w:spacing w:after="0"/>
      </w:pPr>
      <w:r>
        <w:t xml:space="preserve">Dig sig = liability defined, </w:t>
      </w:r>
      <w:proofErr w:type="spellStart"/>
      <w:r>
        <w:t>uds</w:t>
      </w:r>
      <w:proofErr w:type="spellEnd"/>
      <w:r>
        <w:t xml:space="preserve"> what is signed</w:t>
      </w:r>
    </w:p>
    <w:p w14:paraId="0E78670E" w14:textId="2500EAC2" w:rsidR="000C0D24" w:rsidRDefault="000C0D24" w:rsidP="000C0D24">
      <w:pPr>
        <w:spacing w:after="0"/>
      </w:pPr>
    </w:p>
    <w:p w14:paraId="2F3ADBB2" w14:textId="3F51AC64" w:rsidR="000C0D24" w:rsidRDefault="000C0D24" w:rsidP="000C0D24">
      <w:pPr>
        <w:spacing w:after="0"/>
      </w:pPr>
      <w:r>
        <w:t>EU Payment System Directives</w:t>
      </w:r>
    </w:p>
    <w:p w14:paraId="3B4F4847" w14:textId="166FE72A" w:rsidR="000C0D24" w:rsidRDefault="000C0D24" w:rsidP="00D73D31">
      <w:pPr>
        <w:pStyle w:val="ListParagraph"/>
        <w:numPr>
          <w:ilvl w:val="0"/>
          <w:numId w:val="6"/>
        </w:numPr>
        <w:spacing w:after="0"/>
      </w:pPr>
      <w:r>
        <w:t>Regulates payment services, and payment providers</w:t>
      </w:r>
    </w:p>
    <w:p w14:paraId="0B4E467B" w14:textId="17E6412E" w:rsidR="000C0D24" w:rsidRDefault="000C0D24" w:rsidP="00D73D31">
      <w:pPr>
        <w:pStyle w:val="ListParagraph"/>
        <w:numPr>
          <w:ilvl w:val="0"/>
          <w:numId w:val="6"/>
        </w:numPr>
        <w:spacing w:after="0"/>
      </w:pPr>
      <w:r>
        <w:t>Increase competition, participation in payment industry</w:t>
      </w:r>
    </w:p>
    <w:p w14:paraId="4538913C" w14:textId="6F075BB7" w:rsidR="000C0D24" w:rsidRDefault="000C0D24" w:rsidP="00D73D31">
      <w:pPr>
        <w:pStyle w:val="ListParagraph"/>
        <w:numPr>
          <w:ilvl w:val="0"/>
          <w:numId w:val="6"/>
        </w:numPr>
        <w:spacing w:after="0"/>
      </w:pPr>
      <w:r>
        <w:t>2007 -&gt; 2015, new rules, online/mobile payments, across EU safer</w:t>
      </w:r>
    </w:p>
    <w:p w14:paraId="08567518" w14:textId="768B390E" w:rsidR="000C0D24" w:rsidRDefault="000C0D24" w:rsidP="000C0D24">
      <w:pPr>
        <w:spacing w:after="0"/>
      </w:pPr>
    </w:p>
    <w:p w14:paraId="5618C9B7" w14:textId="240F3B7A" w:rsidR="000C0D24" w:rsidRPr="000C0D24" w:rsidRDefault="000C0D24" w:rsidP="000C0D24">
      <w:pPr>
        <w:spacing w:after="0"/>
        <w:rPr>
          <w:b/>
        </w:rPr>
      </w:pPr>
      <w:r w:rsidRPr="000C0D24">
        <w:rPr>
          <w:b/>
        </w:rPr>
        <w:t>Others</w:t>
      </w:r>
    </w:p>
    <w:p w14:paraId="77698924" w14:textId="29899A0D" w:rsidR="000C0D24" w:rsidRDefault="000C0D24" w:rsidP="000C0D24">
      <w:pPr>
        <w:spacing w:after="0"/>
      </w:pPr>
      <w:r>
        <w:t>Fraud, EU ecommerce, DRM, Sexual offences, Insurance req.</w:t>
      </w:r>
    </w:p>
    <w:p w14:paraId="1EE7AFE1" w14:textId="09B95963" w:rsidR="000C0D24" w:rsidRDefault="000C0D24" w:rsidP="000C0D24">
      <w:pPr>
        <w:spacing w:after="0"/>
      </w:pPr>
    </w:p>
    <w:p w14:paraId="26A6E795" w14:textId="6C0F16F1" w:rsidR="00E07C23" w:rsidRDefault="00E07C23" w:rsidP="000C0D24">
      <w:pPr>
        <w:spacing w:after="0"/>
      </w:pPr>
    </w:p>
    <w:p w14:paraId="19F01743" w14:textId="2AB9149F" w:rsidR="00E07C23" w:rsidRDefault="00E07C23" w:rsidP="000C0D24">
      <w:pPr>
        <w:spacing w:after="0"/>
      </w:pPr>
    </w:p>
    <w:p w14:paraId="1958E2D8" w14:textId="02032C19" w:rsidR="00E07C23" w:rsidRDefault="00E07C23" w:rsidP="000C0D24">
      <w:pPr>
        <w:spacing w:after="0"/>
      </w:pPr>
    </w:p>
    <w:p w14:paraId="4EBF7454" w14:textId="21DE8BAB" w:rsidR="00E07C23" w:rsidRDefault="00E07C23" w:rsidP="000C0D24">
      <w:pPr>
        <w:spacing w:after="0"/>
      </w:pPr>
    </w:p>
    <w:p w14:paraId="71A0DEBC" w14:textId="438DB44E" w:rsidR="00E07C23" w:rsidRDefault="00E07C23" w:rsidP="000C0D24">
      <w:pPr>
        <w:spacing w:after="0"/>
      </w:pPr>
    </w:p>
    <w:p w14:paraId="2E4ADE4B" w14:textId="093EA171" w:rsidR="00E07C23" w:rsidRDefault="00E07C23" w:rsidP="000C0D24">
      <w:pPr>
        <w:spacing w:after="0"/>
      </w:pPr>
    </w:p>
    <w:p w14:paraId="42C41663" w14:textId="779B9F7D" w:rsidR="00E07C23" w:rsidRDefault="00E07C23" w:rsidP="000C0D24">
      <w:pPr>
        <w:spacing w:after="0"/>
      </w:pPr>
    </w:p>
    <w:p w14:paraId="28428236" w14:textId="1A8A1894" w:rsidR="00E07C23" w:rsidRDefault="00E07C23" w:rsidP="000C0D24">
      <w:pPr>
        <w:spacing w:after="0"/>
      </w:pPr>
    </w:p>
    <w:p w14:paraId="3EDD99C4" w14:textId="5660D04A" w:rsidR="00E07C23" w:rsidRDefault="00E07C23" w:rsidP="000C0D24">
      <w:pPr>
        <w:spacing w:after="0"/>
      </w:pPr>
    </w:p>
    <w:p w14:paraId="5B2389C9" w14:textId="7D69DB3A" w:rsidR="00E07C23" w:rsidRDefault="00E07C23" w:rsidP="000C0D24">
      <w:pPr>
        <w:spacing w:after="0"/>
      </w:pPr>
    </w:p>
    <w:p w14:paraId="610C3FE5" w14:textId="2DFC2FE6" w:rsidR="00E07C23" w:rsidRDefault="00E07C23" w:rsidP="000C0D24">
      <w:pPr>
        <w:spacing w:after="0"/>
      </w:pPr>
    </w:p>
    <w:p w14:paraId="3EC66020" w14:textId="0FD2C8F1" w:rsidR="00E07C23" w:rsidRDefault="00E07C23" w:rsidP="000C0D24">
      <w:pPr>
        <w:spacing w:after="0"/>
        <w:rPr>
          <w:b/>
        </w:rPr>
      </w:pPr>
      <w:r>
        <w:rPr>
          <w:b/>
        </w:rPr>
        <w:t>Internal Control, Audit, Security</w:t>
      </w:r>
    </w:p>
    <w:p w14:paraId="24737967" w14:textId="7D053291" w:rsidR="00E07C23" w:rsidRDefault="00E07C23" w:rsidP="000C0D24">
      <w:pPr>
        <w:spacing w:after="0"/>
        <w:rPr>
          <w:b/>
        </w:rPr>
      </w:pPr>
    </w:p>
    <w:p w14:paraId="7D9197F0" w14:textId="2AC3C9AF" w:rsidR="00E07C23" w:rsidRPr="00E07C23" w:rsidRDefault="00E07C23" w:rsidP="00E07C23">
      <w:pPr>
        <w:spacing w:after="0"/>
      </w:pPr>
      <w:r w:rsidRPr="00E07C23">
        <w:lastRenderedPageBreak/>
        <w:t>Internal control is a process, effected by an entity’s board of directors,</w:t>
      </w:r>
      <w:r>
        <w:t xml:space="preserve"> </w:t>
      </w:r>
      <w:r w:rsidRPr="00E07C23">
        <w:t>management and other personnel, designed to provide reasonable</w:t>
      </w:r>
      <w:r>
        <w:t xml:space="preserve"> </w:t>
      </w:r>
      <w:r w:rsidRPr="00E07C23">
        <w:t>assurance regarding the achievement of objectives in the following</w:t>
      </w:r>
      <w:r>
        <w:t xml:space="preserve"> </w:t>
      </w:r>
      <w:r w:rsidRPr="00E07C23">
        <w:t>categories:</w:t>
      </w:r>
    </w:p>
    <w:p w14:paraId="557EDB61" w14:textId="77777777" w:rsidR="00E07C23" w:rsidRPr="00E07C23" w:rsidRDefault="00E07C23" w:rsidP="00E07C23">
      <w:pPr>
        <w:spacing w:after="0"/>
      </w:pPr>
      <w:r w:rsidRPr="00E07C23">
        <w:rPr>
          <w:rFonts w:hint="eastAsia"/>
        </w:rPr>
        <w:t>●</w:t>
      </w:r>
      <w:r w:rsidRPr="00E07C23">
        <w:rPr>
          <w:rFonts w:hint="eastAsia"/>
        </w:rPr>
        <w:t xml:space="preserve"> Effectiveness and efficiency of operations;</w:t>
      </w:r>
    </w:p>
    <w:p w14:paraId="7EB3088D" w14:textId="77777777" w:rsidR="00E07C23" w:rsidRPr="00E07C23" w:rsidRDefault="00E07C23" w:rsidP="00E07C23">
      <w:pPr>
        <w:spacing w:after="0"/>
      </w:pPr>
      <w:r w:rsidRPr="00E07C23">
        <w:rPr>
          <w:rFonts w:hint="eastAsia"/>
        </w:rPr>
        <w:t>●</w:t>
      </w:r>
      <w:r w:rsidRPr="00E07C23">
        <w:rPr>
          <w:rFonts w:hint="eastAsia"/>
        </w:rPr>
        <w:t xml:space="preserve"> Reliability of financial reporting; and</w:t>
      </w:r>
    </w:p>
    <w:p w14:paraId="4B71CFD3" w14:textId="355C1424" w:rsidR="00E07C23" w:rsidRPr="00E07C23" w:rsidRDefault="00E07C23" w:rsidP="00E07C23">
      <w:pPr>
        <w:spacing w:after="0"/>
      </w:pPr>
      <w:r w:rsidRPr="00E07C23">
        <w:rPr>
          <w:rFonts w:hint="eastAsia"/>
        </w:rPr>
        <w:t>●</w:t>
      </w:r>
      <w:r w:rsidRPr="00E07C23">
        <w:rPr>
          <w:rFonts w:hint="eastAsia"/>
        </w:rPr>
        <w:t xml:space="preserve"> Compliance with applicable laws and regulations.</w:t>
      </w:r>
    </w:p>
    <w:p w14:paraId="4100695E" w14:textId="341CFEF0" w:rsidR="000C0D24" w:rsidRDefault="000C0D24" w:rsidP="000C0D24">
      <w:pPr>
        <w:spacing w:after="0"/>
      </w:pPr>
    </w:p>
    <w:p w14:paraId="576D1826" w14:textId="01D2B64D" w:rsidR="00E07C23" w:rsidRDefault="00E07C23" w:rsidP="000C0D24">
      <w:pPr>
        <w:spacing w:after="0"/>
      </w:pPr>
      <w:r>
        <w:t xml:space="preserve">Internal Control = </w:t>
      </w:r>
      <w:r w:rsidRPr="00E07C23">
        <w:rPr>
          <w:b/>
        </w:rPr>
        <w:t>Process</w:t>
      </w:r>
      <w:r>
        <w:t xml:space="preserve"> -&gt; Means to an end</w:t>
      </w:r>
    </w:p>
    <w:p w14:paraId="0BA86125" w14:textId="3C4D47D7" w:rsidR="00E07C23" w:rsidRDefault="00E07C23" w:rsidP="000C0D24">
      <w:pPr>
        <w:spacing w:after="0"/>
      </w:pPr>
      <w:r>
        <w:t xml:space="preserve">Internal Control = effected by </w:t>
      </w:r>
      <w:r w:rsidRPr="00E07C23">
        <w:rPr>
          <w:b/>
        </w:rPr>
        <w:t>PEOPLE</w:t>
      </w:r>
      <w:r>
        <w:t xml:space="preserve"> = not just policy manuals/forms, but ppl at every level of ORG</w:t>
      </w:r>
    </w:p>
    <w:p w14:paraId="7BC9D3BA" w14:textId="1EA9243A" w:rsidR="00E07C23" w:rsidRDefault="00E07C23" w:rsidP="000C0D24">
      <w:pPr>
        <w:spacing w:after="0"/>
      </w:pPr>
      <w:r>
        <w:t xml:space="preserve">Expect to provide </w:t>
      </w:r>
      <w:r w:rsidRPr="00E07C23">
        <w:rPr>
          <w:b/>
        </w:rPr>
        <w:t>REASONABLE assurance</w:t>
      </w:r>
      <w:r>
        <w:t xml:space="preserve"> (not absolute)</w:t>
      </w:r>
    </w:p>
    <w:p w14:paraId="59DF8BA7" w14:textId="3E7628C6" w:rsidR="00E07C23" w:rsidRDefault="00E07C23" w:rsidP="000C0D24">
      <w:pPr>
        <w:spacing w:after="0"/>
      </w:pPr>
      <w:r>
        <w:t xml:space="preserve">Achievement of </w:t>
      </w:r>
      <w:r w:rsidRPr="00E07C23">
        <w:rPr>
          <w:b/>
        </w:rPr>
        <w:t>objectives</w:t>
      </w:r>
      <w:r>
        <w:t xml:space="preserve"> in 1or^ overlapping categories</w:t>
      </w:r>
    </w:p>
    <w:p w14:paraId="31B6056C" w14:textId="287585C4" w:rsidR="00E07C23" w:rsidRDefault="00E07C23" w:rsidP="00A06E2D">
      <w:pPr>
        <w:spacing w:after="0"/>
      </w:pPr>
      <w:r>
        <w:rPr>
          <w:noProof/>
        </w:rPr>
        <w:drawing>
          <wp:inline distT="0" distB="0" distL="0" distR="0" wp14:anchorId="765240FA" wp14:editId="4553A3BF">
            <wp:extent cx="2799343" cy="2522220"/>
            <wp:effectExtent l="0" t="0" r="127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802237" cy="2524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988D8" w14:textId="00239BBE" w:rsidR="00BD6A20" w:rsidRDefault="00BD6A20" w:rsidP="00A06E2D">
      <w:pPr>
        <w:spacing w:after="0"/>
      </w:pPr>
    </w:p>
    <w:p w14:paraId="711A7042" w14:textId="39FFFC3F" w:rsidR="00BD6A20" w:rsidRPr="00BD6A20" w:rsidRDefault="00BD6A20" w:rsidP="00BD6A20">
      <w:pPr>
        <w:spacing w:after="0"/>
        <w:rPr>
          <w:b/>
        </w:rPr>
      </w:pPr>
      <w:r w:rsidRPr="00BD6A20">
        <w:rPr>
          <w:b/>
        </w:rPr>
        <w:t>Control Environment</w:t>
      </w:r>
    </w:p>
    <w:p w14:paraId="2C7CCBA3" w14:textId="6AB93F8E" w:rsidR="00BD6A20" w:rsidRDefault="00BD6A20" w:rsidP="00D73D31">
      <w:pPr>
        <w:pStyle w:val="ListParagraph"/>
        <w:numPr>
          <w:ilvl w:val="0"/>
          <w:numId w:val="8"/>
        </w:numPr>
        <w:spacing w:after="0"/>
      </w:pPr>
      <w:r>
        <w:t>ORG commitment to integrity + ethical values</w:t>
      </w:r>
    </w:p>
    <w:p w14:paraId="5FC82AC9" w14:textId="556A15ED" w:rsidR="00BD6A20" w:rsidRDefault="00BD6A20" w:rsidP="00D73D31">
      <w:pPr>
        <w:pStyle w:val="ListParagraph"/>
        <w:numPr>
          <w:ilvl w:val="0"/>
          <w:numId w:val="8"/>
        </w:numPr>
        <w:spacing w:after="0"/>
      </w:pPr>
      <w:r>
        <w:t xml:space="preserve">Board of Directors DEMOSTRATES independence from </w:t>
      </w:r>
      <w:proofErr w:type="spellStart"/>
      <w:r>
        <w:t>mgmt</w:t>
      </w:r>
      <w:proofErr w:type="spellEnd"/>
      <w:r>
        <w:t>, oversights for dev + perf of internal control</w:t>
      </w:r>
    </w:p>
    <w:p w14:paraId="6FBAE8A3" w14:textId="2D9D746E" w:rsidR="00BD6A20" w:rsidRDefault="00BD6A20" w:rsidP="00D73D31">
      <w:pPr>
        <w:pStyle w:val="ListParagraph"/>
        <w:numPr>
          <w:ilvl w:val="0"/>
          <w:numId w:val="8"/>
        </w:numPr>
        <w:spacing w:after="0"/>
      </w:pPr>
      <w:proofErr w:type="spellStart"/>
      <w:r>
        <w:t>Mgmt</w:t>
      </w:r>
      <w:proofErr w:type="spellEnd"/>
      <w:r>
        <w:t xml:space="preserve"> establishes structures, reporting lines, appropriate authorities + responsibilities</w:t>
      </w:r>
    </w:p>
    <w:p w14:paraId="0C8861C0" w14:textId="08F0112E" w:rsidR="00BD6A20" w:rsidRDefault="00BD6A20" w:rsidP="00D73D31">
      <w:pPr>
        <w:pStyle w:val="ListParagraph"/>
        <w:numPr>
          <w:ilvl w:val="0"/>
          <w:numId w:val="8"/>
        </w:numPr>
        <w:spacing w:after="0"/>
      </w:pPr>
      <w:r>
        <w:t xml:space="preserve">Commit to attract/develop/retain competent </w:t>
      </w:r>
      <w:proofErr w:type="spellStart"/>
      <w:r>
        <w:t>indv</w:t>
      </w:r>
      <w:proofErr w:type="spellEnd"/>
    </w:p>
    <w:p w14:paraId="500B2093" w14:textId="6D4A6361" w:rsidR="00BD6A20" w:rsidRDefault="00BD6A20" w:rsidP="00D73D31">
      <w:pPr>
        <w:pStyle w:val="ListParagraph"/>
        <w:numPr>
          <w:ilvl w:val="0"/>
          <w:numId w:val="8"/>
        </w:numPr>
        <w:spacing w:after="0"/>
      </w:pPr>
      <w:r>
        <w:t xml:space="preserve">ORG holds </w:t>
      </w:r>
      <w:proofErr w:type="spellStart"/>
      <w:r>
        <w:t>indv</w:t>
      </w:r>
      <w:proofErr w:type="spellEnd"/>
      <w:r>
        <w:t xml:space="preserve"> accountable for internal control responsibilities</w:t>
      </w:r>
    </w:p>
    <w:p w14:paraId="59D379B2" w14:textId="24EFAA59" w:rsidR="00BD6A20" w:rsidRDefault="00BD6A20" w:rsidP="00BD6A20">
      <w:pPr>
        <w:spacing w:after="0"/>
      </w:pPr>
      <w:r>
        <w:t>Risk Assessment</w:t>
      </w:r>
    </w:p>
    <w:p w14:paraId="1966DA7F" w14:textId="0447C8B1" w:rsidR="00BD6A20" w:rsidRDefault="00BD6A20" w:rsidP="00D73D31">
      <w:pPr>
        <w:pStyle w:val="ListParagraph"/>
        <w:numPr>
          <w:ilvl w:val="0"/>
          <w:numId w:val="8"/>
        </w:numPr>
        <w:spacing w:after="0"/>
      </w:pPr>
      <w:r>
        <w:t>Specifies objective with clarity (to identify/assess risk)</w:t>
      </w:r>
    </w:p>
    <w:p w14:paraId="50EAF2A2" w14:textId="431DAACE" w:rsidR="00BD6A20" w:rsidRDefault="00BD6A20" w:rsidP="00D73D31">
      <w:pPr>
        <w:pStyle w:val="ListParagraph"/>
        <w:numPr>
          <w:ilvl w:val="0"/>
          <w:numId w:val="8"/>
        </w:numPr>
        <w:spacing w:after="0"/>
      </w:pPr>
      <w:r>
        <w:t>Identifies risks when achieving objectives, and analyse risk managed</w:t>
      </w:r>
    </w:p>
    <w:p w14:paraId="642E834A" w14:textId="234E6401" w:rsidR="00BD6A20" w:rsidRDefault="00BD6A20" w:rsidP="00D73D31">
      <w:pPr>
        <w:pStyle w:val="ListParagraph"/>
        <w:numPr>
          <w:ilvl w:val="0"/>
          <w:numId w:val="8"/>
        </w:numPr>
        <w:spacing w:after="0"/>
      </w:pPr>
      <w:r>
        <w:t>Potential for fraud</w:t>
      </w:r>
    </w:p>
    <w:p w14:paraId="115F448C" w14:textId="0C7290D9" w:rsidR="00BD6A20" w:rsidRDefault="00BD6A20" w:rsidP="00D73D31">
      <w:pPr>
        <w:pStyle w:val="ListParagraph"/>
        <w:numPr>
          <w:ilvl w:val="0"/>
          <w:numId w:val="8"/>
        </w:numPr>
        <w:spacing w:after="0"/>
      </w:pPr>
      <w:r>
        <w:t>Identifies and assess changes could impact internal solution</w:t>
      </w:r>
    </w:p>
    <w:p w14:paraId="169629D0" w14:textId="77777777" w:rsidR="000E1082" w:rsidRDefault="000E1082" w:rsidP="00BD6A20">
      <w:pPr>
        <w:spacing w:after="0"/>
      </w:pPr>
    </w:p>
    <w:p w14:paraId="4D7FBCA7" w14:textId="15439ABA" w:rsidR="00BD6A20" w:rsidRPr="000E1082" w:rsidRDefault="00BD6A20" w:rsidP="00BD6A20">
      <w:pPr>
        <w:spacing w:after="0"/>
      </w:pPr>
      <w:r w:rsidRPr="000E1082">
        <w:rPr>
          <w:b/>
        </w:rPr>
        <w:t>Control activities</w:t>
      </w:r>
      <w:r w:rsidR="000E1082" w:rsidRPr="000E1082">
        <w:rPr>
          <w:b/>
        </w:rPr>
        <w:t xml:space="preserve"> </w:t>
      </w:r>
      <w:r w:rsidR="000E1082">
        <w:t>(approval authorizations, verifications, reconciliations, reviews, security of assets, segregation)</w:t>
      </w:r>
    </w:p>
    <w:p w14:paraId="294A4315" w14:textId="081051F6" w:rsidR="00BD6A20" w:rsidRDefault="00BD6A20" w:rsidP="00D73D31">
      <w:pPr>
        <w:pStyle w:val="ListParagraph"/>
        <w:numPr>
          <w:ilvl w:val="0"/>
          <w:numId w:val="8"/>
        </w:numPr>
        <w:spacing w:after="0"/>
      </w:pPr>
      <w:r>
        <w:t>Select and dev control activities (mitigate risk)</w:t>
      </w:r>
    </w:p>
    <w:p w14:paraId="3122E80B" w14:textId="056AE772" w:rsidR="008B2F15" w:rsidRDefault="00BD6A20" w:rsidP="00D73D31">
      <w:pPr>
        <w:pStyle w:val="ListParagraph"/>
        <w:numPr>
          <w:ilvl w:val="0"/>
          <w:numId w:val="8"/>
        </w:numPr>
        <w:spacing w:after="0"/>
      </w:pPr>
      <w:r>
        <w:t>Select and dev general control activities over tech to support</w:t>
      </w:r>
    </w:p>
    <w:p w14:paraId="68A86304" w14:textId="5D938CC3" w:rsidR="00415965" w:rsidRDefault="00BD6A20" w:rsidP="00D73D31">
      <w:pPr>
        <w:pStyle w:val="ListParagraph"/>
        <w:numPr>
          <w:ilvl w:val="0"/>
          <w:numId w:val="8"/>
        </w:numPr>
        <w:spacing w:after="0"/>
      </w:pPr>
      <w:r>
        <w:t xml:space="preserve">Deploy control activities through policies. Establish what’s expected. </w:t>
      </w:r>
    </w:p>
    <w:p w14:paraId="008C01B7" w14:textId="376F5103" w:rsidR="000E1082" w:rsidRDefault="000E1082" w:rsidP="000E1082">
      <w:pPr>
        <w:spacing w:after="0"/>
        <w:rPr>
          <w:b/>
        </w:rPr>
      </w:pPr>
      <w:r w:rsidRPr="000E1082">
        <w:rPr>
          <w:b/>
        </w:rPr>
        <w:t>Information and communication</w:t>
      </w:r>
    </w:p>
    <w:p w14:paraId="4483A0FA" w14:textId="73DEB036" w:rsidR="000E1082" w:rsidRDefault="000E1082" w:rsidP="00D73D31">
      <w:pPr>
        <w:pStyle w:val="ListParagraph"/>
        <w:numPr>
          <w:ilvl w:val="0"/>
          <w:numId w:val="8"/>
        </w:numPr>
        <w:spacing w:after="0"/>
      </w:pPr>
      <w:r>
        <w:t>Obtain/Generates/Use quality info to support function</w:t>
      </w:r>
    </w:p>
    <w:p w14:paraId="411AF144" w14:textId="0AEC5A58" w:rsidR="000E1082" w:rsidRDefault="000E1082" w:rsidP="00D73D31">
      <w:pPr>
        <w:pStyle w:val="ListParagraph"/>
        <w:numPr>
          <w:ilvl w:val="0"/>
          <w:numId w:val="8"/>
        </w:numPr>
        <w:spacing w:after="0"/>
      </w:pPr>
      <w:r>
        <w:t>Internally communicate info</w:t>
      </w:r>
    </w:p>
    <w:p w14:paraId="7DB4C027" w14:textId="28528FAD" w:rsidR="000E1082" w:rsidRDefault="000E1082" w:rsidP="00D73D31">
      <w:pPr>
        <w:pStyle w:val="ListParagraph"/>
        <w:numPr>
          <w:ilvl w:val="0"/>
          <w:numId w:val="8"/>
        </w:numPr>
        <w:spacing w:after="0"/>
      </w:pPr>
      <w:r>
        <w:t>Externally communicate info</w:t>
      </w:r>
    </w:p>
    <w:p w14:paraId="025EB20C" w14:textId="0BFDAC92" w:rsidR="000E1082" w:rsidRPr="000E1082" w:rsidRDefault="000E1082" w:rsidP="000E1082">
      <w:pPr>
        <w:spacing w:after="0"/>
        <w:rPr>
          <w:b/>
        </w:rPr>
      </w:pPr>
      <w:r w:rsidRPr="000E1082">
        <w:rPr>
          <w:b/>
        </w:rPr>
        <w:t>Monitoring</w:t>
      </w:r>
    </w:p>
    <w:p w14:paraId="1DD209EC" w14:textId="5BC9759D" w:rsidR="000E1082" w:rsidRDefault="000E1082" w:rsidP="00D73D31">
      <w:pPr>
        <w:pStyle w:val="ListParagraph"/>
        <w:numPr>
          <w:ilvl w:val="0"/>
          <w:numId w:val="8"/>
        </w:numPr>
        <w:spacing w:after="0"/>
      </w:pPr>
      <w:r>
        <w:t>Select/dev/perform ongoing/separate evaluations if internal controls present+ functioning</w:t>
      </w:r>
    </w:p>
    <w:p w14:paraId="1DB7FB03" w14:textId="69320F48" w:rsidR="000E1082" w:rsidRDefault="000E1082" w:rsidP="00D73D31">
      <w:pPr>
        <w:pStyle w:val="ListParagraph"/>
        <w:numPr>
          <w:ilvl w:val="0"/>
          <w:numId w:val="8"/>
        </w:numPr>
        <w:spacing w:after="0"/>
      </w:pPr>
      <w:r>
        <w:t>Evaluate and communicates internal control deficiencies timely to senior mgmt.</w:t>
      </w:r>
    </w:p>
    <w:p w14:paraId="76A5EF5C" w14:textId="7A14354C" w:rsidR="000E1082" w:rsidRDefault="000E1082" w:rsidP="000E1082">
      <w:pPr>
        <w:spacing w:after="0"/>
      </w:pPr>
      <w:r>
        <w:t>Infosec =&gt; contribute to several components</w:t>
      </w:r>
    </w:p>
    <w:p w14:paraId="335EF634" w14:textId="1D990A06" w:rsidR="000E1082" w:rsidRDefault="000E1082" w:rsidP="00D73D31">
      <w:pPr>
        <w:pStyle w:val="ListParagraph"/>
        <w:numPr>
          <w:ilvl w:val="0"/>
          <w:numId w:val="6"/>
        </w:numPr>
        <w:spacing w:after="0"/>
      </w:pPr>
      <w:r>
        <w:t>RA</w:t>
      </w:r>
    </w:p>
    <w:p w14:paraId="0FEF699E" w14:textId="69D1F18D" w:rsidR="000E1082" w:rsidRDefault="000E1082" w:rsidP="00D73D31">
      <w:pPr>
        <w:pStyle w:val="ListParagraph"/>
        <w:numPr>
          <w:ilvl w:val="0"/>
          <w:numId w:val="6"/>
        </w:numPr>
        <w:spacing w:after="0"/>
      </w:pPr>
      <w:r>
        <w:t>Control activities</w:t>
      </w:r>
    </w:p>
    <w:p w14:paraId="362C8BBC" w14:textId="1B0E5E15" w:rsidR="000E1082" w:rsidRDefault="000E1082" w:rsidP="00D73D31">
      <w:pPr>
        <w:pStyle w:val="ListParagraph"/>
        <w:numPr>
          <w:ilvl w:val="0"/>
          <w:numId w:val="6"/>
        </w:numPr>
        <w:spacing w:after="0"/>
      </w:pPr>
      <w:r>
        <w:t>Monitoring</w:t>
      </w:r>
    </w:p>
    <w:p w14:paraId="113C118A" w14:textId="7348C02E" w:rsidR="000E1082" w:rsidRDefault="000E1082" w:rsidP="000E1082">
      <w:pPr>
        <w:spacing w:after="0"/>
      </w:pPr>
      <w:r>
        <w:t>Principally relates to OPS (efficient + effective) rather than compliance/reporting</w:t>
      </w:r>
    </w:p>
    <w:p w14:paraId="490199C0" w14:textId="5D742A19" w:rsidR="000E1082" w:rsidRDefault="000E1082" w:rsidP="000E1082">
      <w:pPr>
        <w:spacing w:after="0"/>
      </w:pPr>
    </w:p>
    <w:p w14:paraId="4C7FE8A2" w14:textId="0E00C55F" w:rsidR="000E1082" w:rsidRPr="000E1082" w:rsidRDefault="000E1082" w:rsidP="000E1082">
      <w:pPr>
        <w:spacing w:after="0"/>
        <w:rPr>
          <w:b/>
        </w:rPr>
      </w:pPr>
      <w:r w:rsidRPr="000E1082">
        <w:rPr>
          <w:b/>
        </w:rPr>
        <w:t>Audit</w:t>
      </w:r>
    </w:p>
    <w:p w14:paraId="01926F33" w14:textId="13A93B52" w:rsidR="009E39CB" w:rsidRDefault="009E39CB" w:rsidP="00D73D31">
      <w:pPr>
        <w:pStyle w:val="ListParagraph"/>
        <w:numPr>
          <w:ilvl w:val="0"/>
          <w:numId w:val="6"/>
        </w:numPr>
        <w:spacing w:after="0"/>
      </w:pPr>
      <w:r>
        <w:t>Check of accounts, efficiency check</w:t>
      </w:r>
    </w:p>
    <w:p w14:paraId="37D4CA30" w14:textId="66FB3A96" w:rsidR="00A45949" w:rsidRDefault="009E39CB" w:rsidP="009E39CB">
      <w:pPr>
        <w:spacing w:after="0"/>
      </w:pPr>
      <w:r>
        <w:t>Audits provide third party assurance to various stakeholders that the subject matter is free from material misstatement.</w:t>
      </w:r>
    </w:p>
    <w:p w14:paraId="51BB8E11" w14:textId="1E2791E0" w:rsidR="009E39CB" w:rsidRDefault="009E39CB" w:rsidP="00A45949">
      <w:pPr>
        <w:spacing w:after="0"/>
      </w:pPr>
      <w:r>
        <w:t>Stakeholders = effectively eval + improve effectiveness of risk management, control, governance process over subject matter</w:t>
      </w:r>
    </w:p>
    <w:p w14:paraId="6F1406FA" w14:textId="6E5CA565" w:rsidR="009E39CB" w:rsidRDefault="009E39CB" w:rsidP="00A45949">
      <w:pPr>
        <w:spacing w:after="0"/>
      </w:pPr>
    </w:p>
    <w:p w14:paraId="73420834" w14:textId="01CD9DF1" w:rsidR="009E39CB" w:rsidRDefault="009E39CB" w:rsidP="00A45949">
      <w:pPr>
        <w:spacing w:after="0"/>
      </w:pPr>
      <w:r>
        <w:t>Infosec audit</w:t>
      </w:r>
    </w:p>
    <w:p w14:paraId="4830E75D" w14:textId="00AE2DCA" w:rsidR="009E39CB" w:rsidRDefault="009E39CB" w:rsidP="00A45949">
      <w:pPr>
        <w:spacing w:after="0"/>
      </w:pPr>
      <w:r>
        <w:t>3 types that may apply</w:t>
      </w:r>
    </w:p>
    <w:p w14:paraId="351F474B" w14:textId="757FBA58" w:rsidR="009E39CB" w:rsidRDefault="009E39CB" w:rsidP="00D73D31">
      <w:pPr>
        <w:pStyle w:val="ListParagraph"/>
        <w:numPr>
          <w:ilvl w:val="0"/>
          <w:numId w:val="9"/>
        </w:numPr>
        <w:spacing w:after="0"/>
      </w:pPr>
      <w:r>
        <w:t>External financial audit – true+ fair view on information reported in financial statements, accountant independent from company</w:t>
      </w:r>
    </w:p>
    <w:p w14:paraId="401CC94A" w14:textId="3A2F5669" w:rsidR="009E39CB" w:rsidRDefault="009E39CB" w:rsidP="00D73D31">
      <w:pPr>
        <w:pStyle w:val="ListParagraph"/>
        <w:numPr>
          <w:ilvl w:val="0"/>
          <w:numId w:val="9"/>
        </w:numPr>
        <w:spacing w:after="0"/>
      </w:pPr>
      <w:r>
        <w:t>Internal audit – monitor which adequate internal control is in place, done by IA function of company</w:t>
      </w:r>
    </w:p>
    <w:p w14:paraId="4512D615" w14:textId="03762E56" w:rsidR="009E39CB" w:rsidRDefault="009E39CB" w:rsidP="00D73D31">
      <w:pPr>
        <w:pStyle w:val="ListParagraph"/>
        <w:numPr>
          <w:ilvl w:val="0"/>
          <w:numId w:val="9"/>
        </w:numPr>
        <w:spacing w:after="0"/>
      </w:pPr>
      <w:r>
        <w:t>Security audit – monitor which security controls are in place, (internally/externally)</w:t>
      </w:r>
    </w:p>
    <w:p w14:paraId="67DC569B" w14:textId="2433A154" w:rsidR="009E39CB" w:rsidRDefault="009E39CB" w:rsidP="009E39CB">
      <w:pPr>
        <w:spacing w:after="0"/>
      </w:pPr>
    </w:p>
    <w:p w14:paraId="6BC0E329" w14:textId="5147D589" w:rsidR="009E39CB" w:rsidRDefault="009E39CB" w:rsidP="009E39CB">
      <w:pPr>
        <w:spacing w:after="0"/>
      </w:pPr>
      <w:r>
        <w:t xml:space="preserve">Why external financial audit </w:t>
      </w:r>
      <w:proofErr w:type="gramStart"/>
      <w:r>
        <w:t>involve</w:t>
      </w:r>
      <w:proofErr w:type="gramEnd"/>
      <w:r>
        <w:t xml:space="preserve"> security audit?</w:t>
      </w:r>
    </w:p>
    <w:p w14:paraId="4BD7D33E" w14:textId="235C61C6" w:rsidR="009E39CB" w:rsidRDefault="009E39CB" w:rsidP="00D73D31">
      <w:pPr>
        <w:pStyle w:val="ListParagraph"/>
        <w:numPr>
          <w:ilvl w:val="0"/>
          <w:numId w:val="6"/>
        </w:numPr>
        <w:spacing w:after="0"/>
      </w:pPr>
      <w:r>
        <w:t>If a big security breach could take company out</w:t>
      </w:r>
    </w:p>
    <w:p w14:paraId="26DE6243" w14:textId="71FE6046" w:rsidR="009E39CB" w:rsidRDefault="009E39CB" w:rsidP="00D73D31">
      <w:pPr>
        <w:pStyle w:val="ListParagraph"/>
        <w:numPr>
          <w:ilvl w:val="0"/>
          <w:numId w:val="6"/>
        </w:numPr>
        <w:spacing w:after="0"/>
      </w:pPr>
      <w:r>
        <w:t xml:space="preserve">Needs to do RA, and </w:t>
      </w:r>
      <w:proofErr w:type="spellStart"/>
      <w:r>
        <w:t>infosec</w:t>
      </w:r>
      <w:proofErr w:type="spellEnd"/>
      <w:r>
        <w:t xml:space="preserve"> risk is part of it</w:t>
      </w:r>
    </w:p>
    <w:p w14:paraId="51E0A264" w14:textId="02D4523A" w:rsidR="009E39CB" w:rsidRDefault="009E39CB" w:rsidP="00D73D31">
      <w:pPr>
        <w:pStyle w:val="ListParagraph"/>
        <w:numPr>
          <w:ilvl w:val="0"/>
          <w:numId w:val="6"/>
        </w:numPr>
        <w:spacing w:after="0"/>
      </w:pPr>
      <w:r>
        <w:t>Cost effective way to prove financial number</w:t>
      </w:r>
    </w:p>
    <w:p w14:paraId="26632602" w14:textId="47F57FC1" w:rsidR="009E39CB" w:rsidRDefault="009E39CB" w:rsidP="00D73D31">
      <w:pPr>
        <w:pStyle w:val="ListParagraph"/>
        <w:numPr>
          <w:ilvl w:val="1"/>
          <w:numId w:val="6"/>
        </w:numPr>
        <w:spacing w:after="0"/>
      </w:pPr>
      <w:r>
        <w:lastRenderedPageBreak/>
        <w:t>Reduce substantive testing</w:t>
      </w:r>
    </w:p>
    <w:p w14:paraId="3032D938" w14:textId="0C8681EA" w:rsidR="009E39CB" w:rsidRDefault="009E39CB" w:rsidP="00D73D31">
      <w:pPr>
        <w:pStyle w:val="ListParagraph"/>
        <w:numPr>
          <w:ilvl w:val="1"/>
          <w:numId w:val="6"/>
        </w:numPr>
        <w:spacing w:after="0"/>
      </w:pPr>
      <w:r>
        <w:t>Check high volume, low value, check that the controls are satisfactory, and controls are working</w:t>
      </w:r>
    </w:p>
    <w:p w14:paraId="1F329A11" w14:textId="1B6568D6" w:rsidR="009E39CB" w:rsidRDefault="009E39CB" w:rsidP="00D73D31">
      <w:pPr>
        <w:pStyle w:val="ListParagraph"/>
        <w:numPr>
          <w:ilvl w:val="0"/>
          <w:numId w:val="6"/>
        </w:numPr>
        <w:spacing w:after="0"/>
      </w:pPr>
      <w:r>
        <w:t>Infosec controls = enforce segregation of duties, reduce fraud</w:t>
      </w:r>
    </w:p>
    <w:p w14:paraId="1C738FEB" w14:textId="545F144A" w:rsidR="009E39CB" w:rsidRDefault="009E39CB" w:rsidP="00D73D31">
      <w:pPr>
        <w:pStyle w:val="ListParagraph"/>
        <w:numPr>
          <w:ilvl w:val="0"/>
          <w:numId w:val="6"/>
        </w:numPr>
        <w:spacing w:after="0"/>
      </w:pPr>
      <w:r>
        <w:t xml:space="preserve">Audit standards guide auditors to </w:t>
      </w:r>
      <w:proofErr w:type="spellStart"/>
      <w:r>
        <w:t>infosec</w:t>
      </w:r>
      <w:proofErr w:type="spellEnd"/>
      <w:r>
        <w:t xml:space="preserve"> risks</w:t>
      </w:r>
    </w:p>
    <w:p w14:paraId="5E9A3552" w14:textId="5089F025" w:rsidR="009E39CB" w:rsidRDefault="009E39CB" w:rsidP="009E39CB">
      <w:pPr>
        <w:spacing w:after="0"/>
      </w:pPr>
      <w:r>
        <w:t xml:space="preserve">Infosec Risks </w:t>
      </w:r>
      <w:proofErr w:type="spellStart"/>
      <w:r>
        <w:t>Risks</w:t>
      </w:r>
      <w:proofErr w:type="spellEnd"/>
    </w:p>
    <w:p w14:paraId="56CE9EB8" w14:textId="51D3DB4F" w:rsidR="009E39CB" w:rsidRDefault="009E39CB" w:rsidP="009E39CB">
      <w:pPr>
        <w:spacing w:after="0"/>
      </w:pPr>
      <w:r>
        <w:rPr>
          <w:noProof/>
        </w:rPr>
        <w:drawing>
          <wp:inline distT="0" distB="0" distL="0" distR="0" wp14:anchorId="47913EB7" wp14:editId="5BD0734D">
            <wp:extent cx="3098165" cy="1633855"/>
            <wp:effectExtent l="0" t="0" r="6985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3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8FEF8" w14:textId="7764874B" w:rsidR="009E39CB" w:rsidRDefault="00C93EFB" w:rsidP="009E39CB">
      <w:pPr>
        <w:spacing w:after="0"/>
      </w:pPr>
      <w:r>
        <w:rPr>
          <w:noProof/>
        </w:rPr>
        <w:drawing>
          <wp:inline distT="0" distB="0" distL="0" distR="0" wp14:anchorId="3F12CB53" wp14:editId="1800F285">
            <wp:extent cx="3098165" cy="1466850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7442D" w14:textId="3FD606EF" w:rsidR="00C93EFB" w:rsidRDefault="00C93EFB" w:rsidP="009E39CB">
      <w:pPr>
        <w:spacing w:after="0"/>
      </w:pPr>
      <w:r>
        <w:rPr>
          <w:noProof/>
        </w:rPr>
        <w:drawing>
          <wp:inline distT="0" distB="0" distL="0" distR="0" wp14:anchorId="6D706AC6" wp14:editId="0F580C21">
            <wp:extent cx="3098165" cy="2058035"/>
            <wp:effectExtent l="0" t="0" r="698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5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4DA77" w14:textId="6082CC27" w:rsidR="00C93EFB" w:rsidRDefault="00C93EFB" w:rsidP="009E39CB">
      <w:pPr>
        <w:spacing w:after="0"/>
      </w:pPr>
      <w:r>
        <w:t>Non-execs/audit comm = check and balance, prevent execs from going rogue. No control, but liable</w:t>
      </w:r>
    </w:p>
    <w:p w14:paraId="14DECBC3" w14:textId="423BB847" w:rsidR="00830E51" w:rsidRDefault="00830E51" w:rsidP="009E39CB">
      <w:pPr>
        <w:spacing w:after="0"/>
      </w:pPr>
    </w:p>
    <w:p w14:paraId="08195DBA" w14:textId="6C447F99" w:rsidR="00830E51" w:rsidRDefault="00830E51" w:rsidP="009E39CB">
      <w:pPr>
        <w:spacing w:after="0"/>
      </w:pPr>
      <w:r>
        <w:t>3 Big issues from regulatory</w:t>
      </w:r>
    </w:p>
    <w:p w14:paraId="1ADFF5E3" w14:textId="52ABD22C" w:rsidR="00830E51" w:rsidRDefault="00830E51" w:rsidP="00D73D31">
      <w:pPr>
        <w:pStyle w:val="ListParagraph"/>
        <w:numPr>
          <w:ilvl w:val="0"/>
          <w:numId w:val="6"/>
        </w:numPr>
        <w:spacing w:after="0"/>
      </w:pPr>
      <w:r>
        <w:t>Audit Quality</w:t>
      </w:r>
    </w:p>
    <w:p w14:paraId="24AAD00E" w14:textId="51567AD3" w:rsidR="00830E51" w:rsidRDefault="00830E51" w:rsidP="00D73D31">
      <w:pPr>
        <w:pStyle w:val="ListParagraph"/>
        <w:numPr>
          <w:ilvl w:val="0"/>
          <w:numId w:val="6"/>
        </w:numPr>
        <w:spacing w:after="0"/>
      </w:pPr>
      <w:r>
        <w:t>Independence and Conflicts of interest</w:t>
      </w:r>
    </w:p>
    <w:p w14:paraId="1F2BFBD0" w14:textId="0F650CE8" w:rsidR="00830E51" w:rsidRDefault="00830E51" w:rsidP="00D73D31">
      <w:pPr>
        <w:pStyle w:val="ListParagraph"/>
        <w:numPr>
          <w:ilvl w:val="0"/>
          <w:numId w:val="6"/>
        </w:numPr>
        <w:spacing w:after="0"/>
      </w:pPr>
      <w:r>
        <w:t>Competition and Choice</w:t>
      </w:r>
      <w:r w:rsidR="00A56D81">
        <w:t xml:space="preserve"> (potential audit companies to choose from)</w:t>
      </w:r>
    </w:p>
    <w:p w14:paraId="32ACC7B2" w14:textId="22F57BD1" w:rsidR="00A56D81" w:rsidRDefault="00A56D81" w:rsidP="00A56D81">
      <w:pPr>
        <w:spacing w:after="0"/>
      </w:pPr>
      <w:r>
        <w:rPr>
          <w:noProof/>
        </w:rPr>
        <w:drawing>
          <wp:inline distT="0" distB="0" distL="0" distR="0" wp14:anchorId="2C3D1155" wp14:editId="63FE043D">
            <wp:extent cx="2583180" cy="1585169"/>
            <wp:effectExtent l="0" t="0" r="762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88373" cy="158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BCABB" w14:textId="02A59BB3" w:rsidR="00A56D81" w:rsidRDefault="00A56D81" w:rsidP="00A56D81">
      <w:pPr>
        <w:spacing w:after="0"/>
      </w:pPr>
    </w:p>
    <w:p w14:paraId="2652C83E" w14:textId="301284F3" w:rsidR="00A56D81" w:rsidRDefault="00A56D81" w:rsidP="00A56D81">
      <w:pPr>
        <w:spacing w:after="0"/>
      </w:pPr>
      <w:r>
        <w:rPr>
          <w:noProof/>
        </w:rPr>
        <w:drawing>
          <wp:inline distT="0" distB="0" distL="0" distR="0" wp14:anchorId="5111A9CC" wp14:editId="37220B26">
            <wp:extent cx="3098165" cy="2065655"/>
            <wp:effectExtent l="0" t="0" r="698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6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33771" w14:textId="1F219EDF" w:rsidR="00A56D81" w:rsidRDefault="00A56D81" w:rsidP="00A56D81">
      <w:pPr>
        <w:spacing w:after="0"/>
      </w:pPr>
    </w:p>
    <w:p w14:paraId="67D896C5" w14:textId="588E6D9E" w:rsidR="00A56D81" w:rsidRDefault="00A56D81" w:rsidP="00A56D81">
      <w:pPr>
        <w:spacing w:after="0"/>
      </w:pPr>
      <w:r>
        <w:t>FRC UK Ethical Standards</w:t>
      </w:r>
    </w:p>
    <w:p w14:paraId="6B101F43" w14:textId="0BB2D86B" w:rsidR="00A56D81" w:rsidRDefault="00A56D81" w:rsidP="00D73D31">
      <w:pPr>
        <w:pStyle w:val="ListParagraph"/>
        <w:numPr>
          <w:ilvl w:val="0"/>
          <w:numId w:val="6"/>
        </w:numPr>
        <w:spacing w:after="0"/>
      </w:pPr>
      <w:r>
        <w:t>Integrity</w:t>
      </w:r>
    </w:p>
    <w:p w14:paraId="67252FC6" w14:textId="21C7CD44" w:rsidR="00A56D81" w:rsidRDefault="00A56D81" w:rsidP="00D73D31">
      <w:pPr>
        <w:pStyle w:val="ListParagraph"/>
        <w:numPr>
          <w:ilvl w:val="0"/>
          <w:numId w:val="6"/>
        </w:numPr>
        <w:spacing w:after="0"/>
      </w:pPr>
      <w:r>
        <w:t>Objectivity</w:t>
      </w:r>
    </w:p>
    <w:p w14:paraId="091A6054" w14:textId="7B61490C" w:rsidR="00A56D81" w:rsidRDefault="00A56D81" w:rsidP="00D73D31">
      <w:pPr>
        <w:pStyle w:val="ListParagraph"/>
        <w:numPr>
          <w:ilvl w:val="0"/>
          <w:numId w:val="6"/>
        </w:numPr>
        <w:spacing w:after="0"/>
      </w:pPr>
      <w:r>
        <w:t>Independence</w:t>
      </w:r>
    </w:p>
    <w:p w14:paraId="5E3C52E9" w14:textId="22DD5448" w:rsidR="00A56D81" w:rsidRDefault="00A56D81" w:rsidP="00A56D81">
      <w:pPr>
        <w:spacing w:after="0"/>
      </w:pPr>
      <w:r>
        <w:t xml:space="preserve">These would be compromised if an </w:t>
      </w:r>
      <w:r>
        <w:rPr>
          <w:b/>
        </w:rPr>
        <w:t>objective, reasonable, informed 3</w:t>
      </w:r>
      <w:r w:rsidRPr="00A56D81">
        <w:rPr>
          <w:b/>
          <w:vertAlign w:val="superscript"/>
        </w:rPr>
        <w:t>rd</w:t>
      </w:r>
      <w:r>
        <w:rPr>
          <w:b/>
        </w:rPr>
        <w:t xml:space="preserve"> </w:t>
      </w:r>
      <w:proofErr w:type="gramStart"/>
      <w:r>
        <w:rPr>
          <w:b/>
        </w:rPr>
        <w:t xml:space="preserve">party </w:t>
      </w:r>
      <w:r>
        <w:t xml:space="preserve"> would</w:t>
      </w:r>
      <w:proofErr w:type="gramEnd"/>
      <w:r>
        <w:t xml:space="preserve"> conclude that the threats, arising from R/L, conditions, would impair integrity/objectivity would be inappropriate for firm to accept/continue the audit</w:t>
      </w:r>
    </w:p>
    <w:p w14:paraId="1FF72317" w14:textId="4EE5286C" w:rsidR="00A56D81" w:rsidRDefault="00A56D81" w:rsidP="00A56D81">
      <w:pPr>
        <w:spacing w:after="0"/>
      </w:pPr>
      <w:r>
        <w:rPr>
          <w:noProof/>
        </w:rPr>
        <w:drawing>
          <wp:inline distT="0" distB="0" distL="0" distR="0" wp14:anchorId="01D8DF6B" wp14:editId="47A2E2D7">
            <wp:extent cx="2293620" cy="2311014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97746" cy="2315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C9AAA" w14:textId="1687BF13" w:rsidR="00A56D81" w:rsidRPr="00A56D81" w:rsidRDefault="00A56D81" w:rsidP="00A56D81">
      <w:pPr>
        <w:spacing w:after="0"/>
      </w:pPr>
      <w:proofErr w:type="gramStart"/>
      <w:r>
        <w:t>Management  =</w:t>
      </w:r>
      <w:proofErr w:type="gramEnd"/>
      <w:r>
        <w:t xml:space="preserve"> acting as the management of the company to make decisions</w:t>
      </w:r>
    </w:p>
    <w:p w14:paraId="3997A6B3" w14:textId="5D4895DA" w:rsidR="00A56D81" w:rsidRDefault="00A56D81" w:rsidP="00A56D81">
      <w:pPr>
        <w:spacing w:after="0"/>
      </w:pPr>
      <w:r>
        <w:t>Advocacy= Cannot support your client (in court of law)</w:t>
      </w:r>
    </w:p>
    <w:p w14:paraId="44A9C44E" w14:textId="3FDCC4B2" w:rsidR="00A56D81" w:rsidRDefault="00A56D81" w:rsidP="00A56D81">
      <w:pPr>
        <w:spacing w:after="0"/>
      </w:pPr>
    </w:p>
    <w:p w14:paraId="1372AAC5" w14:textId="19876511" w:rsidR="00A56D81" w:rsidRDefault="00A56D81" w:rsidP="00A56D81">
      <w:pPr>
        <w:spacing w:after="0"/>
      </w:pPr>
      <w:r>
        <w:t>Appropriate for external financial auditor to carry out security work?</w:t>
      </w:r>
    </w:p>
    <w:p w14:paraId="7A3CF5BE" w14:textId="3D445D3B" w:rsidR="00A56D81" w:rsidRDefault="00A56D81" w:rsidP="00D73D31">
      <w:pPr>
        <w:pStyle w:val="ListParagraph"/>
        <w:numPr>
          <w:ilvl w:val="0"/>
          <w:numId w:val="11"/>
        </w:numPr>
        <w:spacing w:after="0"/>
      </w:pPr>
      <w:r>
        <w:t>Know the business and management well</w:t>
      </w:r>
    </w:p>
    <w:p w14:paraId="02B981EB" w14:textId="2BD1F198" w:rsidR="00A56D81" w:rsidRDefault="00A56D81" w:rsidP="00D73D31">
      <w:pPr>
        <w:pStyle w:val="ListParagraph"/>
        <w:numPr>
          <w:ilvl w:val="0"/>
          <w:numId w:val="11"/>
        </w:numPr>
        <w:spacing w:after="0"/>
      </w:pPr>
      <w:r>
        <w:lastRenderedPageBreak/>
        <w:t xml:space="preserve">Can provide legal, expertise, technical </w:t>
      </w:r>
    </w:p>
    <w:p w14:paraId="302E16AE" w14:textId="2514E54C" w:rsidR="00A56D81" w:rsidRDefault="00A56D81" w:rsidP="00D73D31">
      <w:pPr>
        <w:pStyle w:val="ListParagraph"/>
        <w:numPr>
          <w:ilvl w:val="0"/>
          <w:numId w:val="11"/>
        </w:numPr>
        <w:spacing w:after="0"/>
      </w:pPr>
      <w:r>
        <w:t>Can translate technical into business speak</w:t>
      </w:r>
    </w:p>
    <w:p w14:paraId="2DAD51E7" w14:textId="32916A2E" w:rsidR="00A56D81" w:rsidRDefault="00A56D81" w:rsidP="00D73D31">
      <w:pPr>
        <w:pStyle w:val="ListParagraph"/>
        <w:numPr>
          <w:ilvl w:val="0"/>
          <w:numId w:val="10"/>
        </w:numPr>
        <w:spacing w:after="0"/>
      </w:pPr>
      <w:r>
        <w:t>Excessive fees</w:t>
      </w:r>
    </w:p>
    <w:p w14:paraId="0FA333D1" w14:textId="4EE1D807" w:rsidR="00A56D81" w:rsidRDefault="00A56D81" w:rsidP="00D73D31">
      <w:pPr>
        <w:pStyle w:val="ListParagraph"/>
        <w:numPr>
          <w:ilvl w:val="0"/>
          <w:numId w:val="10"/>
        </w:numPr>
        <w:spacing w:after="0"/>
      </w:pPr>
      <w:r>
        <w:t>Must not compromise independence</w:t>
      </w:r>
    </w:p>
    <w:p w14:paraId="4929729D" w14:textId="0FB8A568" w:rsidR="00A56D81" w:rsidRDefault="00A56D81" w:rsidP="00D73D31">
      <w:pPr>
        <w:pStyle w:val="ListParagraph"/>
        <w:numPr>
          <w:ilvl w:val="0"/>
          <w:numId w:val="10"/>
        </w:numPr>
        <w:spacing w:after="0"/>
      </w:pPr>
      <w:r>
        <w:t>Scope of work conflicts with auditor role</w:t>
      </w:r>
    </w:p>
    <w:p w14:paraId="39AE5276" w14:textId="225ACEBE" w:rsidR="00D9677A" w:rsidRDefault="00D9677A" w:rsidP="00D9677A">
      <w:pPr>
        <w:spacing w:after="0"/>
      </w:pPr>
      <w:r>
        <w:t>Effective checks/audits = integral to IS risk mgmt.</w:t>
      </w:r>
    </w:p>
    <w:p w14:paraId="6F1ECE74" w14:textId="60925091" w:rsidR="00D9677A" w:rsidRDefault="00D9677A" w:rsidP="00D9677A">
      <w:pPr>
        <w:spacing w:after="0"/>
      </w:pPr>
      <w:r>
        <w:rPr>
          <w:noProof/>
        </w:rPr>
        <w:drawing>
          <wp:inline distT="0" distB="0" distL="0" distR="0" wp14:anchorId="373B0352" wp14:editId="3D076AA0">
            <wp:extent cx="3098165" cy="1695450"/>
            <wp:effectExtent l="0" t="0" r="698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F5D67" w14:textId="45E18858" w:rsidR="00A56D81" w:rsidRDefault="00D9677A" w:rsidP="00A56D81">
      <w:pPr>
        <w:spacing w:after="0"/>
      </w:pPr>
      <w:r>
        <w:t>Security Control Reviews and Audits</w:t>
      </w:r>
    </w:p>
    <w:p w14:paraId="783873AE" w14:textId="44BF7EFA" w:rsidR="00D9677A" w:rsidRDefault="00D9677A" w:rsidP="00D73D31">
      <w:pPr>
        <w:pStyle w:val="ListParagraph"/>
        <w:numPr>
          <w:ilvl w:val="0"/>
          <w:numId w:val="6"/>
        </w:numPr>
        <w:spacing w:after="0"/>
      </w:pPr>
      <w:r>
        <w:t>Business process reviews</w:t>
      </w:r>
    </w:p>
    <w:p w14:paraId="01771D7B" w14:textId="18423BFA" w:rsidR="00D9677A" w:rsidRDefault="00D9677A" w:rsidP="00D73D31">
      <w:pPr>
        <w:pStyle w:val="ListParagraph"/>
        <w:numPr>
          <w:ilvl w:val="1"/>
          <w:numId w:val="6"/>
        </w:numPr>
        <w:spacing w:after="0"/>
      </w:pPr>
      <w:r>
        <w:t>Completeness, accuracy, validity of transactions</w:t>
      </w:r>
    </w:p>
    <w:p w14:paraId="2B742D7A" w14:textId="1EDE92F0" w:rsidR="00D9677A" w:rsidRDefault="00D9677A" w:rsidP="00D73D31">
      <w:pPr>
        <w:pStyle w:val="ListParagraph"/>
        <w:numPr>
          <w:ilvl w:val="1"/>
          <w:numId w:val="6"/>
        </w:numPr>
        <w:spacing w:after="0"/>
      </w:pPr>
      <w:r>
        <w:t>Restricted access to assets and records</w:t>
      </w:r>
    </w:p>
    <w:p w14:paraId="5BB7B6FC" w14:textId="154C3C63" w:rsidR="00D9677A" w:rsidRDefault="00D9677A" w:rsidP="00D73D31">
      <w:pPr>
        <w:pStyle w:val="ListParagraph"/>
        <w:numPr>
          <w:ilvl w:val="0"/>
          <w:numId w:val="6"/>
        </w:numPr>
        <w:spacing w:after="0"/>
      </w:pPr>
      <w:r>
        <w:t>IT Process reviews</w:t>
      </w:r>
    </w:p>
    <w:p w14:paraId="28B56A6C" w14:textId="198420BE" w:rsidR="00D9677A" w:rsidRDefault="00D9677A" w:rsidP="00D73D31">
      <w:pPr>
        <w:pStyle w:val="ListParagraph"/>
        <w:numPr>
          <w:ilvl w:val="1"/>
          <w:numId w:val="6"/>
        </w:numPr>
        <w:spacing w:after="0"/>
      </w:pPr>
      <w:r>
        <w:t>Change control</w:t>
      </w:r>
    </w:p>
    <w:p w14:paraId="7CE8D257" w14:textId="4D1994EE" w:rsidR="00D9677A" w:rsidRDefault="00D9677A" w:rsidP="00D73D31">
      <w:pPr>
        <w:pStyle w:val="ListParagraph"/>
        <w:numPr>
          <w:ilvl w:val="1"/>
          <w:numId w:val="6"/>
        </w:numPr>
        <w:spacing w:after="0"/>
      </w:pPr>
      <w:r>
        <w:t>Dev/implementation over new systems</w:t>
      </w:r>
    </w:p>
    <w:p w14:paraId="697359C2" w14:textId="5C15DB07" w:rsidR="00D9677A" w:rsidRDefault="00D9677A" w:rsidP="00D73D31">
      <w:pPr>
        <w:pStyle w:val="ListParagraph"/>
        <w:numPr>
          <w:ilvl w:val="1"/>
          <w:numId w:val="6"/>
        </w:numPr>
        <w:spacing w:after="0"/>
      </w:pPr>
      <w:r>
        <w:t>Security and ops over env</w:t>
      </w:r>
    </w:p>
    <w:p w14:paraId="4D807D19" w14:textId="59509C34" w:rsidR="00D9677A" w:rsidRDefault="00D9677A" w:rsidP="00D9677A">
      <w:pPr>
        <w:spacing w:after="0"/>
      </w:pPr>
      <w:r>
        <w:t>Benefits</w:t>
      </w:r>
    </w:p>
    <w:p w14:paraId="04856DA8" w14:textId="69351B8D" w:rsidR="00D9677A" w:rsidRDefault="00D9677A" w:rsidP="00D73D31">
      <w:pPr>
        <w:pStyle w:val="ListParagraph"/>
        <w:numPr>
          <w:ilvl w:val="0"/>
          <w:numId w:val="6"/>
        </w:numPr>
        <w:spacing w:after="0"/>
      </w:pPr>
      <w:r>
        <w:t xml:space="preserve">Comparing with others (standard practice, externally, internally, </w:t>
      </w:r>
      <w:proofErr w:type="spellStart"/>
      <w:r>
        <w:t>mgmt</w:t>
      </w:r>
      <w:proofErr w:type="spellEnd"/>
      <w:r>
        <w:t xml:space="preserve"> assessment of risk)</w:t>
      </w:r>
    </w:p>
    <w:p w14:paraId="356EEF9A" w14:textId="3207F1F2" w:rsidR="00D9677A" w:rsidRDefault="00D9677A" w:rsidP="00D73D31">
      <w:pPr>
        <w:pStyle w:val="ListParagraph"/>
        <w:numPr>
          <w:ilvl w:val="0"/>
          <w:numId w:val="6"/>
        </w:numPr>
        <w:spacing w:after="0"/>
      </w:pPr>
      <w:r>
        <w:t>Test whether procedures followed</w:t>
      </w:r>
    </w:p>
    <w:p w14:paraId="75D9A5CE" w14:textId="0ED2DD54" w:rsidR="00D9677A" w:rsidRDefault="00D9677A" w:rsidP="00D73D31">
      <w:pPr>
        <w:pStyle w:val="ListParagraph"/>
        <w:numPr>
          <w:ilvl w:val="0"/>
          <w:numId w:val="6"/>
        </w:numPr>
        <w:spacing w:after="0"/>
      </w:pPr>
      <w:r>
        <w:t xml:space="preserve">Report technical issues to mgmt. (so they can </w:t>
      </w:r>
      <w:proofErr w:type="spellStart"/>
      <w:r>
        <w:t>uds</w:t>
      </w:r>
      <w:proofErr w:type="spellEnd"/>
      <w:r>
        <w:t xml:space="preserve"> and address)</w:t>
      </w:r>
    </w:p>
    <w:p w14:paraId="4A819696" w14:textId="153E1EDD" w:rsidR="00D9677A" w:rsidRDefault="00D9677A" w:rsidP="00D9677A">
      <w:pPr>
        <w:spacing w:after="0"/>
      </w:pPr>
    </w:p>
    <w:p w14:paraId="7C5469FC" w14:textId="6C90EDB0" w:rsidR="00D9677A" w:rsidRDefault="00D9677A" w:rsidP="00D9677A">
      <w:pPr>
        <w:spacing w:after="0"/>
      </w:pPr>
      <w:proofErr w:type="spellStart"/>
      <w:r>
        <w:t>Pentesting</w:t>
      </w:r>
      <w:proofErr w:type="spellEnd"/>
      <w:r>
        <w:t xml:space="preserve"> = ethical hacking, attack and vuln analysis</w:t>
      </w:r>
    </w:p>
    <w:p w14:paraId="0EFB5AB9" w14:textId="2016718E" w:rsidR="003E7E05" w:rsidRDefault="003E7E05" w:rsidP="00D9677A">
      <w:pPr>
        <w:spacing w:after="0"/>
      </w:pPr>
      <w:r>
        <w:t>Why?</w:t>
      </w:r>
    </w:p>
    <w:p w14:paraId="2FDBFA0F" w14:textId="4DF68411" w:rsidR="00A56D81" w:rsidRDefault="003E7E05" w:rsidP="00A56D81">
      <w:pPr>
        <w:spacing w:after="0"/>
      </w:pPr>
      <w:r>
        <w:rPr>
          <w:noProof/>
        </w:rPr>
        <w:drawing>
          <wp:inline distT="0" distB="0" distL="0" distR="0" wp14:anchorId="19C71CE4" wp14:editId="26DB8127">
            <wp:extent cx="3098165" cy="810260"/>
            <wp:effectExtent l="0" t="0" r="6985" b="889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81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56449" w14:textId="53FA7084" w:rsidR="003E7E05" w:rsidRPr="003E7E05" w:rsidRDefault="003E7E05" w:rsidP="00A56D81">
      <w:pPr>
        <w:spacing w:after="0"/>
        <w:rPr>
          <w:b/>
        </w:rPr>
      </w:pPr>
      <w:r w:rsidRPr="003E7E05">
        <w:rPr>
          <w:b/>
        </w:rPr>
        <w:t>Security incident response</w:t>
      </w:r>
    </w:p>
    <w:p w14:paraId="49BB589C" w14:textId="43E4D359" w:rsidR="003E7E05" w:rsidRDefault="003E7E05" w:rsidP="00A56D81">
      <w:pPr>
        <w:spacing w:after="0"/>
      </w:pPr>
      <w:r>
        <w:rPr>
          <w:noProof/>
        </w:rPr>
        <w:drawing>
          <wp:inline distT="0" distB="0" distL="0" distR="0" wp14:anchorId="27084758" wp14:editId="41AC9788">
            <wp:extent cx="3098165" cy="1332865"/>
            <wp:effectExtent l="0" t="0" r="6985" b="63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3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CE961" w14:textId="776ADC17" w:rsidR="003E7E05" w:rsidRPr="003E7E05" w:rsidRDefault="003E7E05" w:rsidP="00A56D81">
      <w:pPr>
        <w:spacing w:after="0"/>
        <w:rPr>
          <w:b/>
        </w:rPr>
      </w:pPr>
      <w:r w:rsidRPr="003E7E05">
        <w:rPr>
          <w:b/>
        </w:rPr>
        <w:t>Evidence source</w:t>
      </w:r>
    </w:p>
    <w:p w14:paraId="37A318C4" w14:textId="598A4694" w:rsidR="003E7E05" w:rsidRDefault="003E7E05" w:rsidP="00A56D81">
      <w:pPr>
        <w:spacing w:after="0"/>
      </w:pPr>
      <w:r>
        <w:rPr>
          <w:noProof/>
        </w:rPr>
        <w:drawing>
          <wp:inline distT="0" distB="0" distL="0" distR="0" wp14:anchorId="3411A17B" wp14:editId="54044C02">
            <wp:extent cx="3098165" cy="1560195"/>
            <wp:effectExtent l="0" t="0" r="6985" b="190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28F15" w14:textId="46122B50" w:rsidR="003E7E05" w:rsidRPr="003E7E05" w:rsidRDefault="003E7E05" w:rsidP="00A56D81">
      <w:pPr>
        <w:spacing w:after="0"/>
        <w:rPr>
          <w:b/>
        </w:rPr>
      </w:pPr>
      <w:r w:rsidRPr="003E7E05">
        <w:rPr>
          <w:b/>
        </w:rPr>
        <w:t>Investigating</w:t>
      </w:r>
    </w:p>
    <w:p w14:paraId="42148423" w14:textId="0F41EB52" w:rsidR="003E7E05" w:rsidRDefault="003E7E05" w:rsidP="00A56D81">
      <w:pPr>
        <w:spacing w:after="0"/>
      </w:pPr>
      <w:r>
        <w:rPr>
          <w:noProof/>
        </w:rPr>
        <w:drawing>
          <wp:inline distT="0" distB="0" distL="0" distR="0" wp14:anchorId="79C2CE87" wp14:editId="7DC1CF7D">
            <wp:extent cx="3098165" cy="1110615"/>
            <wp:effectExtent l="0" t="0" r="698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1C217" w14:textId="09955D3F" w:rsidR="003E7E05" w:rsidRDefault="003E7E05" w:rsidP="00A56D81">
      <w:pPr>
        <w:spacing w:after="0"/>
        <w:rPr>
          <w:b/>
        </w:rPr>
      </w:pPr>
      <w:r>
        <w:rPr>
          <w:b/>
        </w:rPr>
        <w:t>Summary</w:t>
      </w:r>
    </w:p>
    <w:p w14:paraId="4227015E" w14:textId="286C7932" w:rsidR="003E7E05" w:rsidRDefault="003E7E05" w:rsidP="00A56D81">
      <w:pPr>
        <w:spacing w:after="0"/>
        <w:rPr>
          <w:b/>
        </w:rPr>
      </w:pPr>
      <w:r>
        <w:rPr>
          <w:noProof/>
        </w:rPr>
        <w:drawing>
          <wp:inline distT="0" distB="0" distL="0" distR="0" wp14:anchorId="70712E92" wp14:editId="1DEE745A">
            <wp:extent cx="3098165" cy="751205"/>
            <wp:effectExtent l="0" t="0" r="698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75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23A32" w14:textId="0D2F7180" w:rsidR="00B31B10" w:rsidRDefault="00B31B10" w:rsidP="00A56D81">
      <w:pPr>
        <w:spacing w:after="0"/>
        <w:rPr>
          <w:b/>
        </w:rPr>
      </w:pPr>
    </w:p>
    <w:p w14:paraId="7021ED1A" w14:textId="6091E1B9" w:rsidR="00B31B10" w:rsidRDefault="00B31B10" w:rsidP="00A56D81">
      <w:pPr>
        <w:spacing w:after="0"/>
        <w:rPr>
          <w:b/>
        </w:rPr>
      </w:pPr>
    </w:p>
    <w:p w14:paraId="578D69F8" w14:textId="67274148" w:rsidR="00B31B10" w:rsidRDefault="00B31B10" w:rsidP="00A56D81">
      <w:pPr>
        <w:spacing w:after="0"/>
        <w:rPr>
          <w:b/>
        </w:rPr>
      </w:pPr>
    </w:p>
    <w:p w14:paraId="68006077" w14:textId="718191FD" w:rsidR="00B31B10" w:rsidRDefault="00B31B10" w:rsidP="00A56D81">
      <w:pPr>
        <w:spacing w:after="0"/>
        <w:rPr>
          <w:b/>
        </w:rPr>
      </w:pPr>
    </w:p>
    <w:p w14:paraId="12CA922C" w14:textId="00564DD2" w:rsidR="00B31B10" w:rsidRDefault="00B31B10" w:rsidP="00A56D81">
      <w:pPr>
        <w:spacing w:after="0"/>
        <w:rPr>
          <w:b/>
        </w:rPr>
      </w:pPr>
    </w:p>
    <w:p w14:paraId="09F42EBC" w14:textId="77B193AC" w:rsidR="00B31B10" w:rsidRDefault="00B31B10" w:rsidP="00A56D81">
      <w:pPr>
        <w:spacing w:after="0"/>
        <w:rPr>
          <w:b/>
        </w:rPr>
      </w:pPr>
    </w:p>
    <w:p w14:paraId="727B3099" w14:textId="7B0449B3" w:rsidR="00B31B10" w:rsidRDefault="00B31B10" w:rsidP="00A56D81">
      <w:pPr>
        <w:spacing w:after="0"/>
        <w:rPr>
          <w:b/>
        </w:rPr>
      </w:pPr>
    </w:p>
    <w:p w14:paraId="6E8C5C6C" w14:textId="19C299F1" w:rsidR="00B31B10" w:rsidRDefault="00B31B10" w:rsidP="00A56D81">
      <w:pPr>
        <w:spacing w:after="0"/>
        <w:rPr>
          <w:b/>
        </w:rPr>
      </w:pPr>
    </w:p>
    <w:p w14:paraId="59986C05" w14:textId="4774E1DE" w:rsidR="00B31B10" w:rsidRDefault="00B31B10" w:rsidP="00A56D81">
      <w:pPr>
        <w:spacing w:after="0"/>
        <w:rPr>
          <w:b/>
        </w:rPr>
      </w:pPr>
    </w:p>
    <w:p w14:paraId="6A09EA9F" w14:textId="197AC1F6" w:rsidR="00B31B10" w:rsidRDefault="00B31B10" w:rsidP="00A56D81">
      <w:pPr>
        <w:spacing w:after="0"/>
        <w:rPr>
          <w:b/>
        </w:rPr>
      </w:pPr>
    </w:p>
    <w:p w14:paraId="156FB8EF" w14:textId="7A1675FF" w:rsidR="00B31B10" w:rsidRDefault="00B31B10" w:rsidP="00A56D81">
      <w:pPr>
        <w:spacing w:after="0"/>
        <w:rPr>
          <w:b/>
        </w:rPr>
      </w:pPr>
    </w:p>
    <w:p w14:paraId="4AB9BB49" w14:textId="5252BEE7" w:rsidR="00B31B10" w:rsidRDefault="00B31B10" w:rsidP="00A56D81">
      <w:pPr>
        <w:spacing w:after="0"/>
        <w:rPr>
          <w:b/>
        </w:rPr>
      </w:pPr>
    </w:p>
    <w:p w14:paraId="4B728686" w14:textId="039F9E05" w:rsidR="00B31B10" w:rsidRDefault="00B31B10" w:rsidP="00A56D81">
      <w:pPr>
        <w:spacing w:after="0"/>
        <w:rPr>
          <w:b/>
        </w:rPr>
      </w:pPr>
    </w:p>
    <w:p w14:paraId="1D7DE967" w14:textId="026FE81E" w:rsidR="00B31B10" w:rsidRDefault="00B31B10" w:rsidP="00A56D81">
      <w:pPr>
        <w:spacing w:after="0"/>
        <w:rPr>
          <w:b/>
        </w:rPr>
      </w:pPr>
    </w:p>
    <w:p w14:paraId="1A287641" w14:textId="1D4D6DAA" w:rsidR="00B31B10" w:rsidRDefault="00B31B10" w:rsidP="00A56D81">
      <w:pPr>
        <w:spacing w:after="0"/>
        <w:rPr>
          <w:b/>
        </w:rPr>
      </w:pPr>
    </w:p>
    <w:p w14:paraId="3E74D944" w14:textId="23BFDC9F" w:rsidR="00B31B10" w:rsidRDefault="00B31B10" w:rsidP="00A56D81">
      <w:pPr>
        <w:spacing w:after="0"/>
        <w:rPr>
          <w:b/>
        </w:rPr>
      </w:pPr>
    </w:p>
    <w:p w14:paraId="127F8E37" w14:textId="427F8E46" w:rsidR="00B31B10" w:rsidRDefault="00B31B10" w:rsidP="00A56D81">
      <w:pPr>
        <w:spacing w:after="0"/>
        <w:rPr>
          <w:b/>
        </w:rPr>
      </w:pPr>
    </w:p>
    <w:p w14:paraId="3281F969" w14:textId="3F49ECCA" w:rsidR="00B31B10" w:rsidRDefault="00B31B10" w:rsidP="00A56D81">
      <w:pPr>
        <w:spacing w:after="0"/>
        <w:rPr>
          <w:b/>
        </w:rPr>
      </w:pPr>
    </w:p>
    <w:p w14:paraId="120DCB57" w14:textId="363E86CC" w:rsidR="00B31B10" w:rsidRDefault="00B31B10" w:rsidP="00A56D81">
      <w:pPr>
        <w:spacing w:after="0"/>
        <w:rPr>
          <w:b/>
        </w:rPr>
      </w:pPr>
    </w:p>
    <w:p w14:paraId="17C610CF" w14:textId="247FA0BB" w:rsidR="00B31B10" w:rsidRDefault="00B31B10" w:rsidP="00A56D81">
      <w:pPr>
        <w:spacing w:after="0"/>
        <w:rPr>
          <w:b/>
        </w:rPr>
      </w:pPr>
    </w:p>
    <w:p w14:paraId="4F45DD01" w14:textId="463C5C9C" w:rsidR="00B31B10" w:rsidRDefault="00B31B10" w:rsidP="00A56D81">
      <w:pPr>
        <w:spacing w:after="0"/>
        <w:rPr>
          <w:b/>
        </w:rPr>
      </w:pPr>
    </w:p>
    <w:p w14:paraId="14B9A012" w14:textId="303E8C63" w:rsidR="00B31B10" w:rsidRDefault="00B31B10" w:rsidP="00A56D81">
      <w:pPr>
        <w:spacing w:after="0"/>
        <w:rPr>
          <w:b/>
        </w:rPr>
      </w:pPr>
    </w:p>
    <w:p w14:paraId="6A9C6E21" w14:textId="0E39E2B9" w:rsidR="00B31B10" w:rsidRDefault="00B31B10" w:rsidP="00A56D81">
      <w:pPr>
        <w:spacing w:after="0"/>
        <w:rPr>
          <w:b/>
        </w:rPr>
      </w:pPr>
    </w:p>
    <w:p w14:paraId="5DBB9AE9" w14:textId="0132D655" w:rsidR="00B31B10" w:rsidRDefault="00B31B10" w:rsidP="00A56D81">
      <w:pPr>
        <w:spacing w:after="0"/>
        <w:rPr>
          <w:b/>
        </w:rPr>
      </w:pPr>
    </w:p>
    <w:p w14:paraId="16552DC2" w14:textId="5CC92BC4" w:rsidR="00B31B10" w:rsidRDefault="00B31B10" w:rsidP="00A56D81">
      <w:pPr>
        <w:spacing w:after="0"/>
        <w:rPr>
          <w:b/>
        </w:rPr>
      </w:pPr>
    </w:p>
    <w:p w14:paraId="2CA0DDB3" w14:textId="3265F5F1" w:rsidR="00B31B10" w:rsidRDefault="00B31B10" w:rsidP="00A56D81">
      <w:pPr>
        <w:spacing w:after="0"/>
        <w:rPr>
          <w:b/>
        </w:rPr>
      </w:pPr>
    </w:p>
    <w:p w14:paraId="0C98F732" w14:textId="634FE811" w:rsidR="00B31B10" w:rsidRDefault="00B31B10" w:rsidP="00A56D81">
      <w:pPr>
        <w:spacing w:after="0"/>
        <w:rPr>
          <w:b/>
        </w:rPr>
      </w:pPr>
    </w:p>
    <w:p w14:paraId="0B86C924" w14:textId="4CDF324F" w:rsidR="00B31B10" w:rsidRDefault="00B31B10" w:rsidP="00A56D81">
      <w:pPr>
        <w:spacing w:after="0"/>
        <w:rPr>
          <w:b/>
        </w:rPr>
      </w:pPr>
    </w:p>
    <w:p w14:paraId="2999DE70" w14:textId="0EF72B15" w:rsidR="00B31B10" w:rsidRDefault="00B31B10" w:rsidP="00A56D81">
      <w:pPr>
        <w:spacing w:after="0"/>
        <w:rPr>
          <w:b/>
        </w:rPr>
      </w:pPr>
    </w:p>
    <w:p w14:paraId="3B3C878A" w14:textId="1C289AD8" w:rsidR="00B31B10" w:rsidRDefault="00B31B10" w:rsidP="00A56D81">
      <w:pPr>
        <w:spacing w:after="0"/>
        <w:rPr>
          <w:b/>
        </w:rPr>
      </w:pPr>
    </w:p>
    <w:p w14:paraId="5CC8FE8C" w14:textId="25DA35E6" w:rsidR="00B31B10" w:rsidRDefault="00B31B10" w:rsidP="00A56D81">
      <w:pPr>
        <w:spacing w:after="0"/>
        <w:rPr>
          <w:b/>
        </w:rPr>
      </w:pPr>
    </w:p>
    <w:p w14:paraId="3F5287C1" w14:textId="5C2ED0BA" w:rsidR="00B31B10" w:rsidRDefault="00B31B10" w:rsidP="00A56D81">
      <w:pPr>
        <w:spacing w:after="0"/>
        <w:rPr>
          <w:b/>
        </w:rPr>
      </w:pPr>
    </w:p>
    <w:p w14:paraId="0B0A52B4" w14:textId="261382C8" w:rsidR="00B31B10" w:rsidRDefault="00B31B10" w:rsidP="00A56D81">
      <w:pPr>
        <w:spacing w:after="0"/>
        <w:rPr>
          <w:b/>
        </w:rPr>
      </w:pPr>
    </w:p>
    <w:p w14:paraId="558CFFC2" w14:textId="1D3C8BCC" w:rsidR="00B31B10" w:rsidRDefault="00B31B10" w:rsidP="00A56D81">
      <w:pPr>
        <w:spacing w:after="0"/>
        <w:rPr>
          <w:b/>
        </w:rPr>
      </w:pPr>
    </w:p>
    <w:p w14:paraId="36CBCE2D" w14:textId="43B16F9C" w:rsidR="00B31B10" w:rsidRDefault="00B31B10" w:rsidP="00A56D81">
      <w:pPr>
        <w:spacing w:after="0"/>
        <w:rPr>
          <w:b/>
        </w:rPr>
      </w:pPr>
    </w:p>
    <w:p w14:paraId="091396A8" w14:textId="4F875C7C" w:rsidR="00B31B10" w:rsidRDefault="00B31B10" w:rsidP="00A56D81">
      <w:pPr>
        <w:spacing w:after="0"/>
        <w:rPr>
          <w:b/>
        </w:rPr>
      </w:pPr>
    </w:p>
    <w:p w14:paraId="16F3D665" w14:textId="23748FE6" w:rsidR="00B31B10" w:rsidRDefault="00B31B10" w:rsidP="00A56D81">
      <w:pPr>
        <w:spacing w:after="0"/>
        <w:rPr>
          <w:b/>
        </w:rPr>
      </w:pPr>
    </w:p>
    <w:p w14:paraId="49C12EAA" w14:textId="13280DDF" w:rsidR="00B31B10" w:rsidRDefault="00B31B10" w:rsidP="00A56D81">
      <w:pPr>
        <w:spacing w:after="0"/>
        <w:rPr>
          <w:b/>
        </w:rPr>
      </w:pPr>
    </w:p>
    <w:p w14:paraId="02A8DCE3" w14:textId="232E9EC6" w:rsidR="00B31B10" w:rsidRDefault="00B31B10" w:rsidP="00A56D81">
      <w:pPr>
        <w:spacing w:after="0"/>
        <w:rPr>
          <w:b/>
        </w:rPr>
      </w:pPr>
    </w:p>
    <w:p w14:paraId="4E8DCF26" w14:textId="3150BEA5" w:rsidR="00B31B10" w:rsidRDefault="00B31B10" w:rsidP="00A56D81">
      <w:pPr>
        <w:spacing w:after="0"/>
        <w:rPr>
          <w:b/>
        </w:rPr>
      </w:pPr>
    </w:p>
    <w:p w14:paraId="01AE919E" w14:textId="72B70BAA" w:rsidR="00B31B10" w:rsidRDefault="00B31B10" w:rsidP="00A56D81">
      <w:pPr>
        <w:spacing w:after="0"/>
        <w:rPr>
          <w:b/>
        </w:rPr>
      </w:pPr>
      <w:r>
        <w:rPr>
          <w:b/>
        </w:rPr>
        <w:t>Incident Management and disaster recovery</w:t>
      </w:r>
    </w:p>
    <w:p w14:paraId="73476853" w14:textId="157A23D4" w:rsidR="00B31B10" w:rsidRDefault="00B31B10" w:rsidP="00A56D81">
      <w:pPr>
        <w:spacing w:after="0"/>
        <w:rPr>
          <w:b/>
        </w:rPr>
      </w:pPr>
    </w:p>
    <w:p w14:paraId="1DC78A4C" w14:textId="5F01FCEB" w:rsidR="00B31B10" w:rsidRDefault="00B31B10" w:rsidP="00A56D81">
      <w:pPr>
        <w:spacing w:after="0"/>
      </w:pPr>
      <w:r w:rsidRPr="00B31B10">
        <w:rPr>
          <w:b/>
        </w:rPr>
        <w:t>Information security event</w:t>
      </w:r>
      <w:r>
        <w:rPr>
          <w:b/>
        </w:rPr>
        <w:t>:</w:t>
      </w:r>
    </w:p>
    <w:p w14:paraId="50D5816A" w14:textId="102D25CE" w:rsidR="00B31B10" w:rsidRDefault="00B31B10" w:rsidP="00A56D81">
      <w:pPr>
        <w:spacing w:after="0"/>
      </w:pPr>
      <w:r>
        <w:t>‘identified occurrence of system/service/network, possible breach of IS policy, or failure of control, previously unknown security situation.</w:t>
      </w:r>
    </w:p>
    <w:p w14:paraId="3B56DAE3" w14:textId="74D5A4AC" w:rsidR="00B31B10" w:rsidRPr="00B31B10" w:rsidRDefault="00B31B10" w:rsidP="00A56D81">
      <w:pPr>
        <w:spacing w:after="0"/>
        <w:rPr>
          <w:b/>
        </w:rPr>
      </w:pPr>
      <w:r w:rsidRPr="00B31B10">
        <w:rPr>
          <w:b/>
        </w:rPr>
        <w:t>Information security incident:</w:t>
      </w:r>
      <w:r>
        <w:rPr>
          <w:b/>
        </w:rPr>
        <w:t xml:space="preserve"> (more serious)</w:t>
      </w:r>
    </w:p>
    <w:p w14:paraId="0C338D9B" w14:textId="4A5A95AF" w:rsidR="00B31B10" w:rsidRDefault="00B31B10" w:rsidP="00A56D81">
      <w:pPr>
        <w:spacing w:after="0"/>
      </w:pPr>
      <w:r>
        <w:t xml:space="preserve">Series of unwanted/unexpected Infosec event, sig. probability of compromising business ops, threatens </w:t>
      </w:r>
      <w:proofErr w:type="spellStart"/>
      <w:r>
        <w:t>infosec</w:t>
      </w:r>
      <w:proofErr w:type="spellEnd"/>
    </w:p>
    <w:p w14:paraId="01509B25" w14:textId="150F4CFA" w:rsidR="00B31B10" w:rsidRPr="00B31B10" w:rsidRDefault="00B31B10" w:rsidP="00A56D81">
      <w:pPr>
        <w:spacing w:after="0"/>
        <w:rPr>
          <w:b/>
        </w:rPr>
      </w:pPr>
      <w:r w:rsidRPr="00B31B10">
        <w:rPr>
          <w:b/>
        </w:rPr>
        <w:t xml:space="preserve">Infosec </w:t>
      </w:r>
      <w:proofErr w:type="spellStart"/>
      <w:r w:rsidRPr="00B31B10">
        <w:rPr>
          <w:b/>
        </w:rPr>
        <w:t>mgmt</w:t>
      </w:r>
      <w:proofErr w:type="spellEnd"/>
      <w:r w:rsidRPr="00B31B10">
        <w:rPr>
          <w:b/>
        </w:rPr>
        <w:t>:</w:t>
      </w:r>
    </w:p>
    <w:p w14:paraId="0708BDAF" w14:textId="786E50B6" w:rsidR="00B31B10" w:rsidRDefault="00B31B10" w:rsidP="00A56D81">
      <w:pPr>
        <w:spacing w:after="0"/>
      </w:pPr>
      <w:r>
        <w:t xml:space="preserve">Set of processes for detecting, reporting, assessing, responding, dealing, learning from </w:t>
      </w:r>
      <w:proofErr w:type="spellStart"/>
      <w:r>
        <w:t>infosec</w:t>
      </w:r>
      <w:proofErr w:type="spellEnd"/>
      <w:r>
        <w:t xml:space="preserve"> incidents</w:t>
      </w:r>
    </w:p>
    <w:p w14:paraId="3B1B50A0" w14:textId="1DF04EDE" w:rsidR="00B31B10" w:rsidRDefault="00B31B10" w:rsidP="00A56D81">
      <w:pPr>
        <w:spacing w:after="0"/>
      </w:pPr>
      <w:r>
        <w:rPr>
          <w:noProof/>
        </w:rPr>
        <w:drawing>
          <wp:inline distT="0" distB="0" distL="0" distR="0" wp14:anchorId="65A0A669" wp14:editId="0648479F">
            <wp:extent cx="3098165" cy="2210435"/>
            <wp:effectExtent l="0" t="0" r="698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E65A7" w14:textId="39BC008F" w:rsidR="00B31B10" w:rsidRDefault="00B31B10" w:rsidP="00A56D81">
      <w:pPr>
        <w:spacing w:after="0"/>
      </w:pPr>
    </w:p>
    <w:p w14:paraId="07A6E8D0" w14:textId="1903C3A8" w:rsidR="00B31B10" w:rsidRDefault="00B31B10" w:rsidP="00B31B10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When Business Ops, regardless of the security controls in place, security incidents (affects CIA) happen. -&gt; have plans in place to prep (after=ineffective)</w:t>
      </w:r>
    </w:p>
    <w:p w14:paraId="4075C19F" w14:textId="0091D672" w:rsidR="00B31B10" w:rsidRDefault="00B31B10" w:rsidP="00B31B10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</w:p>
    <w:p w14:paraId="75DC732E" w14:textId="046FD0EF" w:rsidR="00B31B10" w:rsidRDefault="00B31B10" w:rsidP="00B31B10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 w:rsidRPr="00B31B10">
        <w:rPr>
          <w:rFonts w:ascii="CIDFont+F3" w:hAnsi="CIDFont+F3" w:cs="CIDFont+F3"/>
          <w:b/>
          <w:sz w:val="24"/>
          <w:szCs w:val="24"/>
          <w:lang w:val="en-GB"/>
        </w:rPr>
        <w:t>Planning:</w:t>
      </w:r>
      <w:r>
        <w:rPr>
          <w:rFonts w:ascii="CIDFont+F3" w:hAnsi="CIDFont+F3" w:cs="CIDFont+F3"/>
          <w:sz w:val="24"/>
          <w:szCs w:val="24"/>
          <w:lang w:val="en-GB"/>
        </w:rPr>
        <w:t xml:space="preserve"> tested IR plan, like insurance policy</w:t>
      </w:r>
    </w:p>
    <w:p w14:paraId="50AF26BB" w14:textId="40DD61BD" w:rsidR="00B31B10" w:rsidRDefault="00B31B10" w:rsidP="00B31B10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Too late to do it after incident</w:t>
      </w:r>
    </w:p>
    <w:p w14:paraId="07FB5546" w14:textId="7CF3F8E3" w:rsidR="00B31B10" w:rsidRDefault="00B31B10" w:rsidP="00B31B10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 xml:space="preserve">TOP priority </w:t>
      </w:r>
      <w:proofErr w:type="gramStart"/>
      <w:r>
        <w:rPr>
          <w:rFonts w:ascii="CIDFont+F3" w:hAnsi="CIDFont+F3" w:cs="CIDFont+F3"/>
          <w:sz w:val="24"/>
          <w:szCs w:val="24"/>
          <w:lang w:val="en-GB"/>
        </w:rPr>
        <w:t>=  recognize</w:t>
      </w:r>
      <w:proofErr w:type="gramEnd"/>
      <w:r>
        <w:rPr>
          <w:rFonts w:ascii="CIDFont+F3" w:hAnsi="CIDFont+F3" w:cs="CIDFont+F3"/>
          <w:sz w:val="24"/>
          <w:szCs w:val="24"/>
          <w:lang w:val="en-GB"/>
        </w:rPr>
        <w:t xml:space="preserve"> incident + who to report</w:t>
      </w:r>
    </w:p>
    <w:p w14:paraId="37581918" w14:textId="02604789" w:rsidR="00B31B10" w:rsidRDefault="00B31B10" w:rsidP="00B31B10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(</w:t>
      </w:r>
      <w:proofErr w:type="spellStart"/>
      <w:r>
        <w:rPr>
          <w:rFonts w:ascii="CIDFont+F3" w:hAnsi="CIDFont+F3" w:cs="CIDFont+F3"/>
          <w:sz w:val="24"/>
          <w:szCs w:val="24"/>
          <w:lang w:val="en-GB"/>
        </w:rPr>
        <w:t>Awarness</w:t>
      </w:r>
      <w:proofErr w:type="spellEnd"/>
      <w:r>
        <w:rPr>
          <w:rFonts w:ascii="CIDFont+F3" w:hAnsi="CIDFont+F3" w:cs="CIDFont+F3"/>
          <w:sz w:val="24"/>
          <w:szCs w:val="24"/>
          <w:lang w:val="en-GB"/>
        </w:rPr>
        <w:t xml:space="preserve">, learning </w:t>
      </w:r>
      <w:proofErr w:type="gramStart"/>
      <w:r>
        <w:rPr>
          <w:rFonts w:ascii="CIDFont+F3" w:hAnsi="CIDFont+F3" w:cs="CIDFont+F3"/>
          <w:sz w:val="24"/>
          <w:szCs w:val="24"/>
          <w:lang w:val="en-GB"/>
        </w:rPr>
        <w:t>site,  exercises</w:t>
      </w:r>
      <w:proofErr w:type="gramEnd"/>
      <w:r>
        <w:rPr>
          <w:rFonts w:ascii="CIDFont+F3" w:hAnsi="CIDFont+F3" w:cs="CIDFont+F3"/>
          <w:sz w:val="24"/>
          <w:szCs w:val="24"/>
          <w:lang w:val="en-GB"/>
        </w:rPr>
        <w:t>)</w:t>
      </w:r>
    </w:p>
    <w:p w14:paraId="42A5087E" w14:textId="5043ACAE" w:rsidR="00B31B10" w:rsidRDefault="00B31B10" w:rsidP="00B31B10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</w:p>
    <w:p w14:paraId="4F447710" w14:textId="7B92DB7B" w:rsidR="00B31B10" w:rsidRDefault="00B31B10" w:rsidP="00B31B10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IR management</w:t>
      </w:r>
    </w:p>
    <w:p w14:paraId="4BFAF27F" w14:textId="5821792F" w:rsidR="00B31B10" w:rsidRDefault="00B31B10" w:rsidP="00B31B1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Reporting</w:t>
      </w:r>
    </w:p>
    <w:p w14:paraId="1732E8E7" w14:textId="55E6C879" w:rsidR="00B31B10" w:rsidRDefault="00B31B10" w:rsidP="00B31B1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Investigation</w:t>
      </w:r>
    </w:p>
    <w:p w14:paraId="11A5BC60" w14:textId="251113E7" w:rsidR="00B31B10" w:rsidRDefault="00B31B10" w:rsidP="00B31B1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Assessment</w:t>
      </w:r>
    </w:p>
    <w:p w14:paraId="1B353EB1" w14:textId="59E6DE38" w:rsidR="00B31B10" w:rsidRDefault="00B31B10" w:rsidP="00B31B1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Correction Actions</w:t>
      </w:r>
    </w:p>
    <w:p w14:paraId="08E800CF" w14:textId="44446EF6" w:rsidR="00B31B10" w:rsidRDefault="00B31B10" w:rsidP="00B31B1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Review</w:t>
      </w:r>
    </w:p>
    <w:p w14:paraId="1061B4A1" w14:textId="73AD1173" w:rsidR="00B31B10" w:rsidRDefault="00B31B10" w:rsidP="00B31B10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</w:p>
    <w:p w14:paraId="22EA2618" w14:textId="53296F71" w:rsidR="00B31B10" w:rsidRDefault="00B31B10" w:rsidP="00B31B10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Incident Report form: contain details</w:t>
      </w:r>
    </w:p>
    <w:p w14:paraId="77A52AF3" w14:textId="0D6703BD" w:rsidR="00B31B10" w:rsidRDefault="00B31B10" w:rsidP="00B31B1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Actions after report need to be logged</w:t>
      </w:r>
    </w:p>
    <w:p w14:paraId="440728C0" w14:textId="24F0A89B" w:rsidR="00B31B10" w:rsidRDefault="00B31B10" w:rsidP="00B31B10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</w:p>
    <w:p w14:paraId="32163200" w14:textId="570CB2D3" w:rsidR="00B31B10" w:rsidRDefault="00B31B10" w:rsidP="00B31B10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IR team</w:t>
      </w:r>
    </w:p>
    <w:p w14:paraId="1D353800" w14:textId="4B95BA81" w:rsidR="00B31B10" w:rsidRDefault="00B31B10" w:rsidP="00B31B1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Needs to be briefed/prepared</w:t>
      </w:r>
    </w:p>
    <w:p w14:paraId="4A20D4A2" w14:textId="3B6EF2FD" w:rsidR="00B31B10" w:rsidRDefault="00B31B10" w:rsidP="00B31B1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Come from ORG (breath of knowledge to deal effectively)</w:t>
      </w:r>
    </w:p>
    <w:p w14:paraId="2A6CB937" w14:textId="365B3069" w:rsidR="00B31B10" w:rsidRDefault="00B31B10" w:rsidP="00B31B1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Senior + experienced = authority to decide</w:t>
      </w:r>
    </w:p>
    <w:p w14:paraId="635CF2BA" w14:textId="357D5946" w:rsidR="00B31B10" w:rsidRDefault="00B31B10" w:rsidP="00B31B1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Can request more resources(in/</w:t>
      </w:r>
      <w:proofErr w:type="gramStart"/>
      <w:r>
        <w:rPr>
          <w:rFonts w:ascii="CIDFont+F3" w:hAnsi="CIDFont+F3" w:cs="CIDFont+F3"/>
          <w:sz w:val="24"/>
          <w:szCs w:val="24"/>
          <w:lang w:val="en-GB"/>
        </w:rPr>
        <w:t>ex)</w:t>
      </w:r>
      <w:proofErr w:type="spellStart"/>
      <w:r>
        <w:rPr>
          <w:rFonts w:ascii="CIDFont+F3" w:hAnsi="CIDFont+F3" w:cs="CIDFont+F3"/>
          <w:sz w:val="24"/>
          <w:szCs w:val="24"/>
          <w:lang w:val="en-GB"/>
        </w:rPr>
        <w:t>ternal</w:t>
      </w:r>
      <w:proofErr w:type="spellEnd"/>
      <w:proofErr w:type="gramEnd"/>
    </w:p>
    <w:p w14:paraId="6C04D549" w14:textId="0294ED4A" w:rsidR="00023C83" w:rsidRPr="00023C83" w:rsidRDefault="00023C83" w:rsidP="00A56D8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b/>
          <w:sz w:val="24"/>
          <w:szCs w:val="24"/>
          <w:lang w:val="en-GB"/>
        </w:rPr>
      </w:pPr>
      <w:r w:rsidRPr="00023C83">
        <w:rPr>
          <w:rFonts w:ascii="CIDFont+F3" w:hAnsi="CIDFont+F3" w:cs="CIDFont+F3"/>
          <w:b/>
          <w:sz w:val="24"/>
          <w:szCs w:val="24"/>
          <w:lang w:val="en-GB"/>
        </w:rPr>
        <w:t>Escalation</w:t>
      </w:r>
    </w:p>
    <w:p w14:paraId="314F4D70" w14:textId="1CD32A27" w:rsidR="00B31B10" w:rsidRDefault="00023C83" w:rsidP="00A56D8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sz w:val="24"/>
          <w:szCs w:val="24"/>
          <w:lang w:val="en-GB"/>
        </w:rPr>
      </w:pPr>
      <w:r>
        <w:rPr>
          <w:rFonts w:ascii="CIDFont+F3" w:hAnsi="CIDFont+F3" w:cs="CIDFont+F3"/>
          <w:sz w:val="24"/>
          <w:szCs w:val="24"/>
          <w:lang w:val="en-GB"/>
        </w:rPr>
        <w:t>Everyone has copy of IR plan documentation, contactable</w:t>
      </w:r>
    </w:p>
    <w:p w14:paraId="2C39B074" w14:textId="334B24F1" w:rsidR="00B31B10" w:rsidRDefault="00B31B10" w:rsidP="00023C83">
      <w:pPr>
        <w:pStyle w:val="ListParagraph"/>
        <w:numPr>
          <w:ilvl w:val="0"/>
          <w:numId w:val="6"/>
        </w:numPr>
        <w:spacing w:after="0"/>
      </w:pPr>
      <w:r>
        <w:t>Documented process = IRT can reach ORG</w:t>
      </w:r>
    </w:p>
    <w:p w14:paraId="64D4FDE7" w14:textId="51BBA7C9" w:rsidR="00023C83" w:rsidRDefault="00023C83" w:rsidP="00023C83">
      <w:pPr>
        <w:spacing w:after="0"/>
        <w:rPr>
          <w:b/>
        </w:rPr>
      </w:pPr>
      <w:r w:rsidRPr="00023C83">
        <w:rPr>
          <w:b/>
        </w:rPr>
        <w:t>IR Procedures</w:t>
      </w:r>
    </w:p>
    <w:p w14:paraId="27209ACB" w14:textId="36FD7AF8" w:rsidR="00023C83" w:rsidRPr="00023C83" w:rsidRDefault="00023C83" w:rsidP="00023C83">
      <w:pPr>
        <w:pStyle w:val="ListParagraph"/>
        <w:numPr>
          <w:ilvl w:val="0"/>
          <w:numId w:val="6"/>
        </w:numPr>
        <w:spacing w:after="0"/>
        <w:rPr>
          <w:b/>
        </w:rPr>
      </w:pPr>
      <w:r>
        <w:t xml:space="preserve">IR procedure = broad, (cos u </w:t>
      </w:r>
      <w:proofErr w:type="spellStart"/>
      <w:proofErr w:type="gramStart"/>
      <w:r>
        <w:t>cant</w:t>
      </w:r>
      <w:proofErr w:type="spellEnd"/>
      <w:proofErr w:type="gramEnd"/>
      <w:r>
        <w:t xml:space="preserve"> predict nature of event)</w:t>
      </w:r>
    </w:p>
    <w:p w14:paraId="3563575B" w14:textId="78DB9063" w:rsidR="00023C83" w:rsidRPr="00023C83" w:rsidRDefault="00023C83" w:rsidP="00023C83">
      <w:pPr>
        <w:pStyle w:val="ListParagraph"/>
        <w:numPr>
          <w:ilvl w:val="0"/>
          <w:numId w:val="6"/>
        </w:numPr>
        <w:spacing w:after="0"/>
        <w:rPr>
          <w:b/>
        </w:rPr>
      </w:pPr>
      <w:r>
        <w:t>Likely event = look at risks identified (probability/impact)</w:t>
      </w:r>
    </w:p>
    <w:p w14:paraId="3E379EAF" w14:textId="265FE02D" w:rsidR="00B31B10" w:rsidRDefault="00B31B10" w:rsidP="00023C83">
      <w:pPr>
        <w:spacing w:after="0"/>
      </w:pPr>
    </w:p>
    <w:p w14:paraId="4727E798" w14:textId="5453AFC0" w:rsidR="00023C83" w:rsidRPr="00023C83" w:rsidRDefault="00023C83" w:rsidP="00023C83">
      <w:pPr>
        <w:spacing w:after="0"/>
        <w:rPr>
          <w:b/>
        </w:rPr>
      </w:pPr>
      <w:r w:rsidRPr="00023C83">
        <w:rPr>
          <w:b/>
        </w:rPr>
        <w:t>Law Enforcement</w:t>
      </w:r>
    </w:p>
    <w:p w14:paraId="298A4D7D" w14:textId="64CFCF3A" w:rsidR="00023C83" w:rsidRDefault="00023C83" w:rsidP="00023C83">
      <w:pPr>
        <w:pStyle w:val="ListParagraph"/>
        <w:numPr>
          <w:ilvl w:val="0"/>
          <w:numId w:val="6"/>
        </w:numPr>
        <w:spacing w:after="0"/>
      </w:pPr>
      <w:r>
        <w:t>Contact if likely to be criminal</w:t>
      </w:r>
    </w:p>
    <w:p w14:paraId="134DD5E4" w14:textId="1B4641FD" w:rsidR="00023C83" w:rsidRDefault="00023C83" w:rsidP="00023C83">
      <w:pPr>
        <w:pStyle w:val="ListParagraph"/>
        <w:numPr>
          <w:ilvl w:val="0"/>
          <w:numId w:val="6"/>
        </w:numPr>
        <w:spacing w:after="0"/>
      </w:pPr>
      <w:proofErr w:type="spellStart"/>
      <w:r>
        <w:t>Impt</w:t>
      </w:r>
      <w:proofErr w:type="spellEnd"/>
      <w:r>
        <w:t xml:space="preserve"> = legal req. for reporting events</w:t>
      </w:r>
    </w:p>
    <w:p w14:paraId="38C54432" w14:textId="1A3F1649" w:rsidR="00023C83" w:rsidRDefault="00023C83" w:rsidP="00023C83">
      <w:pPr>
        <w:pStyle w:val="ListParagraph"/>
        <w:numPr>
          <w:ilvl w:val="0"/>
          <w:numId w:val="6"/>
        </w:numPr>
        <w:spacing w:after="0"/>
      </w:pPr>
      <w:r>
        <w:t>UK mandatory to inform police if (terrorist/</w:t>
      </w:r>
      <w:proofErr w:type="spellStart"/>
      <w:r>
        <w:t>childporn</w:t>
      </w:r>
      <w:proofErr w:type="spellEnd"/>
      <w:r>
        <w:t>/suspicious finance)</w:t>
      </w:r>
    </w:p>
    <w:p w14:paraId="0146ACCA" w14:textId="4B9E02A5" w:rsidR="00023C83" w:rsidRDefault="00023C83" w:rsidP="00023C83">
      <w:pPr>
        <w:spacing w:after="0"/>
      </w:pPr>
    </w:p>
    <w:p w14:paraId="07D8482A" w14:textId="340EA17D" w:rsidR="00023C83" w:rsidRDefault="00023C83" w:rsidP="00023C83">
      <w:pPr>
        <w:spacing w:after="0"/>
      </w:pPr>
      <w:r>
        <w:t>ISO/IEC 27002: Clause 16 = IS incident mgmt.</w:t>
      </w:r>
    </w:p>
    <w:p w14:paraId="2A4A60A2" w14:textId="3E680BE3" w:rsidR="00023C83" w:rsidRDefault="00023C83" w:rsidP="00023C83">
      <w:pPr>
        <w:pStyle w:val="ListParagraph"/>
        <w:numPr>
          <w:ilvl w:val="0"/>
          <w:numId w:val="6"/>
        </w:numPr>
        <w:spacing w:after="0"/>
      </w:pPr>
      <w:r>
        <w:t xml:space="preserve">To ensure a consistent + effective approach to </w:t>
      </w:r>
      <w:proofErr w:type="spellStart"/>
      <w:r>
        <w:t>infosec</w:t>
      </w:r>
      <w:proofErr w:type="spellEnd"/>
      <w:r>
        <w:t xml:space="preserve"> incident mgmt., including security events + weakness</w:t>
      </w:r>
    </w:p>
    <w:p w14:paraId="389CCCBF" w14:textId="7CC5CA91" w:rsidR="00023C83" w:rsidRDefault="00023C83" w:rsidP="00023C83">
      <w:pPr>
        <w:spacing w:after="0"/>
      </w:pPr>
      <w:r>
        <w:t>All controls not mandatory (but consider)</w:t>
      </w:r>
    </w:p>
    <w:p w14:paraId="4AF9159C" w14:textId="50BEE21B" w:rsidR="00023C83" w:rsidRDefault="00023C83" w:rsidP="00023C83">
      <w:pPr>
        <w:spacing w:after="0"/>
      </w:pPr>
    </w:p>
    <w:p w14:paraId="45F4F6E2" w14:textId="69C407CB" w:rsidR="00023C83" w:rsidRDefault="00023C83" w:rsidP="00023C83">
      <w:pPr>
        <w:spacing w:after="0"/>
      </w:pPr>
      <w:r>
        <w:t xml:space="preserve">MGMT </w:t>
      </w:r>
      <w:proofErr w:type="spellStart"/>
      <w:r>
        <w:t>respon</w:t>
      </w:r>
      <w:proofErr w:type="spellEnd"/>
      <w:r>
        <w:t>. + procedures = established to ensure quick/effective/orderly response to IS incidents</w:t>
      </w:r>
    </w:p>
    <w:p w14:paraId="206BEB1D" w14:textId="67276E61" w:rsidR="00023C83" w:rsidRDefault="00023C83" w:rsidP="00023C83">
      <w:pPr>
        <w:spacing w:after="0"/>
      </w:pPr>
    </w:p>
    <w:p w14:paraId="6EC27DF1" w14:textId="7BA8BF42" w:rsidR="00023C83" w:rsidRDefault="00023C83" w:rsidP="00023C83">
      <w:pPr>
        <w:spacing w:after="0"/>
      </w:pPr>
      <w:r>
        <w:t>MGMT response established for defining and implement procedures for:</w:t>
      </w:r>
    </w:p>
    <w:p w14:paraId="13BE30B4" w14:textId="56D88B47" w:rsidR="00023C83" w:rsidRDefault="00023C83" w:rsidP="00023C83">
      <w:pPr>
        <w:spacing w:after="0"/>
      </w:pPr>
      <w:r>
        <w:rPr>
          <w:noProof/>
        </w:rPr>
        <w:drawing>
          <wp:inline distT="0" distB="0" distL="0" distR="0" wp14:anchorId="062114C2" wp14:editId="0559DCEF">
            <wp:extent cx="2831886" cy="1424940"/>
            <wp:effectExtent l="0" t="0" r="6985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859745" cy="143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416EE" w14:textId="6462078C" w:rsidR="00023C83" w:rsidRDefault="00023C83" w:rsidP="00023C83">
      <w:pPr>
        <w:spacing w:after="0"/>
      </w:pPr>
    </w:p>
    <w:p w14:paraId="1FC86B04" w14:textId="3FE282D0" w:rsidR="00023C83" w:rsidRDefault="00023C83" w:rsidP="00023C83">
      <w:pPr>
        <w:spacing w:after="0"/>
      </w:pPr>
      <w:r>
        <w:t>Scope of procedures:</w:t>
      </w:r>
    </w:p>
    <w:p w14:paraId="6FC144CB" w14:textId="5724F92C" w:rsidR="00023C83" w:rsidRDefault="00023C83" w:rsidP="00023C83">
      <w:pPr>
        <w:pStyle w:val="ListParagraph"/>
        <w:numPr>
          <w:ilvl w:val="0"/>
          <w:numId w:val="6"/>
        </w:numPr>
        <w:spacing w:after="0"/>
      </w:pPr>
      <w:r>
        <w:t xml:space="preserve">Competent personnel (handle </w:t>
      </w:r>
      <w:proofErr w:type="spellStart"/>
      <w:r>
        <w:t>isssues</w:t>
      </w:r>
      <w:proofErr w:type="spellEnd"/>
      <w:r>
        <w:t xml:space="preserve"> to </w:t>
      </w:r>
      <w:proofErr w:type="spellStart"/>
      <w:r>
        <w:t>infosec</w:t>
      </w:r>
      <w:proofErr w:type="spellEnd"/>
      <w:r>
        <w:t xml:space="preserve"> </w:t>
      </w:r>
      <w:proofErr w:type="spellStart"/>
      <w:r>
        <w:t>incidentS</w:t>
      </w:r>
      <w:proofErr w:type="spellEnd"/>
      <w:r>
        <w:t>)</w:t>
      </w:r>
    </w:p>
    <w:p w14:paraId="4078040C" w14:textId="613E510A" w:rsidR="00023C83" w:rsidRDefault="00023C83" w:rsidP="00023C83">
      <w:pPr>
        <w:pStyle w:val="ListParagraph"/>
        <w:numPr>
          <w:ilvl w:val="0"/>
          <w:numId w:val="6"/>
        </w:numPr>
        <w:spacing w:after="0"/>
      </w:pPr>
      <w:r>
        <w:lastRenderedPageBreak/>
        <w:t xml:space="preserve">Point of contact = </w:t>
      </w:r>
      <w:proofErr w:type="spellStart"/>
      <w:r>
        <w:t>infosec</w:t>
      </w:r>
      <w:proofErr w:type="spellEnd"/>
      <w:r>
        <w:t xml:space="preserve"> incident detection/reporting</w:t>
      </w:r>
    </w:p>
    <w:p w14:paraId="2EB7D529" w14:textId="5F6B059D" w:rsidR="00023C83" w:rsidRDefault="00023C83" w:rsidP="00023C83">
      <w:pPr>
        <w:pStyle w:val="ListParagraph"/>
        <w:numPr>
          <w:ilvl w:val="0"/>
          <w:numId w:val="6"/>
        </w:numPr>
        <w:spacing w:after="0"/>
      </w:pPr>
      <w:r>
        <w:t>Appro. Contacts with authorities/3</w:t>
      </w:r>
      <w:r w:rsidRPr="00023C83">
        <w:rPr>
          <w:vertAlign w:val="superscript"/>
        </w:rPr>
        <w:t>rd</w:t>
      </w:r>
      <w:r>
        <w:t xml:space="preserve"> party</w:t>
      </w:r>
    </w:p>
    <w:p w14:paraId="27C33CE4" w14:textId="3CB33DD4" w:rsidR="00023C83" w:rsidRDefault="00023C83" w:rsidP="00023C83">
      <w:pPr>
        <w:spacing w:after="0"/>
      </w:pPr>
    </w:p>
    <w:p w14:paraId="4357B07A" w14:textId="1BFA4FD6" w:rsidR="00023C83" w:rsidRDefault="00023C83" w:rsidP="00023C83">
      <w:pPr>
        <w:spacing w:after="0"/>
      </w:pPr>
      <w:r>
        <w:t xml:space="preserve">Reporting </w:t>
      </w:r>
      <w:r w:rsidR="00F12323">
        <w:t>procedures includes:</w:t>
      </w:r>
    </w:p>
    <w:p w14:paraId="6CD578E4" w14:textId="079B6FCB" w:rsidR="00F12323" w:rsidRDefault="00F12323" w:rsidP="00023C83">
      <w:pPr>
        <w:spacing w:after="0"/>
      </w:pPr>
      <w:r>
        <w:rPr>
          <w:noProof/>
        </w:rPr>
        <w:drawing>
          <wp:inline distT="0" distB="0" distL="0" distR="0" wp14:anchorId="03B9C8AA" wp14:editId="7A0B3C86">
            <wp:extent cx="2866266" cy="156972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940202" cy="1610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C60E9" w14:textId="7ADD72F0" w:rsidR="00F12323" w:rsidRPr="00F12323" w:rsidRDefault="00F12323" w:rsidP="00F12323">
      <w:pPr>
        <w:pStyle w:val="ListParagraph"/>
        <w:numPr>
          <w:ilvl w:val="0"/>
          <w:numId w:val="6"/>
        </w:numPr>
        <w:spacing w:after="0"/>
        <w:rPr>
          <w:b/>
        </w:rPr>
      </w:pPr>
      <w:r>
        <w:t xml:space="preserve">Infosec events </w:t>
      </w:r>
      <w:r w:rsidRPr="00F12323">
        <w:rPr>
          <w:b/>
        </w:rPr>
        <w:t xml:space="preserve">= reported thru appropriate </w:t>
      </w:r>
      <w:proofErr w:type="spellStart"/>
      <w:r w:rsidRPr="00F12323">
        <w:rPr>
          <w:b/>
        </w:rPr>
        <w:t>mgmt</w:t>
      </w:r>
      <w:proofErr w:type="spellEnd"/>
      <w:r w:rsidRPr="00F12323">
        <w:rPr>
          <w:b/>
        </w:rPr>
        <w:t xml:space="preserve"> channels ASAP</w:t>
      </w:r>
    </w:p>
    <w:p w14:paraId="2B5ACF13" w14:textId="345BCB72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 xml:space="preserve">Employees/contracts NEED to report </w:t>
      </w:r>
      <w:proofErr w:type="spellStart"/>
      <w:r>
        <w:t>infosec</w:t>
      </w:r>
      <w:proofErr w:type="spellEnd"/>
      <w:r>
        <w:t xml:space="preserve"> events ASAP</w:t>
      </w:r>
    </w:p>
    <w:p w14:paraId="4098A962" w14:textId="69F527E8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>AWARE of procedure for sec events, OOC</w:t>
      </w:r>
    </w:p>
    <w:p w14:paraId="4143501B" w14:textId="7D08E3CB" w:rsidR="00F12323" w:rsidRDefault="00F12323" w:rsidP="00023C83">
      <w:pPr>
        <w:spacing w:after="0"/>
      </w:pPr>
    </w:p>
    <w:p w14:paraId="5917CDE4" w14:textId="0B428CC5" w:rsidR="00F12323" w:rsidRDefault="00F12323" w:rsidP="00023C83">
      <w:pPr>
        <w:spacing w:after="0"/>
      </w:pPr>
      <w:r>
        <w:t xml:space="preserve">Situations requiring reporting = </w:t>
      </w:r>
    </w:p>
    <w:p w14:paraId="131F0EE7" w14:textId="6B9668B8" w:rsidR="00F12323" w:rsidRDefault="00F12323" w:rsidP="00023C83">
      <w:pPr>
        <w:spacing w:after="0"/>
      </w:pPr>
      <w:r>
        <w:rPr>
          <w:noProof/>
        </w:rPr>
        <w:drawing>
          <wp:inline distT="0" distB="0" distL="0" distR="0" wp14:anchorId="0271DAD9" wp14:editId="1C2FA9EB">
            <wp:extent cx="2392680" cy="1373131"/>
            <wp:effectExtent l="0" t="0" r="762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410295" cy="138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5E92" w14:textId="23DCA23F" w:rsidR="00F12323" w:rsidRDefault="00F12323" w:rsidP="00023C83">
      <w:pPr>
        <w:spacing w:after="0"/>
      </w:pPr>
    </w:p>
    <w:p w14:paraId="62490674" w14:textId="38F7F0DE" w:rsidR="00F12323" w:rsidRDefault="00F12323" w:rsidP="00023C83">
      <w:pPr>
        <w:spacing w:after="0"/>
      </w:pPr>
      <w:r>
        <w:t>Reporting security weakness</w:t>
      </w:r>
    </w:p>
    <w:p w14:paraId="1AE03577" w14:textId="342C3387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 xml:space="preserve">Everyone should report ASAP to prevent </w:t>
      </w:r>
      <w:proofErr w:type="spellStart"/>
      <w:r>
        <w:t>infosec</w:t>
      </w:r>
      <w:proofErr w:type="spellEnd"/>
      <w:r>
        <w:t xml:space="preserve"> incidents</w:t>
      </w:r>
    </w:p>
    <w:p w14:paraId="7ABD2D2F" w14:textId="79AF8612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>Should be easy/accessible/avail – danger of getting intercepted (can be exploited)</w:t>
      </w:r>
    </w:p>
    <w:p w14:paraId="5DB748B0" w14:textId="37D36F09" w:rsidR="00F12323" w:rsidRDefault="00F12323" w:rsidP="00F12323">
      <w:pPr>
        <w:spacing w:after="0"/>
      </w:pPr>
    </w:p>
    <w:p w14:paraId="45576AFC" w14:textId="4B61B918" w:rsidR="00F12323" w:rsidRDefault="00F12323" w:rsidP="00F12323">
      <w:pPr>
        <w:spacing w:after="0"/>
      </w:pPr>
      <w:r>
        <w:t>Assessment of security events</w:t>
      </w:r>
    </w:p>
    <w:p w14:paraId="7F069F16" w14:textId="1178B131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>Assessed to see if it’s incident</w:t>
      </w:r>
    </w:p>
    <w:p w14:paraId="5E324C96" w14:textId="26DDD300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>POC assess each event using classification scale (&amp; what to do &amp; impact/extent)</w:t>
      </w:r>
    </w:p>
    <w:p w14:paraId="5797F152" w14:textId="666D084B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>ISIRT = can be sent for confirm/reassess</w:t>
      </w:r>
    </w:p>
    <w:p w14:paraId="7FE401C7" w14:textId="2CAD5FA6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>Result/assessment/decision = recorded (for future ref. &amp; verification)</w:t>
      </w:r>
    </w:p>
    <w:p w14:paraId="123B3F9F" w14:textId="21763FD9" w:rsidR="00F12323" w:rsidRDefault="00F12323" w:rsidP="00F12323">
      <w:pPr>
        <w:spacing w:after="0"/>
      </w:pPr>
    </w:p>
    <w:p w14:paraId="507C371B" w14:textId="4C6C6306" w:rsidR="00F12323" w:rsidRDefault="00F12323" w:rsidP="00F12323">
      <w:pPr>
        <w:spacing w:after="0"/>
      </w:pPr>
      <w:r>
        <w:t>Response to security incident</w:t>
      </w:r>
    </w:p>
    <w:p w14:paraId="373A6D1C" w14:textId="5EBF8949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>Responded in accordance to documented procedures</w:t>
      </w:r>
    </w:p>
    <w:p w14:paraId="75029C3E" w14:textId="31A69B94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>Includes:</w:t>
      </w:r>
    </w:p>
    <w:p w14:paraId="5FAB545B" w14:textId="52D7E42E" w:rsidR="00F12323" w:rsidRDefault="00F12323" w:rsidP="00F12323">
      <w:pPr>
        <w:pStyle w:val="ListParagraph"/>
        <w:spacing w:after="0"/>
      </w:pPr>
      <w:r>
        <w:rPr>
          <w:noProof/>
        </w:rPr>
        <w:drawing>
          <wp:inline distT="0" distB="0" distL="0" distR="0" wp14:anchorId="616ED36D" wp14:editId="667287FD">
            <wp:extent cx="3098165" cy="1107440"/>
            <wp:effectExtent l="0" t="0" r="698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9886F" w14:textId="751FCBB2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>Post-incident analysis = identify source</w:t>
      </w:r>
    </w:p>
    <w:p w14:paraId="5FD668CB" w14:textId="0C37B069" w:rsidR="00F12323" w:rsidRDefault="00F12323" w:rsidP="00F12323">
      <w:pPr>
        <w:spacing w:after="0"/>
      </w:pPr>
    </w:p>
    <w:p w14:paraId="4F775714" w14:textId="4AAC8AA9" w:rsidR="00F12323" w:rsidRDefault="00F12323" w:rsidP="00F12323">
      <w:pPr>
        <w:spacing w:after="0"/>
      </w:pPr>
      <w:r>
        <w:t xml:space="preserve">Learning from sec </w:t>
      </w:r>
      <w:proofErr w:type="spellStart"/>
      <w:r>
        <w:t>inc</w:t>
      </w:r>
      <w:proofErr w:type="spellEnd"/>
      <w:r>
        <w:t>:</w:t>
      </w:r>
    </w:p>
    <w:p w14:paraId="585041AC" w14:textId="23E583B4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>Knowledge gained = reduce likelihood/impact</w:t>
      </w:r>
    </w:p>
    <w:p w14:paraId="36FA61FD" w14:textId="11C7CFCB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 xml:space="preserve">Mech in place to </w:t>
      </w:r>
      <w:proofErr w:type="spellStart"/>
      <w:r>
        <w:t>quanify</w:t>
      </w:r>
      <w:proofErr w:type="spellEnd"/>
      <w:r>
        <w:t xml:space="preserve">/monitor types/volumes/costs of </w:t>
      </w:r>
      <w:proofErr w:type="spellStart"/>
      <w:r>
        <w:t>infosec</w:t>
      </w:r>
      <w:proofErr w:type="spellEnd"/>
      <w:r>
        <w:t xml:space="preserve"> </w:t>
      </w:r>
      <w:proofErr w:type="spellStart"/>
      <w:r>
        <w:t>inc.</w:t>
      </w:r>
      <w:proofErr w:type="spellEnd"/>
    </w:p>
    <w:p w14:paraId="57F47085" w14:textId="12CB0125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>Info gained = eval sec incident identify recurring/high impact incidents</w:t>
      </w:r>
    </w:p>
    <w:p w14:paraId="56AC7285" w14:textId="58825209" w:rsidR="00F12323" w:rsidRDefault="00F12323" w:rsidP="00F12323">
      <w:pPr>
        <w:spacing w:after="0"/>
      </w:pPr>
      <w:r>
        <w:t>Collection of evidence</w:t>
      </w:r>
    </w:p>
    <w:p w14:paraId="1A920A99" w14:textId="10F7B1F3" w:rsidR="00F12323" w:rsidRDefault="00F12323" w:rsidP="00F12323">
      <w:pPr>
        <w:pStyle w:val="ListParagraph"/>
        <w:numPr>
          <w:ilvl w:val="0"/>
          <w:numId w:val="6"/>
        </w:numPr>
        <w:spacing w:after="0"/>
      </w:pPr>
      <w:r>
        <w:t xml:space="preserve">ORG define &amp; </w:t>
      </w:r>
      <w:r w:rsidR="004259AB">
        <w:t>apply procedure for identification/collection/acquisition/preservation of info (evidence)</w:t>
      </w:r>
    </w:p>
    <w:p w14:paraId="09727206" w14:textId="5A88E6F2" w:rsidR="004259AB" w:rsidRDefault="004259AB" w:rsidP="004259AB">
      <w:pPr>
        <w:spacing w:after="0"/>
      </w:pPr>
      <w:r>
        <w:t>Internal proc = (handle evid. for disciplinary/legal)</w:t>
      </w:r>
    </w:p>
    <w:p w14:paraId="5110A7C8" w14:textId="67C674B7" w:rsidR="004259AB" w:rsidRDefault="004259AB" w:rsidP="004259AB">
      <w:pPr>
        <w:spacing w:after="0"/>
      </w:pPr>
      <w:r>
        <w:rPr>
          <w:noProof/>
        </w:rPr>
        <w:drawing>
          <wp:inline distT="0" distB="0" distL="0" distR="0" wp14:anchorId="437882AC" wp14:editId="23240CC5">
            <wp:extent cx="2278380" cy="1305667"/>
            <wp:effectExtent l="0" t="0" r="7620" b="889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293535" cy="131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4F90" w14:textId="2AA29E93" w:rsidR="004259AB" w:rsidRDefault="004259AB" w:rsidP="004259AB">
      <w:pPr>
        <w:spacing w:after="0"/>
      </w:pPr>
    </w:p>
    <w:p w14:paraId="0F6A41B8" w14:textId="7F503906" w:rsidR="004259AB" w:rsidRDefault="004259AB" w:rsidP="004259AB">
      <w:pPr>
        <w:spacing w:after="0"/>
      </w:pPr>
      <w:r>
        <w:t>ISO/IEC 27035: Infosec incident mgmt.</w:t>
      </w:r>
    </w:p>
    <w:p w14:paraId="032CAA80" w14:textId="16AFFCF9" w:rsidR="004259AB" w:rsidRDefault="004259AB" w:rsidP="004259AB">
      <w:pPr>
        <w:spacing w:after="0"/>
      </w:pPr>
      <w:r>
        <w:t>(now = 2 part, will be 3 part)</w:t>
      </w:r>
    </w:p>
    <w:p w14:paraId="2A64A7B7" w14:textId="2C72400B" w:rsidR="004259AB" w:rsidRDefault="004259AB" w:rsidP="004259AB">
      <w:pPr>
        <w:spacing w:after="0"/>
        <w:rPr>
          <w:lang w:val="en-US"/>
        </w:rPr>
      </w:pPr>
      <w:r>
        <w:t>3</w:t>
      </w:r>
      <w:r w:rsidRPr="004259AB">
        <w:rPr>
          <w:vertAlign w:val="superscript"/>
        </w:rPr>
        <w:t>rd</w:t>
      </w:r>
      <w:r>
        <w:t xml:space="preserve"> = Guideline for IR ops</w:t>
      </w:r>
    </w:p>
    <w:p w14:paraId="360FBBA4" w14:textId="149E4DA9" w:rsidR="009226A8" w:rsidRDefault="009226A8" w:rsidP="004259AB">
      <w:pPr>
        <w:spacing w:after="0"/>
        <w:rPr>
          <w:lang w:val="en-US"/>
        </w:rPr>
      </w:pPr>
    </w:p>
    <w:p w14:paraId="18160006" w14:textId="7F4F8D60" w:rsidR="009226A8" w:rsidRDefault="009226A8" w:rsidP="004259AB">
      <w:pPr>
        <w:spacing w:after="0"/>
        <w:rPr>
          <w:lang w:val="en-US"/>
        </w:rPr>
      </w:pPr>
      <w:r>
        <w:rPr>
          <w:lang w:val="en-US"/>
        </w:rPr>
        <w:t>1</w:t>
      </w:r>
      <w:r w:rsidRPr="009226A8">
        <w:rPr>
          <w:vertAlign w:val="superscript"/>
          <w:lang w:val="en-US"/>
        </w:rPr>
        <w:t>st</w:t>
      </w:r>
      <w:r>
        <w:rPr>
          <w:lang w:val="en-US"/>
        </w:rPr>
        <w:t xml:space="preserve"> = notion of </w:t>
      </w:r>
      <w:proofErr w:type="spellStart"/>
      <w:r>
        <w:rPr>
          <w:lang w:val="en-US"/>
        </w:rPr>
        <w:t>infosec</w:t>
      </w:r>
      <w:proofErr w:type="spellEnd"/>
      <w:r>
        <w:rPr>
          <w:lang w:val="en-US"/>
        </w:rPr>
        <w:t xml:space="preserve"> incident </w:t>
      </w:r>
      <w:proofErr w:type="spellStart"/>
      <w:r>
        <w:rPr>
          <w:lang w:val="en-US"/>
        </w:rPr>
        <w:t>mgmt</w:t>
      </w:r>
      <w:proofErr w:type="spellEnd"/>
      <w:r>
        <w:rPr>
          <w:lang w:val="en-US"/>
        </w:rPr>
        <w:t>, model</w:t>
      </w:r>
    </w:p>
    <w:p w14:paraId="29EF8F31" w14:textId="66551341" w:rsidR="009226A8" w:rsidRDefault="009226A8" w:rsidP="004259AB">
      <w:pPr>
        <w:spacing w:after="0"/>
        <w:rPr>
          <w:lang w:val="en-US"/>
        </w:rPr>
      </w:pPr>
    </w:p>
    <w:p w14:paraId="68D09740" w14:textId="2554EE78" w:rsidR="009226A8" w:rsidRPr="009226A8" w:rsidRDefault="009226A8" w:rsidP="004259AB">
      <w:pPr>
        <w:spacing w:after="0"/>
        <w:rPr>
          <w:b/>
          <w:lang w:val="en-US"/>
        </w:rPr>
      </w:pPr>
      <w:r w:rsidRPr="009226A8">
        <w:rPr>
          <w:b/>
          <w:lang w:val="en-US"/>
        </w:rPr>
        <w:t>Phases</w:t>
      </w:r>
    </w:p>
    <w:p w14:paraId="464D4A75" w14:textId="7D46E638" w:rsidR="009226A8" w:rsidRDefault="009226A8" w:rsidP="009226A8">
      <w:pPr>
        <w:pStyle w:val="ListParagraph"/>
        <w:numPr>
          <w:ilvl w:val="0"/>
          <w:numId w:val="12"/>
        </w:numPr>
        <w:spacing w:after="0"/>
        <w:rPr>
          <w:lang w:val="en-US"/>
        </w:rPr>
      </w:pPr>
      <w:r>
        <w:rPr>
          <w:lang w:val="en-US"/>
        </w:rPr>
        <w:t>Plan and prepare</w:t>
      </w:r>
    </w:p>
    <w:p w14:paraId="23FAF04D" w14:textId="6E71DF31" w:rsidR="009226A8" w:rsidRDefault="009226A8" w:rsidP="009226A8">
      <w:pPr>
        <w:pStyle w:val="ListParagraph"/>
        <w:numPr>
          <w:ilvl w:val="0"/>
          <w:numId w:val="12"/>
        </w:numPr>
        <w:spacing w:after="0"/>
        <w:rPr>
          <w:lang w:val="en-US"/>
        </w:rPr>
      </w:pPr>
      <w:r>
        <w:rPr>
          <w:lang w:val="en-US"/>
        </w:rPr>
        <w:t>Detection &amp; reporting</w:t>
      </w:r>
    </w:p>
    <w:p w14:paraId="218C48F3" w14:textId="5890695E" w:rsidR="009226A8" w:rsidRDefault="009226A8" w:rsidP="009226A8">
      <w:pPr>
        <w:pStyle w:val="ListParagraph"/>
        <w:numPr>
          <w:ilvl w:val="0"/>
          <w:numId w:val="12"/>
        </w:numPr>
        <w:spacing w:after="0"/>
        <w:rPr>
          <w:lang w:val="en-US"/>
        </w:rPr>
      </w:pPr>
      <w:r>
        <w:rPr>
          <w:lang w:val="en-US"/>
        </w:rPr>
        <w:t>Assessment &amp; decision</w:t>
      </w:r>
    </w:p>
    <w:p w14:paraId="372732E2" w14:textId="7D37D769" w:rsidR="009226A8" w:rsidRDefault="009226A8" w:rsidP="009226A8">
      <w:pPr>
        <w:pStyle w:val="ListParagraph"/>
        <w:numPr>
          <w:ilvl w:val="0"/>
          <w:numId w:val="12"/>
        </w:numPr>
        <w:spacing w:after="0"/>
        <w:rPr>
          <w:lang w:val="en-US"/>
        </w:rPr>
      </w:pPr>
      <w:r>
        <w:rPr>
          <w:lang w:val="en-US"/>
        </w:rPr>
        <w:t>Responses</w:t>
      </w:r>
    </w:p>
    <w:p w14:paraId="624FD4CC" w14:textId="33B0B154" w:rsidR="009226A8" w:rsidRDefault="009226A8" w:rsidP="009226A8">
      <w:pPr>
        <w:pStyle w:val="ListParagraph"/>
        <w:numPr>
          <w:ilvl w:val="0"/>
          <w:numId w:val="12"/>
        </w:numPr>
        <w:spacing w:after="0"/>
        <w:rPr>
          <w:lang w:val="en-US"/>
        </w:rPr>
      </w:pPr>
      <w:r>
        <w:rPr>
          <w:lang w:val="en-US"/>
        </w:rPr>
        <w:t>Lessons learnt</w:t>
      </w:r>
    </w:p>
    <w:p w14:paraId="1C8FC167" w14:textId="2D7E9E08" w:rsidR="009226A8" w:rsidRDefault="009226A8" w:rsidP="009226A8">
      <w:pPr>
        <w:spacing w:after="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D0B4722" wp14:editId="06D17B94">
            <wp:extent cx="3098165" cy="3993515"/>
            <wp:effectExtent l="0" t="0" r="6985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32CF6" w14:textId="77777777" w:rsidR="009226A8" w:rsidRDefault="009226A8" w:rsidP="009226A8">
      <w:pPr>
        <w:spacing w:after="0"/>
        <w:rPr>
          <w:lang w:val="en-US"/>
        </w:rPr>
      </w:pPr>
    </w:p>
    <w:p w14:paraId="6D815466" w14:textId="7F8B2343" w:rsidR="009226A8" w:rsidRDefault="009226A8" w:rsidP="009226A8">
      <w:pPr>
        <w:spacing w:after="0"/>
        <w:rPr>
          <w:lang w:val="en-US"/>
        </w:rPr>
      </w:pPr>
      <w:r>
        <w:rPr>
          <w:lang w:val="en-US"/>
        </w:rPr>
        <w:t>2</w:t>
      </w:r>
      <w:r w:rsidRPr="009226A8">
        <w:rPr>
          <w:vertAlign w:val="superscript"/>
          <w:lang w:val="en-US"/>
        </w:rPr>
        <w:t>nd</w:t>
      </w:r>
      <w:r>
        <w:rPr>
          <w:lang w:val="en-US"/>
        </w:rPr>
        <w:t xml:space="preserve"> = PLAN + PREPARE for IR</w:t>
      </w:r>
    </w:p>
    <w:p w14:paraId="17D4B854" w14:textId="50ED9FB6" w:rsidR="009226A8" w:rsidRPr="009226A8" w:rsidRDefault="009226A8" w:rsidP="009226A8">
      <w:pPr>
        <w:pStyle w:val="ListParagraph"/>
        <w:numPr>
          <w:ilvl w:val="0"/>
          <w:numId w:val="6"/>
        </w:numPr>
        <w:spacing w:after="0"/>
        <w:rPr>
          <w:lang w:val="en-US"/>
        </w:rPr>
      </w:pPr>
      <w:r>
        <w:rPr>
          <w:lang w:val="en-US"/>
        </w:rPr>
        <w:t xml:space="preserve">Dev of </w:t>
      </w:r>
      <w:proofErr w:type="gramStart"/>
      <w:r>
        <w:rPr>
          <w:lang w:val="en-US"/>
        </w:rPr>
        <w:t>guidelines  to</w:t>
      </w:r>
      <w:proofErr w:type="gramEnd"/>
      <w:r>
        <w:rPr>
          <w:lang w:val="en-US"/>
        </w:rPr>
        <w:t xml:space="preserve"> ^ confidence in Org readiness to respond</w:t>
      </w:r>
    </w:p>
    <w:p w14:paraId="21404D31" w14:textId="4714DDA3" w:rsidR="004259AB" w:rsidRDefault="004259AB" w:rsidP="004259AB">
      <w:pPr>
        <w:spacing w:after="0"/>
      </w:pPr>
    </w:p>
    <w:p w14:paraId="06878BDD" w14:textId="190D4201" w:rsidR="009226A8" w:rsidRDefault="009226A8" w:rsidP="004259AB">
      <w:pPr>
        <w:spacing w:after="0"/>
      </w:pPr>
    </w:p>
    <w:p w14:paraId="2CA9D3FE" w14:textId="0A367086" w:rsidR="009226A8" w:rsidRDefault="009226A8" w:rsidP="004259AB">
      <w:pPr>
        <w:spacing w:after="0"/>
      </w:pPr>
    </w:p>
    <w:p w14:paraId="65876F76" w14:textId="17CBF735" w:rsidR="009226A8" w:rsidRDefault="009226A8" w:rsidP="004259AB">
      <w:pPr>
        <w:spacing w:after="0"/>
      </w:pPr>
    </w:p>
    <w:p w14:paraId="06D770F8" w14:textId="12157CDD" w:rsidR="009226A8" w:rsidRDefault="009226A8" w:rsidP="004259AB">
      <w:pPr>
        <w:spacing w:after="0"/>
      </w:pPr>
    </w:p>
    <w:p w14:paraId="5D63E88D" w14:textId="5CDD40E3" w:rsidR="009226A8" w:rsidRDefault="009226A8" w:rsidP="004259AB">
      <w:pPr>
        <w:spacing w:after="0"/>
      </w:pPr>
    </w:p>
    <w:p w14:paraId="2F0F323C" w14:textId="7507059B" w:rsidR="009226A8" w:rsidRDefault="009226A8" w:rsidP="004259AB">
      <w:pPr>
        <w:spacing w:after="0"/>
      </w:pPr>
    </w:p>
    <w:p w14:paraId="296EF509" w14:textId="76A67EAA" w:rsidR="009226A8" w:rsidRDefault="009226A8" w:rsidP="004259AB">
      <w:pPr>
        <w:spacing w:after="0"/>
      </w:pPr>
      <w:r>
        <w:t xml:space="preserve">BC = can continue operating after major </w:t>
      </w:r>
      <w:proofErr w:type="spellStart"/>
      <w:r>
        <w:t>inc</w:t>
      </w:r>
      <w:proofErr w:type="spellEnd"/>
      <w:r>
        <w:t>/disaster</w:t>
      </w:r>
    </w:p>
    <w:p w14:paraId="701547DF" w14:textId="73C3E7FE" w:rsidR="009226A8" w:rsidRDefault="009226A8" w:rsidP="009226A8">
      <w:pPr>
        <w:pStyle w:val="ListParagraph"/>
        <w:numPr>
          <w:ilvl w:val="0"/>
          <w:numId w:val="6"/>
        </w:numPr>
        <w:spacing w:after="0"/>
      </w:pPr>
      <w:r>
        <w:t>Can outsource to service provider</w:t>
      </w:r>
    </w:p>
    <w:p w14:paraId="3DA7EB97" w14:textId="6F399C4D" w:rsidR="009226A8" w:rsidRDefault="009226A8" w:rsidP="009226A8">
      <w:pPr>
        <w:pStyle w:val="ListParagraph"/>
        <w:numPr>
          <w:ilvl w:val="0"/>
          <w:numId w:val="6"/>
        </w:numPr>
        <w:spacing w:after="0"/>
      </w:pPr>
      <w:r>
        <w:t>Backup = part of BCP</w:t>
      </w:r>
    </w:p>
    <w:p w14:paraId="446A8BE8" w14:textId="158D4476" w:rsidR="00B17861" w:rsidRDefault="00B17861" w:rsidP="009226A8">
      <w:pPr>
        <w:spacing w:after="0"/>
      </w:pPr>
      <w:r>
        <w:t>BCP = maintaining BC</w:t>
      </w:r>
    </w:p>
    <w:p w14:paraId="6788137E" w14:textId="3DBBC65F" w:rsidR="00B17861" w:rsidRDefault="00B17861" w:rsidP="00B17861">
      <w:pPr>
        <w:pStyle w:val="ListParagraph"/>
        <w:numPr>
          <w:ilvl w:val="0"/>
          <w:numId w:val="6"/>
        </w:numPr>
        <w:spacing w:after="0"/>
      </w:pPr>
      <w:r>
        <w:t xml:space="preserve">problem still happens, problems affect ops </w:t>
      </w:r>
    </w:p>
    <w:p w14:paraId="67B5F4D7" w14:textId="69994286" w:rsidR="00B17861" w:rsidRDefault="00B17861" w:rsidP="00B17861">
      <w:pPr>
        <w:pStyle w:val="ListParagraph"/>
        <w:numPr>
          <w:ilvl w:val="0"/>
          <w:numId w:val="6"/>
        </w:numPr>
        <w:spacing w:after="0"/>
      </w:pPr>
      <w:r>
        <w:t>can be serious (power failure)</w:t>
      </w:r>
    </w:p>
    <w:p w14:paraId="379A0BA9" w14:textId="5D8A7FCD" w:rsidR="00B17861" w:rsidRDefault="00B17861" w:rsidP="00B17861">
      <w:pPr>
        <w:pStyle w:val="ListParagraph"/>
        <w:numPr>
          <w:ilvl w:val="0"/>
          <w:numId w:val="6"/>
        </w:numPr>
        <w:spacing w:after="0"/>
      </w:pPr>
      <w:r>
        <w:t>can be better if tried/tested plan in place</w:t>
      </w:r>
    </w:p>
    <w:p w14:paraId="2555CF9D" w14:textId="16CC9D51" w:rsidR="00B17861" w:rsidRDefault="00B17861" w:rsidP="00B17861">
      <w:pPr>
        <w:spacing w:after="0"/>
      </w:pPr>
    </w:p>
    <w:p w14:paraId="42BBE4EC" w14:textId="23734A36" w:rsidR="00B17861" w:rsidRDefault="00B17861" w:rsidP="00B17861">
      <w:pPr>
        <w:spacing w:after="0"/>
      </w:pPr>
      <w:r>
        <w:t>DR = major, normal ops = damaged/disrupted</w:t>
      </w:r>
    </w:p>
    <w:p w14:paraId="18F2AC1F" w14:textId="02282570" w:rsidR="00B17861" w:rsidRDefault="00B17861" w:rsidP="00B17861">
      <w:pPr>
        <w:pStyle w:val="ListParagraph"/>
        <w:numPr>
          <w:ilvl w:val="0"/>
          <w:numId w:val="6"/>
        </w:numPr>
        <w:spacing w:after="0"/>
      </w:pPr>
      <w:r>
        <w:t xml:space="preserve">most serious problem </w:t>
      </w:r>
    </w:p>
    <w:p w14:paraId="5930D9FB" w14:textId="0469479C" w:rsidR="00B17861" w:rsidRDefault="00B17861" w:rsidP="00B17861">
      <w:pPr>
        <w:pStyle w:val="ListParagraph"/>
        <w:numPr>
          <w:ilvl w:val="0"/>
          <w:numId w:val="6"/>
        </w:numPr>
        <w:spacing w:after="0"/>
      </w:pPr>
      <w:r>
        <w:t>key = risk assessment (some so unlucky = not worth planning)</w:t>
      </w:r>
    </w:p>
    <w:p w14:paraId="55ECEC2F" w14:textId="67689E08" w:rsidR="00B17861" w:rsidRDefault="00B17861" w:rsidP="00B17861">
      <w:pPr>
        <w:spacing w:after="0"/>
      </w:pPr>
    </w:p>
    <w:p w14:paraId="33839583" w14:textId="7AF1FB06" w:rsidR="00B17861" w:rsidRDefault="00B17861" w:rsidP="00B17861">
      <w:pPr>
        <w:spacing w:after="0"/>
      </w:pPr>
      <w:r>
        <w:t>BCP vs DR</w:t>
      </w:r>
    </w:p>
    <w:p w14:paraId="3038092C" w14:textId="4F65694D" w:rsidR="00B17861" w:rsidRDefault="00B17861" w:rsidP="00B17861">
      <w:pPr>
        <w:pStyle w:val="ListParagraph"/>
        <w:numPr>
          <w:ilvl w:val="0"/>
          <w:numId w:val="6"/>
        </w:numPr>
        <w:spacing w:after="0"/>
      </w:pPr>
      <w:r>
        <w:t>SCALE of steps involved</w:t>
      </w:r>
    </w:p>
    <w:p w14:paraId="00857E53" w14:textId="154C0442" w:rsidR="00B17861" w:rsidRDefault="00B17861" w:rsidP="00B17861">
      <w:pPr>
        <w:pStyle w:val="ListParagraph"/>
        <w:numPr>
          <w:ilvl w:val="0"/>
          <w:numId w:val="6"/>
        </w:numPr>
        <w:spacing w:after="0"/>
      </w:pPr>
      <w:r>
        <w:rPr>
          <w:noProof/>
        </w:rPr>
        <w:drawing>
          <wp:inline distT="0" distB="0" distL="0" distR="0" wp14:anchorId="125A3018" wp14:editId="3BC525E8">
            <wp:extent cx="2374265" cy="806832"/>
            <wp:effectExtent l="0" t="0" r="698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403977" cy="816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C1CB0" w14:textId="456ED35C" w:rsidR="00B17861" w:rsidRDefault="00B17861" w:rsidP="00B17861">
      <w:pPr>
        <w:pStyle w:val="ListParagraph"/>
        <w:numPr>
          <w:ilvl w:val="0"/>
          <w:numId w:val="6"/>
        </w:numPr>
        <w:spacing w:after="0"/>
      </w:pPr>
      <w:r>
        <w:t>Magnitude of financial consequences</w:t>
      </w:r>
    </w:p>
    <w:p w14:paraId="47AF3F65" w14:textId="5A55E264" w:rsidR="00B17861" w:rsidRDefault="00B17861" w:rsidP="00B17861">
      <w:pPr>
        <w:spacing w:after="0"/>
      </w:pPr>
    </w:p>
    <w:p w14:paraId="2BDB000E" w14:textId="3245E55F" w:rsidR="00B17861" w:rsidRDefault="00B17861" w:rsidP="00B17861">
      <w:pPr>
        <w:spacing w:after="0"/>
      </w:pPr>
      <w:r>
        <w:t>Example</w:t>
      </w:r>
    </w:p>
    <w:p w14:paraId="763F3F3E" w14:textId="7BA30735" w:rsidR="00B17861" w:rsidRDefault="00B17861" w:rsidP="00B17861">
      <w:pPr>
        <w:pStyle w:val="ListParagraph"/>
        <w:numPr>
          <w:ilvl w:val="0"/>
          <w:numId w:val="6"/>
        </w:numPr>
        <w:spacing w:after="0"/>
      </w:pPr>
      <w:r>
        <w:t>Main = loss of service, ensure all records are backup offsite, no need complex DR plan</w:t>
      </w:r>
    </w:p>
    <w:p w14:paraId="38588440" w14:textId="3B90AAD4" w:rsidR="00B17861" w:rsidRDefault="00B17861" w:rsidP="00B17861">
      <w:pPr>
        <w:pStyle w:val="ListParagraph"/>
        <w:numPr>
          <w:ilvl w:val="0"/>
          <w:numId w:val="6"/>
        </w:numPr>
        <w:spacing w:after="0"/>
      </w:pPr>
      <w:r>
        <w:t>ORG = rapid cash turnover, main = loss of finance</w:t>
      </w:r>
    </w:p>
    <w:p w14:paraId="37F65A56" w14:textId="5B068932" w:rsidR="00B17861" w:rsidRDefault="00B17861" w:rsidP="00B17861">
      <w:pPr>
        <w:spacing w:after="0"/>
      </w:pPr>
      <w:r>
        <w:t xml:space="preserve">OPS env of ORG = </w:t>
      </w:r>
      <w:proofErr w:type="spellStart"/>
      <w:r>
        <w:t>impt</w:t>
      </w:r>
      <w:proofErr w:type="spellEnd"/>
      <w:r>
        <w:t xml:space="preserve"> factor</w:t>
      </w:r>
    </w:p>
    <w:p w14:paraId="24CA2F4A" w14:textId="7B84E17A" w:rsidR="00B17861" w:rsidRDefault="00B17861" w:rsidP="00B17861">
      <w:pPr>
        <w:spacing w:after="0"/>
      </w:pPr>
    </w:p>
    <w:p w14:paraId="33CAFCFB" w14:textId="75CCA9B6" w:rsidR="00B17861" w:rsidRDefault="00B17861" w:rsidP="00B17861">
      <w:pPr>
        <w:spacing w:after="0"/>
      </w:pPr>
      <w:r>
        <w:t>Developing plans</w:t>
      </w:r>
      <w:r w:rsidR="00FD13C7">
        <w:t>:</w:t>
      </w:r>
    </w:p>
    <w:p w14:paraId="47979571" w14:textId="6E08EBE3" w:rsidR="00FD13C7" w:rsidRDefault="00FD13C7" w:rsidP="00FD13C7">
      <w:pPr>
        <w:pStyle w:val="ListParagraph"/>
        <w:numPr>
          <w:ilvl w:val="0"/>
          <w:numId w:val="13"/>
        </w:numPr>
        <w:spacing w:after="0"/>
      </w:pPr>
      <w:r>
        <w:t>Complete RA, consider unlikely events</w:t>
      </w:r>
    </w:p>
    <w:p w14:paraId="674E464B" w14:textId="05CD0056" w:rsidR="00FD13C7" w:rsidRDefault="00FD13C7" w:rsidP="00FD13C7">
      <w:pPr>
        <w:pStyle w:val="ListParagraph"/>
        <w:numPr>
          <w:ilvl w:val="0"/>
          <w:numId w:val="13"/>
        </w:numPr>
        <w:spacing w:after="0"/>
      </w:pPr>
      <w:r>
        <w:t xml:space="preserve">Consider possible impacts (cause not </w:t>
      </w:r>
      <w:proofErr w:type="spellStart"/>
      <w:r>
        <w:t>impt</w:t>
      </w:r>
      <w:proofErr w:type="spellEnd"/>
      <w:r>
        <w:t>, impact &amp; likelihood)</w:t>
      </w:r>
    </w:p>
    <w:p w14:paraId="24928692" w14:textId="5B8EDB03" w:rsidR="00FD13C7" w:rsidRDefault="00FD13C7" w:rsidP="00FD13C7">
      <w:pPr>
        <w:pStyle w:val="ListParagraph"/>
        <w:numPr>
          <w:ilvl w:val="0"/>
          <w:numId w:val="13"/>
        </w:numPr>
        <w:spacing w:after="0"/>
      </w:pPr>
      <w:r>
        <w:t>Address major eventualities</w:t>
      </w:r>
    </w:p>
    <w:p w14:paraId="1274F901" w14:textId="0333F578" w:rsidR="00FD13C7" w:rsidRDefault="00FD13C7" w:rsidP="00FD13C7">
      <w:pPr>
        <w:pStyle w:val="ListParagraph"/>
        <w:numPr>
          <w:ilvl w:val="0"/>
          <w:numId w:val="13"/>
        </w:numPr>
        <w:spacing w:after="0"/>
      </w:pPr>
      <w:proofErr w:type="spellStart"/>
      <w:r>
        <w:t>Mgmt</w:t>
      </w:r>
      <w:proofErr w:type="spellEnd"/>
      <w:r>
        <w:t xml:space="preserve"> decides which parts of DR</w:t>
      </w:r>
    </w:p>
    <w:p w14:paraId="7B5CA6B3" w14:textId="11065711" w:rsidR="00FD13C7" w:rsidRDefault="00FD13C7" w:rsidP="00FD13C7">
      <w:pPr>
        <w:pStyle w:val="ListParagraph"/>
        <w:numPr>
          <w:ilvl w:val="0"/>
          <w:numId w:val="13"/>
        </w:numPr>
        <w:spacing w:after="0"/>
      </w:pPr>
      <w:r>
        <w:t>Size of problem, duration, operational impact</w:t>
      </w:r>
    </w:p>
    <w:p w14:paraId="3B46E358" w14:textId="79902478" w:rsidR="00FD13C7" w:rsidRDefault="00FD13C7" w:rsidP="00FD13C7">
      <w:pPr>
        <w:spacing w:after="0"/>
      </w:pPr>
    </w:p>
    <w:p w14:paraId="29D40130" w14:textId="2B129BC6" w:rsidR="00FD13C7" w:rsidRDefault="00FD13C7" w:rsidP="00FD13C7">
      <w:pPr>
        <w:spacing w:after="0"/>
      </w:pPr>
      <w:r>
        <w:t>How far = plan?</w:t>
      </w:r>
    </w:p>
    <w:p w14:paraId="03EEB813" w14:textId="661FFF0E" w:rsidR="00FD13C7" w:rsidRDefault="00FD13C7" w:rsidP="00FD13C7">
      <w:pPr>
        <w:pStyle w:val="ListParagraph"/>
        <w:numPr>
          <w:ilvl w:val="0"/>
          <w:numId w:val="6"/>
        </w:numPr>
        <w:spacing w:after="0"/>
      </w:pPr>
      <w:r>
        <w:t>Scope = not obvious</w:t>
      </w:r>
    </w:p>
    <w:p w14:paraId="7488B278" w14:textId="0D361702" w:rsidR="00FD13C7" w:rsidRDefault="00FD13C7" w:rsidP="00FD13C7">
      <w:pPr>
        <w:pStyle w:val="ListParagraph"/>
        <w:numPr>
          <w:ilvl w:val="0"/>
          <w:numId w:val="6"/>
        </w:numPr>
        <w:spacing w:after="0"/>
      </w:pPr>
      <w:r>
        <w:t>Plan not far enough sometimes (months no access, due to bomb scare)</w:t>
      </w:r>
    </w:p>
    <w:p w14:paraId="6F1D57D4" w14:textId="5DBBA347" w:rsidR="00FD13C7" w:rsidRDefault="00FD13C7" w:rsidP="00FD13C7">
      <w:pPr>
        <w:spacing w:after="0"/>
      </w:pPr>
      <w:r>
        <w:t>Lack of access = MAJOR issue overlooked</w:t>
      </w:r>
    </w:p>
    <w:p w14:paraId="0273B2D6" w14:textId="2D8671C8" w:rsidR="00FD13C7" w:rsidRDefault="00FD13C7" w:rsidP="00FD13C7">
      <w:pPr>
        <w:pStyle w:val="ListParagraph"/>
        <w:numPr>
          <w:ilvl w:val="0"/>
          <w:numId w:val="6"/>
        </w:numPr>
        <w:spacing w:after="0"/>
      </w:pPr>
      <w:r>
        <w:t>Problem outside of ORG, cordoned off</w:t>
      </w:r>
    </w:p>
    <w:p w14:paraId="19C7CEDD" w14:textId="7A120175" w:rsidR="00FD13C7" w:rsidRDefault="00FD13C7" w:rsidP="00FD13C7">
      <w:pPr>
        <w:pStyle w:val="ListParagraph"/>
        <w:numPr>
          <w:ilvl w:val="0"/>
          <w:numId w:val="6"/>
        </w:numPr>
        <w:spacing w:after="0"/>
      </w:pPr>
      <w:r>
        <w:t>How to address in BCP?</w:t>
      </w:r>
    </w:p>
    <w:p w14:paraId="1FCEE628" w14:textId="776916C9" w:rsidR="00FD13C7" w:rsidRDefault="00FD13C7" w:rsidP="00FD13C7">
      <w:pPr>
        <w:spacing w:after="0"/>
      </w:pPr>
      <w:r>
        <w:t xml:space="preserve">Need for planning </w:t>
      </w:r>
    </w:p>
    <w:p w14:paraId="159C0BC4" w14:textId="6305CDF9" w:rsidR="00FD13C7" w:rsidRDefault="00FD13C7" w:rsidP="00FD13C7">
      <w:pPr>
        <w:pStyle w:val="ListParagraph"/>
        <w:numPr>
          <w:ilvl w:val="0"/>
          <w:numId w:val="6"/>
        </w:numPr>
        <w:spacing w:after="0"/>
      </w:pPr>
      <w:r>
        <w:t>Requires detailed + careful planning</w:t>
      </w:r>
    </w:p>
    <w:p w14:paraId="70BBBDE5" w14:textId="6684724E" w:rsidR="00FD13C7" w:rsidRDefault="00FD13C7" w:rsidP="00FD13C7">
      <w:pPr>
        <w:pStyle w:val="ListParagraph"/>
        <w:numPr>
          <w:ilvl w:val="0"/>
          <w:numId w:val="6"/>
        </w:numPr>
        <w:spacing w:after="0"/>
      </w:pPr>
      <w:r>
        <w:t xml:space="preserve">A </w:t>
      </w:r>
      <w:proofErr w:type="gramStart"/>
      <w:r>
        <w:t>document !enough</w:t>
      </w:r>
      <w:proofErr w:type="gramEnd"/>
    </w:p>
    <w:p w14:paraId="022200EB" w14:textId="3108BDED" w:rsidR="00FD13C7" w:rsidRDefault="00FD13C7" w:rsidP="00FD13C7">
      <w:pPr>
        <w:pStyle w:val="ListParagraph"/>
        <w:numPr>
          <w:ilvl w:val="0"/>
          <w:numId w:val="6"/>
        </w:numPr>
        <w:spacing w:after="0"/>
      </w:pPr>
      <w:r>
        <w:t xml:space="preserve">Awareness + education </w:t>
      </w:r>
      <w:proofErr w:type="spellStart"/>
      <w:r>
        <w:t>prgm</w:t>
      </w:r>
      <w:proofErr w:type="spellEnd"/>
      <w:r>
        <w:t xml:space="preserve"> = staff aware and importance</w:t>
      </w:r>
    </w:p>
    <w:p w14:paraId="376B0DD5" w14:textId="65F1330A" w:rsidR="00FD13C7" w:rsidRDefault="00FD13C7" w:rsidP="00FD13C7">
      <w:pPr>
        <w:spacing w:after="0"/>
      </w:pPr>
      <w:r>
        <w:t>Documentation and availability</w:t>
      </w:r>
    </w:p>
    <w:p w14:paraId="713FED0F" w14:textId="3D47419F" w:rsidR="00FD13C7" w:rsidRDefault="00FD13C7" w:rsidP="00FD13C7">
      <w:pPr>
        <w:pStyle w:val="ListParagraph"/>
        <w:numPr>
          <w:ilvl w:val="0"/>
          <w:numId w:val="6"/>
        </w:numPr>
        <w:spacing w:after="0"/>
      </w:pPr>
      <w:r>
        <w:t>Doc = vital, documenting expected actions + procedures = not enough, needs to be available</w:t>
      </w:r>
    </w:p>
    <w:p w14:paraId="71AD4667" w14:textId="6E8336B6" w:rsidR="00FD13C7" w:rsidRDefault="00FD13C7" w:rsidP="00FD13C7">
      <w:pPr>
        <w:pStyle w:val="ListParagraph"/>
        <w:numPr>
          <w:ilvl w:val="0"/>
          <w:numId w:val="6"/>
        </w:numPr>
        <w:spacing w:after="0"/>
      </w:pPr>
      <w:r>
        <w:t>If put in office, no access to office = GG</w:t>
      </w:r>
    </w:p>
    <w:p w14:paraId="3AD6D675" w14:textId="4A3E27EC" w:rsidR="00FD13C7" w:rsidRDefault="00FD13C7" w:rsidP="00FD13C7">
      <w:pPr>
        <w:pStyle w:val="ListParagraph"/>
        <w:numPr>
          <w:ilvl w:val="0"/>
          <w:numId w:val="6"/>
        </w:numPr>
        <w:spacing w:after="0"/>
      </w:pPr>
      <w:r>
        <w:t>Readily available, kept secure, (sensitive info)</w:t>
      </w:r>
    </w:p>
    <w:p w14:paraId="4D8E73E2" w14:textId="76A5E5DC" w:rsidR="00FD13C7" w:rsidRDefault="00FD13C7" w:rsidP="00FD13C7">
      <w:pPr>
        <w:spacing w:after="0"/>
      </w:pPr>
      <w:r>
        <w:t>Outsourcing DR = a lot more, easy with cloud</w:t>
      </w:r>
    </w:p>
    <w:p w14:paraId="1A3B444D" w14:textId="000E5875" w:rsidR="00BC58DE" w:rsidRDefault="00BC58DE" w:rsidP="00FD13C7">
      <w:pPr>
        <w:spacing w:after="0"/>
      </w:pPr>
      <w:r>
        <w:t>Testing = everything needs to test, with different testing strategies (full enactment)</w:t>
      </w:r>
    </w:p>
    <w:p w14:paraId="41642B97" w14:textId="5CCEA9C7" w:rsidR="00BC58DE" w:rsidRDefault="00BC58DE" w:rsidP="00FD13C7">
      <w:pPr>
        <w:spacing w:after="0"/>
      </w:pPr>
      <w:r>
        <w:t>A lot of backup fail when used</w:t>
      </w:r>
    </w:p>
    <w:p w14:paraId="7F541CD1" w14:textId="58E282D9" w:rsidR="00BC58DE" w:rsidRDefault="00BC58DE" w:rsidP="00FD13C7">
      <w:pPr>
        <w:spacing w:after="0"/>
      </w:pPr>
    </w:p>
    <w:p w14:paraId="2564AADC" w14:textId="09E2DA4A" w:rsidR="00BC58DE" w:rsidRDefault="00BC58DE" w:rsidP="00BC58DE">
      <w:pPr>
        <w:spacing w:after="0"/>
      </w:pPr>
      <w:r>
        <w:t xml:space="preserve">ISO/IEC: </w:t>
      </w:r>
      <w:proofErr w:type="gramStart"/>
      <w:r>
        <w:t>27002:17 :</w:t>
      </w:r>
      <w:proofErr w:type="gramEnd"/>
      <w:r>
        <w:t xml:space="preserve"> Info Sec aspects of BCM</w:t>
      </w:r>
    </w:p>
    <w:p w14:paraId="5EDD0473" w14:textId="19D1AEFD" w:rsidR="00BC58DE" w:rsidRDefault="00BC58DE" w:rsidP="00BC58DE">
      <w:pPr>
        <w:spacing w:after="0"/>
      </w:pPr>
      <w:r>
        <w:t>2 controls</w:t>
      </w:r>
    </w:p>
    <w:p w14:paraId="1C32F1BC" w14:textId="4F9EA295" w:rsidR="00BC58DE" w:rsidRDefault="00BC58DE" w:rsidP="00BC58DE">
      <w:pPr>
        <w:pStyle w:val="ListParagraph"/>
        <w:numPr>
          <w:ilvl w:val="0"/>
          <w:numId w:val="14"/>
        </w:numPr>
        <w:spacing w:after="0"/>
      </w:pPr>
      <w:r>
        <w:t>Infosec continuity EMBED in ORG’s BCM</w:t>
      </w:r>
    </w:p>
    <w:p w14:paraId="13CFFD2E" w14:textId="41ABE293" w:rsidR="00BC58DE" w:rsidRDefault="00BC58DE" w:rsidP="00BC58DE">
      <w:pPr>
        <w:pStyle w:val="ListParagraph"/>
        <w:numPr>
          <w:ilvl w:val="0"/>
          <w:numId w:val="14"/>
        </w:numPr>
        <w:spacing w:after="0"/>
      </w:pPr>
      <w:r>
        <w:t xml:space="preserve">Info processing </w:t>
      </w:r>
      <w:proofErr w:type="spellStart"/>
      <w:r>
        <w:t>facs</w:t>
      </w:r>
      <w:proofErr w:type="spellEnd"/>
      <w:r>
        <w:t xml:space="preserve"> implemented with redundancy </w:t>
      </w:r>
      <w:proofErr w:type="gramStart"/>
      <w:r>
        <w:t>sufficient</w:t>
      </w:r>
      <w:proofErr w:type="gramEnd"/>
      <w:r>
        <w:t xml:space="preserve"> to meet avail</w:t>
      </w:r>
    </w:p>
    <w:p w14:paraId="7A200341" w14:textId="479EB969" w:rsidR="00BC58DE" w:rsidRDefault="00BC58DE" w:rsidP="00BC58DE">
      <w:pPr>
        <w:spacing w:after="0"/>
      </w:pPr>
      <w:r>
        <w:t>Is BCM/DR part of ISMS</w:t>
      </w:r>
    </w:p>
    <w:p w14:paraId="2F3BDB3F" w14:textId="2656BB28" w:rsidR="00BC58DE" w:rsidRDefault="00BC58DE" w:rsidP="00BC58DE">
      <w:pPr>
        <w:spacing w:after="0"/>
      </w:pPr>
    </w:p>
    <w:p w14:paraId="6856BB01" w14:textId="111E174F" w:rsidR="00BC58DE" w:rsidRDefault="00BC58DE" w:rsidP="00BC58DE">
      <w:pPr>
        <w:spacing w:after="0"/>
      </w:pPr>
      <w:r>
        <w:t xml:space="preserve">Planning </w:t>
      </w:r>
      <w:proofErr w:type="spellStart"/>
      <w:r>
        <w:t>infosec</w:t>
      </w:r>
      <w:proofErr w:type="spellEnd"/>
      <w:r>
        <w:t xml:space="preserve"> continuity</w:t>
      </w:r>
    </w:p>
    <w:p w14:paraId="12F209FD" w14:textId="3FD7D6E3" w:rsidR="00BC58DE" w:rsidRDefault="00BC58DE" w:rsidP="00BC58DE">
      <w:pPr>
        <w:spacing w:after="0"/>
      </w:pPr>
      <w:r>
        <w:t>3 controls</w:t>
      </w:r>
    </w:p>
    <w:p w14:paraId="565B8779" w14:textId="080AAF0D" w:rsidR="00BC58DE" w:rsidRDefault="00BC58DE" w:rsidP="00BC58DE">
      <w:pPr>
        <w:pStyle w:val="ListParagraph"/>
        <w:numPr>
          <w:ilvl w:val="0"/>
          <w:numId w:val="15"/>
        </w:numPr>
        <w:spacing w:after="0"/>
      </w:pPr>
      <w:r>
        <w:t>Planning Infosec continuity</w:t>
      </w:r>
    </w:p>
    <w:p w14:paraId="3FD220F1" w14:textId="4372F38B" w:rsidR="00BC58DE" w:rsidRDefault="00BC58DE" w:rsidP="00BC58DE">
      <w:pPr>
        <w:pStyle w:val="ListParagraph"/>
        <w:numPr>
          <w:ilvl w:val="0"/>
          <w:numId w:val="15"/>
        </w:numPr>
        <w:spacing w:after="0"/>
      </w:pPr>
      <w:r>
        <w:t xml:space="preserve">Implementing </w:t>
      </w:r>
      <w:proofErr w:type="spellStart"/>
      <w:r>
        <w:t>infosec</w:t>
      </w:r>
      <w:proofErr w:type="spellEnd"/>
      <w:r>
        <w:t xml:space="preserve"> continuity</w:t>
      </w:r>
    </w:p>
    <w:p w14:paraId="3E159ED7" w14:textId="1CEA2C3D" w:rsidR="00BC58DE" w:rsidRDefault="00BC58DE" w:rsidP="00BC58DE">
      <w:pPr>
        <w:pStyle w:val="ListParagraph"/>
        <w:numPr>
          <w:ilvl w:val="0"/>
          <w:numId w:val="15"/>
        </w:numPr>
        <w:spacing w:after="0"/>
      </w:pPr>
      <w:r>
        <w:t>Verify, review, eval info sec continuity</w:t>
      </w:r>
    </w:p>
    <w:p w14:paraId="5EAFE192" w14:textId="0BB5BFE5" w:rsidR="00BC58DE" w:rsidRDefault="00BC58DE" w:rsidP="00BC58DE">
      <w:pPr>
        <w:spacing w:after="0"/>
      </w:pPr>
    </w:p>
    <w:p w14:paraId="568F7A8C" w14:textId="5FB729E3" w:rsidR="00BC58DE" w:rsidRDefault="00BC58DE" w:rsidP="00BC58DE">
      <w:pPr>
        <w:spacing w:after="0"/>
      </w:pPr>
      <w:r>
        <w:t xml:space="preserve">1 planning info sec continuity </w:t>
      </w:r>
    </w:p>
    <w:p w14:paraId="10CEDDC2" w14:textId="129134EB" w:rsidR="00BC58DE" w:rsidRDefault="00BC58DE" w:rsidP="00BC58DE">
      <w:pPr>
        <w:pStyle w:val="ListParagraph"/>
        <w:numPr>
          <w:ilvl w:val="0"/>
          <w:numId w:val="6"/>
        </w:numPr>
        <w:spacing w:after="0"/>
      </w:pPr>
      <w:r>
        <w:t xml:space="preserve">ORG should determine </w:t>
      </w:r>
      <w:r w:rsidRPr="00BC58DE">
        <w:rPr>
          <w:b/>
        </w:rPr>
        <w:t>REQUIREMENTS</w:t>
      </w:r>
      <w:r>
        <w:t xml:space="preserve"> for continuity in adverse</w:t>
      </w:r>
    </w:p>
    <w:p w14:paraId="2E8C93D7" w14:textId="44BB9049" w:rsidR="00BC58DE" w:rsidRDefault="00BC58DE" w:rsidP="00BC58DE">
      <w:pPr>
        <w:pStyle w:val="ListParagraph"/>
        <w:numPr>
          <w:ilvl w:val="0"/>
          <w:numId w:val="6"/>
        </w:numPr>
        <w:spacing w:after="0"/>
      </w:pPr>
      <w:r>
        <w:t>Check if it’s inside BCP/DR (should be inside)</w:t>
      </w:r>
    </w:p>
    <w:p w14:paraId="6A9B08D3" w14:textId="08822388" w:rsidR="00BC58DE" w:rsidRDefault="00BC58DE" w:rsidP="00BC58DE">
      <w:pPr>
        <w:spacing w:after="0"/>
      </w:pPr>
      <w:r>
        <w:t>2 Implementing</w:t>
      </w:r>
    </w:p>
    <w:p w14:paraId="0399CB49" w14:textId="2311CF04" w:rsidR="00BC58DE" w:rsidRDefault="00BC58DE" w:rsidP="00BC58DE">
      <w:pPr>
        <w:pStyle w:val="ListParagraph"/>
        <w:numPr>
          <w:ilvl w:val="0"/>
          <w:numId w:val="6"/>
        </w:numPr>
        <w:spacing w:after="0"/>
      </w:pPr>
      <w:r>
        <w:t>Establish, doc, implement, maintain procedures and controls to ensure required level of continuity</w:t>
      </w:r>
      <w:r w:rsidR="001B10F4">
        <w:t xml:space="preserve"> in adverse situation</w:t>
      </w:r>
    </w:p>
    <w:p w14:paraId="624D0890" w14:textId="1831003C" w:rsidR="00BC58DE" w:rsidRDefault="001B10F4" w:rsidP="00BC58DE">
      <w:pPr>
        <w:pStyle w:val="ListParagraph"/>
        <w:numPr>
          <w:ilvl w:val="0"/>
          <w:numId w:val="6"/>
        </w:numPr>
        <w:spacing w:after="0"/>
      </w:pPr>
      <w:r>
        <w:t>ENSURE:</w:t>
      </w:r>
    </w:p>
    <w:p w14:paraId="2AE2B82B" w14:textId="13BF2412" w:rsidR="001B10F4" w:rsidRDefault="001B10F4" w:rsidP="001B10F4">
      <w:pPr>
        <w:pStyle w:val="ListParagraph"/>
        <w:numPr>
          <w:ilvl w:val="1"/>
          <w:numId w:val="6"/>
        </w:numPr>
        <w:spacing w:after="0"/>
      </w:pPr>
      <w:r>
        <w:t>Mgmt. struct in place (mitigate and respond)</w:t>
      </w:r>
    </w:p>
    <w:p w14:paraId="26D77585" w14:textId="2088FED7" w:rsidR="001B10F4" w:rsidRDefault="001B10F4" w:rsidP="001B10F4">
      <w:pPr>
        <w:pStyle w:val="ListParagraph"/>
        <w:numPr>
          <w:ilvl w:val="1"/>
          <w:numId w:val="6"/>
        </w:numPr>
        <w:spacing w:after="0"/>
      </w:pPr>
      <w:r>
        <w:t>IRT with necessary responsibility/authority/competence</w:t>
      </w:r>
    </w:p>
    <w:p w14:paraId="42A54177" w14:textId="27DA21DA" w:rsidR="001B10F4" w:rsidRDefault="001B10F4" w:rsidP="001B10F4">
      <w:pPr>
        <w:pStyle w:val="ListParagraph"/>
        <w:numPr>
          <w:ilvl w:val="1"/>
          <w:numId w:val="6"/>
        </w:numPr>
        <w:spacing w:after="0"/>
      </w:pPr>
      <w:r>
        <w:t>Documented plans/response/recovery dev + approved</w:t>
      </w:r>
    </w:p>
    <w:p w14:paraId="765170A6" w14:textId="2BC01D41" w:rsidR="001B10F4" w:rsidRDefault="001B10F4" w:rsidP="001B10F4">
      <w:pPr>
        <w:pStyle w:val="ListParagraph"/>
        <w:numPr>
          <w:ilvl w:val="0"/>
          <w:numId w:val="6"/>
        </w:numPr>
        <w:spacing w:after="0"/>
      </w:pPr>
      <w:r>
        <w:t>Technical</w:t>
      </w:r>
    </w:p>
    <w:p w14:paraId="042F22A1" w14:textId="75387679" w:rsidR="001B10F4" w:rsidRDefault="001B10F4" w:rsidP="001B10F4">
      <w:pPr>
        <w:pStyle w:val="ListParagraph"/>
        <w:numPr>
          <w:ilvl w:val="1"/>
          <w:numId w:val="6"/>
        </w:numPr>
        <w:spacing w:after="0"/>
      </w:pPr>
      <w:r>
        <w:t>Security controls</w:t>
      </w:r>
    </w:p>
    <w:p w14:paraId="1225E5F0" w14:textId="13A2B114" w:rsidR="001B10F4" w:rsidRDefault="001B10F4" w:rsidP="001B10F4">
      <w:pPr>
        <w:pStyle w:val="ListParagraph"/>
        <w:numPr>
          <w:ilvl w:val="1"/>
          <w:numId w:val="6"/>
        </w:numPr>
        <w:spacing w:after="0"/>
      </w:pPr>
      <w:r>
        <w:t>Processes</w:t>
      </w:r>
    </w:p>
    <w:p w14:paraId="33C2003D" w14:textId="28026BD0" w:rsidR="001B10F4" w:rsidRDefault="001B10F4" w:rsidP="001B10F4">
      <w:pPr>
        <w:pStyle w:val="ListParagraph"/>
        <w:numPr>
          <w:ilvl w:val="1"/>
          <w:numId w:val="6"/>
        </w:numPr>
        <w:spacing w:after="0"/>
      </w:pPr>
      <w:r>
        <w:t>Compensating controls (cannot be maintained during adverse)</w:t>
      </w:r>
    </w:p>
    <w:p w14:paraId="7FEED44A" w14:textId="0DBBEF20" w:rsidR="001B10F4" w:rsidRDefault="001B10F4" w:rsidP="001B10F4">
      <w:pPr>
        <w:spacing w:after="0"/>
      </w:pPr>
      <w:r>
        <w:t>3 Verify, review, eval continuity</w:t>
      </w:r>
    </w:p>
    <w:p w14:paraId="05714B3D" w14:textId="274751AE" w:rsidR="001B10F4" w:rsidRDefault="001B10F4" w:rsidP="001B10F4">
      <w:pPr>
        <w:pStyle w:val="ListParagraph"/>
        <w:numPr>
          <w:ilvl w:val="0"/>
          <w:numId w:val="6"/>
        </w:numPr>
        <w:spacing w:after="0"/>
      </w:pPr>
      <w:r>
        <w:t>ORG should VERIFY it works</w:t>
      </w:r>
    </w:p>
    <w:p w14:paraId="76154C56" w14:textId="044F6916" w:rsidR="001B10F4" w:rsidRDefault="001B10F4" w:rsidP="001B10F4">
      <w:pPr>
        <w:pStyle w:val="ListParagraph"/>
        <w:numPr>
          <w:ilvl w:val="0"/>
          <w:numId w:val="6"/>
        </w:numPr>
        <w:spacing w:after="0"/>
      </w:pPr>
      <w:r>
        <w:t xml:space="preserve">Org/tech/procedural/process changes = lead to change in </w:t>
      </w:r>
      <w:proofErr w:type="spellStart"/>
      <w:r>
        <w:t>infosec</w:t>
      </w:r>
      <w:proofErr w:type="spellEnd"/>
    </w:p>
    <w:p w14:paraId="757F2E95" w14:textId="4CCDCB62" w:rsidR="001B10F4" w:rsidRDefault="001B10F4" w:rsidP="001B10F4">
      <w:pPr>
        <w:pStyle w:val="ListParagraph"/>
        <w:numPr>
          <w:ilvl w:val="0"/>
          <w:numId w:val="6"/>
        </w:numPr>
        <w:spacing w:after="0"/>
      </w:pPr>
      <w:r>
        <w:t>Verify by testing everything</w:t>
      </w:r>
    </w:p>
    <w:p w14:paraId="0E00412D" w14:textId="54009498" w:rsidR="001B10F4" w:rsidRDefault="001B10F4" w:rsidP="001B10F4">
      <w:pPr>
        <w:spacing w:after="0"/>
      </w:pPr>
    </w:p>
    <w:p w14:paraId="35517492" w14:textId="3CBA5EC0" w:rsidR="001B10F4" w:rsidRDefault="001B10F4" w:rsidP="001B10F4">
      <w:pPr>
        <w:spacing w:after="0"/>
      </w:pPr>
      <w:r>
        <w:t>17.2 Redundancy = 1 control</w:t>
      </w:r>
    </w:p>
    <w:p w14:paraId="54D1B8B3" w14:textId="5EA38420" w:rsidR="003D3B43" w:rsidRDefault="003D3B43" w:rsidP="001B10F4">
      <w:pPr>
        <w:spacing w:after="0"/>
      </w:pPr>
      <w:r>
        <w:t xml:space="preserve">Info processing </w:t>
      </w:r>
      <w:proofErr w:type="spellStart"/>
      <w:r>
        <w:t>facs</w:t>
      </w:r>
      <w:proofErr w:type="spellEnd"/>
      <w:r>
        <w:t xml:space="preserve"> implemented with redundancy </w:t>
      </w:r>
      <w:proofErr w:type="gramStart"/>
      <w:r>
        <w:t>sufficient</w:t>
      </w:r>
      <w:proofErr w:type="gramEnd"/>
      <w:r>
        <w:t xml:space="preserve"> to meet availability</w:t>
      </w:r>
    </w:p>
    <w:p w14:paraId="59FA24EE" w14:textId="17878F7E" w:rsidR="003D3B43" w:rsidRDefault="003D3B43" w:rsidP="003D3B43">
      <w:pPr>
        <w:pStyle w:val="ListParagraph"/>
        <w:numPr>
          <w:ilvl w:val="0"/>
          <w:numId w:val="6"/>
        </w:numPr>
        <w:spacing w:after="0"/>
      </w:pPr>
      <w:r>
        <w:t>Cannot guaranteed, redundant component/architecture considered</w:t>
      </w:r>
    </w:p>
    <w:p w14:paraId="46989849" w14:textId="61C4AA01" w:rsidR="003D3B43" w:rsidRDefault="003D3B43" w:rsidP="003D3B43">
      <w:pPr>
        <w:pStyle w:val="ListParagraph"/>
        <w:numPr>
          <w:ilvl w:val="0"/>
          <w:numId w:val="6"/>
        </w:numPr>
        <w:spacing w:after="0"/>
      </w:pPr>
      <w:r>
        <w:t xml:space="preserve">Should be tested </w:t>
      </w:r>
    </w:p>
    <w:p w14:paraId="50BAE591" w14:textId="1EECC024" w:rsidR="003D3B43" w:rsidRDefault="003D3B43" w:rsidP="001F6E88">
      <w:pPr>
        <w:spacing w:after="0"/>
        <w:rPr>
          <w:b/>
        </w:rPr>
      </w:pPr>
      <w:r>
        <w:rPr>
          <w:b/>
        </w:rPr>
        <w:t>PART 8: STAFF MGMT</w:t>
      </w:r>
    </w:p>
    <w:p w14:paraId="7B93EF2E" w14:textId="754BB896" w:rsidR="003D3B43" w:rsidRDefault="003D3B43" w:rsidP="003D3B43">
      <w:pPr>
        <w:spacing w:after="0"/>
        <w:ind w:left="360"/>
        <w:rPr>
          <w:b/>
        </w:rPr>
      </w:pPr>
    </w:p>
    <w:p w14:paraId="74F53C83" w14:textId="13BE6153" w:rsidR="003D3B43" w:rsidRDefault="003D3B43" w:rsidP="001F6E88">
      <w:pPr>
        <w:spacing w:after="0"/>
      </w:pPr>
      <w:r>
        <w:t>Recruitment</w:t>
      </w:r>
    </w:p>
    <w:p w14:paraId="09A85F48" w14:textId="45AA8343" w:rsidR="003D3B43" w:rsidRDefault="003D3B43" w:rsidP="001F6E88">
      <w:pPr>
        <w:spacing w:after="0"/>
      </w:pPr>
      <w:r>
        <w:t>= nature of task, necessary to vet staff before</w:t>
      </w:r>
      <w:r w:rsidR="001F6E88">
        <w:t xml:space="preserve"> </w:t>
      </w:r>
      <w:r>
        <w:t xml:space="preserve">employment (for </w:t>
      </w:r>
      <w:proofErr w:type="gramStart"/>
      <w:r>
        <w:t>high</w:t>
      </w:r>
      <w:proofErr w:type="gramEnd"/>
      <w:r>
        <w:t xml:space="preserve"> sensitive tasks)</w:t>
      </w:r>
    </w:p>
    <w:p w14:paraId="060807FB" w14:textId="2DB67A73" w:rsidR="003D3B43" w:rsidRDefault="003D3B43" w:rsidP="003D3B43">
      <w:pPr>
        <w:pStyle w:val="ListParagraph"/>
        <w:numPr>
          <w:ilvl w:val="0"/>
          <w:numId w:val="6"/>
        </w:numPr>
        <w:spacing w:after="0"/>
      </w:pPr>
      <w:r>
        <w:t>Vetting = history + criminal record checks</w:t>
      </w:r>
    </w:p>
    <w:p w14:paraId="4B2D8E3C" w14:textId="26DDCB77" w:rsidR="003D3B43" w:rsidRDefault="003D3B43" w:rsidP="003D3B43">
      <w:pPr>
        <w:pStyle w:val="ListParagraph"/>
        <w:numPr>
          <w:ilvl w:val="0"/>
          <w:numId w:val="6"/>
        </w:numPr>
        <w:spacing w:after="0"/>
      </w:pPr>
      <w:r>
        <w:t>Contracted to 3</w:t>
      </w:r>
      <w:r w:rsidRPr="003D3B43">
        <w:rPr>
          <w:vertAlign w:val="superscript"/>
        </w:rPr>
        <w:t>rd</w:t>
      </w:r>
      <w:r>
        <w:t xml:space="preserve"> party specialist</w:t>
      </w:r>
    </w:p>
    <w:p w14:paraId="25D369E0" w14:textId="41B75F5B" w:rsidR="001F6E88" w:rsidRDefault="001F6E88" w:rsidP="001F6E88">
      <w:pPr>
        <w:spacing w:after="0"/>
      </w:pPr>
    </w:p>
    <w:p w14:paraId="32D1EF31" w14:textId="721D2611" w:rsidR="001F6E88" w:rsidRDefault="001F6E88" w:rsidP="001F6E88">
      <w:pPr>
        <w:spacing w:after="0"/>
      </w:pPr>
      <w:r>
        <w:t>Security culture</w:t>
      </w:r>
    </w:p>
    <w:p w14:paraId="634A5A74" w14:textId="79694824" w:rsidR="001F6E88" w:rsidRDefault="001F6E88" w:rsidP="001F6E88">
      <w:pPr>
        <w:pStyle w:val="ListParagraph"/>
        <w:numPr>
          <w:ilvl w:val="0"/>
          <w:numId w:val="6"/>
        </w:numPr>
        <w:spacing w:after="0"/>
      </w:pPr>
      <w:r>
        <w:t>Attitude towards work/employees</w:t>
      </w:r>
    </w:p>
    <w:p w14:paraId="570181BE" w14:textId="2FC2AF62" w:rsidR="001F6E88" w:rsidRDefault="001F6E88" w:rsidP="001F6E88">
      <w:pPr>
        <w:pStyle w:val="ListParagraph"/>
        <w:numPr>
          <w:ilvl w:val="0"/>
          <w:numId w:val="6"/>
        </w:numPr>
        <w:spacing w:after="0"/>
      </w:pPr>
      <w:r>
        <w:t>Care about if things works</w:t>
      </w:r>
    </w:p>
    <w:p w14:paraId="245B1323" w14:textId="7CF3AAFF" w:rsidR="001F6E88" w:rsidRDefault="001F6E88" w:rsidP="001F6E88">
      <w:pPr>
        <w:pStyle w:val="ListParagraph"/>
        <w:numPr>
          <w:ilvl w:val="0"/>
          <w:numId w:val="6"/>
        </w:numPr>
        <w:spacing w:after="0"/>
      </w:pPr>
      <w:r>
        <w:t>Aware of danger (positive security culture)</w:t>
      </w:r>
    </w:p>
    <w:p w14:paraId="3E385109" w14:textId="2AF3ECDA" w:rsidR="001F6E88" w:rsidRDefault="001F6E88" w:rsidP="001F6E88">
      <w:pPr>
        <w:pStyle w:val="ListParagraph"/>
        <w:numPr>
          <w:ilvl w:val="0"/>
          <w:numId w:val="6"/>
        </w:numPr>
        <w:spacing w:after="0"/>
      </w:pPr>
      <w:r>
        <w:t xml:space="preserve">ISMS </w:t>
      </w:r>
      <w:proofErr w:type="gramStart"/>
      <w:r>
        <w:t>fails</w:t>
      </w:r>
      <w:proofErr w:type="gramEnd"/>
      <w:r>
        <w:t xml:space="preserve"> if security culture is poor</w:t>
      </w:r>
    </w:p>
    <w:p w14:paraId="6AD2368B" w14:textId="3D1C606C" w:rsidR="001F6E88" w:rsidRDefault="001F6E88" w:rsidP="001F6E88">
      <w:pPr>
        <w:spacing w:after="0"/>
      </w:pPr>
      <w:r>
        <w:t>DEV a security culture = VERY TOP</w:t>
      </w:r>
    </w:p>
    <w:p w14:paraId="04ABEE06" w14:textId="31FCB52D" w:rsidR="001F6E88" w:rsidRDefault="001F6E88" w:rsidP="001F6E88">
      <w:pPr>
        <w:pStyle w:val="ListParagraph"/>
        <w:numPr>
          <w:ilvl w:val="0"/>
          <w:numId w:val="6"/>
        </w:numPr>
        <w:spacing w:after="0"/>
      </w:pPr>
      <w:r>
        <w:t>Signed by CEO, needs to exist</w:t>
      </w:r>
    </w:p>
    <w:p w14:paraId="46BF525E" w14:textId="3BD32FC5" w:rsidR="001F6E88" w:rsidRDefault="001F6E88" w:rsidP="001F6E88">
      <w:pPr>
        <w:pStyle w:val="ListParagraph"/>
        <w:numPr>
          <w:ilvl w:val="0"/>
          <w:numId w:val="6"/>
        </w:numPr>
        <w:spacing w:after="0"/>
      </w:pPr>
      <w:r>
        <w:t>Statement not enough</w:t>
      </w:r>
    </w:p>
    <w:p w14:paraId="2FDC5E07" w14:textId="2EFD5B17" w:rsidR="001F6E88" w:rsidRDefault="001F6E88" w:rsidP="001F6E88">
      <w:pPr>
        <w:pStyle w:val="ListParagraph"/>
        <w:numPr>
          <w:ilvl w:val="0"/>
          <w:numId w:val="6"/>
        </w:numPr>
        <w:spacing w:after="0"/>
      </w:pPr>
      <w:r>
        <w:t>Mgmt. needs to lead by example, if mgmt. ignores rules = so will everyone</w:t>
      </w:r>
    </w:p>
    <w:p w14:paraId="489C4D2F" w14:textId="4BF90096" w:rsidR="001F6E88" w:rsidRDefault="001F6E88" w:rsidP="001F6E88">
      <w:pPr>
        <w:pStyle w:val="ListParagraph"/>
        <w:numPr>
          <w:ilvl w:val="0"/>
          <w:numId w:val="6"/>
        </w:numPr>
        <w:spacing w:after="0"/>
      </w:pPr>
      <w:r>
        <w:t>&gt;50% caused by inappropriate actions by staff (accident&gt;deliberate)</w:t>
      </w:r>
    </w:p>
    <w:p w14:paraId="7E4FEC99" w14:textId="5F7E09BB" w:rsidR="001F6E88" w:rsidRPr="003D3B43" w:rsidRDefault="001F6E88" w:rsidP="001F6E88">
      <w:pPr>
        <w:pStyle w:val="ListParagraph"/>
        <w:numPr>
          <w:ilvl w:val="0"/>
          <w:numId w:val="6"/>
        </w:numPr>
        <w:spacing w:after="0"/>
      </w:pPr>
      <w:r>
        <w:t>Effective security culture = reduce number of incidents</w:t>
      </w:r>
    </w:p>
    <w:p w14:paraId="7A5ED055" w14:textId="5291E805" w:rsidR="001B10F4" w:rsidRDefault="009C6434" w:rsidP="001B10F4">
      <w:pPr>
        <w:spacing w:after="0"/>
      </w:pPr>
      <w:r>
        <w:t xml:space="preserve">Security </w:t>
      </w:r>
      <w:proofErr w:type="spellStart"/>
      <w:r>
        <w:t>Awarness</w:t>
      </w:r>
      <w:proofErr w:type="spellEnd"/>
    </w:p>
    <w:p w14:paraId="427EEC98" w14:textId="6F550C30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Vital component of security culture</w:t>
      </w:r>
    </w:p>
    <w:p w14:paraId="779C0E43" w14:textId="57059F75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Staff UDS real threats</w:t>
      </w:r>
    </w:p>
    <w:p w14:paraId="0DC32B44" w14:textId="06078446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Part of staff induction</w:t>
      </w:r>
    </w:p>
    <w:p w14:paraId="696A2F78" w14:textId="771EC3F8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Include laws/regulations</w:t>
      </w:r>
    </w:p>
    <w:p w14:paraId="1DE86BBD" w14:textId="2C90E1B0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Include real life examples</w:t>
      </w:r>
    </w:p>
    <w:p w14:paraId="4D2EEBE9" w14:textId="16E96533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Not such C, IA as well</w:t>
      </w:r>
    </w:p>
    <w:p w14:paraId="12DC1A0D" w14:textId="5D426B19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 xml:space="preserve">Records of who is trained and when… </w:t>
      </w:r>
    </w:p>
    <w:p w14:paraId="58138A81" w14:textId="4C5ECB1C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Evidence of due diligence (legal)</w:t>
      </w:r>
    </w:p>
    <w:p w14:paraId="6BA2BD39" w14:textId="19285FFC" w:rsidR="009C6434" w:rsidRDefault="009C6434" w:rsidP="009C6434">
      <w:pPr>
        <w:spacing w:after="0"/>
      </w:pPr>
      <w:r>
        <w:t>Employment contract</w:t>
      </w:r>
    </w:p>
    <w:p w14:paraId="3CF70A35" w14:textId="1B8AC582" w:rsidR="009C6434" w:rsidRDefault="009C6434" w:rsidP="009C6434">
      <w:pPr>
        <w:pStyle w:val="ListParagraph"/>
        <w:numPr>
          <w:ilvl w:val="0"/>
          <w:numId w:val="6"/>
        </w:numPr>
        <w:spacing w:after="0"/>
      </w:pPr>
      <w:proofErr w:type="spellStart"/>
      <w:r>
        <w:t>Impt</w:t>
      </w:r>
      <w:proofErr w:type="spellEnd"/>
      <w:r>
        <w:t xml:space="preserve"> = legal status</w:t>
      </w:r>
    </w:p>
    <w:p w14:paraId="35C7C3F9" w14:textId="53473EF2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Defines terms/conditions/responsibilities/obligations</w:t>
      </w:r>
    </w:p>
    <w:p w14:paraId="6F46B06A" w14:textId="00F141B7" w:rsidR="009C6434" w:rsidRDefault="009C6434" w:rsidP="009C6434">
      <w:pPr>
        <w:spacing w:after="0"/>
      </w:pPr>
      <w:r>
        <w:t>Key areas</w:t>
      </w:r>
    </w:p>
    <w:p w14:paraId="4272C0B4" w14:textId="518151E2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Acceptable standards</w:t>
      </w:r>
    </w:p>
    <w:p w14:paraId="692F2E31" w14:textId="146DDF75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Ownership of IP</w:t>
      </w:r>
    </w:p>
    <w:p w14:paraId="5622395C" w14:textId="00307F3F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Use of corporate assets</w:t>
      </w:r>
    </w:p>
    <w:p w14:paraId="5F8E3A79" w14:textId="64C969D4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Grounds of Disciplinary</w:t>
      </w:r>
    </w:p>
    <w:p w14:paraId="15D290EE" w14:textId="7F1840E3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Adherence to laws/regulations</w:t>
      </w:r>
    </w:p>
    <w:p w14:paraId="607E433E" w14:textId="70A3B62E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Duty of care</w:t>
      </w:r>
    </w:p>
    <w:p w14:paraId="5390F726" w14:textId="1DEDE473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NDA</w:t>
      </w:r>
    </w:p>
    <w:p w14:paraId="4A61E1F9" w14:textId="2041AD88" w:rsidR="009C6434" w:rsidRDefault="009C6434" w:rsidP="009C6434">
      <w:pPr>
        <w:spacing w:after="0"/>
      </w:pPr>
      <w:r>
        <w:t>Service Contracts (3</w:t>
      </w:r>
      <w:r w:rsidRPr="009C6434">
        <w:rPr>
          <w:vertAlign w:val="superscript"/>
        </w:rPr>
        <w:t>rd</w:t>
      </w:r>
      <w:r>
        <w:t xml:space="preserve"> party)</w:t>
      </w:r>
    </w:p>
    <w:p w14:paraId="53EBD773" w14:textId="4E621714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Commit to nature of service (including policies/procedures)</w:t>
      </w:r>
    </w:p>
    <w:p w14:paraId="241C27F8" w14:textId="689568D6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Commit to meet perf levels (guarantees)</w:t>
      </w:r>
    </w:p>
    <w:p w14:paraId="46E3C7A9" w14:textId="5D37A8DA" w:rsidR="009C6434" w:rsidRDefault="009C6434" w:rsidP="009C6434">
      <w:pPr>
        <w:pStyle w:val="ListParagraph"/>
        <w:numPr>
          <w:ilvl w:val="0"/>
          <w:numId w:val="6"/>
        </w:numPr>
        <w:spacing w:after="0"/>
      </w:pPr>
      <w:r>
        <w:t>Contracts = share risk = provision for compensation (if fail)</w:t>
      </w:r>
    </w:p>
    <w:p w14:paraId="3B55A1CA" w14:textId="6F04CE06" w:rsidR="009C6434" w:rsidRDefault="009C6434" w:rsidP="009C6434">
      <w:pPr>
        <w:spacing w:after="0"/>
      </w:pPr>
      <w:r>
        <w:t xml:space="preserve">Codes of Conduct (for </w:t>
      </w:r>
      <w:proofErr w:type="spellStart"/>
      <w:r>
        <w:t>infosec</w:t>
      </w:r>
      <w:proofErr w:type="spellEnd"/>
      <w:r>
        <w:t xml:space="preserve"> CIA)</w:t>
      </w:r>
    </w:p>
    <w:p w14:paraId="2660AD2C" w14:textId="04AF3E9F" w:rsidR="009C6434" w:rsidRDefault="009C6434" w:rsidP="009C6434">
      <w:pPr>
        <w:pStyle w:val="ListParagraph"/>
        <w:numPr>
          <w:ilvl w:val="0"/>
          <w:numId w:val="6"/>
        </w:numPr>
        <w:spacing w:after="0"/>
      </w:pPr>
      <w:proofErr w:type="gramStart"/>
      <w:r>
        <w:t>Also</w:t>
      </w:r>
      <w:proofErr w:type="gramEnd"/>
      <w:r>
        <w:t xml:space="preserve"> ethics (like gifts, and offering gift)</w:t>
      </w:r>
    </w:p>
    <w:p w14:paraId="36551CA7" w14:textId="77777777" w:rsidR="001A01AC" w:rsidRDefault="001A01AC" w:rsidP="009C6434">
      <w:pPr>
        <w:spacing w:after="0"/>
      </w:pPr>
    </w:p>
    <w:p w14:paraId="7AE95A27" w14:textId="77777777" w:rsidR="001A01AC" w:rsidRDefault="001A01AC" w:rsidP="009C6434">
      <w:pPr>
        <w:spacing w:after="0"/>
      </w:pPr>
    </w:p>
    <w:p w14:paraId="52021F5F" w14:textId="7A39150C" w:rsidR="009C6434" w:rsidRDefault="009C6434" w:rsidP="009C6434">
      <w:pPr>
        <w:spacing w:after="0"/>
      </w:pPr>
      <w:r>
        <w:t>Acceptable use policies</w:t>
      </w:r>
    </w:p>
    <w:p w14:paraId="475DF522" w14:textId="6774F67D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 xml:space="preserve">How employees </w:t>
      </w:r>
      <w:proofErr w:type="gramStart"/>
      <w:r>
        <w:t>an</w:t>
      </w:r>
      <w:proofErr w:type="gramEnd"/>
      <w:r>
        <w:t xml:space="preserve"> use ORG info/sys</w:t>
      </w:r>
    </w:p>
    <w:p w14:paraId="0D210E4D" w14:textId="737E088C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>Part of employment</w:t>
      </w:r>
    </w:p>
    <w:p w14:paraId="451AC65D" w14:textId="12A9ED86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>ORG accountable for employee’s action (reduce liability)</w:t>
      </w:r>
    </w:p>
    <w:p w14:paraId="1C09E0A2" w14:textId="755B3CDE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>Protect staff from harassment/malpractice</w:t>
      </w:r>
    </w:p>
    <w:p w14:paraId="483B1220" w14:textId="623ACD86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 xml:space="preserve">Specify Level of seriousness </w:t>
      </w:r>
    </w:p>
    <w:p w14:paraId="04EB668C" w14:textId="6EF77239" w:rsidR="001A01AC" w:rsidRDefault="001A01AC" w:rsidP="001A01AC">
      <w:pPr>
        <w:spacing w:after="0"/>
      </w:pPr>
    </w:p>
    <w:p w14:paraId="25E5EE51" w14:textId="6DB91EF1" w:rsidR="001A01AC" w:rsidRDefault="001A01AC" w:rsidP="001A01AC">
      <w:pPr>
        <w:spacing w:after="0"/>
      </w:pPr>
      <w:r>
        <w:t>Segregation of duties</w:t>
      </w:r>
    </w:p>
    <w:p w14:paraId="71E4E4E1" w14:textId="419D0487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lastRenderedPageBreak/>
        <w:t>Divide authority = perform sensitive tasks</w:t>
      </w:r>
    </w:p>
    <w:p w14:paraId="3FC37ACC" w14:textId="2FDF934C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>Prevent too much power on 1 user</w:t>
      </w:r>
    </w:p>
    <w:p w14:paraId="2F2286B4" w14:textId="2CDE3592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>Prevent over-dependence on 1 user</w:t>
      </w:r>
    </w:p>
    <w:p w14:paraId="63B9F44F" w14:textId="353E2D75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 xml:space="preserve">Risk to ORG &amp; </w:t>
      </w:r>
      <w:proofErr w:type="spellStart"/>
      <w:r>
        <w:t>INDVi</w:t>
      </w:r>
      <w:proofErr w:type="spellEnd"/>
    </w:p>
    <w:p w14:paraId="2D62AA43" w14:textId="09D9453A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>Manage risk of collusion &amp; fraud</w:t>
      </w:r>
    </w:p>
    <w:p w14:paraId="6F418906" w14:textId="36A6C0B6" w:rsidR="001A01AC" w:rsidRDefault="001A01AC" w:rsidP="001A01AC">
      <w:pPr>
        <w:spacing w:after="0"/>
        <w:ind w:firstLine="360"/>
      </w:pPr>
      <w:r>
        <w:t>Separate sys admin/user/auditor/dev/test/ops</w:t>
      </w:r>
    </w:p>
    <w:p w14:paraId="363BC43C" w14:textId="53CF893C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>Regulations might require time</w:t>
      </w:r>
    </w:p>
    <w:p w14:paraId="5BD0B789" w14:textId="591C1EA1" w:rsidR="001A01AC" w:rsidRDefault="001A01AC" w:rsidP="001A01AC">
      <w:pPr>
        <w:spacing w:after="0"/>
      </w:pPr>
      <w:r>
        <w:t>3</w:t>
      </w:r>
      <w:r w:rsidRPr="001A01AC">
        <w:rPr>
          <w:vertAlign w:val="superscript"/>
        </w:rPr>
        <w:t>rd</w:t>
      </w:r>
      <w:r>
        <w:t xml:space="preserve"> Party Suppliers</w:t>
      </w:r>
    </w:p>
    <w:p w14:paraId="26CFF2E9" w14:textId="6BE4805D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>Obligations to keep personal data confidential (and accurate) = accounted when subcontracting</w:t>
      </w:r>
    </w:p>
    <w:p w14:paraId="381D73A9" w14:textId="0BE2336E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>Needs to include and ensure legal obligations</w:t>
      </w:r>
    </w:p>
    <w:p w14:paraId="7FDBAF77" w14:textId="5B916162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>Risk sharing.</w:t>
      </w:r>
    </w:p>
    <w:p w14:paraId="7351DF2A" w14:textId="2D7FEC41" w:rsidR="001A01AC" w:rsidRDefault="001A01AC" w:rsidP="001A01AC">
      <w:pPr>
        <w:spacing w:after="0"/>
      </w:pPr>
    </w:p>
    <w:p w14:paraId="1F973C4D" w14:textId="45F15D42" w:rsidR="001A01AC" w:rsidRDefault="001A01AC" w:rsidP="001A01AC">
      <w:pPr>
        <w:spacing w:after="0"/>
      </w:pPr>
      <w:r>
        <w:t>User Auth = why?</w:t>
      </w:r>
    </w:p>
    <w:p w14:paraId="57937C1A" w14:textId="6DCAEAC0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>Access to resources = CIA</w:t>
      </w:r>
    </w:p>
    <w:p w14:paraId="1C9CB42C" w14:textId="22C5ED1C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>All users must have individual accounts</w:t>
      </w:r>
    </w:p>
    <w:p w14:paraId="5312A7BC" w14:textId="184D6541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>Robust method of user auth</w:t>
      </w:r>
    </w:p>
    <w:p w14:paraId="6C323B6A" w14:textId="0B1E09FA" w:rsidR="001A01AC" w:rsidRDefault="001A01AC" w:rsidP="001A01AC">
      <w:pPr>
        <w:pStyle w:val="ListParagraph"/>
        <w:numPr>
          <w:ilvl w:val="0"/>
          <w:numId w:val="6"/>
        </w:numPr>
        <w:spacing w:after="0"/>
      </w:pPr>
      <w:r>
        <w:t xml:space="preserve">Ensure user ACCOUNTABILITY (ppl </w:t>
      </w:r>
      <w:proofErr w:type="gramStart"/>
      <w:r>
        <w:t>are</w:t>
      </w:r>
      <w:proofErr w:type="gramEnd"/>
      <w:r>
        <w:t xml:space="preserve"> held responsible for actions)</w:t>
      </w:r>
      <w:r w:rsidR="008039AB">
        <w:t>, needs correlate to user</w:t>
      </w:r>
    </w:p>
    <w:p w14:paraId="1A718361" w14:textId="61F4D143" w:rsidR="008039AB" w:rsidRDefault="008039AB" w:rsidP="008039AB">
      <w:pPr>
        <w:spacing w:after="0"/>
      </w:pPr>
      <w:r>
        <w:t>HOW?</w:t>
      </w:r>
    </w:p>
    <w:p w14:paraId="080CDE12" w14:textId="1CBFF243" w:rsidR="008039AB" w:rsidRDefault="008039AB" w:rsidP="008039AB">
      <w:pPr>
        <w:pStyle w:val="ListParagraph"/>
        <w:numPr>
          <w:ilvl w:val="0"/>
          <w:numId w:val="6"/>
        </w:numPr>
        <w:spacing w:after="0"/>
      </w:pPr>
      <w:r>
        <w:t>PW (known shortcomings)</w:t>
      </w:r>
    </w:p>
    <w:p w14:paraId="60AFEC29" w14:textId="7EB8781C" w:rsidR="008039AB" w:rsidRDefault="008039AB" w:rsidP="008039AB">
      <w:pPr>
        <w:pStyle w:val="ListParagraph"/>
        <w:numPr>
          <w:ilvl w:val="0"/>
          <w:numId w:val="6"/>
        </w:numPr>
        <w:spacing w:after="0"/>
      </w:pPr>
      <w:r>
        <w:t>Others = tokens/biometric</w:t>
      </w:r>
    </w:p>
    <w:p w14:paraId="05E4C715" w14:textId="5931730A" w:rsidR="008039AB" w:rsidRDefault="008039AB" w:rsidP="008039AB">
      <w:pPr>
        <w:pStyle w:val="ListParagraph"/>
        <w:numPr>
          <w:ilvl w:val="0"/>
          <w:numId w:val="6"/>
        </w:numPr>
        <w:spacing w:after="0"/>
      </w:pPr>
      <w:r>
        <w:t>2fa</w:t>
      </w:r>
    </w:p>
    <w:p w14:paraId="5917275D" w14:textId="460CAC73" w:rsidR="008039AB" w:rsidRDefault="008039AB" w:rsidP="008039AB">
      <w:pPr>
        <w:spacing w:after="0"/>
      </w:pPr>
      <w:r>
        <w:t>Identification VS auth</w:t>
      </w:r>
    </w:p>
    <w:p w14:paraId="6F40A000" w14:textId="68DA9093" w:rsidR="008039AB" w:rsidRDefault="008039AB" w:rsidP="008039AB">
      <w:pPr>
        <w:pStyle w:val="ListParagraph"/>
        <w:numPr>
          <w:ilvl w:val="0"/>
          <w:numId w:val="6"/>
        </w:numPr>
        <w:spacing w:after="0"/>
      </w:pPr>
      <w:r>
        <w:t>Act of learning a claimed identifier</w:t>
      </w:r>
    </w:p>
    <w:p w14:paraId="07506B33" w14:textId="68B8D94F" w:rsidR="008039AB" w:rsidRDefault="008039AB" w:rsidP="008039AB">
      <w:pPr>
        <w:pStyle w:val="ListParagraph"/>
        <w:numPr>
          <w:ilvl w:val="0"/>
          <w:numId w:val="6"/>
        </w:numPr>
        <w:spacing w:after="0"/>
      </w:pPr>
      <w:r>
        <w:t>Act of verifying that person claiming identifier is its owner</w:t>
      </w:r>
    </w:p>
    <w:p w14:paraId="16758B29" w14:textId="1F4E5B16" w:rsidR="008039AB" w:rsidRDefault="008039AB" w:rsidP="008039AB">
      <w:pPr>
        <w:pStyle w:val="ListParagraph"/>
        <w:numPr>
          <w:ilvl w:val="0"/>
          <w:numId w:val="6"/>
        </w:numPr>
        <w:spacing w:after="0"/>
      </w:pPr>
      <w:r>
        <w:t>Username = identification, pw = authentication</w:t>
      </w:r>
    </w:p>
    <w:p w14:paraId="1C092D31" w14:textId="53D7F452" w:rsidR="008039AB" w:rsidRDefault="008039AB" w:rsidP="008039AB">
      <w:pPr>
        <w:pStyle w:val="ListParagraph"/>
        <w:numPr>
          <w:ilvl w:val="0"/>
          <w:numId w:val="6"/>
        </w:numPr>
        <w:spacing w:after="0"/>
      </w:pPr>
      <w:r>
        <w:t xml:space="preserve">Biometrics =? </w:t>
      </w:r>
      <w:proofErr w:type="gramStart"/>
      <w:r>
        <w:t>Both ?</w:t>
      </w:r>
      <w:proofErr w:type="gramEnd"/>
    </w:p>
    <w:p w14:paraId="1EC4C109" w14:textId="1609B225" w:rsidR="008039AB" w:rsidRDefault="008039AB" w:rsidP="008039AB">
      <w:pPr>
        <w:spacing w:after="0"/>
      </w:pPr>
      <w:r>
        <w:t>Authorization</w:t>
      </w:r>
    </w:p>
    <w:p w14:paraId="0D03F73B" w14:textId="51773B24" w:rsidR="008039AB" w:rsidRDefault="008039AB" w:rsidP="008039AB">
      <w:pPr>
        <w:pStyle w:val="ListParagraph"/>
        <w:numPr>
          <w:ilvl w:val="0"/>
          <w:numId w:val="6"/>
        </w:numPr>
        <w:spacing w:after="0"/>
      </w:pPr>
      <w:r>
        <w:t>AKA access control,</w:t>
      </w:r>
    </w:p>
    <w:p w14:paraId="6624C478" w14:textId="5907D5A9" w:rsidR="008039AB" w:rsidRDefault="008039AB" w:rsidP="008039AB">
      <w:pPr>
        <w:pStyle w:val="ListParagraph"/>
        <w:numPr>
          <w:ilvl w:val="0"/>
          <w:numId w:val="6"/>
        </w:numPr>
        <w:spacing w:after="0"/>
      </w:pPr>
      <w:r>
        <w:t>Means of limited rights of users to perform actions, based on identity</w:t>
      </w:r>
    </w:p>
    <w:p w14:paraId="1C9CA072" w14:textId="082A8BBC" w:rsidR="008039AB" w:rsidRDefault="008039AB" w:rsidP="008039AB">
      <w:pPr>
        <w:pStyle w:val="ListParagraph"/>
        <w:numPr>
          <w:ilvl w:val="0"/>
          <w:numId w:val="6"/>
        </w:numPr>
        <w:spacing w:after="0"/>
      </w:pPr>
      <w:r>
        <w:t>OS implement access control to permit access to files/apps to be controlled</w:t>
      </w:r>
    </w:p>
    <w:p w14:paraId="633F5DDF" w14:textId="2A1CF02E" w:rsidR="008039AB" w:rsidRDefault="008039AB" w:rsidP="008039AB">
      <w:pPr>
        <w:pStyle w:val="ListParagraph"/>
        <w:numPr>
          <w:ilvl w:val="0"/>
          <w:numId w:val="6"/>
        </w:numPr>
        <w:spacing w:after="0"/>
      </w:pPr>
      <w:r>
        <w:t xml:space="preserve">RBAC (or </w:t>
      </w:r>
      <w:proofErr w:type="spellStart"/>
      <w:r>
        <w:t>indiv</w:t>
      </w:r>
      <w:proofErr w:type="spellEnd"/>
      <w:r>
        <w:t xml:space="preserve"> apps) implement access control</w:t>
      </w:r>
    </w:p>
    <w:p w14:paraId="3336D201" w14:textId="435303FF" w:rsidR="008039AB" w:rsidRDefault="008039AB" w:rsidP="008039AB">
      <w:pPr>
        <w:spacing w:after="0"/>
      </w:pPr>
      <w:r>
        <w:t>Acce</w:t>
      </w:r>
      <w:r w:rsidR="000229A8">
        <w:t>s</w:t>
      </w:r>
      <w:r>
        <w:t>s control administration:</w:t>
      </w:r>
    </w:p>
    <w:p w14:paraId="7669E039" w14:textId="1A330A4E" w:rsidR="008039AB" w:rsidRDefault="008039AB" w:rsidP="008039AB">
      <w:pPr>
        <w:pStyle w:val="ListParagraph"/>
        <w:numPr>
          <w:ilvl w:val="0"/>
          <w:numId w:val="6"/>
        </w:numPr>
        <w:spacing w:after="0"/>
      </w:pPr>
      <w:r>
        <w:t>Permissions needs to be managed,</w:t>
      </w:r>
    </w:p>
    <w:p w14:paraId="0E633D67" w14:textId="77777777" w:rsidR="008700C2" w:rsidRDefault="008039AB" w:rsidP="008039AB">
      <w:pPr>
        <w:pStyle w:val="ListParagraph"/>
        <w:numPr>
          <w:ilvl w:val="0"/>
          <w:numId w:val="6"/>
        </w:numPr>
        <w:spacing w:after="0"/>
      </w:pPr>
      <w:r>
        <w:t>Time consum</w:t>
      </w:r>
      <w:r w:rsidR="00E2713E">
        <w:t>ing</w:t>
      </w:r>
      <w:r>
        <w:t xml:space="preserve"> + often neglected</w:t>
      </w:r>
      <w:r w:rsidR="008700C2">
        <w:t xml:space="preserve"> </w:t>
      </w:r>
    </w:p>
    <w:p w14:paraId="331F0E21" w14:textId="10375A35" w:rsidR="008039AB" w:rsidRDefault="008700C2" w:rsidP="008700C2">
      <w:pPr>
        <w:pStyle w:val="ListParagraph"/>
        <w:spacing w:after="0"/>
      </w:pPr>
      <w:r>
        <w:t>(when users leave)</w:t>
      </w:r>
    </w:p>
    <w:p w14:paraId="1A3B75CE" w14:textId="5E0F3A7F" w:rsidR="008700C2" w:rsidRDefault="008700C2" w:rsidP="008700C2">
      <w:pPr>
        <w:spacing w:after="0"/>
      </w:pPr>
    </w:p>
    <w:p w14:paraId="5AB19C30" w14:textId="69403FDB" w:rsidR="008700C2" w:rsidRDefault="008700C2" w:rsidP="008700C2">
      <w:pPr>
        <w:spacing w:after="0"/>
      </w:pPr>
      <w:r>
        <w:t>Data classification (paper/electronic)</w:t>
      </w:r>
    </w:p>
    <w:p w14:paraId="60DEB043" w14:textId="5BF56327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>All requires protection (given value based on RA)</w:t>
      </w:r>
    </w:p>
    <w:p w14:paraId="6FE9B212" w14:textId="04D7FA19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>Classification that needs a mark (hard to remove)</w:t>
      </w:r>
    </w:p>
    <w:p w14:paraId="6CA24AC6" w14:textId="35F5C5A4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>Secret/confidential…</w:t>
      </w:r>
    </w:p>
    <w:p w14:paraId="30ABE564" w14:textId="727A3F4A" w:rsidR="008700C2" w:rsidRDefault="008700C2" w:rsidP="008700C2">
      <w:pPr>
        <w:spacing w:after="0"/>
      </w:pPr>
      <w:r>
        <w:t>Rules</w:t>
      </w:r>
    </w:p>
    <w:p w14:paraId="37490D8D" w14:textId="05DFF6D5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 xml:space="preserve">Needed to govern how doc handled at each </w:t>
      </w:r>
      <w:proofErr w:type="spellStart"/>
      <w:r>
        <w:t>lvl</w:t>
      </w:r>
      <w:proofErr w:type="spellEnd"/>
    </w:p>
    <w:p w14:paraId="7C0CED6B" w14:textId="6F1551CC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 xml:space="preserve">Each </w:t>
      </w:r>
      <w:proofErr w:type="spellStart"/>
      <w:r>
        <w:t>lvl</w:t>
      </w:r>
      <w:proofErr w:type="spellEnd"/>
      <w:r>
        <w:t xml:space="preserve"> = corresponding dmg (if disclosed)</w:t>
      </w:r>
    </w:p>
    <w:p w14:paraId="1FEFDF18" w14:textId="338D4556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 xml:space="preserve">Highly confidential = kept in safes, </w:t>
      </w:r>
      <w:proofErr w:type="spellStart"/>
      <w:r>
        <w:t>distr</w:t>
      </w:r>
      <w:proofErr w:type="spellEnd"/>
      <w:r>
        <w:t xml:space="preserve"> limited</w:t>
      </w:r>
    </w:p>
    <w:p w14:paraId="4DA9C431" w14:textId="0F0F23E9" w:rsidR="008700C2" w:rsidRDefault="008700C2" w:rsidP="008700C2">
      <w:pPr>
        <w:spacing w:after="0"/>
      </w:pPr>
    </w:p>
    <w:p w14:paraId="52E16647" w14:textId="386E0FAB" w:rsidR="008700C2" w:rsidRDefault="008700C2" w:rsidP="008700C2">
      <w:pPr>
        <w:spacing w:after="0"/>
      </w:pPr>
      <w:r>
        <w:t>Security Training</w:t>
      </w:r>
    </w:p>
    <w:p w14:paraId="715BDEF2" w14:textId="22350EB2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 xml:space="preserve">Anyone needs comply with </w:t>
      </w:r>
      <w:proofErr w:type="spellStart"/>
      <w:r>
        <w:t>infosec</w:t>
      </w:r>
      <w:proofErr w:type="spellEnd"/>
      <w:r>
        <w:t xml:space="preserve"> policy/procedures</w:t>
      </w:r>
    </w:p>
    <w:p w14:paraId="68817C35" w14:textId="05A6A94A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 xml:space="preserve">Helps </w:t>
      </w:r>
      <w:proofErr w:type="spellStart"/>
      <w:r>
        <w:t>indiv</w:t>
      </w:r>
      <w:proofErr w:type="spellEnd"/>
      <w:r>
        <w:t xml:space="preserve"> </w:t>
      </w:r>
      <w:proofErr w:type="spellStart"/>
      <w:r>
        <w:t>uds</w:t>
      </w:r>
      <w:proofErr w:type="spellEnd"/>
      <w:r>
        <w:t xml:space="preserve"> security responsibilities</w:t>
      </w:r>
    </w:p>
    <w:p w14:paraId="65B9228B" w14:textId="1BBFD5A7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 xml:space="preserve">How ORG can be put at risk (Y is it </w:t>
      </w:r>
      <w:proofErr w:type="spellStart"/>
      <w:r>
        <w:t>impt</w:t>
      </w:r>
      <w:proofErr w:type="spellEnd"/>
      <w:r>
        <w:t>?)</w:t>
      </w:r>
    </w:p>
    <w:p w14:paraId="297429E8" w14:textId="359B1294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>Rules/how can be avoided</w:t>
      </w:r>
    </w:p>
    <w:p w14:paraId="509BD30D" w14:textId="2F23587D" w:rsidR="008700C2" w:rsidRDefault="008700C2" w:rsidP="008700C2">
      <w:pPr>
        <w:spacing w:after="0"/>
      </w:pPr>
      <w:proofErr w:type="spellStart"/>
      <w:r>
        <w:t>Lvl</w:t>
      </w:r>
      <w:proofErr w:type="spellEnd"/>
      <w:r>
        <w:t xml:space="preserve"> of training = </w:t>
      </w:r>
      <w:proofErr w:type="spellStart"/>
      <w:r>
        <w:t>lvl</w:t>
      </w:r>
      <w:proofErr w:type="spellEnd"/>
      <w:r>
        <w:t xml:space="preserve"> of access to corporate info</w:t>
      </w:r>
    </w:p>
    <w:p w14:paraId="00681CFB" w14:textId="6AD7DB1C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 xml:space="preserve">Can carry out security procedures, </w:t>
      </w:r>
      <w:proofErr w:type="spellStart"/>
      <w:r>
        <w:t>uds</w:t>
      </w:r>
      <w:proofErr w:type="spellEnd"/>
      <w:r>
        <w:t xml:space="preserve"> how to use securely</w:t>
      </w:r>
    </w:p>
    <w:p w14:paraId="75FDB096" w14:textId="7A06739F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>Coverage of acceptable use policy</w:t>
      </w:r>
    </w:p>
    <w:p w14:paraId="648E8E26" w14:textId="03C4A7DB" w:rsidR="008700C2" w:rsidRDefault="008700C2" w:rsidP="008700C2">
      <w:pPr>
        <w:spacing w:after="0"/>
      </w:pPr>
      <w:r>
        <w:t>Content = consistent with enterprise goals</w:t>
      </w:r>
    </w:p>
    <w:p w14:paraId="2A6837C1" w14:textId="24EC1EE9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>What need to know? Y?</w:t>
      </w:r>
    </w:p>
    <w:p w14:paraId="116A98BB" w14:textId="42D8B057" w:rsidR="008700C2" w:rsidRDefault="008700C2" w:rsidP="008700C2">
      <w:pPr>
        <w:pStyle w:val="ListParagraph"/>
        <w:numPr>
          <w:ilvl w:val="0"/>
          <w:numId w:val="6"/>
        </w:numPr>
        <w:spacing w:after="0"/>
      </w:pPr>
      <w:r>
        <w:t xml:space="preserve">What is the current </w:t>
      </w:r>
      <w:proofErr w:type="spellStart"/>
      <w:r>
        <w:t>uds</w:t>
      </w:r>
      <w:proofErr w:type="spellEnd"/>
      <w:r>
        <w:t xml:space="preserve">? What else after </w:t>
      </w:r>
      <w:proofErr w:type="spellStart"/>
      <w:r>
        <w:t>trg</w:t>
      </w:r>
      <w:proofErr w:type="spellEnd"/>
      <w:r>
        <w:t>?</w:t>
      </w:r>
    </w:p>
    <w:p w14:paraId="3038CCC8" w14:textId="4F243908" w:rsidR="008700C2" w:rsidRDefault="008700C2" w:rsidP="008700C2">
      <w:pPr>
        <w:spacing w:after="0"/>
      </w:pPr>
      <w:r>
        <w:t>(</w:t>
      </w:r>
      <w:proofErr w:type="gramStart"/>
      <w:r>
        <w:t>implementation !</w:t>
      </w:r>
      <w:proofErr w:type="gramEnd"/>
      <w:r>
        <w:t>= as designed)</w:t>
      </w:r>
    </w:p>
    <w:p w14:paraId="3BACD7ED" w14:textId="53B4208E" w:rsidR="00086FA1" w:rsidRDefault="00086FA1" w:rsidP="008700C2">
      <w:pPr>
        <w:spacing w:after="0"/>
      </w:pPr>
      <w:r>
        <w:t>Approaches to training</w:t>
      </w:r>
    </w:p>
    <w:p w14:paraId="4051D85A" w14:textId="267EE26D" w:rsidR="00086FA1" w:rsidRDefault="00086FA1" w:rsidP="00086FA1">
      <w:pPr>
        <w:pStyle w:val="ListParagraph"/>
        <w:numPr>
          <w:ilvl w:val="0"/>
          <w:numId w:val="6"/>
        </w:numPr>
        <w:spacing w:after="0"/>
      </w:pPr>
      <w:r>
        <w:t xml:space="preserve">Specific </w:t>
      </w:r>
      <w:proofErr w:type="spellStart"/>
      <w:r>
        <w:t>infosec</w:t>
      </w:r>
      <w:proofErr w:type="spellEnd"/>
      <w:r>
        <w:t xml:space="preserve"> </w:t>
      </w:r>
      <w:proofErr w:type="spellStart"/>
      <w:r>
        <w:t>trg</w:t>
      </w:r>
      <w:proofErr w:type="spellEnd"/>
      <w:r>
        <w:t xml:space="preserve"> </w:t>
      </w:r>
      <w:r>
        <w:br/>
      </w:r>
      <w:r w:rsidRPr="00086FA1">
        <w:rPr>
          <w:i/>
        </w:rPr>
        <w:t>(goal = increase competency</w:t>
      </w:r>
      <w:r>
        <w:rPr>
          <w:i/>
        </w:rPr>
        <w:t xml:space="preserve"> in specific area</w:t>
      </w:r>
      <w:r w:rsidRPr="00086FA1">
        <w:rPr>
          <w:i/>
        </w:rPr>
        <w:t>)</w:t>
      </w:r>
    </w:p>
    <w:p w14:paraId="56301950" w14:textId="56FF5EE2" w:rsidR="00086FA1" w:rsidRDefault="00086FA1" w:rsidP="00086FA1">
      <w:pPr>
        <w:pStyle w:val="ListParagraph"/>
        <w:numPr>
          <w:ilvl w:val="0"/>
          <w:numId w:val="6"/>
        </w:numPr>
        <w:spacing w:after="0"/>
      </w:pPr>
      <w:r>
        <w:t xml:space="preserve">Raising awareness of </w:t>
      </w:r>
      <w:proofErr w:type="spellStart"/>
      <w:r>
        <w:t>infosec</w:t>
      </w:r>
      <w:proofErr w:type="spellEnd"/>
    </w:p>
    <w:p w14:paraId="1F44A9A5" w14:textId="28371730" w:rsidR="00086FA1" w:rsidRDefault="00086FA1" w:rsidP="00086FA1">
      <w:pPr>
        <w:pStyle w:val="ListParagraph"/>
        <w:spacing w:after="0"/>
        <w:rPr>
          <w:i/>
        </w:rPr>
      </w:pPr>
      <w:r w:rsidRPr="00086FA1">
        <w:rPr>
          <w:i/>
        </w:rPr>
        <w:t>(aim to change user behaviour, influence perception of risk)</w:t>
      </w:r>
    </w:p>
    <w:p w14:paraId="64815471" w14:textId="33782F71" w:rsidR="00086FA1" w:rsidRDefault="00086FA1" w:rsidP="00086FA1">
      <w:pPr>
        <w:spacing w:after="0"/>
      </w:pPr>
      <w:r>
        <w:t>HR Security</w:t>
      </w:r>
    </w:p>
    <w:p w14:paraId="24C0CCAE" w14:textId="4D4070C2" w:rsidR="00086FA1" w:rsidRDefault="00086FA1" w:rsidP="00086FA1">
      <w:pPr>
        <w:pStyle w:val="ListParagraph"/>
        <w:numPr>
          <w:ilvl w:val="0"/>
          <w:numId w:val="6"/>
        </w:numPr>
        <w:spacing w:after="0"/>
      </w:pPr>
      <w:r>
        <w:t>Prior to employment</w:t>
      </w:r>
    </w:p>
    <w:p w14:paraId="3C32B2DF" w14:textId="33FAE314" w:rsidR="00086FA1" w:rsidRDefault="00086FA1" w:rsidP="00086FA1">
      <w:pPr>
        <w:pStyle w:val="ListParagraph"/>
        <w:numPr>
          <w:ilvl w:val="1"/>
          <w:numId w:val="6"/>
        </w:numPr>
        <w:spacing w:after="0"/>
      </w:pPr>
      <w:proofErr w:type="gramStart"/>
      <w:r>
        <w:t>Screening  (</w:t>
      </w:r>
      <w:proofErr w:type="spellStart"/>
      <w:proofErr w:type="gramEnd"/>
      <w:r>
        <w:t>Bg</w:t>
      </w:r>
      <w:proofErr w:type="spellEnd"/>
      <w:r>
        <w:t xml:space="preserve"> check –  verify with accord laws/regulations/ethics)</w:t>
      </w:r>
    </w:p>
    <w:p w14:paraId="3AE64CE2" w14:textId="442F67E0" w:rsidR="00086FA1" w:rsidRDefault="00086FA1" w:rsidP="00086FA1">
      <w:pPr>
        <w:pStyle w:val="ListParagraph"/>
        <w:spacing w:after="0"/>
        <w:ind w:left="1440"/>
      </w:pPr>
      <w:r>
        <w:t>- avail of good char ref</w:t>
      </w:r>
      <w:r>
        <w:br/>
        <w:t xml:space="preserve">- confirm of </w:t>
      </w:r>
      <w:proofErr w:type="spellStart"/>
      <w:r>
        <w:t>qualificaton</w:t>
      </w:r>
      <w:proofErr w:type="spellEnd"/>
      <w:r>
        <w:br/>
        <w:t>- independent identity verify (</w:t>
      </w:r>
      <w:proofErr w:type="spellStart"/>
      <w:r>
        <w:t>Passpo</w:t>
      </w:r>
      <w:proofErr w:type="spellEnd"/>
      <w:r>
        <w:t>)</w:t>
      </w:r>
    </w:p>
    <w:p w14:paraId="69B0C3DB" w14:textId="7FB62EE2" w:rsidR="00086FA1" w:rsidRDefault="00086FA1" w:rsidP="00086FA1">
      <w:pPr>
        <w:pStyle w:val="ListParagraph"/>
        <w:spacing w:after="0"/>
        <w:ind w:left="1440"/>
      </w:pPr>
      <w:r>
        <w:t>- credit/criminal</w:t>
      </w:r>
    </w:p>
    <w:p w14:paraId="5007EC73" w14:textId="25E29073" w:rsidR="00086FA1" w:rsidRDefault="00086FA1" w:rsidP="00086FA1">
      <w:pPr>
        <w:pStyle w:val="ListParagraph"/>
        <w:numPr>
          <w:ilvl w:val="1"/>
          <w:numId w:val="6"/>
        </w:numPr>
        <w:spacing w:after="0"/>
      </w:pPr>
      <w:r>
        <w:t>Terms + conditions of employment</w:t>
      </w:r>
    </w:p>
    <w:p w14:paraId="7FCC488A" w14:textId="0B319BA7" w:rsidR="00086FA1" w:rsidRDefault="00086FA1" w:rsidP="00086FA1">
      <w:pPr>
        <w:pStyle w:val="ListParagraph"/>
        <w:spacing w:after="0"/>
        <w:ind w:left="1440"/>
      </w:pPr>
      <w:r>
        <w:t xml:space="preserve">(ORG’s </w:t>
      </w:r>
      <w:proofErr w:type="spellStart"/>
      <w:r>
        <w:t>respon</w:t>
      </w:r>
      <w:proofErr w:type="spellEnd"/>
      <w:r>
        <w:t xml:space="preserve"> for </w:t>
      </w:r>
      <w:proofErr w:type="spellStart"/>
      <w:r>
        <w:t>infosec</w:t>
      </w:r>
      <w:proofErr w:type="spellEnd"/>
      <w:r>
        <w:t>)</w:t>
      </w:r>
    </w:p>
    <w:p w14:paraId="092CF96A" w14:textId="02341D2F" w:rsidR="00086FA1" w:rsidRDefault="00086FA1" w:rsidP="00086FA1">
      <w:pPr>
        <w:pStyle w:val="ListParagraph"/>
        <w:spacing w:after="0"/>
        <w:ind w:left="1440"/>
      </w:pPr>
      <w:r>
        <w:t>- NDA</w:t>
      </w:r>
      <w:r w:rsidR="00EF3432">
        <w:t>, responsibilities</w:t>
      </w:r>
      <w:r w:rsidR="00EF3432">
        <w:br/>
        <w:t>- actions taken (if not comply)</w:t>
      </w:r>
    </w:p>
    <w:p w14:paraId="719019F7" w14:textId="24503CFD" w:rsidR="00086FA1" w:rsidRDefault="00086FA1" w:rsidP="00086FA1">
      <w:pPr>
        <w:pStyle w:val="ListParagraph"/>
        <w:numPr>
          <w:ilvl w:val="0"/>
          <w:numId w:val="6"/>
        </w:numPr>
        <w:spacing w:after="0"/>
      </w:pPr>
      <w:r>
        <w:t>During employment</w:t>
      </w:r>
    </w:p>
    <w:p w14:paraId="35407022" w14:textId="5B85BF61" w:rsidR="00EF3432" w:rsidRDefault="00EF3432" w:rsidP="00EF3432">
      <w:pPr>
        <w:pStyle w:val="ListParagraph"/>
        <w:numPr>
          <w:ilvl w:val="1"/>
          <w:numId w:val="6"/>
        </w:numPr>
        <w:spacing w:after="0"/>
      </w:pPr>
      <w:proofErr w:type="spellStart"/>
      <w:r>
        <w:t>Mgmt</w:t>
      </w:r>
      <w:proofErr w:type="spellEnd"/>
      <w:r>
        <w:t xml:space="preserve"> Responsibilities</w:t>
      </w:r>
    </w:p>
    <w:p w14:paraId="350BDAD5" w14:textId="2D8F9FC3" w:rsidR="00EF3432" w:rsidRDefault="00EF3432" w:rsidP="00EF3432">
      <w:pPr>
        <w:pStyle w:val="ListParagraph"/>
        <w:spacing w:after="0"/>
        <w:ind w:left="1440"/>
      </w:pPr>
      <w:r>
        <w:t xml:space="preserve">(briefed, guidelines, motivated to fulfil sec policies, </w:t>
      </w:r>
      <w:proofErr w:type="spellStart"/>
      <w:r>
        <w:t>infosec</w:t>
      </w:r>
      <w:proofErr w:type="spellEnd"/>
      <w:r>
        <w:t xml:space="preserve"> awareness, conform to terms, have appro skills, educated, anon </w:t>
      </w:r>
      <w:proofErr w:type="spellStart"/>
      <w:r>
        <w:t>whistleblower</w:t>
      </w:r>
      <w:proofErr w:type="spellEnd"/>
      <w:r>
        <w:t xml:space="preserve"> </w:t>
      </w:r>
      <w:proofErr w:type="spellStart"/>
      <w:r>
        <w:t>chnl</w:t>
      </w:r>
      <w:proofErr w:type="spellEnd"/>
      <w:r>
        <w:t>)</w:t>
      </w:r>
    </w:p>
    <w:p w14:paraId="19170AB7" w14:textId="79F0CBDC" w:rsidR="00EF3432" w:rsidRDefault="00EF3432" w:rsidP="00EF3432">
      <w:pPr>
        <w:pStyle w:val="ListParagraph"/>
        <w:numPr>
          <w:ilvl w:val="1"/>
          <w:numId w:val="6"/>
        </w:numPr>
        <w:spacing w:after="0"/>
      </w:pPr>
      <w:r>
        <w:t>Info Sec awareness/</w:t>
      </w:r>
      <w:proofErr w:type="spellStart"/>
      <w:r>
        <w:t>edu</w:t>
      </w:r>
      <w:proofErr w:type="spellEnd"/>
      <w:r>
        <w:t>/</w:t>
      </w:r>
      <w:proofErr w:type="spellStart"/>
      <w:r>
        <w:t>trg</w:t>
      </w:r>
      <w:proofErr w:type="spellEnd"/>
    </w:p>
    <w:p w14:paraId="25C9B6D4" w14:textId="5CDFCF90" w:rsidR="00EF3432" w:rsidRDefault="00EF3432" w:rsidP="00EF3432">
      <w:pPr>
        <w:spacing w:after="0"/>
        <w:ind w:left="720" w:firstLine="720"/>
      </w:pPr>
      <w:r>
        <w:t>Account employees’ roles</w:t>
      </w:r>
    </w:p>
    <w:p w14:paraId="6AC62F0B" w14:textId="7520EBAF" w:rsidR="00EF3432" w:rsidRDefault="00EF3432" w:rsidP="00EF3432">
      <w:pPr>
        <w:pStyle w:val="ListParagraph"/>
        <w:numPr>
          <w:ilvl w:val="1"/>
          <w:numId w:val="6"/>
        </w:numPr>
        <w:spacing w:after="0"/>
      </w:pPr>
      <w:r>
        <w:t>Disciplinary</w:t>
      </w:r>
      <w:r>
        <w:br/>
        <w:t xml:space="preserve">start checking after </w:t>
      </w:r>
      <w:proofErr w:type="spellStart"/>
      <w:r>
        <w:t>infosec</w:t>
      </w:r>
      <w:proofErr w:type="spellEnd"/>
      <w:r>
        <w:t xml:space="preserve"> breach, should be fair, allows responses based on impact/ first offence / </w:t>
      </w:r>
      <w:proofErr w:type="gramStart"/>
      <w:r>
        <w:t>trained ?</w:t>
      </w:r>
      <w:proofErr w:type="gramEnd"/>
    </w:p>
    <w:p w14:paraId="0AFE9BC7" w14:textId="7C7FC060" w:rsidR="00EF3432" w:rsidRDefault="00EF3432" w:rsidP="00EF3432">
      <w:pPr>
        <w:pStyle w:val="ListParagraph"/>
        <w:spacing w:after="0"/>
        <w:ind w:left="1440"/>
      </w:pPr>
      <w:r>
        <w:t>- used as deterrent</w:t>
      </w:r>
    </w:p>
    <w:p w14:paraId="46C31BFE" w14:textId="7BD4BA97" w:rsidR="00086FA1" w:rsidRDefault="00086FA1" w:rsidP="00086FA1">
      <w:pPr>
        <w:pStyle w:val="ListParagraph"/>
        <w:numPr>
          <w:ilvl w:val="0"/>
          <w:numId w:val="6"/>
        </w:numPr>
        <w:spacing w:after="0"/>
      </w:pPr>
      <w:r>
        <w:lastRenderedPageBreak/>
        <w:t>Termination/Change of employment</w:t>
      </w:r>
      <w:r w:rsidR="00EF3432">
        <w:t xml:space="preserve"> – </w:t>
      </w:r>
      <w:proofErr w:type="spellStart"/>
      <w:r w:rsidR="00EF3432">
        <w:t>infosec</w:t>
      </w:r>
      <w:proofErr w:type="spellEnd"/>
      <w:r w:rsidR="00EF3432">
        <w:t xml:space="preserve"> resp. and duties still valid (</w:t>
      </w:r>
      <w:r w:rsidR="001252F6">
        <w:t>defined, communicated to employees/contracted + enforced)</w:t>
      </w:r>
    </w:p>
    <w:p w14:paraId="2B0734A2" w14:textId="4C81F7F5" w:rsidR="001252F6" w:rsidRDefault="001252F6" w:rsidP="001252F6">
      <w:pPr>
        <w:spacing w:after="0"/>
      </w:pPr>
    </w:p>
    <w:p w14:paraId="3112451A" w14:textId="76F69C97" w:rsidR="001252F6" w:rsidRDefault="001252F6" w:rsidP="001252F6">
      <w:pPr>
        <w:spacing w:after="0"/>
      </w:pPr>
      <w:r>
        <w:t>ISO27002 – CLAUSE 9 (relevant)</w:t>
      </w:r>
    </w:p>
    <w:p w14:paraId="6DE25586" w14:textId="5C714656" w:rsidR="001252F6" w:rsidRDefault="001252F6" w:rsidP="001252F6">
      <w:pPr>
        <w:pStyle w:val="ListParagraph"/>
        <w:numPr>
          <w:ilvl w:val="0"/>
          <w:numId w:val="6"/>
        </w:numPr>
        <w:spacing w:after="0"/>
      </w:pPr>
      <w:r>
        <w:t>User access mgmt.</w:t>
      </w:r>
    </w:p>
    <w:p w14:paraId="00A443A9" w14:textId="5BFFF9C7" w:rsidR="001252F6" w:rsidRDefault="001252F6" w:rsidP="001252F6">
      <w:pPr>
        <w:pStyle w:val="ListParagraph"/>
        <w:numPr>
          <w:ilvl w:val="1"/>
          <w:numId w:val="6"/>
        </w:numPr>
        <w:spacing w:after="0"/>
      </w:pPr>
      <w:r>
        <w:t>User access mgmt., provisioning</w:t>
      </w:r>
    </w:p>
    <w:p w14:paraId="061E3A3D" w14:textId="78DFFA95" w:rsidR="001252F6" w:rsidRDefault="001252F6" w:rsidP="001252F6">
      <w:pPr>
        <w:pStyle w:val="ListParagraph"/>
        <w:numPr>
          <w:ilvl w:val="1"/>
          <w:numId w:val="6"/>
        </w:numPr>
        <w:spacing w:after="0"/>
      </w:pPr>
      <w:r>
        <w:t>Mgmt. of privileged access right</w:t>
      </w:r>
    </w:p>
    <w:p w14:paraId="439D2C07" w14:textId="2C38654B" w:rsidR="001252F6" w:rsidRDefault="001252F6" w:rsidP="001252F6">
      <w:pPr>
        <w:pStyle w:val="ListParagraph"/>
        <w:numPr>
          <w:ilvl w:val="1"/>
          <w:numId w:val="6"/>
        </w:numPr>
        <w:spacing w:after="0"/>
      </w:pPr>
      <w:r>
        <w:t>Mgmt. of secret auth info (pw)</w:t>
      </w:r>
    </w:p>
    <w:p w14:paraId="0A92B9DA" w14:textId="7E89A26C" w:rsidR="001252F6" w:rsidRDefault="001252F6" w:rsidP="001252F6">
      <w:pPr>
        <w:pStyle w:val="ListParagraph"/>
        <w:numPr>
          <w:ilvl w:val="1"/>
          <w:numId w:val="6"/>
        </w:numPr>
        <w:spacing w:after="0"/>
      </w:pPr>
      <w:r>
        <w:t>Review of user access rights</w:t>
      </w:r>
    </w:p>
    <w:p w14:paraId="012913B5" w14:textId="638FC004" w:rsidR="001252F6" w:rsidRDefault="001252F6" w:rsidP="001252F6">
      <w:pPr>
        <w:pStyle w:val="ListParagraph"/>
        <w:numPr>
          <w:ilvl w:val="1"/>
          <w:numId w:val="6"/>
        </w:numPr>
        <w:spacing w:after="0"/>
      </w:pPr>
      <w:r>
        <w:t>Removal/adjustment of access rights</w:t>
      </w:r>
    </w:p>
    <w:p w14:paraId="2B0ABECA" w14:textId="55FCC07C" w:rsidR="001252F6" w:rsidRDefault="001252F6" w:rsidP="001252F6">
      <w:pPr>
        <w:pStyle w:val="ListParagraph"/>
        <w:numPr>
          <w:ilvl w:val="0"/>
          <w:numId w:val="6"/>
        </w:numPr>
        <w:spacing w:after="0"/>
      </w:pPr>
      <w:r>
        <w:t>User responsibilities</w:t>
      </w:r>
    </w:p>
    <w:p w14:paraId="3A6AD0E3" w14:textId="6BDA1F4F" w:rsidR="001252F6" w:rsidRDefault="001252F6" w:rsidP="001252F6">
      <w:pPr>
        <w:pStyle w:val="ListParagraph"/>
        <w:numPr>
          <w:ilvl w:val="1"/>
          <w:numId w:val="6"/>
        </w:numPr>
        <w:spacing w:after="0"/>
      </w:pPr>
      <w:r>
        <w:t>Use of secret auth info</w:t>
      </w:r>
    </w:p>
    <w:p w14:paraId="29F00F6A" w14:textId="61FA0D7E" w:rsidR="001252F6" w:rsidRDefault="001252F6" w:rsidP="001252F6">
      <w:pPr>
        <w:spacing w:after="0"/>
      </w:pPr>
    </w:p>
    <w:p w14:paraId="50E47403" w14:textId="67437DBD" w:rsidR="001252F6" w:rsidRDefault="001252F6" w:rsidP="001252F6">
      <w:pPr>
        <w:spacing w:after="0"/>
      </w:pPr>
    </w:p>
    <w:p w14:paraId="233BB605" w14:textId="44C2A90B" w:rsidR="001252F6" w:rsidRDefault="001252F6" w:rsidP="001252F6">
      <w:pPr>
        <w:spacing w:after="0"/>
      </w:pPr>
    </w:p>
    <w:p w14:paraId="7ADBF2EB" w14:textId="63031F19" w:rsidR="001252F6" w:rsidRDefault="001252F6" w:rsidP="001252F6">
      <w:pPr>
        <w:spacing w:after="0"/>
      </w:pPr>
    </w:p>
    <w:p w14:paraId="09CCFA7F" w14:textId="17B289A5" w:rsidR="001252F6" w:rsidRDefault="001252F6" w:rsidP="001252F6">
      <w:pPr>
        <w:spacing w:after="0"/>
      </w:pPr>
    </w:p>
    <w:p w14:paraId="37573890" w14:textId="206F00A1" w:rsidR="001252F6" w:rsidRDefault="001252F6" w:rsidP="001252F6">
      <w:pPr>
        <w:spacing w:after="0"/>
      </w:pPr>
    </w:p>
    <w:p w14:paraId="5D77DDEE" w14:textId="5A89CB33" w:rsidR="001252F6" w:rsidRDefault="001252F6" w:rsidP="001252F6">
      <w:pPr>
        <w:spacing w:after="0"/>
      </w:pPr>
    </w:p>
    <w:p w14:paraId="73455843" w14:textId="46580264" w:rsidR="001252F6" w:rsidRDefault="001252F6" w:rsidP="001252F6">
      <w:pPr>
        <w:spacing w:after="0"/>
      </w:pPr>
    </w:p>
    <w:p w14:paraId="3960A081" w14:textId="4AFA3719" w:rsidR="001252F6" w:rsidRDefault="001252F6" w:rsidP="001252F6">
      <w:pPr>
        <w:spacing w:after="0"/>
      </w:pPr>
    </w:p>
    <w:p w14:paraId="7C20A9CC" w14:textId="0C1EF0A6" w:rsidR="001252F6" w:rsidRDefault="001252F6" w:rsidP="001252F6">
      <w:pPr>
        <w:spacing w:after="0"/>
      </w:pPr>
    </w:p>
    <w:p w14:paraId="1A02B566" w14:textId="74F5BA28" w:rsidR="001252F6" w:rsidRDefault="001252F6" w:rsidP="001252F6">
      <w:pPr>
        <w:spacing w:after="0"/>
      </w:pPr>
    </w:p>
    <w:p w14:paraId="11F381E7" w14:textId="45CB27A6" w:rsidR="001252F6" w:rsidRDefault="001252F6" w:rsidP="001252F6">
      <w:pPr>
        <w:spacing w:after="0"/>
      </w:pPr>
    </w:p>
    <w:p w14:paraId="1DBCF601" w14:textId="75365103" w:rsidR="001252F6" w:rsidRDefault="001252F6" w:rsidP="001252F6">
      <w:pPr>
        <w:spacing w:after="0"/>
      </w:pPr>
    </w:p>
    <w:p w14:paraId="3FCED953" w14:textId="7D741B17" w:rsidR="001252F6" w:rsidRDefault="001252F6" w:rsidP="001252F6">
      <w:pPr>
        <w:spacing w:after="0"/>
      </w:pPr>
    </w:p>
    <w:p w14:paraId="6A404EAB" w14:textId="4016E624" w:rsidR="001252F6" w:rsidRDefault="001252F6" w:rsidP="001252F6">
      <w:pPr>
        <w:spacing w:after="0"/>
      </w:pPr>
    </w:p>
    <w:p w14:paraId="4987BBC2" w14:textId="773AE2A8" w:rsidR="001252F6" w:rsidRDefault="001252F6" w:rsidP="001252F6">
      <w:pPr>
        <w:spacing w:after="0"/>
      </w:pPr>
    </w:p>
    <w:p w14:paraId="2916376D" w14:textId="545915C1" w:rsidR="001252F6" w:rsidRDefault="001252F6" w:rsidP="001252F6">
      <w:pPr>
        <w:spacing w:after="0"/>
      </w:pPr>
    </w:p>
    <w:p w14:paraId="78A4800D" w14:textId="59D164FD" w:rsidR="001252F6" w:rsidRDefault="001252F6" w:rsidP="001252F6">
      <w:pPr>
        <w:spacing w:after="0"/>
      </w:pPr>
    </w:p>
    <w:p w14:paraId="511C17E6" w14:textId="3DCDB22A" w:rsidR="001252F6" w:rsidRDefault="001252F6" w:rsidP="001252F6">
      <w:pPr>
        <w:spacing w:after="0"/>
      </w:pPr>
    </w:p>
    <w:p w14:paraId="1738C668" w14:textId="782052C1" w:rsidR="001252F6" w:rsidRDefault="001252F6" w:rsidP="001252F6">
      <w:pPr>
        <w:spacing w:after="0"/>
      </w:pPr>
    </w:p>
    <w:p w14:paraId="0B13A130" w14:textId="0B1B77A5" w:rsidR="001252F6" w:rsidRDefault="001252F6" w:rsidP="001252F6">
      <w:pPr>
        <w:spacing w:after="0"/>
      </w:pPr>
    </w:p>
    <w:p w14:paraId="37C9BA2D" w14:textId="50F823E4" w:rsidR="001252F6" w:rsidRDefault="001252F6" w:rsidP="001252F6">
      <w:pPr>
        <w:spacing w:after="0"/>
      </w:pPr>
    </w:p>
    <w:p w14:paraId="5A85CFF9" w14:textId="5A885DBF" w:rsidR="001252F6" w:rsidRDefault="001252F6" w:rsidP="001252F6">
      <w:pPr>
        <w:spacing w:after="0"/>
      </w:pPr>
    </w:p>
    <w:p w14:paraId="3C813D81" w14:textId="452164E4" w:rsidR="001252F6" w:rsidRDefault="001252F6" w:rsidP="001252F6">
      <w:pPr>
        <w:spacing w:after="0"/>
      </w:pPr>
    </w:p>
    <w:p w14:paraId="2D284F4D" w14:textId="7E7719F5" w:rsidR="001252F6" w:rsidRDefault="001252F6" w:rsidP="001252F6">
      <w:pPr>
        <w:spacing w:after="0"/>
      </w:pPr>
    </w:p>
    <w:p w14:paraId="3A2BB5CE" w14:textId="39EA6598" w:rsidR="001252F6" w:rsidRDefault="001252F6" w:rsidP="001252F6">
      <w:pPr>
        <w:spacing w:after="0"/>
      </w:pPr>
    </w:p>
    <w:p w14:paraId="7048562D" w14:textId="221EF403" w:rsidR="001252F6" w:rsidRDefault="001252F6" w:rsidP="001252F6">
      <w:pPr>
        <w:spacing w:after="0"/>
      </w:pPr>
    </w:p>
    <w:p w14:paraId="1883CDB7" w14:textId="1377A8EB" w:rsidR="001252F6" w:rsidRDefault="001252F6" w:rsidP="001252F6">
      <w:pPr>
        <w:spacing w:after="0"/>
      </w:pPr>
    </w:p>
    <w:p w14:paraId="70980520" w14:textId="1309A0F4" w:rsidR="001252F6" w:rsidRDefault="001252F6" w:rsidP="001252F6">
      <w:pPr>
        <w:spacing w:after="0"/>
      </w:pPr>
    </w:p>
    <w:p w14:paraId="73705BB9" w14:textId="387BB30E" w:rsidR="001252F6" w:rsidRDefault="001252F6" w:rsidP="001252F6">
      <w:pPr>
        <w:spacing w:after="0"/>
      </w:pPr>
    </w:p>
    <w:p w14:paraId="7C90FAD2" w14:textId="60F34937" w:rsidR="001252F6" w:rsidRDefault="001252F6" w:rsidP="001252F6">
      <w:pPr>
        <w:spacing w:after="0"/>
      </w:pPr>
    </w:p>
    <w:p w14:paraId="704CB7CB" w14:textId="4A33C767" w:rsidR="001252F6" w:rsidRDefault="001252F6" w:rsidP="001252F6">
      <w:pPr>
        <w:spacing w:after="0"/>
      </w:pPr>
    </w:p>
    <w:p w14:paraId="3F75A08C" w14:textId="1E9CE471" w:rsidR="001252F6" w:rsidRDefault="001252F6" w:rsidP="001252F6">
      <w:pPr>
        <w:spacing w:after="0"/>
      </w:pPr>
    </w:p>
    <w:p w14:paraId="03F484C4" w14:textId="56961224" w:rsidR="001252F6" w:rsidRDefault="001252F6" w:rsidP="001252F6">
      <w:pPr>
        <w:spacing w:after="0"/>
      </w:pPr>
    </w:p>
    <w:p w14:paraId="5642DF18" w14:textId="5B01ACCF" w:rsidR="001252F6" w:rsidRDefault="00603089" w:rsidP="001252F6">
      <w:pPr>
        <w:spacing w:after="0"/>
        <w:rPr>
          <w:b/>
        </w:rPr>
      </w:pPr>
      <w:r>
        <w:rPr>
          <w:b/>
        </w:rPr>
        <w:t>Procedural Issues</w:t>
      </w:r>
    </w:p>
    <w:p w14:paraId="3F017AFF" w14:textId="0C69E7D8" w:rsidR="00603089" w:rsidRDefault="00603089" w:rsidP="001252F6">
      <w:pPr>
        <w:spacing w:after="0"/>
      </w:pPr>
      <w:r>
        <w:t xml:space="preserve">Procedure = established/official of doing </w:t>
      </w:r>
      <w:proofErr w:type="spellStart"/>
      <w:r>
        <w:t>smt</w:t>
      </w:r>
      <w:proofErr w:type="spellEnd"/>
      <w:r>
        <w:t>, series of action conducted in a certain order/manner</w:t>
      </w:r>
    </w:p>
    <w:p w14:paraId="24FF02BD" w14:textId="409809A5" w:rsidR="00603089" w:rsidRDefault="00603089" w:rsidP="001252F6">
      <w:pPr>
        <w:spacing w:after="0"/>
      </w:pPr>
      <w:r>
        <w:t>In ORG = many procedures (un)written</w:t>
      </w:r>
    </w:p>
    <w:p w14:paraId="23B6E4EC" w14:textId="2296C0A9" w:rsidR="00603089" w:rsidRPr="00603089" w:rsidRDefault="00603089" w:rsidP="001252F6">
      <w:pPr>
        <w:spacing w:after="0"/>
      </w:pPr>
      <w:r>
        <w:t>Y document procedure?</w:t>
      </w:r>
    </w:p>
    <w:p w14:paraId="30E70CEC" w14:textId="55EFF1C7" w:rsidR="001252F6" w:rsidRDefault="001252F6" w:rsidP="001252F6">
      <w:pPr>
        <w:spacing w:after="0"/>
      </w:pPr>
    </w:p>
    <w:p w14:paraId="711B54DA" w14:textId="34A61DF2" w:rsidR="00603089" w:rsidRDefault="00603089" w:rsidP="001252F6">
      <w:pPr>
        <w:spacing w:after="0"/>
      </w:pPr>
      <w:r>
        <w:t>InfoSec Procedures</w:t>
      </w:r>
    </w:p>
    <w:p w14:paraId="63D789AE" w14:textId="10E69BC4" w:rsidR="00603089" w:rsidRDefault="00603089" w:rsidP="00603089">
      <w:pPr>
        <w:pStyle w:val="ListParagraph"/>
        <w:numPr>
          <w:ilvl w:val="0"/>
          <w:numId w:val="6"/>
        </w:numPr>
        <w:spacing w:after="0"/>
      </w:pPr>
      <w:r>
        <w:t>Creation/Storage/modification/Processing/Deleting</w:t>
      </w:r>
    </w:p>
    <w:p w14:paraId="79F25C95" w14:textId="46A71CD4" w:rsidR="00603089" w:rsidRDefault="00603089" w:rsidP="00603089">
      <w:pPr>
        <w:pStyle w:val="ListParagraph"/>
        <w:numPr>
          <w:ilvl w:val="0"/>
          <w:numId w:val="6"/>
        </w:numPr>
        <w:spacing w:after="0"/>
      </w:pPr>
      <w:r>
        <w:t>Info processing mgmt.</w:t>
      </w:r>
    </w:p>
    <w:p w14:paraId="6FF4710B" w14:textId="6F676E9F" w:rsidR="00603089" w:rsidRDefault="00603089" w:rsidP="00603089">
      <w:pPr>
        <w:spacing w:after="0"/>
      </w:pPr>
      <w:r>
        <w:t xml:space="preserve">E.g. Backup, new release, incidents, new user, sys config, procedures for access </w:t>
      </w:r>
      <w:proofErr w:type="spellStart"/>
      <w:r>
        <w:t>mgmt</w:t>
      </w:r>
      <w:proofErr w:type="spellEnd"/>
    </w:p>
    <w:p w14:paraId="0E328150" w14:textId="5A027756" w:rsidR="001252F6" w:rsidRDefault="001252F6" w:rsidP="001252F6">
      <w:pPr>
        <w:spacing w:after="0"/>
      </w:pPr>
    </w:p>
    <w:p w14:paraId="2BA913F5" w14:textId="232FA06B" w:rsidR="00200CC4" w:rsidRDefault="00200CC4" w:rsidP="001252F6">
      <w:pPr>
        <w:spacing w:after="0"/>
      </w:pPr>
      <w:r>
        <w:t>Procedures = TYPE OF CONTROL</w:t>
      </w:r>
    </w:p>
    <w:p w14:paraId="7529F153" w14:textId="11C59013" w:rsidR="00200CC4" w:rsidRDefault="00200CC4" w:rsidP="00200CC4">
      <w:pPr>
        <w:pStyle w:val="ListParagraph"/>
        <w:numPr>
          <w:ilvl w:val="0"/>
          <w:numId w:val="6"/>
        </w:numPr>
        <w:spacing w:after="0"/>
      </w:pPr>
      <w:r>
        <w:t>Some will be how to use other controls</w:t>
      </w:r>
    </w:p>
    <w:p w14:paraId="6334F554" w14:textId="52605DFA" w:rsidR="00200CC4" w:rsidRDefault="00200CC4" w:rsidP="00200CC4">
      <w:pPr>
        <w:pStyle w:val="ListParagraph"/>
        <w:numPr>
          <w:ilvl w:val="0"/>
          <w:numId w:val="6"/>
        </w:numPr>
        <w:spacing w:after="0"/>
      </w:pPr>
      <w:r>
        <w:t>Not security related = but huge impact for security</w:t>
      </w:r>
    </w:p>
    <w:p w14:paraId="5602196F" w14:textId="566F995C" w:rsidR="00200CC4" w:rsidRDefault="00200CC4" w:rsidP="00200CC4">
      <w:pPr>
        <w:spacing w:after="0"/>
      </w:pPr>
    </w:p>
    <w:p w14:paraId="125B4860" w14:textId="30263583" w:rsidR="00200CC4" w:rsidRDefault="00200CC4" w:rsidP="00200CC4">
      <w:pPr>
        <w:spacing w:after="0"/>
      </w:pPr>
      <w:r>
        <w:t>Major of ISMS = processes</w:t>
      </w:r>
    </w:p>
    <w:p w14:paraId="44DFA8DF" w14:textId="1EC7BCE2" w:rsidR="00200CC4" w:rsidRDefault="00200CC4" w:rsidP="00200CC4">
      <w:pPr>
        <w:pStyle w:val="ListParagraph"/>
        <w:numPr>
          <w:ilvl w:val="0"/>
          <w:numId w:val="6"/>
        </w:numPr>
        <w:spacing w:after="0"/>
      </w:pPr>
      <w:r>
        <w:t>Processes = transform inputs (untrained staffs) to outputs (trained staff)</w:t>
      </w:r>
    </w:p>
    <w:p w14:paraId="22A83184" w14:textId="05FC87FE" w:rsidR="00200CC4" w:rsidRDefault="00200CC4" w:rsidP="00200CC4">
      <w:pPr>
        <w:pStyle w:val="ListParagraph"/>
        <w:numPr>
          <w:ilvl w:val="0"/>
          <w:numId w:val="6"/>
        </w:numPr>
        <w:spacing w:after="0"/>
      </w:pPr>
      <w:r>
        <w:t>Key processes= documented</w:t>
      </w:r>
    </w:p>
    <w:p w14:paraId="43F9BDE4" w14:textId="49488385" w:rsidR="00200CC4" w:rsidRDefault="00200CC4" w:rsidP="00200CC4">
      <w:pPr>
        <w:spacing w:after="0"/>
      </w:pPr>
      <w:r>
        <w:rPr>
          <w:noProof/>
        </w:rPr>
        <w:drawing>
          <wp:inline distT="0" distB="0" distL="0" distR="0" wp14:anchorId="46C74AB2" wp14:editId="3D0D7B85">
            <wp:extent cx="3098165" cy="2090420"/>
            <wp:effectExtent l="0" t="0" r="6985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9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A55DC" w14:textId="4EE27F24" w:rsidR="00200CC4" w:rsidRDefault="00200CC4" w:rsidP="00200CC4">
      <w:pPr>
        <w:spacing w:after="0"/>
      </w:pPr>
    </w:p>
    <w:p w14:paraId="62346117" w14:textId="435E0B42" w:rsidR="00200CC4" w:rsidRDefault="00200CC4" w:rsidP="00200CC4">
      <w:pPr>
        <w:spacing w:after="0"/>
      </w:pPr>
      <w:r>
        <w:t>Getting it right!</w:t>
      </w:r>
    </w:p>
    <w:p w14:paraId="09E2C00B" w14:textId="5B733F64" w:rsidR="00200CC4" w:rsidRDefault="00200CC4" w:rsidP="00200CC4">
      <w:pPr>
        <w:pStyle w:val="ListParagraph"/>
        <w:numPr>
          <w:ilvl w:val="0"/>
          <w:numId w:val="6"/>
        </w:numPr>
        <w:spacing w:after="0"/>
      </w:pPr>
      <w:r>
        <w:t>BALANCE with usability + security</w:t>
      </w:r>
    </w:p>
    <w:p w14:paraId="6F53D629" w14:textId="4E4D7FE6" w:rsidR="00200CC4" w:rsidRDefault="00200CC4" w:rsidP="00200CC4">
      <w:pPr>
        <w:pStyle w:val="ListParagraph"/>
        <w:numPr>
          <w:ilvl w:val="0"/>
          <w:numId w:val="6"/>
        </w:numPr>
        <w:spacing w:after="0"/>
      </w:pPr>
      <w:proofErr w:type="spellStart"/>
      <w:r>
        <w:t>Lvl</w:t>
      </w:r>
      <w:proofErr w:type="spellEnd"/>
      <w:r>
        <w:t xml:space="preserve"> of doc = risk + difficulty</w:t>
      </w:r>
    </w:p>
    <w:p w14:paraId="0E30816F" w14:textId="2B628D7C" w:rsidR="00200CC4" w:rsidRDefault="00200CC4" w:rsidP="00200CC4">
      <w:pPr>
        <w:pStyle w:val="ListParagraph"/>
        <w:numPr>
          <w:ilvl w:val="0"/>
          <w:numId w:val="6"/>
        </w:numPr>
        <w:spacing w:after="0"/>
      </w:pPr>
      <w:proofErr w:type="gramStart"/>
      <w:r>
        <w:t>Unreadable !</w:t>
      </w:r>
      <w:proofErr w:type="gramEnd"/>
      <w:r>
        <w:t>= used</w:t>
      </w:r>
    </w:p>
    <w:p w14:paraId="4E8A715C" w14:textId="7EDA8C4F" w:rsidR="001252F6" w:rsidRDefault="001252F6" w:rsidP="001252F6">
      <w:pPr>
        <w:spacing w:after="0"/>
      </w:pPr>
    </w:p>
    <w:p w14:paraId="2145B0BB" w14:textId="40B8D020" w:rsidR="00200CC4" w:rsidRDefault="00200CC4" w:rsidP="001252F6">
      <w:pPr>
        <w:spacing w:after="0"/>
      </w:pPr>
      <w:r>
        <w:t>ISO27002, 12.1 = ensure correct + secure ops of info processing facilities</w:t>
      </w:r>
    </w:p>
    <w:p w14:paraId="0D1538D7" w14:textId="411E3DDF" w:rsidR="00200CC4" w:rsidRDefault="00200CC4" w:rsidP="001252F6">
      <w:pPr>
        <w:spacing w:after="0"/>
      </w:pPr>
      <w:r>
        <w:t xml:space="preserve">12.1.1 = documented operating procedures (com </w:t>
      </w:r>
      <w:proofErr w:type="spellStart"/>
      <w:r>
        <w:t>startup</w:t>
      </w:r>
      <w:proofErr w:type="spellEnd"/>
      <w:r>
        <w:t>, shutdown, backup, maintenance, media handling, computer room, mail handling)</w:t>
      </w:r>
    </w:p>
    <w:p w14:paraId="18605D24" w14:textId="43E1F9E8" w:rsidR="001252F6" w:rsidRDefault="001252F6" w:rsidP="001252F6">
      <w:pPr>
        <w:spacing w:after="0"/>
      </w:pPr>
    </w:p>
    <w:p w14:paraId="4F3D0C3A" w14:textId="59F9E321" w:rsidR="001252F6" w:rsidRDefault="00200CC4" w:rsidP="001252F6">
      <w:pPr>
        <w:spacing w:after="0"/>
      </w:pPr>
      <w:r>
        <w:t xml:space="preserve"> Some OPS = delicate! (not perform correct = not objectives met) = need documented right</w:t>
      </w:r>
    </w:p>
    <w:p w14:paraId="1A94267F" w14:textId="10D40B2F" w:rsidR="00200CC4" w:rsidRDefault="00200CC4" w:rsidP="00200CC4">
      <w:pPr>
        <w:pStyle w:val="ListParagraph"/>
        <w:numPr>
          <w:ilvl w:val="0"/>
          <w:numId w:val="6"/>
        </w:numPr>
        <w:spacing w:after="0"/>
      </w:pPr>
      <w:r>
        <w:t>Backup wrong, critical data not copied, = vuln</w:t>
      </w:r>
    </w:p>
    <w:p w14:paraId="08FB0186" w14:textId="3AC0584D" w:rsidR="00200CC4" w:rsidRDefault="00200CC4" w:rsidP="00200CC4">
      <w:pPr>
        <w:pStyle w:val="ListParagraph"/>
        <w:numPr>
          <w:ilvl w:val="0"/>
          <w:numId w:val="6"/>
        </w:numPr>
        <w:spacing w:after="0"/>
      </w:pPr>
      <w:r>
        <w:t>Incorrect Access control =inappropriate access</w:t>
      </w:r>
    </w:p>
    <w:p w14:paraId="61B96545" w14:textId="628B6059" w:rsidR="001252F6" w:rsidRDefault="001252F6" w:rsidP="001252F6">
      <w:pPr>
        <w:spacing w:after="0"/>
      </w:pPr>
    </w:p>
    <w:p w14:paraId="17FC1DBC" w14:textId="5A6D8677" w:rsidR="00200CC4" w:rsidRDefault="00200CC4" w:rsidP="001252F6">
      <w:pPr>
        <w:spacing w:after="0"/>
      </w:pPr>
      <w:r>
        <w:t xml:space="preserve">Correctness = covers all (most </w:t>
      </w:r>
      <w:proofErr w:type="spellStart"/>
      <w:r>
        <w:t>impt</w:t>
      </w:r>
      <w:proofErr w:type="spellEnd"/>
      <w:r>
        <w:t xml:space="preserve"> tasks) (when + who?)</w:t>
      </w:r>
    </w:p>
    <w:p w14:paraId="36CC68C2" w14:textId="46ED3E0F" w:rsidR="00200CC4" w:rsidRDefault="00200CC4" w:rsidP="001252F6">
      <w:pPr>
        <w:spacing w:after="0"/>
      </w:pPr>
      <w:r>
        <w:lastRenderedPageBreak/>
        <w:t>Consistency + recording =</w:t>
      </w:r>
      <w:r w:rsidR="00F55F07">
        <w:t xml:space="preserve"> (still correct/consistent when performed by another staff)</w:t>
      </w:r>
    </w:p>
    <w:p w14:paraId="0CFF89E6" w14:textId="1C899709" w:rsidR="00F55F07" w:rsidRDefault="00F55F07" w:rsidP="00F55F07">
      <w:pPr>
        <w:pStyle w:val="ListParagraph"/>
        <w:numPr>
          <w:ilvl w:val="0"/>
          <w:numId w:val="6"/>
        </w:numPr>
        <w:spacing w:after="0"/>
      </w:pPr>
      <w:r>
        <w:t>What records needs to be kept (e.g. logs)</w:t>
      </w:r>
    </w:p>
    <w:p w14:paraId="4ED347E8" w14:textId="77777777" w:rsidR="00F55F07" w:rsidRDefault="00F55F07" w:rsidP="00F55F07">
      <w:pPr>
        <w:spacing w:after="0"/>
      </w:pPr>
      <w:r>
        <w:t>Accountability</w:t>
      </w:r>
    </w:p>
    <w:p w14:paraId="6573E353" w14:textId="74940A38" w:rsidR="00F55F07" w:rsidRDefault="00F55F07" w:rsidP="00F55F07">
      <w:pPr>
        <w:pStyle w:val="ListParagraph"/>
        <w:numPr>
          <w:ilvl w:val="0"/>
          <w:numId w:val="6"/>
        </w:numPr>
        <w:spacing w:after="0"/>
      </w:pPr>
      <w:r>
        <w:t>impt ops done by appr staff</w:t>
      </w:r>
    </w:p>
    <w:p w14:paraId="7EFF11BF" w14:textId="7EA898EE" w:rsidR="00F55F07" w:rsidRDefault="00F55F07" w:rsidP="00F55F07">
      <w:pPr>
        <w:pStyle w:val="ListParagraph"/>
        <w:numPr>
          <w:ilvl w:val="0"/>
          <w:numId w:val="6"/>
        </w:numPr>
        <w:spacing w:after="0"/>
      </w:pPr>
      <w:r>
        <w:t>segregation of duties</w:t>
      </w:r>
    </w:p>
    <w:p w14:paraId="24FFE477" w14:textId="477181C6" w:rsidR="00F55F07" w:rsidRDefault="00F55F07" w:rsidP="00F55F07">
      <w:pPr>
        <w:pStyle w:val="ListParagraph"/>
        <w:numPr>
          <w:ilvl w:val="0"/>
          <w:numId w:val="6"/>
        </w:numPr>
        <w:spacing w:after="0"/>
      </w:pPr>
      <w:r>
        <w:t>appropriate records are kept (who? when?)</w:t>
      </w:r>
    </w:p>
    <w:p w14:paraId="688C5295" w14:textId="649F9C1F" w:rsidR="00F55F07" w:rsidRDefault="00F55F07" w:rsidP="00F55F07">
      <w:pPr>
        <w:spacing w:after="0"/>
      </w:pPr>
    </w:p>
    <w:p w14:paraId="5A352B2D" w14:textId="5D6857B7" w:rsidR="00F55F07" w:rsidRDefault="00F55F07" w:rsidP="00F55F07">
      <w:pPr>
        <w:spacing w:after="0"/>
      </w:pPr>
      <w:r>
        <w:t>Contents of procedures</w:t>
      </w:r>
    </w:p>
    <w:p w14:paraId="06F9E153" w14:textId="5EDF304E" w:rsidR="00F55F07" w:rsidRPr="00F55F07" w:rsidRDefault="00F55F07" w:rsidP="00F55F07">
      <w:pPr>
        <w:pStyle w:val="ListParagraph"/>
        <w:numPr>
          <w:ilvl w:val="0"/>
          <w:numId w:val="6"/>
        </w:numPr>
        <w:spacing w:after="0"/>
      </w:pPr>
      <w:r>
        <w:t xml:space="preserve">precise = corporate standards, style of authors, </w:t>
      </w:r>
      <w:r w:rsidRPr="00F55F07">
        <w:rPr>
          <w:b/>
        </w:rPr>
        <w:t xml:space="preserve">skillsets of audience </w:t>
      </w:r>
      <w:r>
        <w:rPr>
          <w:b/>
        </w:rPr>
        <w:t>(to be usable)</w:t>
      </w:r>
    </w:p>
    <w:p w14:paraId="334D147A" w14:textId="44B0287F" w:rsidR="00F55F07" w:rsidRDefault="00F55F07" w:rsidP="00F55F07">
      <w:pPr>
        <w:pStyle w:val="ListParagraph"/>
        <w:numPr>
          <w:ilvl w:val="0"/>
          <w:numId w:val="6"/>
        </w:numPr>
        <w:spacing w:after="0"/>
      </w:pPr>
      <w:r>
        <w:t xml:space="preserve">list of roles, segregation of duties, equip/data needed, </w:t>
      </w:r>
      <w:r w:rsidRPr="00F55F07">
        <w:rPr>
          <w:b/>
        </w:rPr>
        <w:t xml:space="preserve">SEQUENCE OF STEPS </w:t>
      </w:r>
      <w:r>
        <w:t>to carry out, what to record</w:t>
      </w:r>
    </w:p>
    <w:p w14:paraId="6BA41F81" w14:textId="459B4485" w:rsidR="00F55F07" w:rsidRDefault="00F55F07" w:rsidP="00F55F07">
      <w:pPr>
        <w:spacing w:after="0"/>
      </w:pPr>
      <w:r>
        <w:t>Importance = highlight importance of defined roles + responsibilities in ORG (sec sensitive ops by authorised staff)</w:t>
      </w:r>
    </w:p>
    <w:p w14:paraId="70A08212" w14:textId="58AAF1FC" w:rsidR="00F55F07" w:rsidRDefault="00F55F07" w:rsidP="00F55F07">
      <w:pPr>
        <w:spacing w:after="0"/>
      </w:pPr>
    </w:p>
    <w:p w14:paraId="31123DB8" w14:textId="68166AD9" w:rsidR="00F55F07" w:rsidRDefault="00F55F07" w:rsidP="00F55F07">
      <w:pPr>
        <w:spacing w:after="0"/>
      </w:pPr>
      <w:r>
        <w:t>ISO27002 clause 6 = ORG of info sec</w:t>
      </w:r>
    </w:p>
    <w:p w14:paraId="3F0DE7CA" w14:textId="5810DAE7" w:rsidR="00F55F07" w:rsidRDefault="00F55F07" w:rsidP="00F55F07">
      <w:pPr>
        <w:pStyle w:val="ListParagraph"/>
        <w:numPr>
          <w:ilvl w:val="0"/>
          <w:numId w:val="6"/>
        </w:numPr>
        <w:spacing w:after="0"/>
      </w:pPr>
      <w:r>
        <w:t xml:space="preserve">establish a mgmt. framework to initiate and control implementation and ops of </w:t>
      </w:r>
      <w:proofErr w:type="spellStart"/>
      <w:r>
        <w:t>infosec</w:t>
      </w:r>
      <w:proofErr w:type="spellEnd"/>
    </w:p>
    <w:p w14:paraId="19AABF6A" w14:textId="36F23618" w:rsidR="00F55F07" w:rsidRDefault="00F55F07" w:rsidP="00F55F07">
      <w:pPr>
        <w:spacing w:after="0"/>
      </w:pPr>
      <w:r>
        <w:t>6.1.1 = info sec roles and responsibilities</w:t>
      </w:r>
    </w:p>
    <w:p w14:paraId="0511F9A2" w14:textId="472F67C0" w:rsidR="00F55F07" w:rsidRDefault="00F55F07" w:rsidP="00F55F07">
      <w:pPr>
        <w:spacing w:after="0"/>
      </w:pPr>
      <w:r>
        <w:t>- who accept residual risk</w:t>
      </w:r>
    </w:p>
    <w:p w14:paraId="00ABFBFB" w14:textId="2374E0C4" w:rsidR="00F55F07" w:rsidRDefault="00F55F07" w:rsidP="00F55F07">
      <w:pPr>
        <w:spacing w:after="0"/>
      </w:pPr>
      <w:r>
        <w:t>- delegation of security task (but still accountable, and needs to ensure correctly performed)</w:t>
      </w:r>
    </w:p>
    <w:p w14:paraId="55DF7E5E" w14:textId="07FC1379" w:rsidR="00F55F07" w:rsidRDefault="00F55F07" w:rsidP="00F55F07">
      <w:pPr>
        <w:spacing w:after="0"/>
      </w:pPr>
      <w:r>
        <w:t xml:space="preserve">- </w:t>
      </w:r>
      <w:proofErr w:type="spellStart"/>
      <w:r>
        <w:t>indiv</w:t>
      </w:r>
      <w:proofErr w:type="spellEnd"/>
      <w:r>
        <w:t xml:space="preserve"> responsibilities = specified</w:t>
      </w:r>
    </w:p>
    <w:p w14:paraId="4143F8F1" w14:textId="77777777" w:rsidR="00F55F07" w:rsidRDefault="00F55F07" w:rsidP="00F55F07">
      <w:pPr>
        <w:spacing w:after="0"/>
      </w:pPr>
    </w:p>
    <w:p w14:paraId="2468B009" w14:textId="595EC33D" w:rsidR="00F55F07" w:rsidRDefault="00F55F07" w:rsidP="00F55F07">
      <w:pPr>
        <w:spacing w:after="0"/>
      </w:pPr>
      <w:r>
        <w:t>6.1.2 = segregation of duties</w:t>
      </w:r>
    </w:p>
    <w:p w14:paraId="0D849BC2" w14:textId="09A74D69" w:rsidR="00F55F07" w:rsidRDefault="00F55F07" w:rsidP="00F55F07">
      <w:pPr>
        <w:spacing w:after="0"/>
      </w:pPr>
      <w:r>
        <w:t>- no 1 person can access/modify/use assets without authorisation/detection</w:t>
      </w:r>
    </w:p>
    <w:p w14:paraId="7251683E" w14:textId="71067A40" w:rsidR="00F55F07" w:rsidRDefault="00F55F07" w:rsidP="00F55F07">
      <w:pPr>
        <w:spacing w:after="0"/>
      </w:pPr>
      <w:r>
        <w:t xml:space="preserve">- event </w:t>
      </w:r>
      <w:proofErr w:type="spellStart"/>
      <w:r>
        <w:t>inititation</w:t>
      </w:r>
      <w:proofErr w:type="spellEnd"/>
      <w:r>
        <w:t xml:space="preserve"> SEPARATE from authorisation</w:t>
      </w:r>
    </w:p>
    <w:p w14:paraId="30E89E79" w14:textId="21D19671" w:rsidR="00F55F07" w:rsidRDefault="00F55F07" w:rsidP="00F55F07">
      <w:pPr>
        <w:spacing w:after="0"/>
      </w:pPr>
      <w:r>
        <w:t>- collusion possibility (when design)</w:t>
      </w:r>
    </w:p>
    <w:p w14:paraId="0085422C" w14:textId="42BB3429" w:rsidR="00F55F07" w:rsidRDefault="00F55F07" w:rsidP="00F55F07">
      <w:pPr>
        <w:spacing w:after="0"/>
      </w:pPr>
      <w:r>
        <w:t>- small org hard, then use other controls (monitoring/logging/supervision)</w:t>
      </w:r>
    </w:p>
    <w:p w14:paraId="56E07286" w14:textId="285FA0C4" w:rsidR="00F55F07" w:rsidRDefault="00F55F07" w:rsidP="00F55F07">
      <w:pPr>
        <w:spacing w:after="0"/>
      </w:pPr>
    </w:p>
    <w:p w14:paraId="77A73DEA" w14:textId="6AB35DF0" w:rsidR="00F55F07" w:rsidRDefault="00F55F07" w:rsidP="00F55F07">
      <w:pPr>
        <w:spacing w:after="0"/>
      </w:pPr>
      <w:r>
        <w:t>Example</w:t>
      </w:r>
      <w:r w:rsidR="00C448B1">
        <w:t xml:space="preserve"> (Backup)</w:t>
      </w:r>
    </w:p>
    <w:p w14:paraId="324E68DD" w14:textId="778230B6" w:rsidR="00F55F07" w:rsidRDefault="00F55F07" w:rsidP="00F55F07">
      <w:pPr>
        <w:pStyle w:val="ListParagraph"/>
        <w:numPr>
          <w:ilvl w:val="0"/>
          <w:numId w:val="6"/>
        </w:numPr>
        <w:spacing w:after="0"/>
      </w:pPr>
      <w:r>
        <w:t>important = preserve availability of info</w:t>
      </w:r>
    </w:p>
    <w:p w14:paraId="5893A981" w14:textId="46E4EE90" w:rsidR="00F55F07" w:rsidRDefault="00F55F07" w:rsidP="00F55F07">
      <w:pPr>
        <w:pStyle w:val="ListParagraph"/>
        <w:numPr>
          <w:ilvl w:val="0"/>
          <w:numId w:val="6"/>
        </w:numPr>
        <w:spacing w:after="0"/>
      </w:pPr>
      <w:r>
        <w:t>can use a lot of ways (cloud)</w:t>
      </w:r>
    </w:p>
    <w:p w14:paraId="57A0DF35" w14:textId="412DCF03" w:rsidR="00F55F07" w:rsidRDefault="00F55F07" w:rsidP="00F55F07">
      <w:pPr>
        <w:pStyle w:val="ListParagraph"/>
        <w:numPr>
          <w:ilvl w:val="0"/>
          <w:numId w:val="6"/>
        </w:numPr>
        <w:spacing w:after="0"/>
      </w:pPr>
      <w:r>
        <w:t>roles involved = chosen carefully</w:t>
      </w:r>
    </w:p>
    <w:p w14:paraId="156B870D" w14:textId="021C3CD9" w:rsidR="00F55F07" w:rsidRDefault="00F55F07" w:rsidP="00F55F07">
      <w:pPr>
        <w:pStyle w:val="ListParagraph"/>
        <w:numPr>
          <w:ilvl w:val="0"/>
          <w:numId w:val="6"/>
        </w:numPr>
        <w:spacing w:after="0"/>
      </w:pPr>
      <w:proofErr w:type="spellStart"/>
      <w:r>
        <w:t>freq</w:t>
      </w:r>
      <w:proofErr w:type="spellEnd"/>
      <w:r>
        <w:t>, timing, scope = specified</w:t>
      </w:r>
    </w:p>
    <w:p w14:paraId="1056F76C" w14:textId="58500EBF" w:rsidR="00F55F07" w:rsidRDefault="00F55F07" w:rsidP="00F55F07">
      <w:pPr>
        <w:pStyle w:val="ListParagraph"/>
        <w:numPr>
          <w:ilvl w:val="0"/>
          <w:numId w:val="17"/>
        </w:numPr>
        <w:spacing w:after="0"/>
      </w:pPr>
      <w:r>
        <w:t>obtain storage media</w:t>
      </w:r>
    </w:p>
    <w:p w14:paraId="1252955F" w14:textId="41DE86CD" w:rsidR="00F55F07" w:rsidRDefault="00F55F07" w:rsidP="00F55F07">
      <w:pPr>
        <w:pStyle w:val="ListParagraph"/>
        <w:numPr>
          <w:ilvl w:val="0"/>
          <w:numId w:val="17"/>
        </w:numPr>
        <w:spacing w:after="0"/>
      </w:pPr>
      <w:r>
        <w:t>selecting data</w:t>
      </w:r>
    </w:p>
    <w:p w14:paraId="10E64569" w14:textId="7E3441EF" w:rsidR="00F55F07" w:rsidRDefault="00F55F07" w:rsidP="00F55F07">
      <w:pPr>
        <w:pStyle w:val="ListParagraph"/>
        <w:numPr>
          <w:ilvl w:val="0"/>
          <w:numId w:val="17"/>
        </w:numPr>
        <w:spacing w:after="0"/>
      </w:pPr>
      <w:r>
        <w:t>copying data to storage media</w:t>
      </w:r>
    </w:p>
    <w:p w14:paraId="35D27C44" w14:textId="2757BAE1" w:rsidR="00F55F07" w:rsidRDefault="00F55F07" w:rsidP="00F55F07">
      <w:pPr>
        <w:pStyle w:val="ListParagraph"/>
        <w:numPr>
          <w:ilvl w:val="0"/>
          <w:numId w:val="17"/>
        </w:numPr>
        <w:spacing w:after="0"/>
      </w:pPr>
      <w:r>
        <w:t>appropriate protection to data (enc/integrity)</w:t>
      </w:r>
    </w:p>
    <w:p w14:paraId="6BA9041B" w14:textId="6DDB8FD7" w:rsidR="00F55F07" w:rsidRDefault="00F55F07" w:rsidP="00F55F07">
      <w:pPr>
        <w:pStyle w:val="ListParagraph"/>
        <w:numPr>
          <w:ilvl w:val="0"/>
          <w:numId w:val="17"/>
        </w:numPr>
        <w:spacing w:after="0"/>
      </w:pPr>
      <w:r>
        <w:t>store in remote site (with physical sec)</w:t>
      </w:r>
    </w:p>
    <w:p w14:paraId="1B2A0CF7" w14:textId="1E5FB1C1" w:rsidR="00F55F07" w:rsidRDefault="00C448B1" w:rsidP="00C448B1">
      <w:pPr>
        <w:pStyle w:val="ListParagraph"/>
        <w:numPr>
          <w:ilvl w:val="0"/>
          <w:numId w:val="6"/>
        </w:numPr>
        <w:spacing w:after="0"/>
      </w:pPr>
      <w:r>
        <w:t>req. to record details of backup</w:t>
      </w:r>
    </w:p>
    <w:p w14:paraId="5832E9BE" w14:textId="3038D138" w:rsidR="00C448B1" w:rsidRDefault="00C448B1" w:rsidP="00C448B1">
      <w:pPr>
        <w:spacing w:after="0"/>
        <w:ind w:left="360"/>
      </w:pPr>
      <w:r>
        <w:t>(name, datetime, problems, identifiers of media)</w:t>
      </w:r>
    </w:p>
    <w:p w14:paraId="6DB46EC5" w14:textId="2D347ED7" w:rsidR="00C448B1" w:rsidRDefault="00C448B1" w:rsidP="00C448B1">
      <w:pPr>
        <w:spacing w:after="0"/>
      </w:pPr>
      <w:r>
        <w:t>Other procedures = (restoring, audit, checking)</w:t>
      </w:r>
    </w:p>
    <w:p w14:paraId="51F2BA0C" w14:textId="5839D4A6" w:rsidR="00C448B1" w:rsidRDefault="00C448B1" w:rsidP="00C448B1">
      <w:pPr>
        <w:spacing w:after="0"/>
      </w:pPr>
      <w:r>
        <w:t>Obligation to delete PII? But impossible to delete, impossible to find out</w:t>
      </w:r>
    </w:p>
    <w:p w14:paraId="2C1F3E06" w14:textId="7E279E72" w:rsidR="00F55F07" w:rsidRDefault="00F55F07" w:rsidP="00F55F07">
      <w:pPr>
        <w:spacing w:after="0"/>
      </w:pPr>
    </w:p>
    <w:p w14:paraId="50F66895" w14:textId="0BFD3126" w:rsidR="00C448B1" w:rsidRDefault="00C448B1" w:rsidP="00F55F07">
      <w:pPr>
        <w:spacing w:after="0"/>
      </w:pPr>
      <w:r>
        <w:t>Example (Production Signoff)</w:t>
      </w:r>
      <w:r>
        <w:br/>
        <w:t>- new version of software, sign off by person</w:t>
      </w:r>
      <w:r>
        <w:br/>
        <w:t>- authorisation culmination of checks (in procedures)</w:t>
      </w:r>
    </w:p>
    <w:p w14:paraId="0B5328EB" w14:textId="4147F3D7" w:rsidR="00C448B1" w:rsidRDefault="00853343" w:rsidP="00F55F07">
      <w:pPr>
        <w:spacing w:after="0"/>
      </w:pPr>
      <w:r>
        <w:t>(extensively tested)</w:t>
      </w:r>
    </w:p>
    <w:p w14:paraId="00624F95" w14:textId="6C262F92" w:rsidR="00853343" w:rsidRDefault="00853343" w:rsidP="00853343">
      <w:pPr>
        <w:pStyle w:val="ListParagraph"/>
        <w:numPr>
          <w:ilvl w:val="0"/>
          <w:numId w:val="18"/>
        </w:numPr>
        <w:spacing w:after="0"/>
      </w:pPr>
      <w:r>
        <w:t>successfully tested</w:t>
      </w:r>
    </w:p>
    <w:p w14:paraId="0FFBE39C" w14:textId="38FD730A" w:rsidR="00853343" w:rsidRDefault="00853343" w:rsidP="00853343">
      <w:pPr>
        <w:pStyle w:val="ListParagraph"/>
        <w:numPr>
          <w:ilvl w:val="0"/>
          <w:numId w:val="18"/>
        </w:numPr>
        <w:spacing w:after="0"/>
      </w:pPr>
      <w:r>
        <w:t>system documentation with rules</w:t>
      </w:r>
    </w:p>
    <w:p w14:paraId="6E3329AF" w14:textId="210A84B5" w:rsidR="00853343" w:rsidRDefault="00853343" w:rsidP="00853343">
      <w:pPr>
        <w:pStyle w:val="ListParagraph"/>
        <w:numPr>
          <w:ilvl w:val="0"/>
          <w:numId w:val="18"/>
        </w:numPr>
        <w:spacing w:after="0"/>
      </w:pPr>
      <w:r>
        <w:t>timing of release no conflict</w:t>
      </w:r>
    </w:p>
    <w:p w14:paraId="2B91DF6F" w14:textId="630AD5BE" w:rsidR="00853343" w:rsidRDefault="00853343" w:rsidP="00853343">
      <w:pPr>
        <w:pStyle w:val="ListParagraph"/>
        <w:numPr>
          <w:ilvl w:val="0"/>
          <w:numId w:val="18"/>
        </w:numPr>
        <w:spacing w:after="0"/>
      </w:pPr>
      <w:r>
        <w:t>record the authorization</w:t>
      </w:r>
    </w:p>
    <w:p w14:paraId="31B6B8F5" w14:textId="66785042" w:rsidR="00853343" w:rsidRDefault="00853343" w:rsidP="00853343">
      <w:pPr>
        <w:spacing w:after="0"/>
      </w:pPr>
      <w:r>
        <w:t>Other possible procedures</w:t>
      </w:r>
    </w:p>
    <w:p w14:paraId="310184A9" w14:textId="2BB38417" w:rsidR="00853343" w:rsidRDefault="00853343" w:rsidP="00853343">
      <w:pPr>
        <w:pStyle w:val="ListParagraph"/>
        <w:numPr>
          <w:ilvl w:val="0"/>
          <w:numId w:val="6"/>
        </w:numPr>
        <w:spacing w:after="0"/>
      </w:pPr>
      <w:r>
        <w:t>production testing/documentation/defects</w:t>
      </w:r>
    </w:p>
    <w:p w14:paraId="20DF1E67" w14:textId="2234678C" w:rsidR="00853343" w:rsidRDefault="00853343" w:rsidP="00853343">
      <w:pPr>
        <w:spacing w:after="0"/>
      </w:pPr>
    </w:p>
    <w:p w14:paraId="4F751B0F" w14:textId="0B93117C" w:rsidR="00853343" w:rsidRDefault="00853343" w:rsidP="00853343">
      <w:pPr>
        <w:spacing w:after="0"/>
      </w:pPr>
      <w:r>
        <w:t>Example (Staff induction)</w:t>
      </w:r>
    </w:p>
    <w:p w14:paraId="24127C1E" w14:textId="234433D0" w:rsidR="00853343" w:rsidRDefault="00853343" w:rsidP="00853343">
      <w:pPr>
        <w:spacing w:after="0"/>
      </w:pPr>
      <w:r>
        <w:t>- security critical for security recruitment</w:t>
      </w:r>
    </w:p>
    <w:p w14:paraId="0A848417" w14:textId="4F38D2F4" w:rsidR="00853343" w:rsidRDefault="00853343" w:rsidP="00853343">
      <w:pPr>
        <w:spacing w:after="0"/>
      </w:pPr>
      <w:r>
        <w:t>1. Correctness of major claims on CV</w:t>
      </w:r>
    </w:p>
    <w:p w14:paraId="5201B18F" w14:textId="775C1579" w:rsidR="00853343" w:rsidRDefault="00853343" w:rsidP="00853343">
      <w:pPr>
        <w:spacing w:after="0"/>
      </w:pPr>
      <w:r>
        <w:t>2. criminal checks</w:t>
      </w:r>
    </w:p>
    <w:p w14:paraId="22B0B9B8" w14:textId="4E2BAE94" w:rsidR="00853343" w:rsidRDefault="00853343" w:rsidP="00853343">
      <w:pPr>
        <w:spacing w:after="0"/>
      </w:pPr>
      <w:r>
        <w:t>3. taking up references</w:t>
      </w:r>
      <w:r>
        <w:br/>
        <w:t>4. Sign of contract + acceptable use policy</w:t>
      </w:r>
      <w:r>
        <w:br/>
        <w:t>5. Staff induction training</w:t>
      </w:r>
      <w:r>
        <w:br/>
        <w:t>6. Corporate security policy</w:t>
      </w:r>
      <w:r>
        <w:br/>
        <w:t>7. Providing necessary access to info systems</w:t>
      </w:r>
    </w:p>
    <w:p w14:paraId="7CD5441F" w14:textId="175F7169" w:rsidR="00853343" w:rsidRDefault="00853343" w:rsidP="00853343">
      <w:pPr>
        <w:spacing w:after="0"/>
      </w:pPr>
      <w:r>
        <w:t>Other related = staff termination/ disciplinary actions</w:t>
      </w:r>
    </w:p>
    <w:p w14:paraId="438E77E6" w14:textId="4B9A9995" w:rsidR="00853343" w:rsidRDefault="00853343" w:rsidP="00853343">
      <w:pPr>
        <w:spacing w:after="0"/>
      </w:pPr>
    </w:p>
    <w:p w14:paraId="0502B99B" w14:textId="7ED7AC58" w:rsidR="00853343" w:rsidRDefault="00853343" w:rsidP="00853343">
      <w:pPr>
        <w:spacing w:after="0"/>
      </w:pPr>
      <w:r>
        <w:t>Example (incident reporting)</w:t>
      </w:r>
    </w:p>
    <w:p w14:paraId="3F505723" w14:textId="090DD573" w:rsidR="00853343" w:rsidRDefault="00853343" w:rsidP="00853343">
      <w:pPr>
        <w:spacing w:after="0"/>
      </w:pPr>
      <w:r>
        <w:t>- all IT staff = briefed on security incidents and procedures (to capture as much info as possible)</w:t>
      </w:r>
    </w:p>
    <w:p w14:paraId="72C25772" w14:textId="62843B01" w:rsidR="00853343" w:rsidRDefault="00853343" w:rsidP="00853343">
      <w:pPr>
        <w:spacing w:after="0"/>
      </w:pPr>
      <w:r>
        <w:t>1. Date + time</w:t>
      </w:r>
    </w:p>
    <w:p w14:paraId="05D88D41" w14:textId="208CE1A9" w:rsidR="00853343" w:rsidRDefault="00853343" w:rsidP="00853343">
      <w:pPr>
        <w:spacing w:after="0"/>
      </w:pPr>
      <w:r>
        <w:t>2. describe incident as much details</w:t>
      </w:r>
      <w:r>
        <w:br/>
        <w:t>3. Describe any actions taken</w:t>
      </w:r>
      <w:r>
        <w:br/>
        <w:t>4. Name + contact details of reporter</w:t>
      </w:r>
    </w:p>
    <w:p w14:paraId="57B9E656" w14:textId="11C65832" w:rsidR="00812B14" w:rsidRDefault="00812B14">
      <w:r>
        <w:br w:type="page"/>
      </w:r>
    </w:p>
    <w:p w14:paraId="01323FAC" w14:textId="211E3702" w:rsidR="00812B14" w:rsidRDefault="00812B14" w:rsidP="00853343">
      <w:pPr>
        <w:spacing w:after="0"/>
      </w:pPr>
      <w:r>
        <w:lastRenderedPageBreak/>
        <w:t>ISM (in real world)</w:t>
      </w:r>
    </w:p>
    <w:p w14:paraId="1F310D43" w14:textId="01162C2E" w:rsidR="00812B14" w:rsidRDefault="00812B14" w:rsidP="00812B14">
      <w:pPr>
        <w:pStyle w:val="ListParagraph"/>
        <w:numPr>
          <w:ilvl w:val="0"/>
          <w:numId w:val="6"/>
        </w:numPr>
        <w:spacing w:after="0"/>
      </w:pPr>
      <w:r>
        <w:t xml:space="preserve">basic methodology </w:t>
      </w:r>
      <w:proofErr w:type="gramStart"/>
      <w:r>
        <w:t>are</w:t>
      </w:r>
      <w:proofErr w:type="gramEnd"/>
      <w:r>
        <w:t xml:space="preserve"> the same</w:t>
      </w:r>
    </w:p>
    <w:p w14:paraId="4AA9A425" w14:textId="799B24F8" w:rsidR="00812B14" w:rsidRDefault="00812B14" w:rsidP="00812B14">
      <w:pPr>
        <w:pStyle w:val="ListParagraph"/>
        <w:numPr>
          <w:ilvl w:val="0"/>
          <w:numId w:val="6"/>
        </w:numPr>
        <w:spacing w:after="0"/>
      </w:pPr>
      <w:r>
        <w:t>security has no edges (crosses boundary)</w:t>
      </w:r>
    </w:p>
    <w:p w14:paraId="4FE63E7C" w14:textId="514FDF82" w:rsidR="00812B14" w:rsidRDefault="00812B14" w:rsidP="00812B14">
      <w:pPr>
        <w:spacing w:after="0"/>
      </w:pPr>
    </w:p>
    <w:p w14:paraId="003E4E08" w14:textId="501421DC" w:rsidR="00812B14" w:rsidRDefault="00812B14" w:rsidP="00812B14">
      <w:pPr>
        <w:spacing w:after="0"/>
      </w:pPr>
      <w:r>
        <w:t>Fundamentals</w:t>
      </w:r>
    </w:p>
    <w:p w14:paraId="2F63CC24" w14:textId="0D079F7B" w:rsidR="00812B14" w:rsidRDefault="00812B14" w:rsidP="00812B14">
      <w:pPr>
        <w:pStyle w:val="ListParagraph"/>
        <w:numPr>
          <w:ilvl w:val="0"/>
          <w:numId w:val="6"/>
        </w:numPr>
        <w:spacing w:after="0"/>
      </w:pPr>
      <w:proofErr w:type="spellStart"/>
      <w:r>
        <w:t>infosec</w:t>
      </w:r>
      <w:proofErr w:type="spellEnd"/>
      <w:r>
        <w:t xml:space="preserve"> = (info is the flow of everything) = not an option, necessary</w:t>
      </w:r>
    </w:p>
    <w:p w14:paraId="787DDCC4" w14:textId="49B460EF" w:rsidR="00812B14" w:rsidRDefault="00812B14" w:rsidP="00812B14">
      <w:pPr>
        <w:pStyle w:val="ListParagraph"/>
        <w:numPr>
          <w:ilvl w:val="0"/>
          <w:numId w:val="6"/>
        </w:numPr>
        <w:spacing w:after="0"/>
      </w:pPr>
      <w:r>
        <w:t>Ecommerce = made it a consumer issue (once a security, now fundamental)</w:t>
      </w:r>
    </w:p>
    <w:p w14:paraId="19F7CF26" w14:textId="5F44FB78" w:rsidR="00812B14" w:rsidRDefault="00812B14" w:rsidP="00812B14">
      <w:pPr>
        <w:pStyle w:val="ListParagraph"/>
        <w:numPr>
          <w:ilvl w:val="0"/>
          <w:numId w:val="6"/>
        </w:numPr>
        <w:spacing w:after="0"/>
      </w:pPr>
      <w:r>
        <w:t>Boundary blurred, external threats = likely, where’s the extended enterprise ends?</w:t>
      </w:r>
    </w:p>
    <w:p w14:paraId="2427932A" w14:textId="010DC2CD" w:rsidR="00812B14" w:rsidRDefault="00812B14" w:rsidP="00812B14">
      <w:pPr>
        <w:pStyle w:val="ListParagraph"/>
        <w:numPr>
          <w:ilvl w:val="0"/>
          <w:numId w:val="6"/>
        </w:numPr>
        <w:spacing w:after="0"/>
      </w:pPr>
      <w:r>
        <w:t xml:space="preserve">History = use fear/uncertainty/doubt to do it (wont last long, must let them </w:t>
      </w:r>
      <w:proofErr w:type="spellStart"/>
      <w:r>
        <w:t>uds</w:t>
      </w:r>
      <w:proofErr w:type="spellEnd"/>
      <w:r>
        <w:t>)</w:t>
      </w:r>
    </w:p>
    <w:p w14:paraId="07F6E8A7" w14:textId="56B0BB35" w:rsidR="00812B14" w:rsidRDefault="006F6F81" w:rsidP="00812B14">
      <w:pPr>
        <w:pStyle w:val="ListParagraph"/>
        <w:numPr>
          <w:ilvl w:val="0"/>
          <w:numId w:val="6"/>
        </w:numPr>
        <w:spacing w:after="0"/>
      </w:pPr>
      <w:r>
        <w:t>Align with business, no free rides</w:t>
      </w:r>
    </w:p>
    <w:p w14:paraId="550ABF0A" w14:textId="2503DC62" w:rsidR="006F6F81" w:rsidRDefault="006F6F81" w:rsidP="00812B14">
      <w:pPr>
        <w:pStyle w:val="ListParagraph"/>
        <w:numPr>
          <w:ilvl w:val="0"/>
          <w:numId w:val="6"/>
        </w:numPr>
        <w:spacing w:after="0"/>
      </w:pPr>
      <w:r>
        <w:t xml:space="preserve">Not only protection, but </w:t>
      </w:r>
      <w:proofErr w:type="spellStart"/>
      <w:r>
        <w:t>cost+ops</w:t>
      </w:r>
      <w:proofErr w:type="spellEnd"/>
      <w:r>
        <w:t xml:space="preserve"> as well</w:t>
      </w:r>
    </w:p>
    <w:p w14:paraId="202A634F" w14:textId="057BAAE8" w:rsidR="006F6F81" w:rsidRDefault="006F6F81" w:rsidP="006F6F81">
      <w:pPr>
        <w:spacing w:after="0"/>
      </w:pPr>
    </w:p>
    <w:p w14:paraId="74583748" w14:textId="52254AC2" w:rsidR="006F6F81" w:rsidRDefault="006F6F81" w:rsidP="006F6F81">
      <w:pPr>
        <w:spacing w:after="0"/>
      </w:pPr>
      <w:r>
        <w:t>Importance of Infosys = almost every relies on it</w:t>
      </w:r>
    </w:p>
    <w:p w14:paraId="7BB1E70A" w14:textId="499A459E" w:rsidR="006F6F81" w:rsidRDefault="006F6F81" w:rsidP="006F6F81">
      <w:pPr>
        <w:pStyle w:val="ListParagraph"/>
        <w:numPr>
          <w:ilvl w:val="0"/>
          <w:numId w:val="19"/>
        </w:numPr>
        <w:spacing w:after="0"/>
      </w:pPr>
      <w:proofErr w:type="gramStart"/>
      <w:r>
        <w:t>Cant</w:t>
      </w:r>
      <w:proofErr w:type="gramEnd"/>
      <w:r>
        <w:t xml:space="preserve"> have sys failure/ info loss. (</w:t>
      </w:r>
      <w:proofErr w:type="gramStart"/>
      <w:r>
        <w:t>manual !</w:t>
      </w:r>
      <w:proofErr w:type="gramEnd"/>
      <w:r>
        <w:t>= feasible)</w:t>
      </w:r>
    </w:p>
    <w:p w14:paraId="3E6DA3ED" w14:textId="048E8E4D" w:rsidR="006F6F81" w:rsidRDefault="006F6F81" w:rsidP="006F6F81">
      <w:pPr>
        <w:spacing w:after="0"/>
      </w:pPr>
    </w:p>
    <w:p w14:paraId="6BF5DD69" w14:textId="6884D52E" w:rsidR="006F6F81" w:rsidRDefault="006F6F81" w:rsidP="006F6F81">
      <w:pPr>
        <w:spacing w:after="0"/>
      </w:pPr>
      <w:r>
        <w:t>Changing = LAST time = centralised, remote access from known locations, only accessible to internal ppl.</w:t>
      </w:r>
    </w:p>
    <w:p w14:paraId="4AF330A2" w14:textId="4AC16FA9" w:rsidR="006F6F81" w:rsidRDefault="006F6F81" w:rsidP="006F6F81">
      <w:pPr>
        <w:spacing w:after="0"/>
      </w:pPr>
    </w:p>
    <w:p w14:paraId="79E57BCF" w14:textId="3E5CC5FA" w:rsidR="006F6F81" w:rsidRDefault="006F6F81" w:rsidP="006F6F81">
      <w:pPr>
        <w:spacing w:after="0"/>
      </w:pPr>
      <w:r>
        <w:t xml:space="preserve">Value of information </w:t>
      </w:r>
      <w:proofErr w:type="gramStart"/>
      <w:r>
        <w:t>= ?</w:t>
      </w:r>
      <w:proofErr w:type="gramEnd"/>
      <w:r>
        <w:t xml:space="preserve"> (increased now)</w:t>
      </w:r>
    </w:p>
    <w:p w14:paraId="0823EACE" w14:textId="0CC0F7FA" w:rsidR="006F6F81" w:rsidRDefault="006F6F81" w:rsidP="006F6F81">
      <w:pPr>
        <w:spacing w:after="0"/>
      </w:pPr>
    </w:p>
    <w:p w14:paraId="61F5EE10" w14:textId="005883EC" w:rsidR="00D8698A" w:rsidRPr="00D8698A" w:rsidRDefault="00D8698A" w:rsidP="006F6F81">
      <w:pPr>
        <w:spacing w:after="0"/>
        <w:rPr>
          <w:b/>
        </w:rPr>
      </w:pPr>
      <w:r w:rsidRPr="00D8698A">
        <w:rPr>
          <w:b/>
        </w:rPr>
        <w:t>WHY?</w:t>
      </w:r>
    </w:p>
    <w:p w14:paraId="6F3FF639" w14:textId="66F26397" w:rsidR="006F6F81" w:rsidRDefault="006F6F81" w:rsidP="006F6F81">
      <w:pPr>
        <w:spacing w:after="0"/>
      </w:pPr>
      <w:r>
        <w:t>Technology mech = part of solution</w:t>
      </w:r>
    </w:p>
    <w:p w14:paraId="645F19B7" w14:textId="2322B3E8" w:rsidR="006F6F81" w:rsidRDefault="006F6F81" w:rsidP="006F6F81">
      <w:pPr>
        <w:spacing w:after="0"/>
      </w:pPr>
      <w:proofErr w:type="gramStart"/>
      <w:r>
        <w:t>PPL ,</w:t>
      </w:r>
      <w:proofErr w:type="gramEnd"/>
      <w:r>
        <w:t xml:space="preserve"> the ORG, procedures &gt;= </w:t>
      </w:r>
      <w:proofErr w:type="spellStart"/>
      <w:r>
        <w:t>impt</w:t>
      </w:r>
      <w:proofErr w:type="spellEnd"/>
      <w:r>
        <w:t xml:space="preserve"> than the tech they support</w:t>
      </w:r>
    </w:p>
    <w:p w14:paraId="055C8894" w14:textId="2E1C0683" w:rsidR="00D8698A" w:rsidRDefault="00D8698A" w:rsidP="006F6F81">
      <w:pPr>
        <w:spacing w:after="0"/>
      </w:pPr>
      <w:r>
        <w:t>PPL, PROCESS, TECH</w:t>
      </w:r>
    </w:p>
    <w:p w14:paraId="75830E39" w14:textId="56E256E3" w:rsidR="006F6F81" w:rsidRDefault="006F6F81" w:rsidP="006F6F81">
      <w:pPr>
        <w:spacing w:after="0"/>
      </w:pPr>
      <w:r>
        <w:t>Security = strongest as the weakest link</w:t>
      </w:r>
    </w:p>
    <w:p w14:paraId="442C2C57" w14:textId="511EE84E" w:rsidR="006F6F81" w:rsidRDefault="006F6F81" w:rsidP="006F6F81">
      <w:pPr>
        <w:spacing w:after="0"/>
      </w:pPr>
      <w:r>
        <w:t>Proper ISM maybe be overlooked = weak link in the chain.</w:t>
      </w:r>
    </w:p>
    <w:p w14:paraId="2EECBAA7" w14:textId="5C4CE383" w:rsidR="006F6F81" w:rsidRDefault="00D8698A" w:rsidP="006F6F81">
      <w:pPr>
        <w:spacing w:after="0"/>
      </w:pPr>
      <w:r>
        <w:t>Not always external attacks! (accidental as well)</w:t>
      </w:r>
    </w:p>
    <w:p w14:paraId="36C45F64" w14:textId="5EC9A06B" w:rsidR="00812B14" w:rsidRDefault="00812B14" w:rsidP="00812B14">
      <w:pPr>
        <w:spacing w:after="0"/>
      </w:pPr>
    </w:p>
    <w:p w14:paraId="781BFEBD" w14:textId="21E29400" w:rsidR="00D8698A" w:rsidRDefault="00D8698A" w:rsidP="00812B14">
      <w:pPr>
        <w:spacing w:after="0"/>
      </w:pPr>
      <w:r>
        <w:t xml:space="preserve">Good </w:t>
      </w:r>
      <w:proofErr w:type="gramStart"/>
      <w:r>
        <w:t>control !</w:t>
      </w:r>
      <w:proofErr w:type="gramEnd"/>
      <w:r>
        <w:t>= (always) working</w:t>
      </w:r>
    </w:p>
    <w:p w14:paraId="0C549B85" w14:textId="24DEF6CA" w:rsidR="00D8698A" w:rsidRDefault="00D8698A" w:rsidP="00812B14">
      <w:pPr>
        <w:spacing w:after="0"/>
      </w:pPr>
    </w:p>
    <w:p w14:paraId="18AE6313" w14:textId="410E9620" w:rsidR="00D8698A" w:rsidRDefault="00D8698A" w:rsidP="00812B14">
      <w:pPr>
        <w:spacing w:after="0"/>
      </w:pPr>
      <w:r>
        <w:t xml:space="preserve">Pure technologist = need to </w:t>
      </w:r>
      <w:proofErr w:type="spellStart"/>
      <w:r>
        <w:t>uds</w:t>
      </w:r>
      <w:proofErr w:type="spellEnd"/>
      <w:r>
        <w:t xml:space="preserve"> business context</w:t>
      </w:r>
    </w:p>
    <w:p w14:paraId="67A213E0" w14:textId="7C5911D0" w:rsidR="00D8698A" w:rsidRDefault="00D8698A" w:rsidP="00812B14">
      <w:pPr>
        <w:spacing w:after="0"/>
      </w:pPr>
      <w:r>
        <w:rPr>
          <w:noProof/>
        </w:rPr>
        <w:drawing>
          <wp:inline distT="0" distB="0" distL="0" distR="0" wp14:anchorId="091F2AE6" wp14:editId="30F04E8E">
            <wp:extent cx="1435894" cy="1556466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445973" cy="156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D5A1E" w14:textId="61174005" w:rsidR="00D8698A" w:rsidRDefault="00D8698A" w:rsidP="00812B14">
      <w:pPr>
        <w:spacing w:after="0"/>
      </w:pPr>
    </w:p>
    <w:p w14:paraId="53FFE63E" w14:textId="6EE47975" w:rsidR="00D8698A" w:rsidRDefault="00D8698A" w:rsidP="00812B14">
      <w:pPr>
        <w:spacing w:after="0"/>
        <w:rPr>
          <w:b/>
        </w:rPr>
      </w:pPr>
      <w:r w:rsidRPr="00D8698A">
        <w:rPr>
          <w:b/>
        </w:rPr>
        <w:t xml:space="preserve">IT </w:t>
      </w:r>
      <w:r>
        <w:t xml:space="preserve">vs </w:t>
      </w:r>
      <w:r w:rsidRPr="00D8698A">
        <w:rPr>
          <w:b/>
        </w:rPr>
        <w:t>information</w:t>
      </w:r>
      <w:r>
        <w:t xml:space="preserve"> vs </w:t>
      </w:r>
      <w:r w:rsidRPr="00D8698A">
        <w:rPr>
          <w:b/>
        </w:rPr>
        <w:t>Cyber</w:t>
      </w:r>
    </w:p>
    <w:p w14:paraId="4E1474B7" w14:textId="2F260892" w:rsidR="00D8698A" w:rsidRDefault="00780EAA" w:rsidP="00812B14">
      <w:pPr>
        <w:spacing w:after="0"/>
      </w:pPr>
      <w:r>
        <w:t>Logical = IT sys</w:t>
      </w:r>
    </w:p>
    <w:p w14:paraId="6123874E" w14:textId="08DD9571" w:rsidR="00780EAA" w:rsidRDefault="00780EAA" w:rsidP="00812B14">
      <w:pPr>
        <w:spacing w:after="0"/>
      </w:pPr>
      <w:r>
        <w:t>ORG security = Risk</w:t>
      </w:r>
    </w:p>
    <w:p w14:paraId="37BAD7AF" w14:textId="0E0267EB" w:rsidR="00780EAA" w:rsidRDefault="00780EAA" w:rsidP="00812B14">
      <w:pPr>
        <w:spacing w:after="0"/>
      </w:pPr>
      <w:r>
        <w:t>Cyber = high end threat space</w:t>
      </w:r>
    </w:p>
    <w:p w14:paraId="0D595D0B" w14:textId="6B7ABDC8" w:rsidR="00780EAA" w:rsidRDefault="00780EAA" w:rsidP="00812B14">
      <w:pPr>
        <w:spacing w:after="0"/>
      </w:pPr>
      <w:r>
        <w:t xml:space="preserve">Good Infosec </w:t>
      </w:r>
      <w:proofErr w:type="spellStart"/>
      <w:r>
        <w:t>func</w:t>
      </w:r>
      <w:proofErr w:type="spellEnd"/>
      <w:r>
        <w:t xml:space="preserve"> = spans ALL to protect enterprise</w:t>
      </w:r>
    </w:p>
    <w:p w14:paraId="69CA9F68" w14:textId="68CD2749" w:rsidR="00780EAA" w:rsidRDefault="00780EAA" w:rsidP="00812B14">
      <w:pPr>
        <w:spacing w:after="0"/>
      </w:pPr>
      <w:r>
        <w:t xml:space="preserve">Physical </w:t>
      </w:r>
      <w:proofErr w:type="gramStart"/>
      <w:r>
        <w:t>Security ?</w:t>
      </w:r>
      <w:proofErr w:type="gramEnd"/>
      <w:r>
        <w:t xml:space="preserve"> </w:t>
      </w:r>
    </w:p>
    <w:p w14:paraId="21690A44" w14:textId="537B338D" w:rsidR="00780EAA" w:rsidRDefault="00780EAA" w:rsidP="00780EAA">
      <w:pPr>
        <w:pStyle w:val="ListParagraph"/>
        <w:numPr>
          <w:ilvl w:val="0"/>
          <w:numId w:val="6"/>
        </w:numPr>
        <w:spacing w:after="0"/>
      </w:pPr>
      <w:r>
        <w:t xml:space="preserve">Just as </w:t>
      </w:r>
      <w:proofErr w:type="spellStart"/>
      <w:r>
        <w:t>impt</w:t>
      </w:r>
      <w:proofErr w:type="spellEnd"/>
      <w:r>
        <w:t xml:space="preserve"> as any other aspects</w:t>
      </w:r>
    </w:p>
    <w:p w14:paraId="38758C67" w14:textId="0344C5E2" w:rsidR="0047079B" w:rsidRDefault="0047079B" w:rsidP="00780EAA">
      <w:pPr>
        <w:pStyle w:val="ListParagraph"/>
        <w:numPr>
          <w:ilvl w:val="0"/>
          <w:numId w:val="6"/>
        </w:numPr>
        <w:spacing w:after="0"/>
      </w:pPr>
      <w:r>
        <w:t>Data theft (reputation, high profile, news)</w:t>
      </w:r>
    </w:p>
    <w:p w14:paraId="00682B59" w14:textId="68E40187" w:rsidR="0047079B" w:rsidRDefault="0047079B" w:rsidP="00780EAA">
      <w:pPr>
        <w:pStyle w:val="ListParagraph"/>
        <w:numPr>
          <w:ilvl w:val="0"/>
          <w:numId w:val="6"/>
        </w:numPr>
        <w:spacing w:after="0"/>
      </w:pPr>
      <w:r>
        <w:t>Loss of laptops</w:t>
      </w:r>
    </w:p>
    <w:p w14:paraId="0E1B7AF4" w14:textId="3D92BBB7" w:rsidR="0047079B" w:rsidRDefault="0047079B" w:rsidP="00780EAA">
      <w:pPr>
        <w:pStyle w:val="ListParagraph"/>
        <w:numPr>
          <w:ilvl w:val="0"/>
          <w:numId w:val="6"/>
        </w:numPr>
        <w:spacing w:after="0"/>
      </w:pPr>
      <w:r>
        <w:t xml:space="preserve">Physical Security incident OR </w:t>
      </w:r>
      <w:proofErr w:type="spellStart"/>
      <w:r>
        <w:t>infosec</w:t>
      </w:r>
      <w:proofErr w:type="spellEnd"/>
      <w:r>
        <w:t xml:space="preserve"> event?</w:t>
      </w:r>
    </w:p>
    <w:p w14:paraId="41382177" w14:textId="691875DD" w:rsidR="0047079B" w:rsidRDefault="0047079B" w:rsidP="00780EAA">
      <w:pPr>
        <w:pStyle w:val="ListParagraph"/>
        <w:numPr>
          <w:ilvl w:val="0"/>
          <w:numId w:val="6"/>
        </w:numPr>
        <w:spacing w:after="0"/>
      </w:pPr>
      <w:r>
        <w:t xml:space="preserve">Disk </w:t>
      </w:r>
      <w:proofErr w:type="gramStart"/>
      <w:r>
        <w:t>Transfers ?</w:t>
      </w:r>
      <w:proofErr w:type="gramEnd"/>
    </w:p>
    <w:p w14:paraId="6A6E7D8B" w14:textId="52DAF945" w:rsidR="0047079B" w:rsidRDefault="0047079B" w:rsidP="00780EAA">
      <w:pPr>
        <w:pStyle w:val="ListParagraph"/>
        <w:numPr>
          <w:ilvl w:val="0"/>
          <w:numId w:val="6"/>
        </w:numPr>
        <w:spacing w:after="0"/>
      </w:pPr>
      <w:r>
        <w:t>Loss of Media</w:t>
      </w:r>
    </w:p>
    <w:p w14:paraId="3599A741" w14:textId="426E0685" w:rsidR="0047079B" w:rsidRDefault="0047079B" w:rsidP="00780EAA">
      <w:pPr>
        <w:pStyle w:val="ListParagraph"/>
        <w:numPr>
          <w:ilvl w:val="0"/>
          <w:numId w:val="6"/>
        </w:numPr>
        <w:spacing w:after="0"/>
      </w:pPr>
      <w:r>
        <w:t>Removable Media (USB? Phone?)</w:t>
      </w:r>
    </w:p>
    <w:p w14:paraId="11FCF256" w14:textId="11E4E764" w:rsidR="0047079B" w:rsidRDefault="0047079B" w:rsidP="00780EAA">
      <w:pPr>
        <w:pStyle w:val="ListParagraph"/>
        <w:numPr>
          <w:ilvl w:val="0"/>
          <w:numId w:val="6"/>
        </w:numPr>
        <w:spacing w:after="0"/>
      </w:pPr>
      <w:r>
        <w:t>Alarm sys/sensors? – installed by external firms (outside of IT gov)</w:t>
      </w:r>
    </w:p>
    <w:p w14:paraId="59907A2A" w14:textId="215FC4A2" w:rsidR="0047079B" w:rsidRDefault="0047079B" w:rsidP="00780EAA">
      <w:pPr>
        <w:pStyle w:val="ListParagraph"/>
        <w:numPr>
          <w:ilvl w:val="0"/>
          <w:numId w:val="6"/>
        </w:numPr>
        <w:spacing w:after="0"/>
      </w:pPr>
      <w:r>
        <w:t>Cameras (usage of bandwidth)</w:t>
      </w:r>
    </w:p>
    <w:p w14:paraId="72074494" w14:textId="31852761" w:rsidR="0047079B" w:rsidRDefault="0047079B" w:rsidP="00780EAA">
      <w:pPr>
        <w:pStyle w:val="ListParagraph"/>
        <w:numPr>
          <w:ilvl w:val="0"/>
          <w:numId w:val="6"/>
        </w:numPr>
        <w:spacing w:after="0"/>
      </w:pPr>
      <w:r>
        <w:t>Social Engineering (talk your way)</w:t>
      </w:r>
    </w:p>
    <w:p w14:paraId="5C448D8D" w14:textId="0F8A56AB" w:rsidR="0047079B" w:rsidRDefault="0047079B" w:rsidP="0047079B">
      <w:pPr>
        <w:spacing w:after="0"/>
      </w:pPr>
      <w:r>
        <w:t>Who takes care?</w:t>
      </w:r>
    </w:p>
    <w:p w14:paraId="492BA66D" w14:textId="1EBB96C2" w:rsidR="0047079B" w:rsidRDefault="0047079B" w:rsidP="0047079B">
      <w:pPr>
        <w:pStyle w:val="ListParagraph"/>
        <w:numPr>
          <w:ilvl w:val="0"/>
          <w:numId w:val="6"/>
        </w:numPr>
        <w:spacing w:after="0"/>
      </w:pPr>
      <w:r>
        <w:t xml:space="preserve">Cable room, comm rooms </w:t>
      </w:r>
    </w:p>
    <w:p w14:paraId="1D9346A7" w14:textId="30AFDA6C" w:rsidR="0047079B" w:rsidRDefault="0047079B" w:rsidP="0047079B">
      <w:pPr>
        <w:pStyle w:val="ListParagraph"/>
        <w:numPr>
          <w:ilvl w:val="0"/>
          <w:numId w:val="6"/>
        </w:numPr>
        <w:spacing w:after="0"/>
      </w:pPr>
      <w:r>
        <w:t>Unlocked, used for storage, no record keeping</w:t>
      </w:r>
    </w:p>
    <w:p w14:paraId="655B3288" w14:textId="7A92BC18" w:rsidR="0047079B" w:rsidRDefault="0047079B" w:rsidP="0047079B">
      <w:pPr>
        <w:pStyle w:val="ListParagraph"/>
        <w:numPr>
          <w:ilvl w:val="0"/>
          <w:numId w:val="6"/>
        </w:numPr>
        <w:spacing w:after="0"/>
      </w:pPr>
      <w:r>
        <w:t>DoS waiting to happen</w:t>
      </w:r>
    </w:p>
    <w:p w14:paraId="55C08D5C" w14:textId="77777777" w:rsidR="00780EAA" w:rsidRDefault="00780EAA" w:rsidP="00780EAA">
      <w:pPr>
        <w:spacing w:after="0"/>
      </w:pPr>
    </w:p>
    <w:p w14:paraId="5D00111B" w14:textId="5F6F8EA7" w:rsidR="00780EAA" w:rsidRDefault="00780EAA" w:rsidP="00780EAA">
      <w:pPr>
        <w:spacing w:after="0"/>
      </w:pPr>
      <w:r>
        <w:t>Theft (stealing of data?) Copying (but original copy is still there) – more difficult problem</w:t>
      </w:r>
    </w:p>
    <w:p w14:paraId="5ABFD76E" w14:textId="713C69DC" w:rsidR="00780EAA" w:rsidRDefault="00780EAA" w:rsidP="00780EAA">
      <w:pPr>
        <w:spacing w:after="0"/>
      </w:pPr>
      <w:r>
        <w:t xml:space="preserve">- Stealing used to be depriving someone else of </w:t>
      </w:r>
      <w:proofErr w:type="spellStart"/>
      <w:r>
        <w:t>smt</w:t>
      </w:r>
      <w:proofErr w:type="spellEnd"/>
    </w:p>
    <w:p w14:paraId="35B61316" w14:textId="2506F7B4" w:rsidR="00780EAA" w:rsidRDefault="00780EAA" w:rsidP="00780EAA">
      <w:pPr>
        <w:spacing w:after="0"/>
      </w:pPr>
    </w:p>
    <w:p w14:paraId="17597D86" w14:textId="6857A05C" w:rsidR="00780EAA" w:rsidRDefault="00780EAA" w:rsidP="00780EAA">
      <w:pPr>
        <w:spacing w:after="0"/>
      </w:pPr>
      <w:r>
        <w:t>Unauthorised Entry</w:t>
      </w:r>
    </w:p>
    <w:p w14:paraId="04AFD2C6" w14:textId="12896E77" w:rsidR="0047079B" w:rsidRDefault="0047079B" w:rsidP="0047079B">
      <w:pPr>
        <w:pStyle w:val="ListParagraph"/>
        <w:numPr>
          <w:ilvl w:val="0"/>
          <w:numId w:val="6"/>
        </w:numPr>
        <w:spacing w:after="0"/>
      </w:pPr>
      <w:r>
        <w:t>Robbery/burglary = crime</w:t>
      </w:r>
    </w:p>
    <w:p w14:paraId="3D5F7724" w14:textId="5704C967" w:rsidR="0047079B" w:rsidRDefault="0047079B" w:rsidP="0047079B">
      <w:pPr>
        <w:pStyle w:val="ListParagraph"/>
        <w:numPr>
          <w:ilvl w:val="0"/>
          <w:numId w:val="6"/>
        </w:numPr>
        <w:spacing w:after="0"/>
      </w:pPr>
      <w:r>
        <w:t xml:space="preserve">Electronic world = evidence of intrusion = </w:t>
      </w:r>
      <w:proofErr w:type="spellStart"/>
      <w:r>
        <w:t>fw</w:t>
      </w:r>
      <w:proofErr w:type="spellEnd"/>
      <w:r>
        <w:t xml:space="preserve"> log, event log</w:t>
      </w:r>
    </w:p>
    <w:p w14:paraId="6DAF5320" w14:textId="5C033E60" w:rsidR="00B11229" w:rsidRDefault="00B11229" w:rsidP="00B11229">
      <w:pPr>
        <w:spacing w:after="0"/>
      </w:pPr>
    </w:p>
    <w:p w14:paraId="037CD90C" w14:textId="589DBC64" w:rsidR="00B11229" w:rsidRDefault="00B11229" w:rsidP="00B11229">
      <w:pPr>
        <w:spacing w:after="0"/>
      </w:pPr>
      <w:r>
        <w:t>Security Goals</w:t>
      </w:r>
    </w:p>
    <w:p w14:paraId="36513B7E" w14:textId="6DDA9602" w:rsidR="00B11229" w:rsidRDefault="00B11229" w:rsidP="00B11229">
      <w:pPr>
        <w:pStyle w:val="ListParagraph"/>
        <w:numPr>
          <w:ilvl w:val="0"/>
          <w:numId w:val="6"/>
        </w:numPr>
        <w:spacing w:after="0"/>
      </w:pPr>
      <w:r>
        <w:t>Adequate protection of ppl, financial, info, infra from deliberate/accidental dmg, disruption/loss/misuse</w:t>
      </w:r>
    </w:p>
    <w:p w14:paraId="75B9BA5E" w14:textId="0F4F04BE" w:rsidR="00B11229" w:rsidRDefault="00B11229" w:rsidP="00B11229">
      <w:pPr>
        <w:spacing w:after="0"/>
      </w:pPr>
    </w:p>
    <w:p w14:paraId="65759781" w14:textId="0734211B" w:rsidR="00B11229" w:rsidRDefault="00B11229" w:rsidP="00B11229">
      <w:pPr>
        <w:spacing w:after="0"/>
      </w:pPr>
      <w:r>
        <w:t>Guiding Principles</w:t>
      </w:r>
    </w:p>
    <w:p w14:paraId="75E6B995" w14:textId="1A7DC28D" w:rsidR="00B11229" w:rsidRDefault="00B11229" w:rsidP="00B11229">
      <w:pPr>
        <w:pStyle w:val="ListParagraph"/>
        <w:numPr>
          <w:ilvl w:val="0"/>
          <w:numId w:val="6"/>
        </w:numPr>
        <w:spacing w:after="0"/>
      </w:pPr>
      <w:r>
        <w:t>Secure the business (not the secure tech)</w:t>
      </w:r>
    </w:p>
    <w:p w14:paraId="659D6AA5" w14:textId="79B48C5F" w:rsidR="00B11229" w:rsidRDefault="00B11229" w:rsidP="00B11229">
      <w:pPr>
        <w:pStyle w:val="ListParagraph"/>
        <w:numPr>
          <w:ilvl w:val="0"/>
          <w:numId w:val="6"/>
        </w:numPr>
        <w:spacing w:after="0"/>
      </w:pPr>
      <w:r>
        <w:t>Matter of UDS-</w:t>
      </w:r>
      <w:proofErr w:type="spellStart"/>
      <w:r>
        <w:t>ing</w:t>
      </w:r>
      <w:proofErr w:type="spellEnd"/>
      <w:r>
        <w:t xml:space="preserve"> appetite for risk</w:t>
      </w:r>
    </w:p>
    <w:p w14:paraId="1E79FF17" w14:textId="5F94B032" w:rsidR="00B11229" w:rsidRDefault="00B11229" w:rsidP="00B11229">
      <w:pPr>
        <w:spacing w:after="0"/>
      </w:pPr>
    </w:p>
    <w:p w14:paraId="663869DE" w14:textId="363F4E45" w:rsidR="00B11229" w:rsidRDefault="00B11229" w:rsidP="00B11229">
      <w:pPr>
        <w:spacing w:after="0"/>
      </w:pPr>
      <w:r>
        <w:t>Risk = Threat*</w:t>
      </w:r>
      <w:proofErr w:type="spellStart"/>
      <w:r>
        <w:t>Vulnerabilties</w:t>
      </w:r>
      <w:proofErr w:type="spellEnd"/>
      <w:r>
        <w:t>*Impact (any = 0, risk = 0)</w:t>
      </w:r>
    </w:p>
    <w:p w14:paraId="35AA72D3" w14:textId="45CF9D6C" w:rsidR="00B11229" w:rsidRDefault="00B11229" w:rsidP="00B11229">
      <w:pPr>
        <w:spacing w:after="0"/>
      </w:pPr>
      <w:r>
        <w:t>Threat = unwanted event = result in harm to asset, exploits &gt;1 known vuln</w:t>
      </w:r>
    </w:p>
    <w:p w14:paraId="48D71991" w14:textId="40AA1664" w:rsidR="00B11229" w:rsidRDefault="00B11229" w:rsidP="00B11229">
      <w:pPr>
        <w:spacing w:after="0"/>
      </w:pPr>
      <w:r>
        <w:t>Vulnerability = susceptibility of an asset to attack</w:t>
      </w:r>
    </w:p>
    <w:p w14:paraId="5829E1CE" w14:textId="27163E7F" w:rsidR="00B11229" w:rsidRDefault="00B11229" w:rsidP="00B11229">
      <w:pPr>
        <w:spacing w:after="0"/>
      </w:pPr>
      <w:r>
        <w:t>Impact = magnitude of potential loss/seriousness of event</w:t>
      </w:r>
    </w:p>
    <w:p w14:paraId="1B685732" w14:textId="0CE5D077" w:rsidR="00B11229" w:rsidRDefault="00B11229" w:rsidP="00B11229">
      <w:pPr>
        <w:spacing w:after="0"/>
      </w:pPr>
    </w:p>
    <w:p w14:paraId="677B1AA7" w14:textId="4378FADA" w:rsidR="00B11229" w:rsidRDefault="00B11229" w:rsidP="00B11229">
      <w:pPr>
        <w:spacing w:after="0"/>
      </w:pPr>
      <w:r>
        <w:t>Assess Risk = not just threats</w:t>
      </w:r>
    </w:p>
    <w:p w14:paraId="133C468E" w14:textId="5DD1B21F" w:rsidR="00B11229" w:rsidRDefault="00B11229" w:rsidP="00B11229">
      <w:pPr>
        <w:spacing w:after="0"/>
      </w:pPr>
      <w:r>
        <w:t>PROTECT business, not technology</w:t>
      </w:r>
    </w:p>
    <w:p w14:paraId="50AB2607" w14:textId="50DEC16B" w:rsidR="00621B84" w:rsidRDefault="00621B84" w:rsidP="00B11229">
      <w:pPr>
        <w:spacing w:after="0"/>
      </w:pPr>
    </w:p>
    <w:p w14:paraId="0CAF0EC6" w14:textId="3F7777D6" w:rsidR="00621B84" w:rsidRDefault="00621B84" w:rsidP="00B11229">
      <w:pPr>
        <w:spacing w:after="0"/>
      </w:pPr>
      <w:r>
        <w:t>Cost of Security</w:t>
      </w:r>
    </w:p>
    <w:p w14:paraId="653D211C" w14:textId="0FB2F389" w:rsidR="00621B84" w:rsidRDefault="00621B84" w:rsidP="00621B84">
      <w:pPr>
        <w:pStyle w:val="ListParagraph"/>
        <w:numPr>
          <w:ilvl w:val="0"/>
          <w:numId w:val="6"/>
        </w:numPr>
        <w:spacing w:after="0"/>
      </w:pPr>
      <w:r>
        <w:t>Never get the funds you want</w:t>
      </w:r>
    </w:p>
    <w:p w14:paraId="5F358876" w14:textId="00532C13" w:rsidR="00621B84" w:rsidRDefault="00621B84" w:rsidP="00621B84">
      <w:pPr>
        <w:pStyle w:val="ListParagraph"/>
        <w:numPr>
          <w:ilvl w:val="0"/>
          <w:numId w:val="6"/>
        </w:numPr>
        <w:spacing w:after="0"/>
      </w:pPr>
      <w:r>
        <w:t>Never be secure</w:t>
      </w:r>
    </w:p>
    <w:p w14:paraId="11CE9378" w14:textId="60C74320" w:rsidR="00621B84" w:rsidRDefault="00621B84" w:rsidP="00621B84">
      <w:pPr>
        <w:pStyle w:val="ListParagraph"/>
        <w:numPr>
          <w:ilvl w:val="0"/>
          <w:numId w:val="6"/>
        </w:numPr>
        <w:spacing w:after="0"/>
      </w:pPr>
      <w:r>
        <w:t>What is “SECURE” in context of business</w:t>
      </w:r>
    </w:p>
    <w:p w14:paraId="51067B4E" w14:textId="307DC82B" w:rsidR="00621B84" w:rsidRDefault="00621B84" w:rsidP="00621B84">
      <w:pPr>
        <w:pStyle w:val="ListParagraph"/>
        <w:numPr>
          <w:ilvl w:val="0"/>
          <w:numId w:val="6"/>
        </w:numPr>
        <w:spacing w:after="0"/>
      </w:pPr>
      <w:r>
        <w:lastRenderedPageBreak/>
        <w:t>Pragmatic (sensibly, realistically)</w:t>
      </w:r>
    </w:p>
    <w:p w14:paraId="7302FE83" w14:textId="0A389320" w:rsidR="00621B84" w:rsidRDefault="00621B84" w:rsidP="00621B84">
      <w:pPr>
        <w:pStyle w:val="ListParagraph"/>
        <w:numPr>
          <w:ilvl w:val="0"/>
          <w:numId w:val="6"/>
        </w:numPr>
        <w:spacing w:after="0"/>
      </w:pPr>
      <w:r>
        <w:t>Know when compromise achieves nothing = waste money</w:t>
      </w:r>
    </w:p>
    <w:p w14:paraId="051C6465" w14:textId="6474E55F" w:rsidR="00B11229" w:rsidRDefault="00B11229" w:rsidP="00B11229">
      <w:pPr>
        <w:spacing w:after="0"/>
      </w:pPr>
    </w:p>
    <w:p w14:paraId="73905FD9" w14:textId="1CFFB2BB" w:rsidR="00621B84" w:rsidRDefault="00621B84" w:rsidP="00B11229">
      <w:pPr>
        <w:spacing w:after="0"/>
      </w:pPr>
      <w:r>
        <w:t xml:space="preserve">Threat Landscape </w:t>
      </w:r>
    </w:p>
    <w:p w14:paraId="068CB70D" w14:textId="7C4E195E" w:rsidR="00621B84" w:rsidRDefault="00621B84" w:rsidP="00621B84">
      <w:pPr>
        <w:pStyle w:val="ListParagraph"/>
        <w:numPr>
          <w:ilvl w:val="0"/>
          <w:numId w:val="6"/>
        </w:numPr>
        <w:spacing w:after="0"/>
      </w:pPr>
      <w:r>
        <w:t>Virus = constant battle with new variants, rate of emergence = ^</w:t>
      </w:r>
    </w:p>
    <w:p w14:paraId="5B30153F" w14:textId="37C6BE11" w:rsidR="00621B84" w:rsidRDefault="00621B84" w:rsidP="00621B84">
      <w:pPr>
        <w:pStyle w:val="ListParagraph"/>
        <w:numPr>
          <w:ilvl w:val="0"/>
          <w:numId w:val="6"/>
        </w:numPr>
        <w:spacing w:after="0"/>
      </w:pPr>
      <w:r>
        <w:t xml:space="preserve">Worms = ^ problem (facilitate other </w:t>
      </w:r>
      <w:proofErr w:type="spellStart"/>
      <w:r>
        <w:t>atks</w:t>
      </w:r>
      <w:proofErr w:type="spellEnd"/>
      <w:r>
        <w:t>, DDOS, identity theft)</w:t>
      </w:r>
    </w:p>
    <w:p w14:paraId="5E767382" w14:textId="29DD47DC" w:rsidR="00621B84" w:rsidRDefault="00621B84" w:rsidP="00621B84">
      <w:pPr>
        <w:pStyle w:val="ListParagraph"/>
        <w:numPr>
          <w:ilvl w:val="0"/>
          <w:numId w:val="6"/>
        </w:numPr>
        <w:spacing w:after="0"/>
      </w:pPr>
      <w:r>
        <w:t>Spyware = who’s watching?</w:t>
      </w:r>
    </w:p>
    <w:p w14:paraId="291A91F9" w14:textId="3A6BF0D7" w:rsidR="00621B84" w:rsidRDefault="00621B84" w:rsidP="00621B84">
      <w:pPr>
        <w:pStyle w:val="ListParagraph"/>
        <w:numPr>
          <w:ilvl w:val="0"/>
          <w:numId w:val="6"/>
        </w:numPr>
        <w:spacing w:after="0"/>
      </w:pPr>
      <w:r>
        <w:t>APTs?</w:t>
      </w:r>
    </w:p>
    <w:p w14:paraId="2A073152" w14:textId="7C6C2648" w:rsidR="00B11229" w:rsidRDefault="00B11229" w:rsidP="00B11229">
      <w:pPr>
        <w:spacing w:after="0"/>
      </w:pPr>
    </w:p>
    <w:p w14:paraId="5C059CA1" w14:textId="3D3CD968" w:rsidR="002E6895" w:rsidRDefault="002E6895" w:rsidP="00B11229">
      <w:pPr>
        <w:spacing w:after="0"/>
      </w:pPr>
      <w:r>
        <w:t>Identity Theft</w:t>
      </w:r>
    </w:p>
    <w:p w14:paraId="626D3628" w14:textId="256A3F82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Impersonation</w:t>
      </w:r>
    </w:p>
    <w:p w14:paraId="78132C73" w14:textId="712DFC9B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Auth</w:t>
      </w:r>
    </w:p>
    <w:p w14:paraId="3126D156" w14:textId="7F3B53C8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Verification</w:t>
      </w:r>
    </w:p>
    <w:p w14:paraId="02018AB2" w14:textId="078556D6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Phishing/pharming</w:t>
      </w:r>
    </w:p>
    <w:p w14:paraId="2161005F" w14:textId="5C4103FD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Spoof websites</w:t>
      </w:r>
    </w:p>
    <w:p w14:paraId="4542DE6C" w14:textId="1328805D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Social engineering</w:t>
      </w:r>
    </w:p>
    <w:p w14:paraId="13D12A28" w14:textId="784FD797" w:rsidR="002E6895" w:rsidRDefault="002E6895" w:rsidP="002E6895">
      <w:pPr>
        <w:pStyle w:val="ListParagraph"/>
        <w:numPr>
          <w:ilvl w:val="0"/>
          <w:numId w:val="6"/>
        </w:numPr>
        <w:spacing w:after="0"/>
      </w:pPr>
      <w:proofErr w:type="spellStart"/>
      <w:r>
        <w:t>Multi channel</w:t>
      </w:r>
      <w:proofErr w:type="spellEnd"/>
      <w:r>
        <w:t xml:space="preserve"> approaches</w:t>
      </w:r>
    </w:p>
    <w:p w14:paraId="6AF6390F" w14:textId="525B9F63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Physical forgeries</w:t>
      </w:r>
    </w:p>
    <w:p w14:paraId="1FFE889C" w14:textId="36527395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Account takeover</w:t>
      </w:r>
    </w:p>
    <w:p w14:paraId="1428DC52" w14:textId="220981A6" w:rsidR="002E6895" w:rsidRDefault="002E6895" w:rsidP="002E6895">
      <w:pPr>
        <w:spacing w:after="0"/>
      </w:pPr>
    </w:p>
    <w:p w14:paraId="61BF920C" w14:textId="3114ABCC" w:rsidR="002E6895" w:rsidRDefault="002E6895" w:rsidP="002E6895">
      <w:pPr>
        <w:spacing w:after="0"/>
      </w:pPr>
      <w:r>
        <w:t>DOS (</w:t>
      </w:r>
      <w:proofErr w:type="spellStart"/>
      <w:r>
        <w:t>esp</w:t>
      </w:r>
      <w:proofErr w:type="spellEnd"/>
      <w:r>
        <w:t xml:space="preserve"> DDOS)</w:t>
      </w:r>
    </w:p>
    <w:p w14:paraId="73B6489E" w14:textId="465ED25E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 xml:space="preserve">Multiple </w:t>
      </w:r>
      <w:proofErr w:type="spellStart"/>
      <w:r>
        <w:t>atk</w:t>
      </w:r>
      <w:proofErr w:type="spellEnd"/>
      <w:r>
        <w:t xml:space="preserve"> sites</w:t>
      </w:r>
    </w:p>
    <w:p w14:paraId="3EB928C1" w14:textId="0F22E856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Unwitting accomplices who fail to secure own tech</w:t>
      </w:r>
    </w:p>
    <w:p w14:paraId="4937D67A" w14:textId="5EFD5DEE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 xml:space="preserve">Defences rely on rapid filtering at boundaries and rapid </w:t>
      </w:r>
      <w:proofErr w:type="spellStart"/>
      <w:r>
        <w:t>reconfig</w:t>
      </w:r>
      <w:proofErr w:type="spellEnd"/>
    </w:p>
    <w:p w14:paraId="39095FF5" w14:textId="3F9B9328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Business = reliant on open networks</w:t>
      </w:r>
    </w:p>
    <w:p w14:paraId="4E694AFC" w14:textId="52B5EC1E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 xml:space="preserve">Bandwidth helps, but for simple </w:t>
      </w:r>
      <w:proofErr w:type="spellStart"/>
      <w:r>
        <w:t>atks</w:t>
      </w:r>
      <w:proofErr w:type="spellEnd"/>
    </w:p>
    <w:p w14:paraId="28302599" w14:textId="1DC77AB8" w:rsidR="002E6895" w:rsidRDefault="002E6895" w:rsidP="002E6895">
      <w:pPr>
        <w:pStyle w:val="ListParagraph"/>
        <w:numPr>
          <w:ilvl w:val="1"/>
          <w:numId w:val="6"/>
        </w:numPr>
        <w:spacing w:after="0"/>
      </w:pPr>
      <w:r>
        <w:t>More on filtration issues</w:t>
      </w:r>
    </w:p>
    <w:p w14:paraId="08BBB399" w14:textId="04B57081" w:rsidR="002E6895" w:rsidRDefault="002E6895" w:rsidP="002E6895">
      <w:pPr>
        <w:pStyle w:val="ListParagraph"/>
        <w:numPr>
          <w:ilvl w:val="1"/>
          <w:numId w:val="6"/>
        </w:numPr>
        <w:spacing w:after="0"/>
      </w:pPr>
      <w:r>
        <w:t xml:space="preserve">Amplified </w:t>
      </w:r>
      <w:proofErr w:type="spellStart"/>
      <w:r>
        <w:t>atk</w:t>
      </w:r>
      <w:proofErr w:type="spellEnd"/>
      <w:r>
        <w:t xml:space="preserve"> = 100X </w:t>
      </w:r>
      <w:proofErr w:type="spellStart"/>
      <w:r>
        <w:t>atk</w:t>
      </w:r>
      <w:proofErr w:type="spellEnd"/>
      <w:r>
        <w:t xml:space="preserve"> capability</w:t>
      </w:r>
    </w:p>
    <w:p w14:paraId="3FA9B724" w14:textId="474F3539" w:rsidR="002E6895" w:rsidRDefault="002E6895" w:rsidP="002E6895">
      <w:pPr>
        <w:pStyle w:val="ListParagraph"/>
        <w:numPr>
          <w:ilvl w:val="1"/>
          <w:numId w:val="6"/>
        </w:numPr>
        <w:spacing w:after="0"/>
      </w:pPr>
      <w:r>
        <w:t>IOT as botnets</w:t>
      </w:r>
    </w:p>
    <w:p w14:paraId="44B9AC97" w14:textId="65970A4A" w:rsidR="002E6895" w:rsidRDefault="002E6895" w:rsidP="002E6895">
      <w:pPr>
        <w:spacing w:after="0"/>
      </w:pPr>
      <w:r>
        <w:t>Threat actors</w:t>
      </w:r>
    </w:p>
    <w:p w14:paraId="6E72ADFE" w14:textId="3749242B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Individuals</w:t>
      </w:r>
    </w:p>
    <w:p w14:paraId="0BFD4982" w14:textId="64D01168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Hacktivists</w:t>
      </w:r>
      <w:r w:rsidR="000369F5">
        <w:t xml:space="preserve"> (Ashley Madison)</w:t>
      </w:r>
    </w:p>
    <w:p w14:paraId="6CB34A64" w14:textId="4570E516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Criminals</w:t>
      </w:r>
    </w:p>
    <w:p w14:paraId="17115A22" w14:textId="15BA4949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Competitors</w:t>
      </w:r>
    </w:p>
    <w:p w14:paraId="269A33A3" w14:textId="385E0434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Intelligence Agencies</w:t>
      </w:r>
    </w:p>
    <w:p w14:paraId="09D409AC" w14:textId="1EDECAAE" w:rsidR="002E6895" w:rsidRDefault="002E6895" w:rsidP="002E6895">
      <w:pPr>
        <w:pStyle w:val="ListParagraph"/>
        <w:numPr>
          <w:ilvl w:val="0"/>
          <w:numId w:val="6"/>
        </w:numPr>
        <w:spacing w:after="0"/>
      </w:pPr>
      <w:r>
        <w:t>Military Forces</w:t>
      </w:r>
    </w:p>
    <w:p w14:paraId="641246F5" w14:textId="52DA1FB4" w:rsidR="000369F5" w:rsidRDefault="000369F5" w:rsidP="000369F5">
      <w:pPr>
        <w:spacing w:after="0"/>
      </w:pPr>
    </w:p>
    <w:p w14:paraId="14FF22D2" w14:textId="3953806D" w:rsidR="000369F5" w:rsidRDefault="000369F5" w:rsidP="000369F5">
      <w:pPr>
        <w:spacing w:after="0"/>
      </w:pPr>
      <w:r>
        <w:t>Resistance to Cyber Crime</w:t>
      </w:r>
    </w:p>
    <w:p w14:paraId="5372B368" w14:textId="1846E111" w:rsidR="000369F5" w:rsidRDefault="000369F5" w:rsidP="000369F5">
      <w:pPr>
        <w:pStyle w:val="ListParagraph"/>
        <w:numPr>
          <w:ilvl w:val="0"/>
          <w:numId w:val="6"/>
        </w:numPr>
        <w:spacing w:after="0"/>
      </w:pPr>
      <w:r>
        <w:t>Effective controls/ perimeter def = deflect majority of attempts to enter sys</w:t>
      </w:r>
    </w:p>
    <w:p w14:paraId="7234FFA5" w14:textId="406B6B95" w:rsidR="000369F5" w:rsidRDefault="000369F5" w:rsidP="000369F5">
      <w:pPr>
        <w:pStyle w:val="ListParagraph"/>
        <w:numPr>
          <w:ilvl w:val="0"/>
          <w:numId w:val="6"/>
        </w:numPr>
        <w:spacing w:after="0"/>
      </w:pPr>
      <w:r>
        <w:t>Strong access control, monitoring = contain insider malfeasance</w:t>
      </w:r>
    </w:p>
    <w:p w14:paraId="740B034D" w14:textId="79988E26" w:rsidR="000369F5" w:rsidRDefault="000369F5" w:rsidP="000369F5">
      <w:pPr>
        <w:pStyle w:val="ListParagraph"/>
        <w:numPr>
          <w:ilvl w:val="0"/>
          <w:numId w:val="6"/>
        </w:numPr>
        <w:spacing w:after="0"/>
      </w:pPr>
      <w:r>
        <w:t>Cyber espionage, state actors = impossible to prevent</w:t>
      </w:r>
    </w:p>
    <w:p w14:paraId="6C9241A3" w14:textId="576E26FC" w:rsidR="000369F5" w:rsidRDefault="000369F5" w:rsidP="000369F5">
      <w:pPr>
        <w:spacing w:after="0"/>
      </w:pPr>
    </w:p>
    <w:p w14:paraId="37DA82D7" w14:textId="15730BF4" w:rsidR="00810C5F" w:rsidRDefault="00810C5F" w:rsidP="000369F5">
      <w:pPr>
        <w:spacing w:after="0"/>
      </w:pPr>
      <w:r>
        <w:t xml:space="preserve">Nation States (China, </w:t>
      </w:r>
      <w:proofErr w:type="gramStart"/>
      <w:r>
        <w:t>Russia,…</w:t>
      </w:r>
      <w:proofErr w:type="gramEnd"/>
      <w:r>
        <w:t>)</w:t>
      </w:r>
    </w:p>
    <w:p w14:paraId="799E5CD0" w14:textId="4B5B9B36" w:rsidR="00A611B9" w:rsidRDefault="00A611B9" w:rsidP="000369F5">
      <w:pPr>
        <w:spacing w:after="0"/>
      </w:pPr>
    </w:p>
    <w:p w14:paraId="145E4601" w14:textId="5365A325" w:rsidR="00A611B9" w:rsidRDefault="00A611B9" w:rsidP="000369F5">
      <w:pPr>
        <w:spacing w:after="0"/>
      </w:pPr>
      <w:r>
        <w:t xml:space="preserve">Cyber Crime Threat = no. of organised criminal and political </w:t>
      </w:r>
      <w:proofErr w:type="spellStart"/>
      <w:r>
        <w:t>atks</w:t>
      </w:r>
      <w:proofErr w:type="spellEnd"/>
      <w:r>
        <w:t xml:space="preserve"> ^ skills + </w:t>
      </w:r>
      <w:proofErr w:type="spellStart"/>
      <w:r>
        <w:t>sophiscation</w:t>
      </w:r>
      <w:proofErr w:type="spellEnd"/>
      <w:r>
        <w:t xml:space="preserve"> ^</w:t>
      </w:r>
    </w:p>
    <w:p w14:paraId="7D309FB9" w14:textId="4B4E0922" w:rsidR="00A611B9" w:rsidRDefault="00A611B9" w:rsidP="000369F5">
      <w:pPr>
        <w:spacing w:after="0"/>
      </w:pPr>
      <w:r>
        <w:t>Political volatility = use of cyber warfare</w:t>
      </w:r>
    </w:p>
    <w:p w14:paraId="0BC140A3" w14:textId="525DE2DE" w:rsidR="00A611B9" w:rsidRDefault="00A611B9" w:rsidP="000369F5">
      <w:pPr>
        <w:spacing w:after="0"/>
      </w:pPr>
      <w:r>
        <w:t>Threat is big enough for boardroom agenda for UK</w:t>
      </w:r>
    </w:p>
    <w:p w14:paraId="76D53929" w14:textId="6CFEC3EA" w:rsidR="00A611B9" w:rsidRDefault="00A611B9" w:rsidP="000369F5">
      <w:pPr>
        <w:spacing w:after="0"/>
      </w:pPr>
    </w:p>
    <w:p w14:paraId="04AEE91D" w14:textId="436FC0E8" w:rsidR="00A611B9" w:rsidRDefault="00A611B9" w:rsidP="000369F5">
      <w:pPr>
        <w:spacing w:after="0"/>
      </w:pPr>
      <w:r>
        <w:t>APT = slow/patient attack</w:t>
      </w:r>
    </w:p>
    <w:p w14:paraId="314863D1" w14:textId="1ED93617" w:rsidR="00A611B9" w:rsidRDefault="00A611B9" w:rsidP="00A611B9">
      <w:pPr>
        <w:pStyle w:val="ListParagraph"/>
        <w:numPr>
          <w:ilvl w:val="0"/>
          <w:numId w:val="6"/>
        </w:numPr>
        <w:spacing w:after="0"/>
      </w:pPr>
      <w:r>
        <w:t>Originated by Organized crime, state sponsor</w:t>
      </w:r>
    </w:p>
    <w:p w14:paraId="0DFCCE40" w14:textId="59C33036" w:rsidR="00A611B9" w:rsidRDefault="00A611B9" w:rsidP="00A611B9">
      <w:pPr>
        <w:pStyle w:val="ListParagraph"/>
        <w:numPr>
          <w:ilvl w:val="0"/>
          <w:numId w:val="6"/>
        </w:numPr>
        <w:spacing w:after="0"/>
      </w:pPr>
      <w:r>
        <w:t>Variety of attack vectors</w:t>
      </w:r>
    </w:p>
    <w:p w14:paraId="301D6667" w14:textId="441889FE" w:rsidR="00A611B9" w:rsidRDefault="00A611B9" w:rsidP="00A611B9">
      <w:pPr>
        <w:pStyle w:val="ListParagraph"/>
        <w:numPr>
          <w:ilvl w:val="0"/>
          <w:numId w:val="6"/>
        </w:numPr>
        <w:spacing w:after="0"/>
      </w:pPr>
      <w:proofErr w:type="gramStart"/>
      <w:r>
        <w:t>Capabilities !</w:t>
      </w:r>
      <w:proofErr w:type="gramEnd"/>
      <w:r>
        <w:t xml:space="preserve"> </w:t>
      </w:r>
      <w:proofErr w:type="spellStart"/>
      <w:r>
        <w:t>underest</w:t>
      </w:r>
      <w:proofErr w:type="spellEnd"/>
      <w:r>
        <w:t>.</w:t>
      </w:r>
    </w:p>
    <w:p w14:paraId="7C729BED" w14:textId="1D0D6B98" w:rsidR="00A611B9" w:rsidRDefault="00A611B9" w:rsidP="00A611B9">
      <w:pPr>
        <w:pStyle w:val="ListParagraph"/>
        <w:numPr>
          <w:ilvl w:val="0"/>
          <w:numId w:val="6"/>
        </w:numPr>
        <w:spacing w:after="0"/>
      </w:pPr>
      <w:proofErr w:type="spellStart"/>
      <w:r>
        <w:t>Atks</w:t>
      </w:r>
      <w:proofErr w:type="spellEnd"/>
      <w:r>
        <w:t xml:space="preserve"> = persistent, remediated sys continue to be targeted</w:t>
      </w:r>
    </w:p>
    <w:p w14:paraId="5FE3DB53" w14:textId="68D5C3CB" w:rsidR="00A611B9" w:rsidRDefault="00A611B9" w:rsidP="00A611B9">
      <w:pPr>
        <w:pStyle w:val="ListParagraph"/>
        <w:numPr>
          <w:ilvl w:val="0"/>
          <w:numId w:val="6"/>
        </w:numPr>
        <w:spacing w:after="0"/>
      </w:pPr>
      <w:r>
        <w:t xml:space="preserve">Substantial resources (manpower/malware) in terms of </w:t>
      </w:r>
      <w:proofErr w:type="spellStart"/>
      <w:r>
        <w:t>atk</w:t>
      </w:r>
      <w:proofErr w:type="spellEnd"/>
      <w:r>
        <w:t xml:space="preserve"> sys, well versed in IT mgmt.</w:t>
      </w:r>
    </w:p>
    <w:p w14:paraId="0EC45454" w14:textId="58ECFD79" w:rsidR="00A611B9" w:rsidRDefault="00A611B9" w:rsidP="00A611B9">
      <w:pPr>
        <w:spacing w:after="0"/>
      </w:pPr>
    </w:p>
    <w:p w14:paraId="2D67DD47" w14:textId="42560D98" w:rsidR="00A611B9" w:rsidRDefault="00A611B9" w:rsidP="00A611B9">
      <w:pPr>
        <w:spacing w:after="0"/>
      </w:pPr>
      <w:r>
        <w:rPr>
          <w:noProof/>
        </w:rPr>
        <w:drawing>
          <wp:inline distT="0" distB="0" distL="0" distR="0" wp14:anchorId="0FCFEC5F" wp14:editId="3E6EF912">
            <wp:extent cx="3098165" cy="2021205"/>
            <wp:effectExtent l="0" t="0" r="698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2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459D4" w14:textId="2B681FDA" w:rsidR="00A611B9" w:rsidRDefault="00A611B9" w:rsidP="00A611B9">
      <w:pPr>
        <w:spacing w:after="0"/>
      </w:pPr>
      <w:proofErr w:type="spellStart"/>
      <w:r>
        <w:t>Shamoon</w:t>
      </w:r>
      <w:proofErr w:type="spellEnd"/>
      <w:r>
        <w:t xml:space="preserve"> = 30k computers useless, and needed replace</w:t>
      </w:r>
    </w:p>
    <w:p w14:paraId="549ABC7F" w14:textId="1A6858D8" w:rsidR="0005460D" w:rsidRDefault="0005460D" w:rsidP="00A611B9">
      <w:pPr>
        <w:spacing w:after="0"/>
      </w:pPr>
      <w:r>
        <w:t xml:space="preserve">Exfiltrate data, and erase </w:t>
      </w:r>
      <w:proofErr w:type="spellStart"/>
      <w:r>
        <w:t>harddrive</w:t>
      </w:r>
      <w:proofErr w:type="spellEnd"/>
    </w:p>
    <w:p w14:paraId="30251EDA" w14:textId="34025ADD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Copycat of Wiper</w:t>
      </w:r>
    </w:p>
    <w:p w14:paraId="5964B07E" w14:textId="74D78ED2" w:rsidR="0005460D" w:rsidRDefault="0005460D" w:rsidP="0005460D">
      <w:pPr>
        <w:spacing w:after="0"/>
      </w:pPr>
    </w:p>
    <w:p w14:paraId="0C8EF7A4" w14:textId="20E9FED3" w:rsidR="0005460D" w:rsidRDefault="0005460D" w:rsidP="0005460D">
      <w:pPr>
        <w:spacing w:after="0"/>
      </w:pPr>
      <w:r>
        <w:t>Real use of Cyber Warfare (Russian invasion of Georgia 2008)</w:t>
      </w:r>
    </w:p>
    <w:p w14:paraId="4BE1BB32" w14:textId="215E53A2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Took down banking and gov sites</w:t>
      </w:r>
    </w:p>
    <w:p w14:paraId="3ABB2440" w14:textId="5B2FAA25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Take over TV, radio, newspaper</w:t>
      </w:r>
    </w:p>
    <w:p w14:paraId="4E9F463A" w14:textId="6342C1CB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Same kind of strategies</w:t>
      </w:r>
    </w:p>
    <w:p w14:paraId="1311631D" w14:textId="461EC9FA" w:rsidR="0005460D" w:rsidRDefault="0005460D" w:rsidP="0005460D">
      <w:pPr>
        <w:spacing w:after="0"/>
      </w:pPr>
    </w:p>
    <w:p w14:paraId="4975FB23" w14:textId="77777777" w:rsidR="00BE276A" w:rsidRDefault="00BE276A">
      <w:r>
        <w:br w:type="page"/>
      </w:r>
    </w:p>
    <w:p w14:paraId="2637482D" w14:textId="0F8A589B" w:rsidR="0005460D" w:rsidRDefault="0005460D" w:rsidP="0005460D">
      <w:pPr>
        <w:spacing w:after="0"/>
      </w:pPr>
      <w:r>
        <w:lastRenderedPageBreak/>
        <w:t>Infosec Function</w:t>
      </w:r>
    </w:p>
    <w:p w14:paraId="6F39FEF9" w14:textId="030F72E4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Policy and Gov</w:t>
      </w:r>
    </w:p>
    <w:p w14:paraId="1E1B8F9A" w14:textId="2395742F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 xml:space="preserve">Incident </w:t>
      </w:r>
      <w:proofErr w:type="spellStart"/>
      <w:r>
        <w:t>Mgmt</w:t>
      </w:r>
      <w:proofErr w:type="spellEnd"/>
      <w:r>
        <w:t xml:space="preserve"> (Investigation and Forensics)</w:t>
      </w:r>
    </w:p>
    <w:p w14:paraId="1E923010" w14:textId="6789EE21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Consultancy (Advice/Assurance)</w:t>
      </w:r>
    </w:p>
    <w:p w14:paraId="31814ECB" w14:textId="67A6B34B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Architecture &amp; infra</w:t>
      </w:r>
    </w:p>
    <w:p w14:paraId="013934B8" w14:textId="142705CD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Awareness</w:t>
      </w:r>
    </w:p>
    <w:p w14:paraId="3816517B" w14:textId="3796F19D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Operations</w:t>
      </w:r>
    </w:p>
    <w:p w14:paraId="34BFD2E7" w14:textId="44090B84" w:rsidR="0005460D" w:rsidRDefault="0005460D" w:rsidP="0005460D">
      <w:pPr>
        <w:spacing w:after="0"/>
      </w:pPr>
    </w:p>
    <w:p w14:paraId="2A0BA477" w14:textId="34E9E384" w:rsidR="0005460D" w:rsidRDefault="0005460D" w:rsidP="0005460D">
      <w:pPr>
        <w:spacing w:after="0"/>
      </w:pPr>
      <w:r>
        <w:t>Corp Gov = means of which companies are directed/controlled</w:t>
      </w:r>
    </w:p>
    <w:p w14:paraId="661566CC" w14:textId="5A97E14C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Accountabilities of corporate boards and directors (performance/legal/ethical)</w:t>
      </w:r>
    </w:p>
    <w:p w14:paraId="0FAB1041" w14:textId="0B1F9332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Area of high visibility</w:t>
      </w:r>
    </w:p>
    <w:p w14:paraId="555EA36E" w14:textId="394D1A82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 xml:space="preserve">Major issue for </w:t>
      </w:r>
      <w:proofErr w:type="spellStart"/>
      <w:r>
        <w:t>regualtors</w:t>
      </w:r>
      <w:proofErr w:type="spellEnd"/>
    </w:p>
    <w:p w14:paraId="5DFECC02" w14:textId="4954E004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 xml:space="preserve">Control + </w:t>
      </w:r>
      <w:proofErr w:type="gramStart"/>
      <w:r>
        <w:t>integrity  =</w:t>
      </w:r>
      <w:proofErr w:type="gramEnd"/>
      <w:r>
        <w:t xml:space="preserve"> impact on security</w:t>
      </w:r>
    </w:p>
    <w:p w14:paraId="5822E041" w14:textId="6CEF91CF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 xml:space="preserve">Legal + regulatory </w:t>
      </w:r>
      <w:proofErr w:type="spellStart"/>
      <w:r>
        <w:t>req</w:t>
      </w:r>
      <w:proofErr w:type="spellEnd"/>
      <w:r>
        <w:t xml:space="preserve"> = valuable tool for persuasion</w:t>
      </w:r>
    </w:p>
    <w:p w14:paraId="3DB9988D" w14:textId="2E45FA92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 xml:space="preserve">Which </w:t>
      </w:r>
      <w:proofErr w:type="spellStart"/>
      <w:r>
        <w:t>infosec</w:t>
      </w:r>
      <w:proofErr w:type="spellEnd"/>
      <w:r>
        <w:t xml:space="preserve"> is directed and controlled within a company</w:t>
      </w:r>
    </w:p>
    <w:p w14:paraId="4DAA84C9" w14:textId="46F2C584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Administrated via TOP level steering comm (not alone)</w:t>
      </w:r>
    </w:p>
    <w:p w14:paraId="6A90271A" w14:textId="0BAE0152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 xml:space="preserve">CISO = assurance = both </w:t>
      </w:r>
      <w:proofErr w:type="spellStart"/>
      <w:r>
        <w:t>board+regulators</w:t>
      </w:r>
      <w:proofErr w:type="spellEnd"/>
    </w:p>
    <w:p w14:paraId="2D756462" w14:textId="7D18A36B" w:rsidR="0005460D" w:rsidRDefault="0005460D" w:rsidP="0005460D">
      <w:pPr>
        <w:spacing w:after="0"/>
      </w:pPr>
      <w:r>
        <w:t>Assurance</w:t>
      </w:r>
    </w:p>
    <w:p w14:paraId="35424ADD" w14:textId="7823495D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Compliance</w:t>
      </w:r>
    </w:p>
    <w:p w14:paraId="4C635249" w14:textId="04A703EC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>Audit + Controls Testing</w:t>
      </w:r>
    </w:p>
    <w:p w14:paraId="737C3C3B" w14:textId="2AD7BFFF" w:rsidR="0005460D" w:rsidRDefault="0005460D" w:rsidP="0005460D">
      <w:pPr>
        <w:pStyle w:val="ListParagraph"/>
        <w:numPr>
          <w:ilvl w:val="0"/>
          <w:numId w:val="6"/>
        </w:numPr>
        <w:spacing w:after="0"/>
      </w:pPr>
      <w:r>
        <w:t xml:space="preserve">Board level issue (not in boardroom unless </w:t>
      </w:r>
      <w:proofErr w:type="spellStart"/>
      <w:r>
        <w:t>smt</w:t>
      </w:r>
      <w:proofErr w:type="spellEnd"/>
      <w:r>
        <w:t xml:space="preserve"> is wrong</w:t>
      </w:r>
      <w:r w:rsidR="00BE276A">
        <w:t>, expected to be done</w:t>
      </w:r>
      <w:r>
        <w:t>)</w:t>
      </w:r>
    </w:p>
    <w:p w14:paraId="31ED68B0" w14:textId="11D4EEAA" w:rsidR="00BE276A" w:rsidRDefault="00BE276A" w:rsidP="00BE276A">
      <w:pPr>
        <w:spacing w:after="0"/>
      </w:pPr>
      <w:r>
        <w:t>Policy</w:t>
      </w:r>
    </w:p>
    <w:p w14:paraId="60D75E18" w14:textId="5BF20F65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Should not spell out the details</w:t>
      </w:r>
    </w:p>
    <w:p w14:paraId="435BDED1" w14:textId="70458FF9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High level, outlining resp.</w:t>
      </w:r>
    </w:p>
    <w:p w14:paraId="37B12E15" w14:textId="3096BE13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Mandatory, no dispute</w:t>
      </w:r>
    </w:p>
    <w:p w14:paraId="2206B872" w14:textId="56EBC104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Derive from ISO27002</w:t>
      </w:r>
    </w:p>
    <w:p w14:paraId="2D58AA85" w14:textId="242B5FE3" w:rsidR="00BE276A" w:rsidRDefault="00BE276A" w:rsidP="00BE276A">
      <w:pPr>
        <w:spacing w:after="0"/>
      </w:pPr>
      <w:r>
        <w:t>Standards</w:t>
      </w:r>
    </w:p>
    <w:p w14:paraId="2F0A462E" w14:textId="378659E4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How we do it</w:t>
      </w:r>
    </w:p>
    <w:p w14:paraId="38334F41" w14:textId="3F2E293A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Policy INTO reality</w:t>
      </w:r>
    </w:p>
    <w:p w14:paraId="68F06A70" w14:textId="2F64369A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Env or Tech</w:t>
      </w:r>
    </w:p>
    <w:p w14:paraId="328F7B00" w14:textId="5400ECE2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Inherit the authority of policy</w:t>
      </w:r>
    </w:p>
    <w:p w14:paraId="428C6D6C" w14:textId="29BCB855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Should permit a range of solution (appropriate to assessed risk)</w:t>
      </w:r>
    </w:p>
    <w:p w14:paraId="4FD79B4A" w14:textId="1E23EFD1" w:rsidR="00BE276A" w:rsidRDefault="00BE276A" w:rsidP="00BE276A">
      <w:pPr>
        <w:spacing w:after="0"/>
      </w:pPr>
      <w:r>
        <w:t>Ownership</w:t>
      </w:r>
    </w:p>
    <w:p w14:paraId="63B3F64C" w14:textId="31ECFCA2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Critical to ensure accountability of policy issues</w:t>
      </w:r>
    </w:p>
    <w:p w14:paraId="0ADF4A89" w14:textId="095900C8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Identify owners (infra, apps, processes, info/data)</w:t>
      </w:r>
    </w:p>
    <w:p w14:paraId="367FABC2" w14:textId="3A9E15E7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IT don’t OWN everything</w:t>
      </w:r>
    </w:p>
    <w:p w14:paraId="5DBB2053" w14:textId="6433E4CD" w:rsidR="00BE276A" w:rsidRDefault="00BE276A" w:rsidP="00BE276A">
      <w:pPr>
        <w:spacing w:after="0"/>
      </w:pPr>
      <w:r>
        <w:t>Guidelines</w:t>
      </w:r>
    </w:p>
    <w:p w14:paraId="35DD7CB7" w14:textId="0E3A0D6A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Good Practice</w:t>
      </w:r>
    </w:p>
    <w:p w14:paraId="64215EDE" w14:textId="6C2FF813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Not mandated</w:t>
      </w:r>
    </w:p>
    <w:p w14:paraId="074CD0AA" w14:textId="3ECF6502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May represent emerging tech (standards not there yet)</w:t>
      </w:r>
    </w:p>
    <w:p w14:paraId="3562DE29" w14:textId="6F6C3983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Why waste time for alternative solution?</w:t>
      </w:r>
    </w:p>
    <w:p w14:paraId="25E74C74" w14:textId="6E67FB68" w:rsidR="00BE276A" w:rsidRDefault="00BE276A" w:rsidP="00BE276A">
      <w:pPr>
        <w:spacing w:after="0"/>
      </w:pPr>
      <w:r>
        <w:t>Procedures</w:t>
      </w:r>
    </w:p>
    <w:p w14:paraId="2624B639" w14:textId="131E1CC1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Add ORG controls to provide end=-to-end security for processes</w:t>
      </w:r>
    </w:p>
    <w:p w14:paraId="0541CC31" w14:textId="0303384E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Nothing left to chance</w:t>
      </w:r>
    </w:p>
    <w:p w14:paraId="2D93AA81" w14:textId="342D3B46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 xml:space="preserve">MUST </w:t>
      </w:r>
      <w:proofErr w:type="spellStart"/>
      <w:r>
        <w:t>inc</w:t>
      </w:r>
      <w:proofErr w:type="spellEnd"/>
      <w:r>
        <w:t xml:space="preserve"> installation, </w:t>
      </w:r>
      <w:proofErr w:type="spellStart"/>
      <w:r>
        <w:t>init</w:t>
      </w:r>
      <w:proofErr w:type="spellEnd"/>
      <w:r>
        <w:t>, ops, support</w:t>
      </w:r>
    </w:p>
    <w:p w14:paraId="4647AE11" w14:textId="567303F3" w:rsidR="00BE276A" w:rsidRDefault="00BE276A" w:rsidP="00BE276A">
      <w:pPr>
        <w:spacing w:after="0"/>
      </w:pPr>
      <w:r>
        <w:t>Metrics</w:t>
      </w:r>
    </w:p>
    <w:p w14:paraId="156B6516" w14:textId="3F9884CC" w:rsidR="00BE276A" w:rsidRDefault="00BE276A" w:rsidP="00BE276A">
      <w:pPr>
        <w:pStyle w:val="ListParagraph"/>
        <w:numPr>
          <w:ilvl w:val="0"/>
          <w:numId w:val="6"/>
        </w:numPr>
        <w:spacing w:after="0"/>
      </w:pPr>
      <w:proofErr w:type="spellStart"/>
      <w:proofErr w:type="gramStart"/>
      <w:r>
        <w:t>Cant</w:t>
      </w:r>
      <w:proofErr w:type="spellEnd"/>
      <w:proofErr w:type="gramEnd"/>
      <w:r>
        <w:t xml:space="preserve"> measure = </w:t>
      </w:r>
      <w:proofErr w:type="spellStart"/>
      <w:r>
        <w:t>Cant</w:t>
      </w:r>
      <w:proofErr w:type="spellEnd"/>
      <w:r>
        <w:t xml:space="preserve"> measure</w:t>
      </w:r>
    </w:p>
    <w:p w14:paraId="592B6258" w14:textId="6335607E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Metrics = not easy</w:t>
      </w:r>
    </w:p>
    <w:p w14:paraId="11C3BA43" w14:textId="1E76A398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Most measure what they can RATHER what they need</w:t>
      </w:r>
    </w:p>
    <w:p w14:paraId="486EC387" w14:textId="2CCBDF4F" w:rsidR="00BE276A" w:rsidRDefault="00BE276A" w:rsidP="00BE276A">
      <w:pPr>
        <w:spacing w:after="0"/>
      </w:pPr>
      <w:r>
        <w:t>Training &amp; Awareness</w:t>
      </w:r>
    </w:p>
    <w:p w14:paraId="2F835797" w14:textId="7D7C9B2B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 xml:space="preserve">Security = everybody </w:t>
      </w:r>
      <w:proofErr w:type="gramStart"/>
      <w:r>
        <w:t>issue</w:t>
      </w:r>
      <w:proofErr w:type="gramEnd"/>
    </w:p>
    <w:p w14:paraId="3059B6EF" w14:textId="5246112B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Failure to educate = weaken disciplinary/legal redress</w:t>
      </w:r>
    </w:p>
    <w:p w14:paraId="650D8EB6" w14:textId="2442ADD9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Increasingly it is necessary to educate public (phishing)</w:t>
      </w:r>
    </w:p>
    <w:p w14:paraId="2D1410A3" w14:textId="5EB330EA" w:rsidR="00BE276A" w:rsidRDefault="00BE276A" w:rsidP="00BE276A">
      <w:pPr>
        <w:spacing w:after="0"/>
      </w:pPr>
      <w:r>
        <w:t xml:space="preserve">Incident </w:t>
      </w:r>
      <w:proofErr w:type="spellStart"/>
      <w:r>
        <w:t>Mgmt</w:t>
      </w:r>
      <w:proofErr w:type="spellEnd"/>
    </w:p>
    <w:p w14:paraId="1B6868F0" w14:textId="03F79872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When (and Will?) sys are attacked</w:t>
      </w:r>
    </w:p>
    <w:p w14:paraId="6A309C50" w14:textId="3BA89EE3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IMPT to have processes to allow managed response</w:t>
      </w:r>
    </w:p>
    <w:p w14:paraId="4EE44966" w14:textId="201E67AD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Planning is preferable, Generic than specific</w:t>
      </w:r>
    </w:p>
    <w:p w14:paraId="497C1AE9" w14:textId="27389E2A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Essential to keep SENIOR mgmt. by escalation process</w:t>
      </w:r>
    </w:p>
    <w:p w14:paraId="42188182" w14:textId="4E305CD5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Investigation = needed (after incident, requires computer forensics)</w:t>
      </w:r>
    </w:p>
    <w:p w14:paraId="30663F88" w14:textId="62A9E0DB" w:rsidR="00BE276A" w:rsidRDefault="00BE276A" w:rsidP="00BE276A">
      <w:pPr>
        <w:spacing w:after="0"/>
      </w:pPr>
      <w:r>
        <w:t>Consultancy</w:t>
      </w:r>
    </w:p>
    <w:p w14:paraId="2A2417FD" w14:textId="0F554A1C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 xml:space="preserve">Assisting business + IT dep to interpret policy </w:t>
      </w:r>
    </w:p>
    <w:p w14:paraId="5608DF66" w14:textId="20F87B29" w:rsidR="00BE276A" w:rsidRDefault="00BE276A" w:rsidP="00BE276A">
      <w:pPr>
        <w:pStyle w:val="ListParagraph"/>
        <w:numPr>
          <w:ilvl w:val="0"/>
          <w:numId w:val="6"/>
        </w:numPr>
        <w:spacing w:after="0"/>
      </w:pPr>
      <w:proofErr w:type="spellStart"/>
      <w:r>
        <w:t>Uds</w:t>
      </w:r>
      <w:proofErr w:type="spellEnd"/>
      <w:r>
        <w:t xml:space="preserve"> threat and Vuln</w:t>
      </w:r>
    </w:p>
    <w:p w14:paraId="7799A57D" w14:textId="2A4B4F3B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>Centre of Excellence</w:t>
      </w:r>
    </w:p>
    <w:p w14:paraId="262B6327" w14:textId="7BA9B720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 xml:space="preserve">Mix of TECH + security analyst (speak both technical + business </w:t>
      </w:r>
      <w:proofErr w:type="spellStart"/>
      <w:r>
        <w:t>lang</w:t>
      </w:r>
      <w:proofErr w:type="spellEnd"/>
      <w:r>
        <w:t>)</w:t>
      </w:r>
    </w:p>
    <w:p w14:paraId="38E33DFD" w14:textId="712D00AE" w:rsidR="00BE276A" w:rsidRDefault="00BE276A" w:rsidP="00BE276A">
      <w:pPr>
        <w:spacing w:after="0"/>
      </w:pPr>
    </w:p>
    <w:p w14:paraId="66800374" w14:textId="581156E0" w:rsidR="00BE276A" w:rsidRDefault="00BE276A" w:rsidP="00BE276A">
      <w:pPr>
        <w:spacing w:after="0"/>
      </w:pPr>
    </w:p>
    <w:p w14:paraId="2C3EB222" w14:textId="403E8429" w:rsidR="00BE276A" w:rsidRDefault="00BE276A" w:rsidP="00BE276A">
      <w:pPr>
        <w:spacing w:after="0"/>
      </w:pPr>
      <w:r>
        <w:t>Conclusion</w:t>
      </w:r>
    </w:p>
    <w:p w14:paraId="3960EF5D" w14:textId="75E0E049" w:rsidR="00BE276A" w:rsidRDefault="00BE276A" w:rsidP="00BE276A">
      <w:pPr>
        <w:pStyle w:val="ListParagraph"/>
        <w:numPr>
          <w:ilvl w:val="0"/>
          <w:numId w:val="6"/>
        </w:numPr>
        <w:spacing w:after="0"/>
      </w:pPr>
      <w:r>
        <w:t xml:space="preserve">Information = highly </w:t>
      </w:r>
      <w:proofErr w:type="gramStart"/>
      <w:r>
        <w:t>valuable asset</w:t>
      </w:r>
      <w:proofErr w:type="gramEnd"/>
      <w:r>
        <w:t xml:space="preserve"> + info processing sys</w:t>
      </w:r>
      <w:r w:rsidR="00672BB3">
        <w:t xml:space="preserve"> = critical to business</w:t>
      </w:r>
    </w:p>
    <w:p w14:paraId="4F094542" w14:textId="416A0460" w:rsidR="00672BB3" w:rsidRDefault="00672BB3" w:rsidP="00BE276A">
      <w:pPr>
        <w:pStyle w:val="ListParagraph"/>
        <w:numPr>
          <w:ilvl w:val="0"/>
          <w:numId w:val="6"/>
        </w:numPr>
        <w:spacing w:after="0"/>
      </w:pPr>
      <w:r>
        <w:t>Information assets = effectively protected + risks = understood and managed</w:t>
      </w:r>
    </w:p>
    <w:p w14:paraId="47A85B20" w14:textId="1B36AADF" w:rsidR="00672BB3" w:rsidRDefault="00672BB3" w:rsidP="00BE276A">
      <w:pPr>
        <w:pStyle w:val="ListParagraph"/>
        <w:numPr>
          <w:ilvl w:val="0"/>
          <w:numId w:val="6"/>
        </w:numPr>
        <w:spacing w:after="0"/>
      </w:pPr>
      <w:r>
        <w:t xml:space="preserve">Effective info </w:t>
      </w:r>
      <w:proofErr w:type="gramStart"/>
      <w:r>
        <w:t>sec !</w:t>
      </w:r>
      <w:proofErr w:type="gramEnd"/>
      <w:r>
        <w:t>= saying “No”</w:t>
      </w:r>
    </w:p>
    <w:p w14:paraId="1B45F83E" w14:textId="53F8F12A" w:rsidR="00672BB3" w:rsidRDefault="00672BB3" w:rsidP="00BE276A">
      <w:pPr>
        <w:pStyle w:val="ListParagraph"/>
        <w:numPr>
          <w:ilvl w:val="0"/>
          <w:numId w:val="6"/>
        </w:numPr>
        <w:spacing w:after="0"/>
      </w:pPr>
      <w:r>
        <w:t>No Magic Bullets</w:t>
      </w:r>
    </w:p>
    <w:p w14:paraId="1048C2F5" w14:textId="2338E63C" w:rsidR="00672BB3" w:rsidRDefault="00672BB3" w:rsidP="00BE276A">
      <w:pPr>
        <w:pStyle w:val="ListParagraph"/>
        <w:numPr>
          <w:ilvl w:val="0"/>
          <w:numId w:val="6"/>
        </w:numPr>
        <w:spacing w:after="0"/>
      </w:pPr>
      <w:r>
        <w:t>One size no fit all</w:t>
      </w:r>
    </w:p>
    <w:p w14:paraId="58E54471" w14:textId="601190DF" w:rsidR="00672BB3" w:rsidRDefault="00672BB3" w:rsidP="00BE276A">
      <w:pPr>
        <w:pStyle w:val="ListParagraph"/>
        <w:numPr>
          <w:ilvl w:val="0"/>
          <w:numId w:val="6"/>
        </w:numPr>
        <w:spacing w:after="0"/>
      </w:pPr>
      <w:r>
        <w:t>Secure BUSINESS then tech</w:t>
      </w:r>
    </w:p>
    <w:p w14:paraId="1CEF97DA" w14:textId="6706B583" w:rsidR="00787376" w:rsidRDefault="00672BB3" w:rsidP="00BE276A">
      <w:pPr>
        <w:pStyle w:val="ListParagraph"/>
        <w:numPr>
          <w:ilvl w:val="0"/>
          <w:numId w:val="6"/>
        </w:numPr>
        <w:spacing w:after="0"/>
      </w:pPr>
      <w:r>
        <w:t xml:space="preserve">Infosec evolves, </w:t>
      </w:r>
      <w:proofErr w:type="spellStart"/>
      <w:r>
        <w:t>infosec</w:t>
      </w:r>
      <w:proofErr w:type="spellEnd"/>
      <w:r>
        <w:t xml:space="preserve"> </w:t>
      </w:r>
      <w:proofErr w:type="spellStart"/>
      <w:r>
        <w:t>mgmt</w:t>
      </w:r>
      <w:proofErr w:type="spellEnd"/>
      <w:r>
        <w:t xml:space="preserve"> = needs to evolve</w:t>
      </w:r>
    </w:p>
    <w:p w14:paraId="076E3F21" w14:textId="77777777" w:rsidR="00787376" w:rsidRDefault="00787376">
      <w:r>
        <w:br w:type="page"/>
      </w:r>
    </w:p>
    <w:p w14:paraId="29B02EF8" w14:textId="73572A40" w:rsidR="00672BB3" w:rsidRDefault="00787376" w:rsidP="00787376">
      <w:pPr>
        <w:spacing w:after="0"/>
      </w:pPr>
      <w:r>
        <w:lastRenderedPageBreak/>
        <w:t xml:space="preserve">Failures </w:t>
      </w:r>
      <w:proofErr w:type="gramStart"/>
      <w:r>
        <w:t>And</w:t>
      </w:r>
      <w:proofErr w:type="gramEnd"/>
      <w:r>
        <w:t xml:space="preserve"> Mistakes</w:t>
      </w:r>
    </w:p>
    <w:p w14:paraId="71FCCAEA" w14:textId="191C75BA" w:rsidR="00787376" w:rsidRDefault="00787376" w:rsidP="00787376">
      <w:pPr>
        <w:pStyle w:val="ListParagraph"/>
        <w:numPr>
          <w:ilvl w:val="0"/>
          <w:numId w:val="6"/>
        </w:numPr>
        <w:spacing w:after="0"/>
      </w:pPr>
      <w:r>
        <w:t>Mistakes with Tech</w:t>
      </w:r>
    </w:p>
    <w:p w14:paraId="73DD1D2F" w14:textId="2D69E487" w:rsidR="00787376" w:rsidRDefault="00787376" w:rsidP="00787376">
      <w:pPr>
        <w:pStyle w:val="ListParagraph"/>
        <w:numPr>
          <w:ilvl w:val="0"/>
          <w:numId w:val="6"/>
        </w:numPr>
        <w:spacing w:after="0"/>
      </w:pPr>
      <w:r>
        <w:t>Mistakes with People</w:t>
      </w:r>
    </w:p>
    <w:p w14:paraId="5270D314" w14:textId="283C345B" w:rsidR="00787376" w:rsidRDefault="00787376" w:rsidP="00787376">
      <w:pPr>
        <w:pStyle w:val="ListParagraph"/>
        <w:numPr>
          <w:ilvl w:val="0"/>
          <w:numId w:val="6"/>
        </w:numPr>
        <w:spacing w:after="0"/>
      </w:pPr>
      <w:r>
        <w:t>Mistakes in Management</w:t>
      </w:r>
    </w:p>
    <w:p w14:paraId="28B13EF5" w14:textId="17A658BD" w:rsidR="00787376" w:rsidRDefault="00787376" w:rsidP="00787376">
      <w:pPr>
        <w:spacing w:after="0"/>
      </w:pPr>
    </w:p>
    <w:p w14:paraId="63A71C1B" w14:textId="13FA1742" w:rsidR="00787376" w:rsidRPr="00A90B52" w:rsidRDefault="00A90B52" w:rsidP="00787376">
      <w:pPr>
        <w:spacing w:after="0"/>
        <w:rPr>
          <w:b/>
        </w:rPr>
      </w:pPr>
      <w:r w:rsidRPr="00A90B52">
        <w:rPr>
          <w:b/>
        </w:rPr>
        <w:t xml:space="preserve">Mistakes with </w:t>
      </w:r>
      <w:r w:rsidR="00787376" w:rsidRPr="00A90B52">
        <w:rPr>
          <w:b/>
        </w:rPr>
        <w:t>Tech</w:t>
      </w:r>
    </w:p>
    <w:p w14:paraId="523992F2" w14:textId="0E7D09D6" w:rsidR="00787376" w:rsidRDefault="00787376" w:rsidP="00787376">
      <w:pPr>
        <w:pStyle w:val="ListParagraph"/>
        <w:numPr>
          <w:ilvl w:val="0"/>
          <w:numId w:val="6"/>
        </w:numPr>
        <w:spacing w:after="0"/>
      </w:pPr>
      <w:r>
        <w:t>Poor adoption</w:t>
      </w:r>
    </w:p>
    <w:p w14:paraId="6DEF06C5" w14:textId="033CC7CD" w:rsidR="00787376" w:rsidRDefault="00787376" w:rsidP="00787376">
      <w:pPr>
        <w:pStyle w:val="ListParagraph"/>
        <w:numPr>
          <w:ilvl w:val="0"/>
          <w:numId w:val="6"/>
        </w:numPr>
        <w:spacing w:after="0"/>
      </w:pPr>
      <w:r>
        <w:t xml:space="preserve">No Service </w:t>
      </w:r>
      <w:proofErr w:type="gramStart"/>
      <w:r>
        <w:t>view</w:t>
      </w:r>
      <w:proofErr w:type="gramEnd"/>
      <w:r>
        <w:t xml:space="preserve"> </w:t>
      </w:r>
    </w:p>
    <w:p w14:paraId="4DC9A677" w14:textId="0021F4B6" w:rsidR="00787376" w:rsidRDefault="00787376" w:rsidP="00787376">
      <w:pPr>
        <w:pStyle w:val="ListParagraph"/>
        <w:numPr>
          <w:ilvl w:val="0"/>
          <w:numId w:val="6"/>
        </w:numPr>
        <w:spacing w:after="0"/>
      </w:pPr>
      <w:r>
        <w:t>Poor manageability</w:t>
      </w:r>
    </w:p>
    <w:p w14:paraId="31B5AA42" w14:textId="2DE9615E" w:rsidR="00787376" w:rsidRDefault="00787376" w:rsidP="00787376">
      <w:pPr>
        <w:pStyle w:val="ListParagraph"/>
        <w:numPr>
          <w:ilvl w:val="1"/>
          <w:numId w:val="6"/>
        </w:numPr>
        <w:spacing w:after="0"/>
      </w:pPr>
      <w:r>
        <w:t>No tools/processes</w:t>
      </w:r>
    </w:p>
    <w:p w14:paraId="6D491CA7" w14:textId="2C004A12" w:rsidR="00787376" w:rsidRDefault="00787376" w:rsidP="00787376">
      <w:pPr>
        <w:pStyle w:val="ListParagraph"/>
        <w:numPr>
          <w:ilvl w:val="1"/>
          <w:numId w:val="6"/>
        </w:numPr>
        <w:spacing w:after="0"/>
      </w:pPr>
      <w:r>
        <w:t>Goals not achievable</w:t>
      </w:r>
    </w:p>
    <w:p w14:paraId="71F39CDC" w14:textId="2226690F" w:rsidR="00787376" w:rsidRDefault="00787376" w:rsidP="00787376">
      <w:pPr>
        <w:pStyle w:val="ListParagraph"/>
        <w:numPr>
          <w:ilvl w:val="1"/>
          <w:numId w:val="6"/>
        </w:numPr>
        <w:spacing w:after="0"/>
      </w:pPr>
      <w:r>
        <w:t>Underestimated deployment effort</w:t>
      </w:r>
    </w:p>
    <w:p w14:paraId="36993A18" w14:textId="419D16DA" w:rsidR="00787376" w:rsidRDefault="00787376" w:rsidP="00787376">
      <w:pPr>
        <w:spacing w:after="0"/>
      </w:pPr>
      <w:proofErr w:type="spellStart"/>
      <w:r>
        <w:t>Shelfware</w:t>
      </w:r>
      <w:proofErr w:type="spellEnd"/>
      <w:r>
        <w:t xml:space="preserve"> = owning/license software you don’t </w:t>
      </w:r>
      <w:proofErr w:type="gramStart"/>
      <w:r>
        <w:t>actually need/use</w:t>
      </w:r>
      <w:proofErr w:type="gramEnd"/>
    </w:p>
    <w:p w14:paraId="42827758" w14:textId="2229561E" w:rsidR="00FB10A5" w:rsidRDefault="00FB10A5" w:rsidP="00787376">
      <w:pPr>
        <w:spacing w:after="0"/>
      </w:pPr>
    </w:p>
    <w:p w14:paraId="26D98D00" w14:textId="256E0603" w:rsidR="00FB10A5" w:rsidRDefault="00FB10A5" w:rsidP="00787376">
      <w:pPr>
        <w:spacing w:after="0"/>
      </w:pPr>
      <w:r>
        <w:t xml:space="preserve">Finding the businesses unit (in </w:t>
      </w:r>
      <w:proofErr w:type="gramStart"/>
      <w:r>
        <w:t>a</w:t>
      </w:r>
      <w:proofErr w:type="gramEnd"/>
      <w:r>
        <w:t xml:space="preserve"> org)</w:t>
      </w:r>
    </w:p>
    <w:p w14:paraId="4049DF6D" w14:textId="6AD4AB82" w:rsidR="00FB10A5" w:rsidRDefault="00FB10A5" w:rsidP="00FB10A5">
      <w:pPr>
        <w:pStyle w:val="ListParagraph"/>
        <w:numPr>
          <w:ilvl w:val="0"/>
          <w:numId w:val="6"/>
        </w:numPr>
        <w:spacing w:after="0"/>
      </w:pPr>
      <w:r>
        <w:t>Those without money</w:t>
      </w:r>
    </w:p>
    <w:p w14:paraId="7BC4885E" w14:textId="46EFC71B" w:rsidR="00FB10A5" w:rsidRPr="00FB10A5" w:rsidRDefault="00FB10A5" w:rsidP="00FB10A5">
      <w:pPr>
        <w:pStyle w:val="ListParagraph"/>
        <w:numPr>
          <w:ilvl w:val="0"/>
          <w:numId w:val="6"/>
        </w:numPr>
        <w:spacing w:after="0"/>
        <w:rPr>
          <w:i/>
        </w:rPr>
      </w:pPr>
      <w:r w:rsidRPr="00FB10A5">
        <w:rPr>
          <w:i/>
        </w:rPr>
        <w:t>Those with the greatest need – more risk</w:t>
      </w:r>
      <w:r>
        <w:rPr>
          <w:i/>
        </w:rPr>
        <w:t xml:space="preserve"> (worst)</w:t>
      </w:r>
    </w:p>
    <w:p w14:paraId="5C038279" w14:textId="188DE0FE" w:rsidR="00FB10A5" w:rsidRDefault="00FB10A5" w:rsidP="00FB10A5">
      <w:pPr>
        <w:pStyle w:val="ListParagraph"/>
        <w:numPr>
          <w:ilvl w:val="0"/>
          <w:numId w:val="6"/>
        </w:numPr>
        <w:spacing w:after="0"/>
      </w:pPr>
      <w:r>
        <w:t>Those who follow corporate direction</w:t>
      </w:r>
    </w:p>
    <w:p w14:paraId="15FD27F3" w14:textId="24CF7F34" w:rsidR="00FB10A5" w:rsidRPr="00FB10A5" w:rsidRDefault="00FB10A5" w:rsidP="00FB10A5">
      <w:pPr>
        <w:pStyle w:val="ListParagraph"/>
        <w:numPr>
          <w:ilvl w:val="0"/>
          <w:numId w:val="6"/>
        </w:numPr>
        <w:spacing w:after="0"/>
        <w:rPr>
          <w:b/>
        </w:rPr>
      </w:pPr>
      <w:r w:rsidRPr="00FB10A5">
        <w:rPr>
          <w:b/>
        </w:rPr>
        <w:t>Those who are friends</w:t>
      </w:r>
      <w:r>
        <w:rPr>
          <w:b/>
        </w:rPr>
        <w:t xml:space="preserve"> – there’s trust</w:t>
      </w:r>
    </w:p>
    <w:p w14:paraId="55C4E00F" w14:textId="63AD0892" w:rsidR="00FB10A5" w:rsidRDefault="00FB10A5" w:rsidP="00FB10A5">
      <w:pPr>
        <w:pStyle w:val="ListParagraph"/>
        <w:numPr>
          <w:ilvl w:val="0"/>
          <w:numId w:val="6"/>
        </w:numPr>
        <w:spacing w:after="0"/>
      </w:pPr>
      <w:r>
        <w:t>Those who don’t care (exec)</w:t>
      </w:r>
    </w:p>
    <w:p w14:paraId="7088E01F" w14:textId="338B3CDF" w:rsidR="00787376" w:rsidRDefault="00787376" w:rsidP="00787376">
      <w:pPr>
        <w:spacing w:after="0"/>
      </w:pPr>
    </w:p>
    <w:p w14:paraId="7FAAFE7E" w14:textId="494DBF40" w:rsidR="00787376" w:rsidRDefault="00FB10A5" w:rsidP="00787376">
      <w:pPr>
        <w:spacing w:after="0"/>
      </w:pPr>
      <w:r>
        <w:t>Technology is there</w:t>
      </w:r>
    </w:p>
    <w:p w14:paraId="46AEE120" w14:textId="6350AB4D" w:rsidR="006955CC" w:rsidRDefault="006955CC" w:rsidP="00787376">
      <w:pPr>
        <w:spacing w:after="0"/>
      </w:pPr>
      <w:r>
        <w:rPr>
          <w:noProof/>
        </w:rPr>
        <w:drawing>
          <wp:inline distT="0" distB="0" distL="0" distR="0" wp14:anchorId="7EEA24E7" wp14:editId="057E8F6B">
            <wp:extent cx="3098165" cy="2366010"/>
            <wp:effectExtent l="0" t="0" r="698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8511B" w14:textId="77777777" w:rsidR="006955CC" w:rsidRDefault="006955CC" w:rsidP="00787376">
      <w:pPr>
        <w:spacing w:after="0"/>
      </w:pPr>
      <w:r>
        <w:rPr>
          <w:noProof/>
        </w:rPr>
        <w:drawing>
          <wp:inline distT="0" distB="0" distL="0" distR="0" wp14:anchorId="729CC8B8" wp14:editId="26B256B2">
            <wp:extent cx="3098165" cy="1275080"/>
            <wp:effectExtent l="0" t="0" r="6985" b="12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7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881FD" w14:textId="791A67D9" w:rsidR="006955CC" w:rsidRDefault="006955CC" w:rsidP="00787376">
      <w:pPr>
        <w:spacing w:after="0"/>
      </w:pPr>
      <w:r>
        <w:rPr>
          <w:noProof/>
        </w:rPr>
        <w:drawing>
          <wp:inline distT="0" distB="0" distL="0" distR="0" wp14:anchorId="61D335AE" wp14:editId="4B0BFA7B">
            <wp:extent cx="3098165" cy="1949450"/>
            <wp:effectExtent l="0" t="0" r="698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EF1FD" w14:textId="296617A8" w:rsidR="00A90B52" w:rsidRDefault="00A90B52" w:rsidP="00787376">
      <w:pPr>
        <w:spacing w:after="0"/>
      </w:pPr>
    </w:p>
    <w:p w14:paraId="4CA649F8" w14:textId="5B81B2FB" w:rsidR="00A90B52" w:rsidRPr="00A90B52" w:rsidRDefault="00A90B52" w:rsidP="00787376">
      <w:pPr>
        <w:spacing w:after="0"/>
        <w:rPr>
          <w:b/>
        </w:rPr>
      </w:pPr>
      <w:r w:rsidRPr="00A90B52">
        <w:rPr>
          <w:b/>
        </w:rPr>
        <w:t>Mistakes with People</w:t>
      </w:r>
    </w:p>
    <w:p w14:paraId="19BC205A" w14:textId="17F4B1E4" w:rsidR="00A90B52" w:rsidRDefault="00A90B52" w:rsidP="00A90B52">
      <w:pPr>
        <w:pStyle w:val="ListParagraph"/>
        <w:numPr>
          <w:ilvl w:val="0"/>
          <w:numId w:val="6"/>
        </w:numPr>
        <w:spacing w:after="0"/>
      </w:pPr>
      <w:r>
        <w:t>Poor cultural understanding</w:t>
      </w:r>
    </w:p>
    <w:p w14:paraId="21594395" w14:textId="7E81FC55" w:rsidR="00A90B52" w:rsidRDefault="00A90B52" w:rsidP="00A90B52">
      <w:pPr>
        <w:pStyle w:val="ListParagraph"/>
        <w:numPr>
          <w:ilvl w:val="0"/>
          <w:numId w:val="6"/>
        </w:numPr>
        <w:spacing w:after="0"/>
      </w:pPr>
      <w:r>
        <w:t>Bad approach to security awareness</w:t>
      </w:r>
    </w:p>
    <w:p w14:paraId="5BBA3F0A" w14:textId="25F86CA2" w:rsidR="00A90B52" w:rsidRDefault="00A90B52" w:rsidP="00A90B52">
      <w:pPr>
        <w:pStyle w:val="ListParagraph"/>
        <w:numPr>
          <w:ilvl w:val="0"/>
          <w:numId w:val="6"/>
        </w:numPr>
        <w:spacing w:after="0"/>
      </w:pPr>
      <w:r>
        <w:t>Underestimating the need for personal trust</w:t>
      </w:r>
    </w:p>
    <w:p w14:paraId="466C4011" w14:textId="253B32FA" w:rsidR="00A90B52" w:rsidRPr="00A90B52" w:rsidRDefault="00A90B52" w:rsidP="00A90B52">
      <w:pPr>
        <w:spacing w:after="0"/>
        <w:rPr>
          <w:b/>
        </w:rPr>
      </w:pPr>
      <w:r w:rsidRPr="00A90B52">
        <w:rPr>
          <w:b/>
        </w:rPr>
        <w:t>User Awareness</w:t>
      </w:r>
    </w:p>
    <w:p w14:paraId="6F49F169" w14:textId="688BDC82" w:rsidR="00FB10A5" w:rsidRDefault="00A90B52" w:rsidP="00787376">
      <w:pPr>
        <w:spacing w:after="0"/>
      </w:pPr>
      <w:r>
        <w:t>Security Awareness or Cultural Change</w:t>
      </w:r>
    </w:p>
    <w:p w14:paraId="3FDCA0D8" w14:textId="5A292FEE" w:rsidR="00A90B52" w:rsidRDefault="00A90B52" w:rsidP="00A90B52">
      <w:pPr>
        <w:pStyle w:val="ListParagraph"/>
        <w:numPr>
          <w:ilvl w:val="0"/>
          <w:numId w:val="6"/>
        </w:numPr>
        <w:spacing w:after="0"/>
      </w:pPr>
      <w:r>
        <w:t>Dig -aware = Gen Y &amp; Mill</w:t>
      </w:r>
    </w:p>
    <w:p w14:paraId="79209DF6" w14:textId="250DD497" w:rsidR="00A90B52" w:rsidRDefault="00A90B52" w:rsidP="00A90B52">
      <w:pPr>
        <w:pStyle w:val="ListParagraph"/>
        <w:numPr>
          <w:ilvl w:val="0"/>
          <w:numId w:val="6"/>
        </w:numPr>
        <w:spacing w:after="0"/>
      </w:pPr>
      <w:r>
        <w:t>Users are not enemy</w:t>
      </w:r>
    </w:p>
    <w:p w14:paraId="1EA17A33" w14:textId="7E02F562" w:rsidR="00A90B52" w:rsidRDefault="00A90B52" w:rsidP="00A90B52">
      <w:pPr>
        <w:pStyle w:val="ListParagraph"/>
        <w:numPr>
          <w:ilvl w:val="0"/>
          <w:numId w:val="6"/>
        </w:numPr>
        <w:spacing w:after="0"/>
      </w:pPr>
      <w:r>
        <w:t>Usability of security solutions</w:t>
      </w:r>
    </w:p>
    <w:p w14:paraId="528C9EF8" w14:textId="451F9BA7" w:rsidR="00A90B52" w:rsidRDefault="00A90B52" w:rsidP="00A90B52">
      <w:pPr>
        <w:pStyle w:val="ListParagraph"/>
        <w:numPr>
          <w:ilvl w:val="0"/>
          <w:numId w:val="6"/>
        </w:numPr>
        <w:spacing w:after="0"/>
      </w:pPr>
      <w:r>
        <w:t>Tools help the security aware</w:t>
      </w:r>
    </w:p>
    <w:p w14:paraId="68A32C95" w14:textId="329E1558" w:rsidR="00A90B52" w:rsidRDefault="00A90B52" w:rsidP="00A90B52">
      <w:pPr>
        <w:pStyle w:val="ListParagraph"/>
        <w:numPr>
          <w:ilvl w:val="0"/>
          <w:numId w:val="6"/>
        </w:numPr>
        <w:spacing w:after="0"/>
      </w:pPr>
      <w:r>
        <w:t xml:space="preserve">Who reads policy </w:t>
      </w:r>
      <w:proofErr w:type="gramStart"/>
      <w:r>
        <w:t>books ?</w:t>
      </w:r>
      <w:proofErr w:type="gramEnd"/>
    </w:p>
    <w:p w14:paraId="75A5A8EE" w14:textId="7EB2D557" w:rsidR="00CD1780" w:rsidRDefault="00CD1780" w:rsidP="00CD1780">
      <w:pPr>
        <w:spacing w:after="0"/>
      </w:pPr>
      <w:r>
        <w:t>Failures in info sharing</w:t>
      </w:r>
    </w:p>
    <w:p w14:paraId="2DAF656A" w14:textId="50DD527D" w:rsidR="00CD1780" w:rsidRDefault="00CD1780" w:rsidP="00CD1780">
      <w:pPr>
        <w:pStyle w:val="ListParagraph"/>
        <w:numPr>
          <w:ilvl w:val="0"/>
          <w:numId w:val="6"/>
        </w:numPr>
        <w:spacing w:after="0"/>
      </w:pPr>
      <w:r>
        <w:t>Success factors</w:t>
      </w:r>
    </w:p>
    <w:p w14:paraId="55B257E8" w14:textId="67F46F0D" w:rsidR="00CD1780" w:rsidRDefault="00CD1780" w:rsidP="00CD1780">
      <w:pPr>
        <w:pStyle w:val="ListParagraph"/>
        <w:numPr>
          <w:ilvl w:val="1"/>
          <w:numId w:val="6"/>
        </w:numPr>
        <w:spacing w:after="0"/>
      </w:pPr>
      <w:r>
        <w:t>Trust in ppl who sharing</w:t>
      </w:r>
    </w:p>
    <w:p w14:paraId="275529AE" w14:textId="037E895F" w:rsidR="00CD1780" w:rsidRDefault="00CD1780" w:rsidP="00CD1780">
      <w:pPr>
        <w:pStyle w:val="ListParagraph"/>
        <w:numPr>
          <w:ilvl w:val="1"/>
          <w:numId w:val="6"/>
        </w:numPr>
        <w:spacing w:after="0"/>
      </w:pPr>
      <w:r>
        <w:t>Value of info you are sharing</w:t>
      </w:r>
    </w:p>
    <w:p w14:paraId="2868B5E3" w14:textId="6810F553" w:rsidR="00CD1780" w:rsidRDefault="00CD1780" w:rsidP="00CD1780">
      <w:pPr>
        <w:pStyle w:val="ListParagraph"/>
        <w:numPr>
          <w:ilvl w:val="1"/>
          <w:numId w:val="6"/>
        </w:numPr>
        <w:spacing w:after="0"/>
      </w:pPr>
      <w:r>
        <w:t>Effort needed to share</w:t>
      </w:r>
    </w:p>
    <w:p w14:paraId="6DA06D28" w14:textId="6040B4E6" w:rsidR="00CD1780" w:rsidRDefault="00CD1780" w:rsidP="00CD1780">
      <w:pPr>
        <w:pStyle w:val="ListParagraph"/>
        <w:numPr>
          <w:ilvl w:val="1"/>
          <w:numId w:val="6"/>
        </w:numPr>
        <w:spacing w:after="0"/>
      </w:pPr>
      <w:r>
        <w:t>Rewards you expect from sharing</w:t>
      </w:r>
    </w:p>
    <w:p w14:paraId="2D68D864" w14:textId="41649385" w:rsidR="00CD1780" w:rsidRDefault="00CD1780" w:rsidP="00CD1780">
      <w:pPr>
        <w:spacing w:after="0"/>
      </w:pPr>
    </w:p>
    <w:p w14:paraId="4A7C1C33" w14:textId="3E84119F" w:rsidR="00CD1780" w:rsidRPr="00CD1780" w:rsidRDefault="00CD1780" w:rsidP="00CD1780">
      <w:pPr>
        <w:spacing w:after="0"/>
        <w:rPr>
          <w:b/>
        </w:rPr>
      </w:pPr>
      <w:r w:rsidRPr="00CD1780">
        <w:rPr>
          <w:b/>
        </w:rPr>
        <w:t>Mistakes in Management</w:t>
      </w:r>
    </w:p>
    <w:p w14:paraId="6BA4C398" w14:textId="47F4FCAA" w:rsidR="00CD1780" w:rsidRDefault="00CD1780" w:rsidP="00CD1780">
      <w:pPr>
        <w:pStyle w:val="ListParagraph"/>
        <w:numPr>
          <w:ilvl w:val="0"/>
          <w:numId w:val="6"/>
        </w:numPr>
        <w:spacing w:after="0"/>
      </w:pPr>
      <w:r>
        <w:t>Communication &amp; engagement</w:t>
      </w:r>
    </w:p>
    <w:p w14:paraId="1C8DD675" w14:textId="1E0365BF" w:rsidR="00CD1780" w:rsidRDefault="00CD1780" w:rsidP="00CD1780">
      <w:pPr>
        <w:pStyle w:val="ListParagraph"/>
        <w:numPr>
          <w:ilvl w:val="0"/>
          <w:numId w:val="6"/>
        </w:numPr>
        <w:spacing w:after="0"/>
      </w:pPr>
      <w:r>
        <w:t>Financial</w:t>
      </w:r>
    </w:p>
    <w:p w14:paraId="0363085D" w14:textId="3677D421" w:rsidR="00CD1780" w:rsidRDefault="00CD1780" w:rsidP="00CD1780">
      <w:pPr>
        <w:pStyle w:val="ListParagraph"/>
        <w:numPr>
          <w:ilvl w:val="0"/>
          <w:numId w:val="6"/>
        </w:numPr>
        <w:spacing w:after="0"/>
      </w:pPr>
      <w:r>
        <w:t>Expertise</w:t>
      </w:r>
    </w:p>
    <w:p w14:paraId="2E11BF92" w14:textId="61915275" w:rsidR="00CD1780" w:rsidRDefault="00CD1780" w:rsidP="00CD1780">
      <w:pPr>
        <w:pStyle w:val="ListParagraph"/>
        <w:numPr>
          <w:ilvl w:val="0"/>
          <w:numId w:val="6"/>
        </w:numPr>
        <w:spacing w:after="0"/>
      </w:pPr>
      <w:r>
        <w:t>Programme</w:t>
      </w:r>
    </w:p>
    <w:p w14:paraId="1F152B25" w14:textId="4F7AEF4C" w:rsidR="00CD1780" w:rsidRDefault="00CD1780" w:rsidP="00CD1780">
      <w:pPr>
        <w:pStyle w:val="ListParagraph"/>
        <w:numPr>
          <w:ilvl w:val="0"/>
          <w:numId w:val="6"/>
        </w:numPr>
        <w:spacing w:after="0"/>
      </w:pPr>
      <w:r>
        <w:t>Groupthink</w:t>
      </w:r>
    </w:p>
    <w:p w14:paraId="3A3B1612" w14:textId="324F0F1B" w:rsidR="00CD1780" w:rsidRDefault="00CD1780" w:rsidP="00CD1780">
      <w:pPr>
        <w:pStyle w:val="ListParagraph"/>
        <w:numPr>
          <w:ilvl w:val="1"/>
          <w:numId w:val="6"/>
        </w:numPr>
        <w:spacing w:after="0"/>
      </w:pPr>
      <w:r>
        <w:t>Wrong scope/risk/solution</w:t>
      </w:r>
    </w:p>
    <w:p w14:paraId="48E89237" w14:textId="325BBFE0" w:rsidR="00CD1780" w:rsidRDefault="00CD1780" w:rsidP="00CD1780">
      <w:pPr>
        <w:spacing w:after="0"/>
      </w:pPr>
      <w:r>
        <w:t>Engagement using technical jargon</w:t>
      </w:r>
    </w:p>
    <w:p w14:paraId="04DCCCB8" w14:textId="766F94A2" w:rsidR="00CD1780" w:rsidRDefault="00CD1780" w:rsidP="00CD1780">
      <w:pPr>
        <w:spacing w:after="0"/>
      </w:pPr>
      <w:r>
        <w:t xml:space="preserve">Engagement using Fear, </w:t>
      </w:r>
      <w:proofErr w:type="spellStart"/>
      <w:r>
        <w:t>Uncertiainty</w:t>
      </w:r>
      <w:proofErr w:type="spellEnd"/>
      <w:r>
        <w:t>, Doubt</w:t>
      </w:r>
    </w:p>
    <w:p w14:paraId="31A5F028" w14:textId="09ED201C" w:rsidR="00E72B15" w:rsidRDefault="00E72B15" w:rsidP="00CD1780">
      <w:pPr>
        <w:spacing w:after="0"/>
      </w:pPr>
      <w:r>
        <w:t>Engagement using mgmt. analogies (</w:t>
      </w:r>
      <w:proofErr w:type="spellStart"/>
      <w:r>
        <w:t>prev</w:t>
      </w:r>
      <w:proofErr w:type="spellEnd"/>
      <w:r>
        <w:t>)</w:t>
      </w:r>
    </w:p>
    <w:p w14:paraId="68F590A9" w14:textId="1E621539" w:rsidR="00E72B15" w:rsidRDefault="00E72B15" w:rsidP="00CD1780">
      <w:pPr>
        <w:spacing w:after="0"/>
      </w:pPr>
      <w:r>
        <w:t>Engagement using boardroom misunderstanding</w:t>
      </w:r>
    </w:p>
    <w:p w14:paraId="33D4EA93" w14:textId="48C8737E" w:rsidR="00E72B15" w:rsidRDefault="00E72B15" w:rsidP="00E72B15">
      <w:pPr>
        <w:pStyle w:val="ListParagraph"/>
        <w:numPr>
          <w:ilvl w:val="0"/>
          <w:numId w:val="6"/>
        </w:numPr>
        <w:spacing w:after="0"/>
      </w:pPr>
      <w:proofErr w:type="spellStart"/>
      <w:r>
        <w:t>Ciso</w:t>
      </w:r>
      <w:proofErr w:type="spellEnd"/>
      <w:r>
        <w:t xml:space="preserve"> should sit on board?</w:t>
      </w:r>
    </w:p>
    <w:p w14:paraId="4D0378A6" w14:textId="4200E315" w:rsidR="00E72B15" w:rsidRDefault="00E72B15" w:rsidP="00E72B15">
      <w:pPr>
        <w:pStyle w:val="ListParagraph"/>
        <w:numPr>
          <w:ilvl w:val="0"/>
          <w:numId w:val="6"/>
        </w:numPr>
        <w:spacing w:after="0"/>
      </w:pPr>
      <w:r>
        <w:t xml:space="preserve">Ask the board for </w:t>
      </w:r>
      <w:proofErr w:type="gramStart"/>
      <w:r>
        <w:t>money?-</w:t>
      </w:r>
      <w:proofErr w:type="gramEnd"/>
      <w:r>
        <w:t xml:space="preserve"> board don’t allocate funds</w:t>
      </w:r>
    </w:p>
    <w:p w14:paraId="37147C3D" w14:textId="64E960B7" w:rsidR="00E72B15" w:rsidRDefault="00E72B15" w:rsidP="00E72B15">
      <w:pPr>
        <w:pStyle w:val="ListParagraph"/>
        <w:numPr>
          <w:ilvl w:val="0"/>
          <w:numId w:val="6"/>
        </w:numPr>
        <w:spacing w:after="0"/>
      </w:pPr>
      <w:r>
        <w:t>Inconsistent/confusing comm</w:t>
      </w:r>
    </w:p>
    <w:p w14:paraId="68303BDC" w14:textId="4F8DA1FD" w:rsidR="00E72B15" w:rsidRDefault="00E72B15" w:rsidP="00E72B15">
      <w:pPr>
        <w:pStyle w:val="ListParagraph"/>
        <w:numPr>
          <w:ilvl w:val="1"/>
          <w:numId w:val="6"/>
        </w:numPr>
        <w:spacing w:after="0"/>
      </w:pPr>
      <w:r>
        <w:t>Terms, diff presentation of risk/metrics</w:t>
      </w:r>
    </w:p>
    <w:p w14:paraId="7DAEDDED" w14:textId="13446623" w:rsidR="00E72B15" w:rsidRDefault="00E72B15" w:rsidP="00E72B15">
      <w:pPr>
        <w:spacing w:after="0"/>
      </w:pPr>
      <w:r>
        <w:t xml:space="preserve">Risk </w:t>
      </w:r>
      <w:proofErr w:type="gramStart"/>
      <w:r>
        <w:t>decisions !</w:t>
      </w:r>
      <w:proofErr w:type="gramEnd"/>
      <w:r>
        <w:t>= common sense</w:t>
      </w:r>
    </w:p>
    <w:p w14:paraId="420F0A02" w14:textId="241167E6" w:rsidR="00E72B15" w:rsidRDefault="00E72B15" w:rsidP="00E72B15">
      <w:pPr>
        <w:spacing w:after="0"/>
      </w:pPr>
      <w:r>
        <w:t xml:space="preserve">Good Risk </w:t>
      </w:r>
      <w:proofErr w:type="spellStart"/>
      <w:proofErr w:type="gramStart"/>
      <w:r>
        <w:t>Mgmt</w:t>
      </w:r>
      <w:proofErr w:type="spellEnd"/>
      <w:r>
        <w:t xml:space="preserve"> !</w:t>
      </w:r>
      <w:proofErr w:type="gramEnd"/>
      <w:r>
        <w:t xml:space="preserve">= common sense </w:t>
      </w:r>
    </w:p>
    <w:p w14:paraId="4ACBB7BF" w14:textId="7A61D4CC" w:rsidR="00E72B15" w:rsidRDefault="00E72B15" w:rsidP="00E72B15">
      <w:pPr>
        <w:spacing w:after="0"/>
      </w:pPr>
      <w:r>
        <w:t>(Delphi Technique, Good workshop facilitation is essential)</w:t>
      </w:r>
    </w:p>
    <w:p w14:paraId="162DA1A1" w14:textId="6F9E595A" w:rsidR="00E72B15" w:rsidRDefault="00E72B15" w:rsidP="00E72B15">
      <w:pPr>
        <w:spacing w:after="0"/>
      </w:pPr>
    </w:p>
    <w:p w14:paraId="4AAC2519" w14:textId="77777777" w:rsidR="00E72B15" w:rsidRDefault="00E72B15" w:rsidP="00E72B15">
      <w:pPr>
        <w:spacing w:after="0"/>
        <w:rPr>
          <w:b/>
        </w:rPr>
      </w:pPr>
    </w:p>
    <w:p w14:paraId="28D6D6EB" w14:textId="26ACB518" w:rsidR="00E72B15" w:rsidRPr="00E72B15" w:rsidRDefault="00E72B15" w:rsidP="00E72B15">
      <w:pPr>
        <w:spacing w:after="0"/>
        <w:rPr>
          <w:b/>
        </w:rPr>
      </w:pPr>
      <w:r w:rsidRPr="00E72B15">
        <w:rPr>
          <w:b/>
        </w:rPr>
        <w:t>Poor Finance Planning</w:t>
      </w:r>
    </w:p>
    <w:p w14:paraId="5A4B7E74" w14:textId="11519775" w:rsidR="00E72B15" w:rsidRDefault="00E72B15" w:rsidP="00E72B15">
      <w:pPr>
        <w:pStyle w:val="ListParagraph"/>
        <w:numPr>
          <w:ilvl w:val="0"/>
          <w:numId w:val="6"/>
        </w:numPr>
        <w:spacing w:after="0"/>
      </w:pPr>
      <w:r>
        <w:t>Failure to follow planning cycle</w:t>
      </w:r>
    </w:p>
    <w:p w14:paraId="022C0F1E" w14:textId="2866DC3D" w:rsidR="00E72B15" w:rsidRDefault="00E72B15" w:rsidP="00E72B15">
      <w:pPr>
        <w:pStyle w:val="ListParagraph"/>
        <w:numPr>
          <w:ilvl w:val="0"/>
          <w:numId w:val="6"/>
        </w:numPr>
        <w:spacing w:after="0"/>
      </w:pPr>
      <w:r>
        <w:t xml:space="preserve">Failure to warn others </w:t>
      </w:r>
      <w:proofErr w:type="spellStart"/>
      <w:r>
        <w:t>abt</w:t>
      </w:r>
      <w:proofErr w:type="spellEnd"/>
      <w:r>
        <w:t xml:space="preserve"> financial planning implications</w:t>
      </w:r>
    </w:p>
    <w:p w14:paraId="0D1BE8E1" w14:textId="02D19EDB" w:rsidR="00E72B15" w:rsidRDefault="00E72B15" w:rsidP="00E72B15">
      <w:pPr>
        <w:pStyle w:val="ListParagraph"/>
        <w:numPr>
          <w:ilvl w:val="0"/>
          <w:numId w:val="6"/>
        </w:numPr>
        <w:spacing w:after="0"/>
      </w:pPr>
      <w:r>
        <w:t>Poor project spending</w:t>
      </w:r>
    </w:p>
    <w:p w14:paraId="3EC7D980" w14:textId="50C7283E" w:rsidR="00E72B15" w:rsidRDefault="00E72B15" w:rsidP="00E72B15">
      <w:pPr>
        <w:pStyle w:val="ListParagraph"/>
        <w:numPr>
          <w:ilvl w:val="0"/>
          <w:numId w:val="6"/>
        </w:numPr>
        <w:spacing w:after="0"/>
      </w:pPr>
      <w:r>
        <w:t>Investment budget but insufficient</w:t>
      </w:r>
    </w:p>
    <w:p w14:paraId="035FC47E" w14:textId="0FB097A6" w:rsidR="00E72B15" w:rsidRDefault="00E72B15" w:rsidP="00E72B15">
      <w:pPr>
        <w:spacing w:after="0"/>
      </w:pPr>
      <w:r>
        <w:t>Activity Based Costing Mistakes</w:t>
      </w:r>
    </w:p>
    <w:p w14:paraId="04B675C1" w14:textId="69FBF776" w:rsidR="00E72B15" w:rsidRDefault="00E72B15" w:rsidP="00E72B15">
      <w:pPr>
        <w:pStyle w:val="ListParagraph"/>
        <w:numPr>
          <w:ilvl w:val="0"/>
          <w:numId w:val="6"/>
        </w:numPr>
        <w:spacing w:after="0"/>
      </w:pPr>
      <w:r>
        <w:t>Pay for policy</w:t>
      </w:r>
    </w:p>
    <w:p w14:paraId="02515C49" w14:textId="3A4BDC0D" w:rsidR="00E72B15" w:rsidRDefault="00E72B15" w:rsidP="00E72B15">
      <w:pPr>
        <w:pStyle w:val="ListParagraph"/>
        <w:numPr>
          <w:ilvl w:val="1"/>
          <w:numId w:val="6"/>
        </w:numPr>
        <w:spacing w:after="0"/>
      </w:pPr>
      <w:r>
        <w:t>Voluntary?</w:t>
      </w:r>
    </w:p>
    <w:p w14:paraId="0B45BC03" w14:textId="0B275E3F" w:rsidR="00E72B15" w:rsidRDefault="00E72B15" w:rsidP="00E72B15">
      <w:pPr>
        <w:pStyle w:val="ListParagraph"/>
        <w:numPr>
          <w:ilvl w:val="1"/>
          <w:numId w:val="6"/>
        </w:numPr>
        <w:spacing w:after="0"/>
      </w:pPr>
      <w:r>
        <w:t>Taxation</w:t>
      </w:r>
    </w:p>
    <w:p w14:paraId="005746C5" w14:textId="52B1CF90" w:rsidR="00E72B15" w:rsidRDefault="00E72B15" w:rsidP="00E72B15">
      <w:pPr>
        <w:pStyle w:val="ListParagraph"/>
        <w:numPr>
          <w:ilvl w:val="1"/>
          <w:numId w:val="6"/>
        </w:numPr>
        <w:spacing w:after="0"/>
      </w:pPr>
      <w:r>
        <w:t xml:space="preserve">Who </w:t>
      </w:r>
      <w:proofErr w:type="gramStart"/>
      <w:r>
        <w:t>benefits ?</w:t>
      </w:r>
      <w:proofErr w:type="gramEnd"/>
    </w:p>
    <w:p w14:paraId="0A74B755" w14:textId="319FE0F5" w:rsidR="00E72B15" w:rsidRDefault="00E72B15" w:rsidP="00E72B15">
      <w:pPr>
        <w:pStyle w:val="ListParagraph"/>
        <w:numPr>
          <w:ilvl w:val="0"/>
          <w:numId w:val="6"/>
        </w:numPr>
        <w:spacing w:after="0"/>
      </w:pPr>
      <w:r>
        <w:t>Pay for security services</w:t>
      </w:r>
    </w:p>
    <w:p w14:paraId="5D85E082" w14:textId="1E963B4C" w:rsidR="00E72B15" w:rsidRDefault="00E72B15" w:rsidP="00E64D79">
      <w:pPr>
        <w:spacing w:after="0"/>
      </w:pPr>
      <w:r>
        <w:t xml:space="preserve">Payment for policy /monitoring should not </w:t>
      </w:r>
      <w:r w:rsidR="00E64D79">
        <w:t>be voluntary</w:t>
      </w:r>
    </w:p>
    <w:p w14:paraId="046D8C29" w14:textId="79A6A12F" w:rsidR="00E64D79" w:rsidRDefault="00E64D79" w:rsidP="00E64D79">
      <w:pPr>
        <w:spacing w:after="0"/>
      </w:pPr>
    </w:p>
    <w:p w14:paraId="0882934B" w14:textId="3A1892E1" w:rsidR="00E64D79" w:rsidRDefault="00E64D79" w:rsidP="00E64D79">
      <w:pPr>
        <w:spacing w:after="0"/>
      </w:pPr>
      <w:r>
        <w:t xml:space="preserve">Wrong expertise </w:t>
      </w:r>
    </w:p>
    <w:p w14:paraId="5BC79C40" w14:textId="16F66F75" w:rsidR="00E64D79" w:rsidRDefault="00E64D79" w:rsidP="00E64D79">
      <w:pPr>
        <w:spacing w:after="0"/>
      </w:pPr>
      <w:r>
        <w:t>(not using professionals)</w:t>
      </w:r>
    </w:p>
    <w:p w14:paraId="071EA696" w14:textId="64221991" w:rsidR="00E64D79" w:rsidRDefault="00E64D79" w:rsidP="00E64D79">
      <w:pPr>
        <w:pStyle w:val="ListParagraph"/>
        <w:numPr>
          <w:ilvl w:val="0"/>
          <w:numId w:val="6"/>
        </w:numPr>
        <w:spacing w:after="0"/>
      </w:pPr>
      <w:r>
        <w:t>Poor use of time</w:t>
      </w:r>
    </w:p>
    <w:p w14:paraId="0B3BBBE0" w14:textId="17B31057" w:rsidR="00E64D79" w:rsidRDefault="00E64D79" w:rsidP="00E64D79">
      <w:pPr>
        <w:pStyle w:val="ListParagraph"/>
        <w:numPr>
          <w:ilvl w:val="0"/>
          <w:numId w:val="6"/>
        </w:numPr>
        <w:spacing w:after="0"/>
      </w:pPr>
      <w:r>
        <w:t>Amateur comms</w:t>
      </w:r>
    </w:p>
    <w:p w14:paraId="4B86909A" w14:textId="495AD44B" w:rsidR="00E64D79" w:rsidRDefault="00E64D79" w:rsidP="00E64D79">
      <w:pPr>
        <w:pStyle w:val="ListParagraph"/>
        <w:numPr>
          <w:ilvl w:val="0"/>
          <w:numId w:val="6"/>
        </w:numPr>
        <w:spacing w:after="0"/>
      </w:pPr>
      <w:r>
        <w:t>News article lawyers</w:t>
      </w:r>
    </w:p>
    <w:p w14:paraId="5CE66571" w14:textId="0337AB47" w:rsidR="00E64D79" w:rsidRDefault="00E64D79" w:rsidP="00E64D79">
      <w:pPr>
        <w:spacing w:after="0"/>
      </w:pPr>
      <w:r>
        <w:t>(lack of security knowledge)</w:t>
      </w:r>
    </w:p>
    <w:p w14:paraId="09B27659" w14:textId="43A391A8" w:rsidR="00E64D79" w:rsidRDefault="00E64D79" w:rsidP="00E64D79">
      <w:pPr>
        <w:pStyle w:val="ListParagraph"/>
        <w:numPr>
          <w:ilvl w:val="0"/>
          <w:numId w:val="6"/>
        </w:numPr>
        <w:spacing w:after="0"/>
      </w:pPr>
      <w:r>
        <w:t>Experience of PCs at home</w:t>
      </w:r>
    </w:p>
    <w:p w14:paraId="7517A196" w14:textId="0AEE622E" w:rsidR="00E64D79" w:rsidRDefault="00E64D79" w:rsidP="00E64D79">
      <w:pPr>
        <w:pStyle w:val="ListParagraph"/>
        <w:numPr>
          <w:ilvl w:val="0"/>
          <w:numId w:val="6"/>
        </w:numPr>
        <w:spacing w:after="0"/>
      </w:pPr>
      <w:r>
        <w:t xml:space="preserve">Inflight </w:t>
      </w:r>
      <w:proofErr w:type="spellStart"/>
      <w:r>
        <w:t>magainze</w:t>
      </w:r>
      <w:proofErr w:type="spellEnd"/>
      <w:r>
        <w:t xml:space="preserve"> advice</w:t>
      </w:r>
    </w:p>
    <w:p w14:paraId="76392320" w14:textId="11F14742" w:rsidR="00E64D79" w:rsidRDefault="00E64D79" w:rsidP="00E64D79">
      <w:pPr>
        <w:pStyle w:val="ListParagraph"/>
        <w:numPr>
          <w:ilvl w:val="0"/>
          <w:numId w:val="6"/>
        </w:numPr>
        <w:spacing w:after="0"/>
      </w:pPr>
      <w:r>
        <w:t>Out dated knowledge</w:t>
      </w:r>
    </w:p>
    <w:p w14:paraId="70477CAD" w14:textId="375FAF46" w:rsidR="00E64D79" w:rsidRDefault="00E64D79" w:rsidP="00E64D79">
      <w:pPr>
        <w:pStyle w:val="ListParagraph"/>
        <w:numPr>
          <w:ilvl w:val="0"/>
          <w:numId w:val="6"/>
        </w:numPr>
        <w:spacing w:after="0"/>
      </w:pPr>
      <w:r>
        <w:t>No external comparator</w:t>
      </w:r>
    </w:p>
    <w:p w14:paraId="6CD3F282" w14:textId="6028C40F" w:rsidR="00E64D79" w:rsidRDefault="00E64D79" w:rsidP="00E64D79">
      <w:pPr>
        <w:pStyle w:val="ListParagraph"/>
        <w:numPr>
          <w:ilvl w:val="0"/>
          <w:numId w:val="6"/>
        </w:numPr>
        <w:spacing w:after="0"/>
      </w:pPr>
      <w:r>
        <w:t>Insufficient breadth of skills (policy &gt; tech)</w:t>
      </w:r>
    </w:p>
    <w:p w14:paraId="4A408486" w14:textId="38049256" w:rsidR="00E72B15" w:rsidRDefault="00E64D79" w:rsidP="00E72B15">
      <w:pPr>
        <w:spacing w:after="0"/>
      </w:pPr>
      <w:r>
        <w:rPr>
          <w:noProof/>
        </w:rPr>
        <w:drawing>
          <wp:inline distT="0" distB="0" distL="0" distR="0" wp14:anchorId="5426C4CA" wp14:editId="5E63DC3A">
            <wp:extent cx="3098165" cy="2575560"/>
            <wp:effectExtent l="0" t="0" r="698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57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EB95F" w14:textId="0CCA39F9" w:rsidR="00E64D79" w:rsidRDefault="00E64D79" w:rsidP="00E72B15">
      <w:pPr>
        <w:spacing w:after="0"/>
      </w:pPr>
    </w:p>
    <w:p w14:paraId="017011A8" w14:textId="55449064" w:rsidR="00E64D79" w:rsidRDefault="00E64D79" w:rsidP="00E72B15">
      <w:pPr>
        <w:spacing w:after="0"/>
      </w:pPr>
      <w:r>
        <w:t xml:space="preserve">Group </w:t>
      </w:r>
      <w:proofErr w:type="gramStart"/>
      <w:r>
        <w:t>think</w:t>
      </w:r>
      <w:proofErr w:type="gramEnd"/>
    </w:p>
    <w:p w14:paraId="260E6A7C" w14:textId="42642112" w:rsidR="00E64D79" w:rsidRDefault="00E64D79" w:rsidP="00E72B15">
      <w:pPr>
        <w:spacing w:after="0"/>
      </w:pPr>
      <w:r>
        <w:rPr>
          <w:noProof/>
        </w:rPr>
        <w:drawing>
          <wp:inline distT="0" distB="0" distL="0" distR="0" wp14:anchorId="6C592957" wp14:editId="1A8E0438">
            <wp:extent cx="3098165" cy="1741170"/>
            <wp:effectExtent l="0" t="0" r="698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4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59A17" w14:textId="012B1941" w:rsidR="00E64D79" w:rsidRDefault="00E64D79" w:rsidP="00E72B15">
      <w:pPr>
        <w:spacing w:after="0"/>
      </w:pPr>
    </w:p>
    <w:p w14:paraId="6D7487CF" w14:textId="22DF55BD" w:rsidR="00E64D79" w:rsidRDefault="00E64D79" w:rsidP="00E72B15">
      <w:pPr>
        <w:spacing w:after="0"/>
      </w:pPr>
      <w:r>
        <w:t>Sunk Costs</w:t>
      </w:r>
    </w:p>
    <w:p w14:paraId="6CE8F359" w14:textId="38F9955A" w:rsidR="00E64D79" w:rsidRDefault="00E64D79" w:rsidP="00E64D79">
      <w:pPr>
        <w:pStyle w:val="ListParagraph"/>
        <w:numPr>
          <w:ilvl w:val="0"/>
          <w:numId w:val="6"/>
        </w:numPr>
        <w:spacing w:after="0"/>
      </w:pPr>
      <w:r>
        <w:t>Making choices in a way that justifies past/flawed choices</w:t>
      </w:r>
    </w:p>
    <w:p w14:paraId="59E36AA5" w14:textId="34996306" w:rsidR="00B47E15" w:rsidRDefault="00B47E15" w:rsidP="00B47E15">
      <w:pPr>
        <w:spacing w:after="0"/>
      </w:pPr>
      <w:r>
        <w:t>Solutions</w:t>
      </w:r>
    </w:p>
    <w:p w14:paraId="7B78BD89" w14:textId="74581351" w:rsidR="00B47E15" w:rsidRDefault="00B47E15" w:rsidP="00B47E15">
      <w:pPr>
        <w:pStyle w:val="ListParagraph"/>
        <w:numPr>
          <w:ilvl w:val="0"/>
          <w:numId w:val="6"/>
        </w:numPr>
        <w:spacing w:after="0"/>
      </w:pPr>
      <w:r>
        <w:t>Get views of ppl not involved in decisions</w:t>
      </w:r>
    </w:p>
    <w:p w14:paraId="71EA10D8" w14:textId="4B1B1369" w:rsidR="00B47E15" w:rsidRDefault="00B47E15" w:rsidP="00B47E15">
      <w:pPr>
        <w:pStyle w:val="ListParagraph"/>
        <w:numPr>
          <w:ilvl w:val="0"/>
          <w:numId w:val="6"/>
        </w:numPr>
        <w:spacing w:after="0"/>
      </w:pPr>
      <w:r>
        <w:t>Remind yourself that even best managers make mistakes</w:t>
      </w:r>
    </w:p>
    <w:p w14:paraId="68C4787C" w14:textId="77A23915" w:rsidR="00B47E15" w:rsidRDefault="00B47E15" w:rsidP="00B47E15">
      <w:pPr>
        <w:pStyle w:val="ListParagraph"/>
        <w:numPr>
          <w:ilvl w:val="0"/>
          <w:numId w:val="6"/>
        </w:numPr>
        <w:spacing w:after="0"/>
      </w:pPr>
      <w:r>
        <w:t>Don’t encourage failure fearing</w:t>
      </w:r>
    </w:p>
    <w:p w14:paraId="2574D5AA" w14:textId="16E73234" w:rsidR="00B47E15" w:rsidRDefault="00B47E15" w:rsidP="00B47E15">
      <w:pPr>
        <w:spacing w:after="0"/>
      </w:pPr>
    </w:p>
    <w:p w14:paraId="3E7DC07E" w14:textId="4DD0C7CC" w:rsidR="00B47E15" w:rsidRDefault="00B47E15" w:rsidP="00B47E15">
      <w:pPr>
        <w:spacing w:after="0"/>
      </w:pPr>
      <w:r>
        <w:t>Risk of Compliance Reporting</w:t>
      </w:r>
    </w:p>
    <w:p w14:paraId="5D8DBB5E" w14:textId="6604137A" w:rsidR="00B47E15" w:rsidRDefault="007F3A7C" w:rsidP="00B47E15">
      <w:pPr>
        <w:pStyle w:val="ListParagraph"/>
        <w:numPr>
          <w:ilvl w:val="0"/>
          <w:numId w:val="6"/>
        </w:numPr>
        <w:spacing w:after="0"/>
      </w:pPr>
      <w:r>
        <w:t>Jumping on red</w:t>
      </w:r>
    </w:p>
    <w:p w14:paraId="1ED70290" w14:textId="77777777" w:rsidR="00E64D79" w:rsidRDefault="00E64D79" w:rsidP="00E72B15">
      <w:pPr>
        <w:spacing w:after="0"/>
      </w:pPr>
    </w:p>
    <w:p w14:paraId="44D44AFD" w14:textId="6177F838" w:rsidR="00E72B15" w:rsidRDefault="007F3A7C" w:rsidP="00E72B15">
      <w:pPr>
        <w:spacing w:after="0"/>
      </w:pPr>
      <w:r>
        <w:rPr>
          <w:noProof/>
        </w:rPr>
        <w:drawing>
          <wp:inline distT="0" distB="0" distL="0" distR="0" wp14:anchorId="527A6E29" wp14:editId="3D4ECA26">
            <wp:extent cx="3098165" cy="2314575"/>
            <wp:effectExtent l="0" t="0" r="698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C52F8" w14:textId="55A49EE6" w:rsidR="00FB10A5" w:rsidRDefault="007F3A7C" w:rsidP="00787376">
      <w:pPr>
        <w:spacing w:after="0"/>
      </w:pPr>
      <w:r>
        <w:rPr>
          <w:noProof/>
        </w:rPr>
        <w:drawing>
          <wp:inline distT="0" distB="0" distL="0" distR="0" wp14:anchorId="4E18B0B8" wp14:editId="5FAEF2C7">
            <wp:extent cx="3098165" cy="1421765"/>
            <wp:effectExtent l="0" t="0" r="6985" b="698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0B8E5" w14:textId="2EB44164" w:rsidR="007F3A7C" w:rsidRDefault="007F3A7C" w:rsidP="00787376">
      <w:pPr>
        <w:spacing w:after="0"/>
      </w:pPr>
      <w:r>
        <w:rPr>
          <w:noProof/>
        </w:rPr>
        <w:lastRenderedPageBreak/>
        <w:drawing>
          <wp:inline distT="0" distB="0" distL="0" distR="0" wp14:anchorId="0680C448" wp14:editId="75934B14">
            <wp:extent cx="3098165" cy="1569085"/>
            <wp:effectExtent l="0" t="0" r="698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6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D6E5F" w14:textId="3583E5F5" w:rsidR="007F3A7C" w:rsidRDefault="007F3A7C" w:rsidP="00787376">
      <w:pPr>
        <w:spacing w:after="0"/>
      </w:pPr>
      <w:r>
        <w:rPr>
          <w:noProof/>
        </w:rPr>
        <w:drawing>
          <wp:inline distT="0" distB="0" distL="0" distR="0" wp14:anchorId="0978DFE1" wp14:editId="1015F5D0">
            <wp:extent cx="3098165" cy="1287145"/>
            <wp:effectExtent l="0" t="0" r="6985" b="825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8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9C717" w14:textId="5999D853" w:rsidR="007F3A7C" w:rsidRDefault="007F3A7C" w:rsidP="00787376">
      <w:pPr>
        <w:spacing w:after="0"/>
      </w:pPr>
      <w:r>
        <w:rPr>
          <w:noProof/>
        </w:rPr>
        <w:drawing>
          <wp:inline distT="0" distB="0" distL="0" distR="0" wp14:anchorId="197E21A7" wp14:editId="0CAEECD2">
            <wp:extent cx="3098165" cy="1513840"/>
            <wp:effectExtent l="0" t="0" r="698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1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CBC38" w14:textId="59F026BF" w:rsidR="00D158DA" w:rsidRDefault="00D158DA" w:rsidP="00787376">
      <w:pPr>
        <w:spacing w:after="0"/>
      </w:pPr>
      <w:r>
        <w:rPr>
          <w:noProof/>
        </w:rPr>
        <w:drawing>
          <wp:inline distT="0" distB="0" distL="0" distR="0" wp14:anchorId="6B665C8C" wp14:editId="503D4796">
            <wp:extent cx="3098165" cy="2089785"/>
            <wp:effectExtent l="0" t="0" r="6985" b="571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B64BF" w14:textId="56107D69" w:rsidR="00D158DA" w:rsidRDefault="00D158DA" w:rsidP="00787376">
      <w:pPr>
        <w:spacing w:after="0"/>
      </w:pPr>
      <w:r>
        <w:rPr>
          <w:noProof/>
        </w:rPr>
        <w:drawing>
          <wp:inline distT="0" distB="0" distL="0" distR="0" wp14:anchorId="24109919" wp14:editId="0C1328CA">
            <wp:extent cx="3098165" cy="2050415"/>
            <wp:effectExtent l="0" t="0" r="6985" b="698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5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80F8B" w14:textId="7F064512" w:rsidR="00D158DA" w:rsidRDefault="00D158DA" w:rsidP="00787376">
      <w:pPr>
        <w:spacing w:after="0"/>
      </w:pPr>
      <w:r>
        <w:rPr>
          <w:noProof/>
        </w:rPr>
        <w:drawing>
          <wp:inline distT="0" distB="0" distL="0" distR="0" wp14:anchorId="5AF1A9FF" wp14:editId="1BDBE00A">
            <wp:extent cx="2464594" cy="1610902"/>
            <wp:effectExtent l="0" t="0" r="0" b="889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471637" cy="1615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4C64A" w14:textId="5B136BF3" w:rsidR="00D158DA" w:rsidRDefault="00D158DA" w:rsidP="00787376">
      <w:pPr>
        <w:spacing w:after="0"/>
      </w:pPr>
      <w:r>
        <w:rPr>
          <w:noProof/>
        </w:rPr>
        <w:drawing>
          <wp:inline distT="0" distB="0" distL="0" distR="0" wp14:anchorId="2F6A1670" wp14:editId="351C376F">
            <wp:extent cx="2171700" cy="1174650"/>
            <wp:effectExtent l="0" t="0" r="0" b="698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185317" cy="11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1266B" w14:textId="4C3F856F" w:rsidR="00AD7518" w:rsidRDefault="00AD7518" w:rsidP="00787376">
      <w:pPr>
        <w:spacing w:after="0"/>
      </w:pPr>
      <w:r>
        <w:rPr>
          <w:noProof/>
        </w:rPr>
        <w:drawing>
          <wp:inline distT="0" distB="0" distL="0" distR="0" wp14:anchorId="03E6DC94" wp14:editId="6ADD70DC">
            <wp:extent cx="2479755" cy="10287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524271" cy="1047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ED841" w14:textId="7B5C3EDB" w:rsidR="00AD7518" w:rsidRDefault="00AD7518" w:rsidP="00787376">
      <w:pPr>
        <w:spacing w:after="0"/>
      </w:pPr>
      <w:r>
        <w:rPr>
          <w:noProof/>
        </w:rPr>
        <w:drawing>
          <wp:inline distT="0" distB="0" distL="0" distR="0" wp14:anchorId="023F3C56" wp14:editId="5419C30A">
            <wp:extent cx="3098165" cy="1544320"/>
            <wp:effectExtent l="0" t="0" r="698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44ACD" w14:textId="18FEC69F" w:rsidR="00AD7518" w:rsidRDefault="00AD7518" w:rsidP="00787376">
      <w:pPr>
        <w:spacing w:after="0"/>
      </w:pPr>
      <w:r>
        <w:rPr>
          <w:noProof/>
        </w:rPr>
        <w:drawing>
          <wp:inline distT="0" distB="0" distL="0" distR="0" wp14:anchorId="77ED5FD8" wp14:editId="09C9AD01">
            <wp:extent cx="3098165" cy="1697990"/>
            <wp:effectExtent l="0" t="0" r="6985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691A4" w14:textId="0929196B" w:rsidR="00AD7518" w:rsidRDefault="00AD7518" w:rsidP="00787376">
      <w:pPr>
        <w:spacing w:after="0"/>
      </w:pPr>
      <w:r>
        <w:rPr>
          <w:noProof/>
        </w:rPr>
        <w:drawing>
          <wp:inline distT="0" distB="0" distL="0" distR="0" wp14:anchorId="0B3DC35B" wp14:editId="0DA835EA">
            <wp:extent cx="3098165" cy="1586230"/>
            <wp:effectExtent l="0" t="0" r="698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8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0D552" w14:textId="13E8A792" w:rsidR="00AD7518" w:rsidRDefault="00AD7518" w:rsidP="00787376">
      <w:pPr>
        <w:spacing w:after="0"/>
        <w:rPr>
          <w:noProof/>
        </w:rPr>
      </w:pPr>
      <w:r>
        <w:lastRenderedPageBreak/>
        <w:t>Images can be trained to recognize wrongly</w:t>
      </w:r>
      <w:r w:rsidR="001407EB" w:rsidRPr="001407EB">
        <w:rPr>
          <w:noProof/>
        </w:rPr>
        <w:t xml:space="preserve"> </w:t>
      </w:r>
      <w:r w:rsidR="001407EB">
        <w:rPr>
          <w:noProof/>
        </w:rPr>
        <w:drawing>
          <wp:inline distT="0" distB="0" distL="0" distR="0" wp14:anchorId="50932E18" wp14:editId="6FAB2649">
            <wp:extent cx="3098165" cy="2084070"/>
            <wp:effectExtent l="0" t="0" r="698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158FD" w14:textId="72DE2884" w:rsidR="001407EB" w:rsidRDefault="001407EB" w:rsidP="00787376">
      <w:pPr>
        <w:spacing w:after="0"/>
      </w:pPr>
      <w:r>
        <w:rPr>
          <w:noProof/>
        </w:rPr>
        <w:drawing>
          <wp:inline distT="0" distB="0" distL="0" distR="0" wp14:anchorId="313488CE" wp14:editId="0FC18CE6">
            <wp:extent cx="2600325" cy="880987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609985" cy="88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53601" w14:textId="0F471B90" w:rsidR="001407EB" w:rsidRDefault="001407EB" w:rsidP="00787376">
      <w:pPr>
        <w:spacing w:after="0"/>
      </w:pPr>
      <w:r>
        <w:rPr>
          <w:noProof/>
        </w:rPr>
        <w:drawing>
          <wp:inline distT="0" distB="0" distL="0" distR="0" wp14:anchorId="65F0F4A4" wp14:editId="5800AD4E">
            <wp:extent cx="2586038" cy="1542400"/>
            <wp:effectExtent l="0" t="0" r="5080" b="127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595911" cy="1548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92C25" w14:textId="6316647B" w:rsidR="001407EB" w:rsidRDefault="001407EB" w:rsidP="00787376">
      <w:pPr>
        <w:spacing w:after="0"/>
      </w:pPr>
      <w:r>
        <w:t xml:space="preserve">BIGGEST TAKE AWAY = WORK WITH </w:t>
      </w:r>
      <w:proofErr w:type="gramStart"/>
      <w:r>
        <w:t>OTHERS,  DONT</w:t>
      </w:r>
      <w:proofErr w:type="gramEnd"/>
      <w:r>
        <w:t xml:space="preserve"> ACT IN ISOLATION</w:t>
      </w:r>
    </w:p>
    <w:p w14:paraId="6D19ACDB" w14:textId="12A5228D" w:rsidR="001407EB" w:rsidRDefault="001407EB" w:rsidP="00787376">
      <w:pPr>
        <w:spacing w:after="0"/>
      </w:pPr>
      <w:r>
        <w:rPr>
          <w:noProof/>
        </w:rPr>
        <w:drawing>
          <wp:inline distT="0" distB="0" distL="0" distR="0" wp14:anchorId="07017B24" wp14:editId="74D7B76F">
            <wp:extent cx="3098165" cy="1894840"/>
            <wp:effectExtent l="0" t="0" r="6985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9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B2D33" w14:textId="056F571A" w:rsidR="001407EB" w:rsidRDefault="001407EB" w:rsidP="00787376">
      <w:pPr>
        <w:spacing w:after="0"/>
      </w:pPr>
      <w:r>
        <w:rPr>
          <w:noProof/>
        </w:rPr>
        <w:drawing>
          <wp:inline distT="0" distB="0" distL="0" distR="0" wp14:anchorId="02F46FDC" wp14:editId="36B3F2E0">
            <wp:extent cx="3098165" cy="2162175"/>
            <wp:effectExtent l="0" t="0" r="6985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D3712" w14:textId="04336923" w:rsidR="00986DF8" w:rsidRDefault="00986DF8" w:rsidP="00787376">
      <w:pPr>
        <w:spacing w:after="0"/>
      </w:pPr>
      <w:r>
        <w:rPr>
          <w:noProof/>
        </w:rPr>
        <w:drawing>
          <wp:inline distT="0" distB="0" distL="0" distR="0" wp14:anchorId="316CB55A" wp14:editId="7238B2E1">
            <wp:extent cx="2686050" cy="1636184"/>
            <wp:effectExtent l="0" t="0" r="0" b="254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725130" cy="1659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51FE2" w14:textId="24648847" w:rsidR="00D64D2B" w:rsidRDefault="00986DF8" w:rsidP="00787376">
      <w:pPr>
        <w:spacing w:after="0"/>
      </w:pPr>
      <w:r>
        <w:rPr>
          <w:noProof/>
        </w:rPr>
        <w:drawing>
          <wp:inline distT="0" distB="0" distL="0" distR="0" wp14:anchorId="5056BBE7" wp14:editId="0F6A8C95">
            <wp:extent cx="3098165" cy="1788160"/>
            <wp:effectExtent l="0" t="0" r="6985" b="254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CE46F" w14:textId="77777777" w:rsidR="00D64D2B" w:rsidRDefault="00D64D2B">
      <w:r>
        <w:br w:type="page"/>
      </w:r>
    </w:p>
    <w:p w14:paraId="092D2802" w14:textId="2FC7963A" w:rsidR="00986DF8" w:rsidRPr="00D64D2B" w:rsidRDefault="00D64D2B" w:rsidP="00787376">
      <w:pPr>
        <w:spacing w:after="0"/>
        <w:rPr>
          <w:b/>
        </w:rPr>
      </w:pPr>
      <w:r w:rsidRPr="00D64D2B">
        <w:rPr>
          <w:b/>
        </w:rPr>
        <w:lastRenderedPageBreak/>
        <w:t>Failures of ISM</w:t>
      </w:r>
    </w:p>
    <w:p w14:paraId="2E71C9DC" w14:textId="386E24A9" w:rsidR="00D64D2B" w:rsidRDefault="00D64D2B" w:rsidP="00787376">
      <w:pPr>
        <w:spacing w:after="0"/>
      </w:pPr>
      <w:r>
        <w:t>Objectives:</w:t>
      </w:r>
    </w:p>
    <w:p w14:paraId="74814341" w14:textId="6606B8B7" w:rsidR="00D64D2B" w:rsidRDefault="00D64D2B" w:rsidP="00D64D2B">
      <w:pPr>
        <w:pStyle w:val="ListParagraph"/>
        <w:numPr>
          <w:ilvl w:val="0"/>
          <w:numId w:val="6"/>
        </w:numPr>
        <w:spacing w:after="0"/>
      </w:pPr>
      <w:r>
        <w:t>Look at examples</w:t>
      </w:r>
    </w:p>
    <w:p w14:paraId="16AF4FAD" w14:textId="5BBCC9A6" w:rsidR="00D64D2B" w:rsidRDefault="00D64D2B" w:rsidP="00D64D2B">
      <w:pPr>
        <w:pStyle w:val="ListParagraph"/>
        <w:numPr>
          <w:ilvl w:val="0"/>
          <w:numId w:val="6"/>
        </w:numPr>
        <w:spacing w:after="0"/>
      </w:pPr>
      <w:proofErr w:type="spellStart"/>
      <w:r>
        <w:t>Uds</w:t>
      </w:r>
      <w:proofErr w:type="spellEnd"/>
      <w:r>
        <w:t xml:space="preserve"> why failures</w:t>
      </w:r>
    </w:p>
    <w:p w14:paraId="7490D0D3" w14:textId="31A382A4" w:rsidR="00D64D2B" w:rsidRDefault="00D64D2B" w:rsidP="00D64D2B">
      <w:pPr>
        <w:pStyle w:val="ListParagraph"/>
        <w:numPr>
          <w:ilvl w:val="0"/>
          <w:numId w:val="6"/>
        </w:numPr>
        <w:spacing w:after="0"/>
      </w:pPr>
      <w:r>
        <w:t>Learn lessons</w:t>
      </w:r>
    </w:p>
    <w:p w14:paraId="68D79462" w14:textId="1D767E3F" w:rsidR="00D64D2B" w:rsidRDefault="00D64D2B" w:rsidP="00D64D2B">
      <w:pPr>
        <w:spacing w:after="0"/>
      </w:pPr>
    </w:p>
    <w:p w14:paraId="65D5FC32" w14:textId="659A2551" w:rsidR="00D64D2B" w:rsidRDefault="00D64D2B" w:rsidP="00D64D2B">
      <w:pPr>
        <w:spacing w:after="0"/>
      </w:pPr>
      <w:r>
        <w:t>Why look at failures:</w:t>
      </w:r>
    </w:p>
    <w:p w14:paraId="65969287" w14:textId="0664002C" w:rsidR="00D64D2B" w:rsidRDefault="00D64D2B" w:rsidP="00D64D2B">
      <w:pPr>
        <w:pStyle w:val="ListParagraph"/>
        <w:numPr>
          <w:ilvl w:val="0"/>
          <w:numId w:val="6"/>
        </w:numPr>
        <w:spacing w:after="0"/>
      </w:pPr>
      <w:r>
        <w:t>Avoid errors that caused failures</w:t>
      </w:r>
    </w:p>
    <w:p w14:paraId="770C8EF9" w14:textId="29B5EA0A" w:rsidR="002B653C" w:rsidRDefault="002B653C" w:rsidP="002B653C">
      <w:pPr>
        <w:pStyle w:val="ListParagraph"/>
        <w:numPr>
          <w:ilvl w:val="0"/>
          <w:numId w:val="6"/>
        </w:numPr>
        <w:spacing w:after="0"/>
      </w:pPr>
      <w:r>
        <w:t>Common (often not reported)</w:t>
      </w:r>
    </w:p>
    <w:p w14:paraId="42E04704" w14:textId="1FEEC534" w:rsidR="005A2635" w:rsidRDefault="005A2635" w:rsidP="002B653C">
      <w:pPr>
        <w:pStyle w:val="ListParagraph"/>
        <w:numPr>
          <w:ilvl w:val="0"/>
          <w:numId w:val="6"/>
        </w:numPr>
        <w:spacing w:after="0"/>
      </w:pPr>
      <w:r>
        <w:t>Can look at which areas are more data (historical/statistical), and focus more VA</w:t>
      </w:r>
    </w:p>
    <w:p w14:paraId="162AEBAA" w14:textId="79C5EE56" w:rsidR="002B653C" w:rsidRDefault="002B653C" w:rsidP="005A2635">
      <w:pPr>
        <w:spacing w:after="0"/>
      </w:pPr>
    </w:p>
    <w:p w14:paraId="39555D1E" w14:textId="698FDC12" w:rsidR="005A2635" w:rsidRDefault="005A2635" w:rsidP="005A2635">
      <w:pPr>
        <w:spacing w:after="0"/>
      </w:pPr>
      <w:r>
        <w:t>Breaches (may) not be simple failure</w:t>
      </w:r>
    </w:p>
    <w:p w14:paraId="4EFA9D64" w14:textId="7EA067A3" w:rsidR="005A2635" w:rsidRDefault="005A2635" w:rsidP="005A2635">
      <w:pPr>
        <w:pStyle w:val="ListParagraph"/>
        <w:numPr>
          <w:ilvl w:val="0"/>
          <w:numId w:val="6"/>
        </w:numPr>
        <w:spacing w:after="0"/>
      </w:pPr>
      <w:r>
        <w:t>New attack vector found/exploited</w:t>
      </w:r>
    </w:p>
    <w:p w14:paraId="6AB4D99D" w14:textId="5511B72F" w:rsidR="005A2635" w:rsidRDefault="005A2635" w:rsidP="005A2635">
      <w:pPr>
        <w:pStyle w:val="ListParagraph"/>
        <w:numPr>
          <w:ilvl w:val="0"/>
          <w:numId w:val="6"/>
        </w:numPr>
        <w:spacing w:after="0"/>
      </w:pPr>
      <w:r>
        <w:t>Think beyond known vulns</w:t>
      </w:r>
    </w:p>
    <w:p w14:paraId="23AD59D9" w14:textId="60B67953" w:rsidR="005A2635" w:rsidRDefault="005A2635" w:rsidP="005A2635">
      <w:pPr>
        <w:spacing w:after="0"/>
      </w:pPr>
    </w:p>
    <w:p w14:paraId="53595E9C" w14:textId="3BCAF0B1" w:rsidR="005A2635" w:rsidRDefault="005A2635" w:rsidP="005A2635">
      <w:pPr>
        <w:spacing w:after="0"/>
      </w:pPr>
      <w:r>
        <w:t>Security = needs to be reactive</w:t>
      </w:r>
    </w:p>
    <w:p w14:paraId="738099F4" w14:textId="531DA810" w:rsidR="005A2635" w:rsidRDefault="005A2635" w:rsidP="005A2635">
      <w:pPr>
        <w:pStyle w:val="ListParagraph"/>
        <w:numPr>
          <w:ilvl w:val="0"/>
          <w:numId w:val="6"/>
        </w:numPr>
        <w:spacing w:after="0"/>
      </w:pPr>
      <w:r>
        <w:t>Able to detect + react</w:t>
      </w:r>
    </w:p>
    <w:p w14:paraId="33C55883" w14:textId="76DD12F8" w:rsidR="005A2635" w:rsidRDefault="005A2635" w:rsidP="005A2635">
      <w:pPr>
        <w:pStyle w:val="ListParagraph"/>
        <w:numPr>
          <w:ilvl w:val="0"/>
          <w:numId w:val="6"/>
        </w:numPr>
        <w:spacing w:after="0"/>
      </w:pPr>
      <w:r>
        <w:t>Protective controls (necessary), not enough</w:t>
      </w:r>
    </w:p>
    <w:p w14:paraId="1A2DA9CF" w14:textId="5D1D8BB2" w:rsidR="005A2635" w:rsidRDefault="005A2635" w:rsidP="005A2635">
      <w:pPr>
        <w:spacing w:after="0"/>
      </w:pPr>
    </w:p>
    <w:p w14:paraId="518523B3" w14:textId="3B9D5545" w:rsidR="005A2635" w:rsidRDefault="005A2635" w:rsidP="005A2635">
      <w:pPr>
        <w:spacing w:after="0"/>
      </w:pPr>
      <w:r>
        <w:t>Though controls/staffs are good, breach can still occur</w:t>
      </w:r>
    </w:p>
    <w:p w14:paraId="1DDD034C" w14:textId="42D43C2C" w:rsidR="00573A6A" w:rsidRDefault="00573A6A" w:rsidP="005A2635">
      <w:pPr>
        <w:spacing w:after="0"/>
      </w:pPr>
    </w:p>
    <w:p w14:paraId="63153B59" w14:textId="2CF24C60" w:rsidR="00573A6A" w:rsidRDefault="00573A6A" w:rsidP="005A2635">
      <w:pPr>
        <w:spacing w:after="0"/>
      </w:pPr>
      <w:r>
        <w:t xml:space="preserve">NIS: online business </w:t>
      </w:r>
      <w:proofErr w:type="gramStart"/>
      <w:r>
        <w:t>need</w:t>
      </w:r>
      <w:proofErr w:type="gramEnd"/>
      <w:r>
        <w:t xml:space="preserve"> to notify if impacted</w:t>
      </w:r>
    </w:p>
    <w:p w14:paraId="6668CB26" w14:textId="5D466D8F" w:rsidR="00573A6A" w:rsidRDefault="00573A6A" w:rsidP="005A2635">
      <w:pPr>
        <w:spacing w:after="0"/>
      </w:pPr>
    </w:p>
    <w:p w14:paraId="595A3957" w14:textId="77777777" w:rsidR="006A65EB" w:rsidRDefault="006A65EB" w:rsidP="005A2635">
      <w:pPr>
        <w:spacing w:after="0"/>
        <w:rPr>
          <w:b/>
        </w:rPr>
      </w:pPr>
    </w:p>
    <w:p w14:paraId="1881A3CD" w14:textId="77777777" w:rsidR="006A65EB" w:rsidRDefault="006A65EB" w:rsidP="005A2635">
      <w:pPr>
        <w:spacing w:after="0"/>
        <w:rPr>
          <w:b/>
        </w:rPr>
      </w:pPr>
    </w:p>
    <w:p w14:paraId="7DD6407A" w14:textId="77777777" w:rsidR="006A65EB" w:rsidRDefault="006A65EB" w:rsidP="005A2635">
      <w:pPr>
        <w:spacing w:after="0"/>
        <w:rPr>
          <w:b/>
        </w:rPr>
      </w:pPr>
    </w:p>
    <w:p w14:paraId="558C4414" w14:textId="77777777" w:rsidR="006A65EB" w:rsidRDefault="006A65EB" w:rsidP="005A2635">
      <w:pPr>
        <w:spacing w:after="0"/>
        <w:rPr>
          <w:b/>
        </w:rPr>
      </w:pPr>
    </w:p>
    <w:p w14:paraId="42AE1054" w14:textId="77777777" w:rsidR="006A65EB" w:rsidRDefault="006A65EB" w:rsidP="005A2635">
      <w:pPr>
        <w:spacing w:after="0"/>
        <w:rPr>
          <w:b/>
        </w:rPr>
      </w:pPr>
    </w:p>
    <w:p w14:paraId="082A8C69" w14:textId="77777777" w:rsidR="006A65EB" w:rsidRDefault="006A65EB" w:rsidP="005A2635">
      <w:pPr>
        <w:spacing w:after="0"/>
        <w:rPr>
          <w:b/>
        </w:rPr>
      </w:pPr>
    </w:p>
    <w:p w14:paraId="75B0CDAB" w14:textId="77777777" w:rsidR="006A65EB" w:rsidRDefault="006A65EB" w:rsidP="005A2635">
      <w:pPr>
        <w:spacing w:after="0"/>
        <w:rPr>
          <w:b/>
        </w:rPr>
      </w:pPr>
    </w:p>
    <w:p w14:paraId="16841178" w14:textId="77777777" w:rsidR="006A65EB" w:rsidRDefault="006A65EB" w:rsidP="005A2635">
      <w:pPr>
        <w:spacing w:after="0"/>
        <w:rPr>
          <w:b/>
        </w:rPr>
      </w:pPr>
    </w:p>
    <w:p w14:paraId="643624A0" w14:textId="77777777" w:rsidR="006A65EB" w:rsidRDefault="006A65EB" w:rsidP="005A2635">
      <w:pPr>
        <w:spacing w:after="0"/>
        <w:rPr>
          <w:b/>
        </w:rPr>
      </w:pPr>
    </w:p>
    <w:p w14:paraId="76812C48" w14:textId="77777777" w:rsidR="006A65EB" w:rsidRDefault="006A65EB" w:rsidP="005A2635">
      <w:pPr>
        <w:spacing w:after="0"/>
        <w:rPr>
          <w:b/>
        </w:rPr>
      </w:pPr>
    </w:p>
    <w:p w14:paraId="35E4FD24" w14:textId="77777777" w:rsidR="006A65EB" w:rsidRDefault="006A65EB" w:rsidP="005A2635">
      <w:pPr>
        <w:spacing w:after="0"/>
        <w:rPr>
          <w:b/>
        </w:rPr>
      </w:pPr>
    </w:p>
    <w:p w14:paraId="46846BF8" w14:textId="77777777" w:rsidR="006A65EB" w:rsidRDefault="006A65EB" w:rsidP="005A2635">
      <w:pPr>
        <w:spacing w:after="0"/>
        <w:rPr>
          <w:b/>
        </w:rPr>
      </w:pPr>
    </w:p>
    <w:p w14:paraId="5DF8A5AD" w14:textId="77777777" w:rsidR="006A65EB" w:rsidRDefault="006A65EB" w:rsidP="005A2635">
      <w:pPr>
        <w:spacing w:after="0"/>
        <w:rPr>
          <w:b/>
        </w:rPr>
      </w:pPr>
    </w:p>
    <w:p w14:paraId="323523DF" w14:textId="77777777" w:rsidR="006A65EB" w:rsidRDefault="006A65EB" w:rsidP="005A2635">
      <w:pPr>
        <w:spacing w:after="0"/>
        <w:rPr>
          <w:b/>
        </w:rPr>
      </w:pPr>
    </w:p>
    <w:p w14:paraId="1D8101E9" w14:textId="77777777" w:rsidR="006A65EB" w:rsidRDefault="006A65EB" w:rsidP="005A2635">
      <w:pPr>
        <w:spacing w:after="0"/>
        <w:rPr>
          <w:b/>
        </w:rPr>
      </w:pPr>
    </w:p>
    <w:p w14:paraId="37F79679" w14:textId="77777777" w:rsidR="006A65EB" w:rsidRDefault="006A65EB" w:rsidP="005A2635">
      <w:pPr>
        <w:spacing w:after="0"/>
        <w:rPr>
          <w:b/>
        </w:rPr>
      </w:pPr>
    </w:p>
    <w:p w14:paraId="3153357E" w14:textId="77777777" w:rsidR="006A65EB" w:rsidRDefault="006A65EB" w:rsidP="005A2635">
      <w:pPr>
        <w:spacing w:after="0"/>
        <w:rPr>
          <w:b/>
        </w:rPr>
      </w:pPr>
    </w:p>
    <w:p w14:paraId="5DF16F92" w14:textId="77777777" w:rsidR="006A65EB" w:rsidRDefault="006A65EB" w:rsidP="005A2635">
      <w:pPr>
        <w:spacing w:after="0"/>
        <w:rPr>
          <w:b/>
        </w:rPr>
      </w:pPr>
    </w:p>
    <w:p w14:paraId="70FC81A2" w14:textId="77777777" w:rsidR="006A65EB" w:rsidRDefault="006A65EB" w:rsidP="005A2635">
      <w:pPr>
        <w:spacing w:after="0"/>
        <w:rPr>
          <w:b/>
        </w:rPr>
      </w:pPr>
    </w:p>
    <w:p w14:paraId="5CDC2A49" w14:textId="77777777" w:rsidR="006A65EB" w:rsidRDefault="006A65EB" w:rsidP="005A2635">
      <w:pPr>
        <w:spacing w:after="0"/>
        <w:rPr>
          <w:b/>
        </w:rPr>
      </w:pPr>
    </w:p>
    <w:p w14:paraId="461E05A2" w14:textId="77777777" w:rsidR="006A65EB" w:rsidRDefault="006A65EB" w:rsidP="005A2635">
      <w:pPr>
        <w:spacing w:after="0"/>
        <w:rPr>
          <w:b/>
        </w:rPr>
      </w:pPr>
    </w:p>
    <w:p w14:paraId="6F72A4C5" w14:textId="77777777" w:rsidR="006A65EB" w:rsidRDefault="006A65EB" w:rsidP="005A2635">
      <w:pPr>
        <w:spacing w:after="0"/>
        <w:rPr>
          <w:b/>
        </w:rPr>
      </w:pPr>
    </w:p>
    <w:p w14:paraId="45133EB2" w14:textId="77777777" w:rsidR="006A65EB" w:rsidRDefault="006A65EB" w:rsidP="005A2635">
      <w:pPr>
        <w:spacing w:after="0"/>
        <w:rPr>
          <w:b/>
        </w:rPr>
      </w:pPr>
    </w:p>
    <w:p w14:paraId="0A0D995B" w14:textId="77777777" w:rsidR="006A65EB" w:rsidRDefault="006A65EB" w:rsidP="005A2635">
      <w:pPr>
        <w:spacing w:after="0"/>
        <w:rPr>
          <w:b/>
        </w:rPr>
      </w:pPr>
    </w:p>
    <w:p w14:paraId="742C8083" w14:textId="77777777" w:rsidR="006A65EB" w:rsidRDefault="006A65EB" w:rsidP="005A2635">
      <w:pPr>
        <w:spacing w:after="0"/>
        <w:rPr>
          <w:b/>
        </w:rPr>
      </w:pPr>
    </w:p>
    <w:p w14:paraId="6005D2F0" w14:textId="77777777" w:rsidR="006A65EB" w:rsidRDefault="006A65EB" w:rsidP="005A2635">
      <w:pPr>
        <w:spacing w:after="0"/>
        <w:rPr>
          <w:b/>
        </w:rPr>
      </w:pPr>
    </w:p>
    <w:p w14:paraId="197FCC50" w14:textId="77777777" w:rsidR="006A65EB" w:rsidRDefault="006A65EB" w:rsidP="005A2635">
      <w:pPr>
        <w:spacing w:after="0"/>
        <w:rPr>
          <w:b/>
        </w:rPr>
      </w:pPr>
    </w:p>
    <w:p w14:paraId="71E5F158" w14:textId="56CDD59A" w:rsidR="00573A6A" w:rsidRPr="006A65EB" w:rsidRDefault="00573A6A" w:rsidP="005A2635">
      <w:pPr>
        <w:spacing w:after="0"/>
        <w:rPr>
          <w:b/>
        </w:rPr>
      </w:pPr>
      <w:r w:rsidRPr="006A65EB">
        <w:rPr>
          <w:b/>
        </w:rPr>
        <w:t>TalkTalk</w:t>
      </w:r>
      <w:r w:rsidR="00A37D70" w:rsidRPr="006A65EB">
        <w:rPr>
          <w:b/>
        </w:rPr>
        <w:t xml:space="preserve"> Case Study:</w:t>
      </w:r>
    </w:p>
    <w:p w14:paraId="71D5CD4D" w14:textId="6F014D64" w:rsidR="00E66361" w:rsidRDefault="00E66361" w:rsidP="005A2635">
      <w:pPr>
        <w:spacing w:after="0"/>
      </w:pPr>
      <w:r>
        <w:t>Oct 2015, DB compromised</w:t>
      </w:r>
    </w:p>
    <w:p w14:paraId="2002D816" w14:textId="2FB039E2" w:rsidR="00E66361" w:rsidRDefault="00A42BA5" w:rsidP="00A42BA5">
      <w:pPr>
        <w:pStyle w:val="ListParagraph"/>
        <w:numPr>
          <w:ilvl w:val="0"/>
          <w:numId w:val="6"/>
        </w:numPr>
        <w:spacing w:after="0"/>
      </w:pPr>
      <w:r>
        <w:t xml:space="preserve">Large set of customer info (156,959 </w:t>
      </w:r>
      <w:proofErr w:type="spellStart"/>
      <w:r>
        <w:t>cust</w:t>
      </w:r>
      <w:proofErr w:type="spellEnd"/>
      <w:r>
        <w:t>)</w:t>
      </w:r>
    </w:p>
    <w:p w14:paraId="40E07301" w14:textId="43ABC4F8" w:rsidR="00A42BA5" w:rsidRDefault="00A42BA5" w:rsidP="00A42BA5">
      <w:pPr>
        <w:pStyle w:val="ListParagraph"/>
        <w:numPr>
          <w:ilvl w:val="1"/>
          <w:numId w:val="6"/>
        </w:numPr>
        <w:spacing w:after="0"/>
      </w:pPr>
      <w:r>
        <w:t>15,656 bank acct</w:t>
      </w:r>
    </w:p>
    <w:p w14:paraId="557994E2" w14:textId="6688A1F3" w:rsidR="00A42BA5" w:rsidRDefault="00A42BA5" w:rsidP="00A42BA5">
      <w:pPr>
        <w:pStyle w:val="ListParagraph"/>
        <w:numPr>
          <w:ilvl w:val="0"/>
          <w:numId w:val="6"/>
        </w:numPr>
        <w:spacing w:after="0"/>
      </w:pPr>
      <w:proofErr w:type="spellStart"/>
      <w:r>
        <w:t>Talktalk</w:t>
      </w:r>
      <w:proofErr w:type="spellEnd"/>
      <w:r>
        <w:t xml:space="preserve"> didn’t know how BIG</w:t>
      </w:r>
    </w:p>
    <w:p w14:paraId="22B9DF64" w14:textId="1F9CC3D4" w:rsidR="00A42BA5" w:rsidRDefault="00A42BA5" w:rsidP="00A42BA5">
      <w:pPr>
        <w:pStyle w:val="ListParagraph"/>
        <w:numPr>
          <w:ilvl w:val="0"/>
          <w:numId w:val="6"/>
        </w:numPr>
        <w:spacing w:after="0"/>
      </w:pPr>
      <w:r>
        <w:t>Big fine in the end</w:t>
      </w:r>
    </w:p>
    <w:p w14:paraId="5C114F1E" w14:textId="16A95A23" w:rsidR="00A42BA5" w:rsidRDefault="00A42BA5" w:rsidP="00A42BA5">
      <w:pPr>
        <w:pStyle w:val="ListParagraph"/>
        <w:numPr>
          <w:ilvl w:val="0"/>
          <w:numId w:val="6"/>
        </w:numPr>
        <w:spacing w:after="0"/>
      </w:pPr>
      <w:r>
        <w:t xml:space="preserve">Exploited vuln in 3 websites </w:t>
      </w:r>
      <w:r>
        <w:br/>
        <w:t>(gave access to info)</w:t>
      </w:r>
    </w:p>
    <w:p w14:paraId="79F3ABAE" w14:textId="0CAFAEBA" w:rsidR="00A42BA5" w:rsidRDefault="00A42BA5" w:rsidP="00A42BA5">
      <w:pPr>
        <w:spacing w:after="0"/>
      </w:pPr>
      <w:r>
        <w:t>6 days to aware = network slowness</w:t>
      </w:r>
    </w:p>
    <w:p w14:paraId="4ACEBAE2" w14:textId="616DDB8D" w:rsidR="00A42BA5" w:rsidRDefault="00A42BA5" w:rsidP="00A42BA5">
      <w:pPr>
        <w:pStyle w:val="ListParagraph"/>
        <w:numPr>
          <w:ilvl w:val="0"/>
          <w:numId w:val="6"/>
        </w:numPr>
        <w:spacing w:after="0"/>
      </w:pPr>
      <w:r>
        <w:t xml:space="preserve">SQL injection </w:t>
      </w:r>
      <w:proofErr w:type="spellStart"/>
      <w:r>
        <w:t>atk</w:t>
      </w:r>
      <w:proofErr w:type="spellEnd"/>
      <w:r>
        <w:t xml:space="preserve"> (identified shortly)</w:t>
      </w:r>
    </w:p>
    <w:p w14:paraId="4A0E092D" w14:textId="289DBF1A" w:rsidR="00A42BA5" w:rsidRDefault="00A42BA5" w:rsidP="005A2635">
      <w:pPr>
        <w:spacing w:after="0"/>
      </w:pPr>
      <w:r>
        <w:t>Next day = report to ICO, public, email customers</w:t>
      </w:r>
    </w:p>
    <w:p w14:paraId="3CA532E1" w14:textId="7877F0A9" w:rsidR="00A42BA5" w:rsidRDefault="00A42BA5" w:rsidP="005A2635">
      <w:pPr>
        <w:spacing w:after="0"/>
      </w:pPr>
      <w:r>
        <w:t xml:space="preserve">Next day = headlines, </w:t>
      </w:r>
      <w:r w:rsidR="00D87BA2">
        <w:t>(</w:t>
      </w:r>
      <w:r w:rsidR="00D87BA2">
        <w:t>4mil</w:t>
      </w:r>
      <w:r w:rsidR="00D87BA2">
        <w:t xml:space="preserve"> reported, not true)</w:t>
      </w:r>
    </w:p>
    <w:p w14:paraId="2C5872F7" w14:textId="15B52502" w:rsidR="00D87BA2" w:rsidRDefault="00D87BA2" w:rsidP="00D87BA2">
      <w:pPr>
        <w:pStyle w:val="ListParagraph"/>
        <w:numPr>
          <w:ilvl w:val="0"/>
          <w:numId w:val="6"/>
        </w:numPr>
        <w:spacing w:after="0"/>
      </w:pPr>
      <w:r>
        <w:t>Post update on company site</w:t>
      </w:r>
    </w:p>
    <w:p w14:paraId="61598282" w14:textId="1BD4823E" w:rsidR="00D87BA2" w:rsidRDefault="00D87BA2" w:rsidP="00D87BA2">
      <w:pPr>
        <w:pStyle w:val="ListParagraph"/>
        <w:numPr>
          <w:ilvl w:val="0"/>
          <w:numId w:val="6"/>
        </w:numPr>
        <w:spacing w:after="0"/>
      </w:pPr>
      <w:r>
        <w:t>Warns customers</w:t>
      </w:r>
    </w:p>
    <w:p w14:paraId="429551A0" w14:textId="50E7361A" w:rsidR="00D87BA2" w:rsidRDefault="00D87BA2" w:rsidP="00D87BA2">
      <w:pPr>
        <w:pStyle w:val="ListParagraph"/>
        <w:numPr>
          <w:ilvl w:val="0"/>
          <w:numId w:val="6"/>
        </w:numPr>
        <w:spacing w:after="0"/>
      </w:pPr>
      <w:r>
        <w:t>Ransom message in email to MD</w:t>
      </w:r>
    </w:p>
    <w:p w14:paraId="51135F75" w14:textId="45DA800B" w:rsidR="00D87BA2" w:rsidRDefault="00D87BA2" w:rsidP="00D87BA2">
      <w:pPr>
        <w:spacing w:after="0"/>
      </w:pPr>
      <w:r>
        <w:t>Next day = fraud happened, stole cash, used to buy goods</w:t>
      </w:r>
    </w:p>
    <w:p w14:paraId="6A6F08C0" w14:textId="3B17FD96" w:rsidR="00D87BA2" w:rsidRDefault="00D87BA2" w:rsidP="00D87BA2">
      <w:pPr>
        <w:spacing w:after="0"/>
      </w:pPr>
      <w:r>
        <w:t>25 Oct = website, not core systems, no credit card details</w:t>
      </w:r>
    </w:p>
    <w:p w14:paraId="54726413" w14:textId="748908D3" w:rsidR="00D87BA2" w:rsidRDefault="00D87BA2" w:rsidP="00D87BA2">
      <w:pPr>
        <w:spacing w:after="0"/>
      </w:pPr>
      <w:r>
        <w:t xml:space="preserve">26 Oct = </w:t>
      </w:r>
      <w:proofErr w:type="spellStart"/>
      <w:r>
        <w:t>Talktalk</w:t>
      </w:r>
      <w:proofErr w:type="spellEnd"/>
      <w:r>
        <w:t xml:space="preserve"> confuses public (sequential </w:t>
      </w:r>
      <w:proofErr w:type="spellStart"/>
      <w:r>
        <w:t>atk</w:t>
      </w:r>
      <w:proofErr w:type="spellEnd"/>
      <w:r>
        <w:t>)</w:t>
      </w:r>
    </w:p>
    <w:p w14:paraId="39038405" w14:textId="222F584A" w:rsidR="00A37D70" w:rsidRDefault="00D87BA2" w:rsidP="00D87BA2">
      <w:pPr>
        <w:pStyle w:val="ListParagraph"/>
        <w:numPr>
          <w:ilvl w:val="0"/>
          <w:numId w:val="6"/>
        </w:numPr>
        <w:spacing w:after="0"/>
      </w:pPr>
      <w:r>
        <w:t xml:space="preserve">15 </w:t>
      </w:r>
      <w:proofErr w:type="spellStart"/>
      <w:r>
        <w:t>yo</w:t>
      </w:r>
      <w:proofErr w:type="spellEnd"/>
      <w:r>
        <w:t xml:space="preserve"> arrested </w:t>
      </w:r>
    </w:p>
    <w:p w14:paraId="1E880437" w14:textId="7CD0B2BB" w:rsidR="001407EB" w:rsidRDefault="00D87BA2" w:rsidP="00787376">
      <w:pPr>
        <w:spacing w:after="0"/>
      </w:pPr>
      <w:r>
        <w:t>30 Oct = extent of data accessed, sig less than suspected</w:t>
      </w:r>
    </w:p>
    <w:p w14:paraId="6D65989B" w14:textId="05C720E3" w:rsidR="00D87BA2" w:rsidRDefault="00D87BA2" w:rsidP="00787376">
      <w:pPr>
        <w:spacing w:after="0"/>
      </w:pPr>
      <w:r>
        <w:t>31 Oct = another person arrested</w:t>
      </w:r>
    </w:p>
    <w:p w14:paraId="23CE0031" w14:textId="17CFA8C5" w:rsidR="001407EB" w:rsidRDefault="00D87BA2" w:rsidP="00787376">
      <w:pPr>
        <w:spacing w:after="0"/>
      </w:pPr>
      <w:r>
        <w:t xml:space="preserve">6 Nov = reveals actual scope of </w:t>
      </w:r>
      <w:proofErr w:type="spellStart"/>
      <w:r>
        <w:t>atk</w:t>
      </w:r>
      <w:proofErr w:type="spellEnd"/>
      <w:r>
        <w:t>, payment cards obscured (</w:t>
      </w:r>
      <w:proofErr w:type="spellStart"/>
      <w:proofErr w:type="gramStart"/>
      <w:r>
        <w:t>cant</w:t>
      </w:r>
      <w:proofErr w:type="spellEnd"/>
      <w:proofErr w:type="gramEnd"/>
      <w:r>
        <w:t xml:space="preserve"> use for fraud)</w:t>
      </w:r>
    </w:p>
    <w:p w14:paraId="148A3ECC" w14:textId="68B6FC20" w:rsidR="00D87BA2" w:rsidRDefault="00D87BA2" w:rsidP="00787376">
      <w:pPr>
        <w:spacing w:after="0"/>
      </w:pPr>
      <w:r>
        <w:t xml:space="preserve">11 Nov = 30-35 mil for data breach, free stuff for </w:t>
      </w:r>
      <w:proofErr w:type="spellStart"/>
      <w:r>
        <w:t>cust</w:t>
      </w:r>
      <w:proofErr w:type="spellEnd"/>
    </w:p>
    <w:p w14:paraId="4EF35787" w14:textId="52795269" w:rsidR="00D87BA2" w:rsidRDefault="00D87BA2" w:rsidP="00787376">
      <w:pPr>
        <w:spacing w:after="0"/>
      </w:pPr>
      <w:r>
        <w:t xml:space="preserve">20 June 2016 = Inquiry, never remove/secure webpages that enables attack on </w:t>
      </w:r>
      <w:proofErr w:type="spellStart"/>
      <w:r>
        <w:t>website+DB</w:t>
      </w:r>
      <w:proofErr w:type="spellEnd"/>
    </w:p>
    <w:p w14:paraId="576E12A7" w14:textId="1842E723" w:rsidR="00D87BA2" w:rsidRDefault="00D87BA2" w:rsidP="00787376">
      <w:pPr>
        <w:spacing w:after="0"/>
      </w:pPr>
      <w:r>
        <w:t>DB = outdated, bug enabled attack</w:t>
      </w:r>
    </w:p>
    <w:p w14:paraId="59A9FA90" w14:textId="201B6764" w:rsidR="00D87BA2" w:rsidRDefault="00D87BA2" w:rsidP="00787376">
      <w:pPr>
        <w:spacing w:after="0"/>
      </w:pPr>
      <w:r>
        <w:t xml:space="preserve">No monitoring to discover </w:t>
      </w:r>
      <w:proofErr w:type="spellStart"/>
      <w:r>
        <w:t>buln</w:t>
      </w:r>
      <w:proofErr w:type="spellEnd"/>
    </w:p>
    <w:p w14:paraId="565A1FD3" w14:textId="45ECEF6D" w:rsidR="00D87BA2" w:rsidRDefault="00D87BA2" w:rsidP="00787376">
      <w:pPr>
        <w:spacing w:after="0"/>
      </w:pPr>
      <w:r>
        <w:t xml:space="preserve">SQL injection = common attack (known </w:t>
      </w:r>
      <w:proofErr w:type="spellStart"/>
      <w:r>
        <w:t>defense</w:t>
      </w:r>
      <w:proofErr w:type="spellEnd"/>
      <w:r>
        <w:t>)</w:t>
      </w:r>
    </w:p>
    <w:p w14:paraId="2DAA0789" w14:textId="745F558D" w:rsidR="006A65EB" w:rsidRDefault="006A65EB" w:rsidP="00787376">
      <w:pPr>
        <w:spacing w:after="0"/>
      </w:pPr>
      <w:r>
        <w:t>2 prev attacks, not much actions</w:t>
      </w:r>
    </w:p>
    <w:p w14:paraId="024601DB" w14:textId="0861FAF0" w:rsidR="006A65EB" w:rsidRDefault="006A65EB" w:rsidP="00787376">
      <w:pPr>
        <w:spacing w:after="0"/>
      </w:pPr>
    </w:p>
    <w:p w14:paraId="31E46E47" w14:textId="243DF71E" w:rsidR="006A65EB" w:rsidRDefault="006A65EB" w:rsidP="00787376">
      <w:pPr>
        <w:spacing w:after="0"/>
      </w:pPr>
      <w:r>
        <w:t>Impact mixed</w:t>
      </w:r>
    </w:p>
    <w:p w14:paraId="783E05B9" w14:textId="2611ABCC" w:rsidR="006A65EB" w:rsidRDefault="006A65EB" w:rsidP="006A65EB">
      <w:pPr>
        <w:pStyle w:val="ListParagraph"/>
        <w:numPr>
          <w:ilvl w:val="0"/>
          <w:numId w:val="6"/>
        </w:numPr>
        <w:spacing w:after="0"/>
      </w:pPr>
      <w:r>
        <w:t>Nov 15 = 30 -35 mil lost</w:t>
      </w:r>
    </w:p>
    <w:p w14:paraId="2F8E004D" w14:textId="13D135A3" w:rsidR="006A65EB" w:rsidRDefault="006A65EB" w:rsidP="006A65EB">
      <w:pPr>
        <w:pStyle w:val="ListParagraph"/>
        <w:numPr>
          <w:ilvl w:val="0"/>
          <w:numId w:val="6"/>
        </w:numPr>
        <w:spacing w:after="0"/>
      </w:pPr>
      <w:r>
        <w:t>Feb 16 = Lost 101k customers, half mil took up free upgrade</w:t>
      </w:r>
    </w:p>
    <w:p w14:paraId="6A4BE072" w14:textId="5AFCE23A" w:rsidR="006A65EB" w:rsidRDefault="006A65EB" w:rsidP="006A65EB">
      <w:pPr>
        <w:pStyle w:val="ListParagraph"/>
        <w:numPr>
          <w:ilvl w:val="0"/>
          <w:numId w:val="6"/>
        </w:numPr>
        <w:spacing w:after="0"/>
      </w:pPr>
      <w:r>
        <w:t>May 16 = lost 100k, more than 40mil</w:t>
      </w:r>
    </w:p>
    <w:p w14:paraId="1C8B14E0" w14:textId="00A03A28" w:rsidR="006A65EB" w:rsidRDefault="006A65EB" w:rsidP="006A65EB">
      <w:pPr>
        <w:pStyle w:val="ListParagraph"/>
        <w:numPr>
          <w:ilvl w:val="0"/>
          <w:numId w:val="6"/>
        </w:numPr>
        <w:spacing w:after="0"/>
      </w:pPr>
      <w:r>
        <w:t>Jun 16 = 400k fine</w:t>
      </w:r>
    </w:p>
    <w:p w14:paraId="3D55E691" w14:textId="1DE3C941" w:rsidR="006A65EB" w:rsidRDefault="006A65EB" w:rsidP="006A65EB">
      <w:pPr>
        <w:spacing w:after="0"/>
      </w:pPr>
      <w:r>
        <w:t>Lessons</w:t>
      </w:r>
    </w:p>
    <w:p w14:paraId="323308AF" w14:textId="03A5E456" w:rsidR="006A65EB" w:rsidRDefault="006A65EB" w:rsidP="006A65EB">
      <w:pPr>
        <w:pStyle w:val="ListParagraph"/>
        <w:numPr>
          <w:ilvl w:val="0"/>
          <w:numId w:val="6"/>
        </w:numPr>
        <w:spacing w:after="0"/>
      </w:pPr>
      <w:proofErr w:type="spellStart"/>
      <w:r>
        <w:t>Talktalk</w:t>
      </w:r>
      <w:proofErr w:type="spellEnd"/>
      <w:r>
        <w:t xml:space="preserve"> should have known, 2 </w:t>
      </w:r>
      <w:proofErr w:type="spellStart"/>
      <w:r>
        <w:t>prev</w:t>
      </w:r>
      <w:proofErr w:type="spellEnd"/>
      <w:r>
        <w:t xml:space="preserve"> attacks, no actions, software outdated = FAILURE in Risk mgmt.</w:t>
      </w:r>
    </w:p>
    <w:p w14:paraId="12D75FF6" w14:textId="33E99D03" w:rsidR="006A65EB" w:rsidRDefault="006A65EB" w:rsidP="006A65EB">
      <w:pPr>
        <w:pStyle w:val="ListParagraph"/>
        <w:numPr>
          <w:ilvl w:val="0"/>
          <w:numId w:val="6"/>
        </w:numPr>
        <w:spacing w:after="0"/>
      </w:pPr>
      <w:r>
        <w:t xml:space="preserve">Must learn from </w:t>
      </w:r>
      <w:proofErr w:type="spellStart"/>
      <w:r>
        <w:t>Talktalk</w:t>
      </w:r>
      <w:proofErr w:type="spellEnd"/>
      <w:r>
        <w:t xml:space="preserve"> security fails = can cost business, must honour info customer entrust to you = NO EXCUSE</w:t>
      </w:r>
    </w:p>
    <w:p w14:paraId="6CCDF2D4" w14:textId="4FA078CB" w:rsidR="006A65EB" w:rsidRDefault="006A65EB" w:rsidP="006A65EB">
      <w:r>
        <w:br w:type="page"/>
      </w:r>
    </w:p>
    <w:p w14:paraId="5A46F2A4" w14:textId="1C4290B0" w:rsidR="006A65EB" w:rsidRDefault="006A65EB" w:rsidP="006A65EB">
      <w:proofErr w:type="spellStart"/>
      <w:r w:rsidRPr="006671ED">
        <w:rPr>
          <w:b/>
        </w:rPr>
        <w:lastRenderedPageBreak/>
        <w:t>Moonpig</w:t>
      </w:r>
      <w:proofErr w:type="spellEnd"/>
      <w:r>
        <w:t xml:space="preserve"> (greeting cards) </w:t>
      </w:r>
    </w:p>
    <w:p w14:paraId="4B10237E" w14:textId="157FC12A" w:rsidR="006A65EB" w:rsidRDefault="006A65EB" w:rsidP="006A65EB">
      <w:pPr>
        <w:pStyle w:val="ListParagraph"/>
        <w:numPr>
          <w:ilvl w:val="0"/>
          <w:numId w:val="6"/>
        </w:numPr>
      </w:pPr>
      <w:r>
        <w:t>2 separate breaches (Jan 15, Jul 15)</w:t>
      </w:r>
    </w:p>
    <w:p w14:paraId="2C7FA11C" w14:textId="3C701F6F" w:rsidR="00DD2384" w:rsidRDefault="006A65EB" w:rsidP="006A65EB">
      <w:r>
        <w:t xml:space="preserve">Jan 15 = millions of customers vuln to </w:t>
      </w:r>
      <w:proofErr w:type="spellStart"/>
      <w:r>
        <w:t>atk</w:t>
      </w:r>
      <w:proofErr w:type="spellEnd"/>
    </w:p>
    <w:p w14:paraId="3472AE9B" w14:textId="71336246" w:rsidR="00DD2384" w:rsidRDefault="00C15537" w:rsidP="00DD2384">
      <w:pPr>
        <w:pStyle w:val="ListParagraph"/>
        <w:numPr>
          <w:ilvl w:val="0"/>
          <w:numId w:val="6"/>
        </w:numPr>
      </w:pPr>
      <w:r>
        <w:t>Frustrated, released on blog</w:t>
      </w:r>
    </w:p>
    <w:p w14:paraId="5B4E1CA7" w14:textId="39242E96" w:rsidR="00C15537" w:rsidRDefault="00C15537" w:rsidP="00DD2384">
      <w:pPr>
        <w:pStyle w:val="ListParagraph"/>
        <w:numPr>
          <w:ilvl w:val="0"/>
          <w:numId w:val="6"/>
        </w:numPr>
      </w:pPr>
      <w:r>
        <w:t>API has no auth, can just place orders on customer’s account, card info, addresses, orders</w:t>
      </w:r>
    </w:p>
    <w:p w14:paraId="3C1BFECB" w14:textId="6067A520" w:rsidR="00C15537" w:rsidRDefault="00C15537" w:rsidP="00DD2384">
      <w:pPr>
        <w:pStyle w:val="ListParagraph"/>
        <w:numPr>
          <w:ilvl w:val="0"/>
          <w:numId w:val="6"/>
        </w:numPr>
      </w:pPr>
      <w:r>
        <w:t xml:space="preserve">Easy as not rate limited, </w:t>
      </w:r>
      <w:proofErr w:type="spellStart"/>
      <w:r>
        <w:t>cust</w:t>
      </w:r>
      <w:proofErr w:type="spellEnd"/>
      <w:r>
        <w:t xml:space="preserve"> ID = sequential</w:t>
      </w:r>
    </w:p>
    <w:p w14:paraId="0336A202" w14:textId="50559777" w:rsidR="00C15537" w:rsidRDefault="00C15537" w:rsidP="00DD2384">
      <w:pPr>
        <w:pStyle w:val="ListParagraph"/>
        <w:numPr>
          <w:ilvl w:val="0"/>
          <w:numId w:val="6"/>
        </w:numPr>
      </w:pPr>
      <w:r>
        <w:t>Aug 13 = initial, chased on Sep 14, released on Jan 15</w:t>
      </w:r>
    </w:p>
    <w:p w14:paraId="7EA0924F" w14:textId="5DDCB734" w:rsidR="00C15537" w:rsidRDefault="00C15537" w:rsidP="00DD2384">
      <w:pPr>
        <w:pStyle w:val="ListParagraph"/>
        <w:numPr>
          <w:ilvl w:val="0"/>
          <w:numId w:val="6"/>
        </w:numPr>
      </w:pPr>
      <w:r>
        <w:t>Disabled Mobile APP</w:t>
      </w:r>
    </w:p>
    <w:p w14:paraId="0AB148FA" w14:textId="371221B1" w:rsidR="003D2DA9" w:rsidRDefault="00C15537" w:rsidP="00C15537">
      <w:r>
        <w:t xml:space="preserve">Fixed by have same creds on API calls, used </w:t>
      </w:r>
      <w:proofErr w:type="gramStart"/>
      <w:r>
        <w:t>9 digit</w:t>
      </w:r>
      <w:proofErr w:type="gramEnd"/>
      <w:r>
        <w:t xml:space="preserve"> Acct </w:t>
      </w:r>
      <w:proofErr w:type="spellStart"/>
      <w:r>
        <w:t>num</w:t>
      </w:r>
      <w:proofErr w:type="spellEnd"/>
      <w:r>
        <w:t>, unencrypted.</w:t>
      </w:r>
      <w:r w:rsidR="003D2DA9">
        <w:t xml:space="preserve"> (resend request with </w:t>
      </w:r>
      <w:proofErr w:type="gramStart"/>
      <w:r w:rsidR="003D2DA9">
        <w:t>9 digit</w:t>
      </w:r>
      <w:proofErr w:type="gramEnd"/>
      <w:r w:rsidR="003D2DA9">
        <w:t xml:space="preserve"> number)</w:t>
      </w:r>
    </w:p>
    <w:p w14:paraId="4FF3268C" w14:textId="23C0011D" w:rsidR="006A65EB" w:rsidRDefault="00872186" w:rsidP="006A65EB">
      <w:r>
        <w:t>Impact = DMG-ed reputation,</w:t>
      </w:r>
      <w:r w:rsidR="006671ED">
        <w:t xml:space="preserve"> top10 </w:t>
      </w:r>
      <w:proofErr w:type="spellStart"/>
      <w:r w:rsidR="006671ED">
        <w:t>uk</w:t>
      </w:r>
      <w:proofErr w:type="spellEnd"/>
      <w:r w:rsidR="006671ED">
        <w:t xml:space="preserve"> security breaches</w:t>
      </w:r>
      <w:r w:rsidR="006A65EB">
        <w:br/>
        <w:t>Jul 15 = email, pw, acct balances = public</w:t>
      </w:r>
    </w:p>
    <w:p w14:paraId="40AA84D7" w14:textId="17F780EA" w:rsidR="00D87BA2" w:rsidRDefault="006A65EB" w:rsidP="00787376">
      <w:pPr>
        <w:spacing w:after="0"/>
      </w:pPr>
      <w:r>
        <w:t xml:space="preserve"> </w:t>
      </w:r>
    </w:p>
    <w:p w14:paraId="009022FB" w14:textId="150CD6BC" w:rsidR="006671ED" w:rsidRDefault="006671ED" w:rsidP="00787376">
      <w:pPr>
        <w:spacing w:after="0"/>
      </w:pPr>
      <w:proofErr w:type="spellStart"/>
      <w:r w:rsidRPr="006671ED">
        <w:rPr>
          <w:b/>
        </w:rPr>
        <w:t>Mumsnet</w:t>
      </w:r>
      <w:proofErr w:type="spellEnd"/>
      <w:r>
        <w:t xml:space="preserve"> (2 public </w:t>
      </w:r>
      <w:proofErr w:type="spellStart"/>
      <w:r>
        <w:t>atk</w:t>
      </w:r>
      <w:proofErr w:type="spellEnd"/>
      <w:r>
        <w:t>)</w:t>
      </w:r>
    </w:p>
    <w:p w14:paraId="28969CF3" w14:textId="7F0E55FF" w:rsidR="006671ED" w:rsidRDefault="006671ED" w:rsidP="006671ED">
      <w:pPr>
        <w:pStyle w:val="ListParagraph"/>
        <w:numPr>
          <w:ilvl w:val="0"/>
          <w:numId w:val="6"/>
        </w:numPr>
        <w:spacing w:after="0"/>
      </w:pPr>
      <w:r>
        <w:t xml:space="preserve">April 14, </w:t>
      </w:r>
      <w:proofErr w:type="spellStart"/>
      <w:r>
        <w:t>heartbleed</w:t>
      </w:r>
      <w:proofErr w:type="spellEnd"/>
      <w:r>
        <w:t xml:space="preserve"> (unknown amt compromised)</w:t>
      </w:r>
    </w:p>
    <w:p w14:paraId="6406185D" w14:textId="09C30BA3" w:rsidR="006671ED" w:rsidRDefault="006671ED" w:rsidP="006671ED">
      <w:pPr>
        <w:pStyle w:val="ListParagraph"/>
        <w:numPr>
          <w:ilvl w:val="0"/>
          <w:numId w:val="6"/>
        </w:numPr>
        <w:spacing w:after="0"/>
      </w:pPr>
      <w:r>
        <w:t xml:space="preserve">Aug 15, large scale DDoS </w:t>
      </w:r>
      <w:proofErr w:type="spellStart"/>
      <w:r>
        <w:t>atk</w:t>
      </w:r>
      <w:proofErr w:type="spellEnd"/>
      <w:r>
        <w:t>, released 3000</w:t>
      </w:r>
    </w:p>
    <w:p w14:paraId="1AA2107C" w14:textId="7B61B1CE" w:rsidR="0008685D" w:rsidRDefault="0008685D" w:rsidP="0008685D">
      <w:pPr>
        <w:pStyle w:val="ListParagraph"/>
        <w:numPr>
          <w:ilvl w:val="1"/>
          <w:numId w:val="6"/>
        </w:numPr>
        <w:spacing w:after="0"/>
      </w:pPr>
      <w:r>
        <w:t>Someone hacked into admin</w:t>
      </w:r>
    </w:p>
    <w:p w14:paraId="6DEF1A94" w14:textId="57841875" w:rsidR="00B2621B" w:rsidRDefault="00B2621B" w:rsidP="0008685D">
      <w:pPr>
        <w:pStyle w:val="ListParagraph"/>
        <w:numPr>
          <w:ilvl w:val="1"/>
          <w:numId w:val="6"/>
        </w:numPr>
        <w:spacing w:after="0"/>
      </w:pPr>
      <w:r>
        <w:t>Reported to police, confident user pw not accessed</w:t>
      </w:r>
    </w:p>
    <w:p w14:paraId="01AB29EF" w14:textId="6AC15940" w:rsidR="00B2621B" w:rsidRDefault="00B2621B" w:rsidP="0008685D">
      <w:pPr>
        <w:pStyle w:val="ListParagraph"/>
        <w:numPr>
          <w:ilvl w:val="1"/>
          <w:numId w:val="6"/>
        </w:numPr>
        <w:spacing w:after="0"/>
      </w:pPr>
      <w:r>
        <w:t>Forced pw change</w:t>
      </w:r>
    </w:p>
    <w:p w14:paraId="1689D574" w14:textId="22F9CF58" w:rsidR="00B2621B" w:rsidRDefault="00B2621B" w:rsidP="0008685D">
      <w:pPr>
        <w:pStyle w:val="ListParagraph"/>
        <w:numPr>
          <w:ilvl w:val="1"/>
          <w:numId w:val="6"/>
        </w:numPr>
        <w:spacing w:after="0"/>
      </w:pPr>
      <w:r>
        <w:t>Likely result of phishing attack</w:t>
      </w:r>
    </w:p>
    <w:p w14:paraId="64941ACA" w14:textId="5209D64B" w:rsidR="00B2621B" w:rsidRDefault="00B2621B" w:rsidP="0008685D">
      <w:pPr>
        <w:pStyle w:val="ListParagraph"/>
        <w:numPr>
          <w:ilvl w:val="1"/>
          <w:numId w:val="6"/>
        </w:numPr>
        <w:spacing w:after="0"/>
      </w:pPr>
      <w:r>
        <w:t>Promptness + clarity + detail = praised</w:t>
      </w:r>
    </w:p>
    <w:p w14:paraId="5E6EEF9C" w14:textId="4846DEE2" w:rsidR="00B2621B" w:rsidRDefault="00B2621B" w:rsidP="00B2621B">
      <w:pPr>
        <w:spacing w:after="0"/>
      </w:pPr>
      <w:r>
        <w:t>Impact:</w:t>
      </w:r>
    </w:p>
    <w:p w14:paraId="61E151F3" w14:textId="71ACB4B6" w:rsidR="00B2621B" w:rsidRDefault="00B2621B" w:rsidP="00B2621B">
      <w:pPr>
        <w:pStyle w:val="ListParagraph"/>
        <w:numPr>
          <w:ilvl w:val="0"/>
          <w:numId w:val="6"/>
        </w:numPr>
        <w:spacing w:after="0"/>
      </w:pPr>
      <w:r>
        <w:t>Inconvenience, but well treated = won praise</w:t>
      </w:r>
    </w:p>
    <w:p w14:paraId="099D9FC2" w14:textId="465073B2" w:rsidR="00B2621B" w:rsidRDefault="00B2621B" w:rsidP="00B2621B">
      <w:pPr>
        <w:spacing w:after="0"/>
      </w:pPr>
      <w:r>
        <w:t xml:space="preserve">Lessons: </w:t>
      </w:r>
    </w:p>
    <w:p w14:paraId="17734F87" w14:textId="5F621BAC" w:rsidR="00B2621B" w:rsidRDefault="00B2621B" w:rsidP="00B2621B">
      <w:pPr>
        <w:pStyle w:val="ListParagraph"/>
        <w:numPr>
          <w:ilvl w:val="0"/>
          <w:numId w:val="6"/>
        </w:numPr>
        <w:spacing w:after="0"/>
      </w:pPr>
      <w:r>
        <w:t xml:space="preserve">Not to be blamed for Heartbleed, but responded </w:t>
      </w:r>
      <w:proofErr w:type="gramStart"/>
      <w:r>
        <w:t>really well</w:t>
      </w:r>
      <w:proofErr w:type="gramEnd"/>
    </w:p>
    <w:p w14:paraId="51CC7E75" w14:textId="5BBBF68D" w:rsidR="00B2621B" w:rsidRDefault="00B2621B" w:rsidP="00B2621B">
      <w:pPr>
        <w:spacing w:after="0"/>
      </w:pPr>
    </w:p>
    <w:p w14:paraId="21CE620E" w14:textId="43FF1309" w:rsidR="00B2621B" w:rsidRDefault="00B2621B" w:rsidP="00B2621B">
      <w:pPr>
        <w:spacing w:after="0"/>
      </w:pPr>
      <w:r w:rsidRPr="00B2621B">
        <w:rPr>
          <w:b/>
        </w:rPr>
        <w:t>Facebook</w:t>
      </w:r>
      <w:r>
        <w:t xml:space="preserve"> = fined 500k for Cambridge Analytica scandal</w:t>
      </w:r>
    </w:p>
    <w:p w14:paraId="2B8A1F5B" w14:textId="128124DC" w:rsidR="00B2621B" w:rsidRDefault="00B2621B" w:rsidP="00B2621B">
      <w:pPr>
        <w:pStyle w:val="ListParagraph"/>
        <w:numPr>
          <w:ilvl w:val="0"/>
          <w:numId w:val="6"/>
        </w:numPr>
        <w:spacing w:after="0"/>
      </w:pPr>
      <w:r>
        <w:t>Failed to safeguard user’s info</w:t>
      </w:r>
    </w:p>
    <w:p w14:paraId="7F6FB521" w14:textId="4A11E03B" w:rsidR="00B2621B" w:rsidRDefault="00B2621B" w:rsidP="00B2621B">
      <w:pPr>
        <w:pStyle w:val="ListParagraph"/>
        <w:numPr>
          <w:ilvl w:val="0"/>
          <w:numId w:val="6"/>
        </w:numPr>
        <w:spacing w:after="0"/>
      </w:pPr>
      <w:r>
        <w:t>Failed to be transparent how it’s harvested</w:t>
      </w:r>
    </w:p>
    <w:p w14:paraId="2AD415D8" w14:textId="30B5F1E1" w:rsidR="00AE0EC5" w:rsidRDefault="00AE0EC5" w:rsidP="00AE0EC5">
      <w:pPr>
        <w:spacing w:after="0"/>
      </w:pPr>
      <w:r>
        <w:t xml:space="preserve">2014 to 2015 = allowed an app to harvest 87m user profiles (used by Cambridge </w:t>
      </w:r>
      <w:proofErr w:type="spellStart"/>
      <w:r>
        <w:t>analytica</w:t>
      </w:r>
      <w:proofErr w:type="spellEnd"/>
      <w:r>
        <w:t xml:space="preserve"> in 2016 president + </w:t>
      </w:r>
      <w:proofErr w:type="spellStart"/>
      <w:r>
        <w:t>referumdum</w:t>
      </w:r>
      <w:proofErr w:type="spellEnd"/>
      <w:r>
        <w:t xml:space="preserve">) </w:t>
      </w:r>
    </w:p>
    <w:p w14:paraId="4F0D21E0" w14:textId="7EB5C10E" w:rsidR="00AE0EC5" w:rsidRDefault="00AE0EC5" w:rsidP="00AE0EC5">
      <w:pPr>
        <w:pStyle w:val="ListParagraph"/>
        <w:numPr>
          <w:ilvl w:val="0"/>
          <w:numId w:val="6"/>
        </w:numPr>
        <w:spacing w:after="0"/>
      </w:pPr>
      <w:r>
        <w:t>Warning letters to 11 political parties (notice to agree to data protection audits)</w:t>
      </w:r>
    </w:p>
    <w:p w14:paraId="1DBC383D" w14:textId="7449FC22" w:rsidR="00AE0EC5" w:rsidRDefault="00AE0EC5" w:rsidP="00AE0EC5">
      <w:pPr>
        <w:spacing w:after="0"/>
      </w:pPr>
    </w:p>
    <w:p w14:paraId="555A9B69" w14:textId="1008FD1D" w:rsidR="00AE0EC5" w:rsidRDefault="00AE0EC5" w:rsidP="00AE0EC5">
      <w:pPr>
        <w:spacing w:after="0"/>
      </w:pPr>
    </w:p>
    <w:p w14:paraId="43E2FF93" w14:textId="76739386" w:rsidR="00AE0EC5" w:rsidRDefault="00AE0EC5" w:rsidP="00AE0EC5">
      <w:pPr>
        <w:spacing w:after="0"/>
      </w:pPr>
      <w:bookmarkStart w:id="0" w:name="_GoBack"/>
      <w:bookmarkEnd w:id="0"/>
    </w:p>
    <w:p w14:paraId="4AEF75D0" w14:textId="5F878966" w:rsidR="00AE0EC5" w:rsidRDefault="00AE0EC5" w:rsidP="00AE0EC5">
      <w:pPr>
        <w:spacing w:after="0"/>
      </w:pPr>
    </w:p>
    <w:p w14:paraId="6DAEE9EA" w14:textId="6A50AA5F" w:rsidR="00AE0EC5" w:rsidRDefault="00AE0EC5" w:rsidP="00AE0EC5">
      <w:pPr>
        <w:spacing w:after="0"/>
      </w:pPr>
    </w:p>
    <w:p w14:paraId="33A4DBCC" w14:textId="71F564F2" w:rsidR="00AE0EC5" w:rsidRDefault="00F90B11" w:rsidP="00AE0EC5">
      <w:pPr>
        <w:spacing w:after="0"/>
      </w:pPr>
      <w:r>
        <w:t>Conclusion</w:t>
      </w:r>
    </w:p>
    <w:p w14:paraId="6E2E932B" w14:textId="38D9E838" w:rsidR="00F90B11" w:rsidRDefault="00F90B11" w:rsidP="00F90B11">
      <w:pPr>
        <w:spacing w:after="0"/>
      </w:pPr>
    </w:p>
    <w:p w14:paraId="1AAE8330" w14:textId="03243847" w:rsidR="00F90B11" w:rsidRDefault="00F90B11" w:rsidP="00F90B11">
      <w:pPr>
        <w:spacing w:after="0"/>
      </w:pPr>
      <w:r>
        <w:t>Summary</w:t>
      </w:r>
    </w:p>
    <w:p w14:paraId="1F8FBCFC" w14:textId="1A106BFD" w:rsidR="00F90B11" w:rsidRDefault="00F90B11" w:rsidP="00F90B11">
      <w:pPr>
        <w:spacing w:after="0"/>
      </w:pPr>
      <w:proofErr w:type="spellStart"/>
      <w:r>
        <w:t>Infoseurity</w:t>
      </w:r>
      <w:proofErr w:type="spellEnd"/>
      <w:r>
        <w:t xml:space="preserve"> = preservation of CIA of info + info processing resources</w:t>
      </w:r>
    </w:p>
    <w:p w14:paraId="030B8FA6" w14:textId="71234237" w:rsidR="00F90B11" w:rsidRDefault="00F90B11" w:rsidP="00F90B11">
      <w:pPr>
        <w:spacing w:after="0"/>
      </w:pPr>
      <w:r>
        <w:t xml:space="preserve">ISM = set of processes procedures and ppl to ensure </w:t>
      </w:r>
      <w:proofErr w:type="spellStart"/>
      <w:r>
        <w:t>infosecurity</w:t>
      </w:r>
      <w:proofErr w:type="spellEnd"/>
    </w:p>
    <w:p w14:paraId="70B01A0F" w14:textId="6B5F2C1F" w:rsidR="00F90B11" w:rsidRDefault="00F90B11" w:rsidP="00F90B11">
      <w:pPr>
        <w:spacing w:after="0"/>
      </w:pPr>
      <w:r>
        <w:t>Themes</w:t>
      </w:r>
    </w:p>
    <w:p w14:paraId="3D2CA489" w14:textId="60EB150E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>Implement security to meet business needs</w:t>
      </w:r>
    </w:p>
    <w:p w14:paraId="3593B4BF" w14:textId="5C3D964D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>Use business needs to underlie risk assessment process</w:t>
      </w:r>
    </w:p>
    <w:p w14:paraId="41BBEFC0" w14:textId="60B9907A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>Select + manage controls based on risk assessment</w:t>
      </w:r>
    </w:p>
    <w:p w14:paraId="49E873CF" w14:textId="1B76CD0A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 xml:space="preserve">Make sure staff buy into processes, can perform them while doing their job (most </w:t>
      </w:r>
      <w:proofErr w:type="spellStart"/>
      <w:r>
        <w:t>impt</w:t>
      </w:r>
      <w:proofErr w:type="spellEnd"/>
      <w:r>
        <w:t>!)</w:t>
      </w:r>
    </w:p>
    <w:p w14:paraId="37A4AC56" w14:textId="2760357A" w:rsidR="00F90B11" w:rsidRDefault="00F90B11" w:rsidP="00F90B11">
      <w:pPr>
        <w:spacing w:after="0"/>
      </w:pPr>
      <w:r>
        <w:t>Use ISMS to enable ISM</w:t>
      </w:r>
    </w:p>
    <w:p w14:paraId="30F04963" w14:textId="598DF011" w:rsidR="00F90B11" w:rsidRDefault="00F90B11" w:rsidP="00F90B11">
      <w:pPr>
        <w:spacing w:after="0"/>
      </w:pPr>
      <w:r>
        <w:t>Definitions of basic concepts of ISM and ISMS in ISO27000</w:t>
      </w:r>
    </w:p>
    <w:p w14:paraId="26BDF679" w14:textId="6AF68035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 xml:space="preserve">Consideration of req. of </w:t>
      </w:r>
      <w:r w:rsidRPr="00F90B11">
        <w:rPr>
          <w:b/>
        </w:rPr>
        <w:t>27001</w:t>
      </w:r>
    </w:p>
    <w:p w14:paraId="0DA162C6" w14:textId="2FC939B0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>Security controls in 27002 (not really in exam)</w:t>
      </w:r>
    </w:p>
    <w:p w14:paraId="75CA80D1" w14:textId="0C7C74BA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>(req. of 27001 = consider controls for possible adoptions)</w:t>
      </w:r>
    </w:p>
    <w:p w14:paraId="1D96B7A6" w14:textId="7BB7660C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>Concluded with detailed 27005 (risk mgmt.)</w:t>
      </w:r>
    </w:p>
    <w:p w14:paraId="45D2C9DA" w14:textId="10E02459" w:rsidR="00F90B11" w:rsidRDefault="00F90B11" w:rsidP="00F90B11">
      <w:pPr>
        <w:spacing w:after="0"/>
      </w:pPr>
      <w:r>
        <w:t>Operations of ISMS</w:t>
      </w:r>
    </w:p>
    <w:p w14:paraId="01DF1EDC" w14:textId="4637C1DA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>Legal + regulatory issues</w:t>
      </w:r>
    </w:p>
    <w:p w14:paraId="6414A6C1" w14:textId="5A4674DB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>Audit</w:t>
      </w:r>
    </w:p>
    <w:p w14:paraId="5BFDCD4C" w14:textId="702EC8A7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>Incident mgmt. + disaster recovery</w:t>
      </w:r>
    </w:p>
    <w:p w14:paraId="4DD4A654" w14:textId="7D66655C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>Staff mgmt.</w:t>
      </w:r>
    </w:p>
    <w:p w14:paraId="18B46CDE" w14:textId="7480D48D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>Procedural issues</w:t>
      </w:r>
    </w:p>
    <w:p w14:paraId="0D671FF5" w14:textId="6277FAB7" w:rsidR="00F90B11" w:rsidRDefault="00F90B11" w:rsidP="00F90B11">
      <w:pPr>
        <w:spacing w:after="0"/>
      </w:pPr>
      <w:r>
        <w:t>Real World ISM issues</w:t>
      </w:r>
    </w:p>
    <w:p w14:paraId="2FDA1B78" w14:textId="3AE577A6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>2 leading practitioners from real life ISM</w:t>
      </w:r>
    </w:p>
    <w:p w14:paraId="1C506855" w14:textId="5F5725A5" w:rsidR="00F90B11" w:rsidRDefault="00F90B11" w:rsidP="00F90B11">
      <w:pPr>
        <w:pStyle w:val="ListParagraph"/>
        <w:numPr>
          <w:ilvl w:val="0"/>
          <w:numId w:val="6"/>
        </w:numPr>
        <w:spacing w:after="0"/>
      </w:pPr>
      <w:r>
        <w:t>Failure from ISM</w:t>
      </w:r>
    </w:p>
    <w:p w14:paraId="761BD925" w14:textId="5A61C227" w:rsidR="00AE0EC5" w:rsidRDefault="00F90B11" w:rsidP="00AE0EC5">
      <w:pPr>
        <w:spacing w:after="0"/>
      </w:pPr>
      <w:r>
        <w:t>ISM = balance between ideal + what can achieve</w:t>
      </w:r>
    </w:p>
    <w:p w14:paraId="73623CF0" w14:textId="23E94FE3" w:rsidR="00F90B11" w:rsidRDefault="00F90B11" w:rsidP="00AE0EC5">
      <w:pPr>
        <w:spacing w:after="0"/>
      </w:pPr>
      <w:proofErr w:type="gramStart"/>
      <w:r>
        <w:t>Resources !</w:t>
      </w:r>
      <w:proofErr w:type="gramEnd"/>
      <w:r>
        <w:t>= infinite, priority of most important asset, most efficient</w:t>
      </w:r>
    </w:p>
    <w:p w14:paraId="48AA8637" w14:textId="023B1A5A" w:rsidR="00E572E2" w:rsidRDefault="00E572E2" w:rsidP="00AE0EC5">
      <w:pPr>
        <w:spacing w:after="0"/>
      </w:pPr>
      <w:r>
        <w:t>Enough to be MORE secure than peer ORGs (unless major target)</w:t>
      </w:r>
    </w:p>
    <w:p w14:paraId="306EB25B" w14:textId="21BD27BA" w:rsidR="00E572E2" w:rsidRDefault="00E572E2" w:rsidP="00AE0EC5">
      <w:pPr>
        <w:spacing w:after="0"/>
      </w:pPr>
    </w:p>
    <w:p w14:paraId="70A9CCCE" w14:textId="083C36A2" w:rsidR="00E572E2" w:rsidRDefault="00E572E2" w:rsidP="00AE0EC5">
      <w:pPr>
        <w:spacing w:after="0"/>
      </w:pPr>
      <w:r>
        <w:t>EXAM = MAY 2019</w:t>
      </w:r>
    </w:p>
    <w:p w14:paraId="09089170" w14:textId="38283AF6" w:rsidR="00E572E2" w:rsidRDefault="00E572E2" w:rsidP="00E572E2">
      <w:pPr>
        <w:pStyle w:val="ListParagraph"/>
        <w:numPr>
          <w:ilvl w:val="0"/>
          <w:numId w:val="6"/>
        </w:numPr>
        <w:spacing w:after="0"/>
      </w:pPr>
      <w:r>
        <w:t>3 out of 5, 2 hours</w:t>
      </w:r>
    </w:p>
    <w:p w14:paraId="7E60ABB6" w14:textId="7C48F597" w:rsidR="00E572E2" w:rsidRDefault="00E572E2" w:rsidP="00E572E2">
      <w:pPr>
        <w:pStyle w:val="ListParagraph"/>
        <w:numPr>
          <w:ilvl w:val="0"/>
          <w:numId w:val="6"/>
        </w:numPr>
        <w:spacing w:after="0"/>
      </w:pPr>
      <w:r>
        <w:t>Examples of old papers (3</w:t>
      </w:r>
      <w:r w:rsidRPr="00E572E2">
        <w:rPr>
          <w:vertAlign w:val="superscript"/>
        </w:rPr>
        <w:t>rd</w:t>
      </w:r>
      <w:r>
        <w:t xml:space="preserve"> time taught course, don’t expect same style for exams before 2017)</w:t>
      </w:r>
    </w:p>
    <w:p w14:paraId="16029BEB" w14:textId="6460020F" w:rsidR="00E572E2" w:rsidRDefault="00E572E2" w:rsidP="00E572E2">
      <w:pPr>
        <w:spacing w:after="0"/>
      </w:pPr>
      <w:r>
        <w:t>REVISION LECTURE = APRIL 2019</w:t>
      </w:r>
    </w:p>
    <w:p w14:paraId="523BDB01" w14:textId="61D6DB96" w:rsidR="00E572E2" w:rsidRDefault="00E572E2" w:rsidP="00E572E2">
      <w:pPr>
        <w:pStyle w:val="ListParagraph"/>
        <w:numPr>
          <w:ilvl w:val="0"/>
          <w:numId w:val="6"/>
        </w:numPr>
        <w:spacing w:after="0"/>
      </w:pPr>
      <w:r>
        <w:t>Q&amp;A style or go through topic</w:t>
      </w:r>
    </w:p>
    <w:p w14:paraId="0AB30640" w14:textId="4406C290" w:rsidR="00E572E2" w:rsidRDefault="00E572E2" w:rsidP="00E572E2">
      <w:pPr>
        <w:pStyle w:val="ListParagraph"/>
        <w:numPr>
          <w:ilvl w:val="0"/>
          <w:numId w:val="6"/>
        </w:numPr>
        <w:spacing w:after="0"/>
      </w:pPr>
      <w:r>
        <w:t>Can send questions in advance</w:t>
      </w:r>
    </w:p>
    <w:p w14:paraId="176FA266" w14:textId="77777777" w:rsidR="00AE0EC5" w:rsidRDefault="00AE0EC5" w:rsidP="00AE0EC5">
      <w:pPr>
        <w:spacing w:after="0"/>
      </w:pPr>
    </w:p>
    <w:p w14:paraId="0D90F1F7" w14:textId="77777777" w:rsidR="00D87BA2" w:rsidRPr="00086FA1" w:rsidRDefault="00D87BA2" w:rsidP="00787376">
      <w:pPr>
        <w:spacing w:after="0"/>
      </w:pPr>
    </w:p>
    <w:sectPr w:rsidR="00D87BA2" w:rsidRPr="00086FA1" w:rsidSect="00876C43">
      <w:headerReference w:type="even" r:id="rId82"/>
      <w:headerReference w:type="default" r:id="rId83"/>
      <w:footerReference w:type="even" r:id="rId84"/>
      <w:footerReference w:type="default" r:id="rId85"/>
      <w:headerReference w:type="first" r:id="rId86"/>
      <w:footerReference w:type="first" r:id="rId87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2FBB7E" w14:textId="77777777" w:rsidR="001539A9" w:rsidRDefault="001539A9" w:rsidP="008E401C">
      <w:pPr>
        <w:spacing w:after="0" w:line="240" w:lineRule="auto"/>
      </w:pPr>
      <w:r>
        <w:separator/>
      </w:r>
    </w:p>
  </w:endnote>
  <w:endnote w:type="continuationSeparator" w:id="0">
    <w:p w14:paraId="5369C393" w14:textId="77777777" w:rsidR="001539A9" w:rsidRDefault="001539A9" w:rsidP="008E4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ADFBD3" w14:textId="77777777" w:rsidR="002B653C" w:rsidRDefault="002B65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1B28D" w14:textId="77777777" w:rsidR="002B653C" w:rsidRDefault="002B65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53906B" w14:textId="77777777" w:rsidR="002B653C" w:rsidRDefault="002B65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AB495" w14:textId="77777777" w:rsidR="001539A9" w:rsidRDefault="001539A9" w:rsidP="008E401C">
      <w:pPr>
        <w:spacing w:after="0" w:line="240" w:lineRule="auto"/>
      </w:pPr>
      <w:r>
        <w:separator/>
      </w:r>
    </w:p>
  </w:footnote>
  <w:footnote w:type="continuationSeparator" w:id="0">
    <w:p w14:paraId="4F82B952" w14:textId="77777777" w:rsidR="001539A9" w:rsidRDefault="001539A9" w:rsidP="008E4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9FC7A" w14:textId="77777777" w:rsidR="002B653C" w:rsidRDefault="002B65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C426D" w14:textId="4661EFE8" w:rsidR="002B653C" w:rsidRDefault="002B653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63D5E8A" wp14:editId="18F828F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76" name="MSIPCMaf314714b21712ff46a0b1ee" descr="{&quot;HashCode&quot;:-494739540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0935E71" w14:textId="0E05511C" w:rsidR="002B653C" w:rsidRPr="008E401C" w:rsidRDefault="002B653C" w:rsidP="008E401C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8E401C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Classification: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3D5E8A" id="_x0000_t202" coordsize="21600,21600" o:spt="202" path="m,l,21600r21600,l21600,xe">
              <v:stroke joinstyle="miter"/>
              <v:path gradientshapeok="t" o:connecttype="rect"/>
            </v:shapetype>
            <v:shape id="MSIPCMaf314714b21712ff46a0b1ee" o:spid="_x0000_s1026" type="#_x0000_t202" alt="{&quot;HashCode&quot;:-494739540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" o:allowincell="f" filled="f" stroked="f" strokeweight=".5pt">
              <v:textbox inset="20pt,0,,0">
                <w:txbxContent>
                  <w:p w14:paraId="50935E71" w14:textId="0E05511C" w:rsidR="002B653C" w:rsidRPr="008E401C" w:rsidRDefault="002B653C" w:rsidP="008E401C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8E401C">
                      <w:rPr>
                        <w:rFonts w:ascii="Calibri" w:hAnsi="Calibri" w:cs="Calibri"/>
                        <w:color w:val="000000"/>
                        <w:sz w:val="20"/>
                      </w:rPr>
                      <w:t>Classification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B2BFC4" w14:textId="77777777" w:rsidR="002B653C" w:rsidRDefault="002B65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C6A9E"/>
    <w:multiLevelType w:val="hybridMultilevel"/>
    <w:tmpl w:val="A9A475F6"/>
    <w:lvl w:ilvl="0" w:tplc="32E4E5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21FF2"/>
    <w:multiLevelType w:val="hybridMultilevel"/>
    <w:tmpl w:val="E4D08206"/>
    <w:lvl w:ilvl="0" w:tplc="030EB060">
      <w:start w:val="2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EC3DC4"/>
    <w:multiLevelType w:val="hybridMultilevel"/>
    <w:tmpl w:val="4DC885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C111D"/>
    <w:multiLevelType w:val="hybridMultilevel"/>
    <w:tmpl w:val="032CE7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A75C3"/>
    <w:multiLevelType w:val="hybridMultilevel"/>
    <w:tmpl w:val="683079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31596"/>
    <w:multiLevelType w:val="hybridMultilevel"/>
    <w:tmpl w:val="C35659AA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7E7175"/>
    <w:multiLevelType w:val="hybridMultilevel"/>
    <w:tmpl w:val="0CF8FE78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726CC"/>
    <w:multiLevelType w:val="hybridMultilevel"/>
    <w:tmpl w:val="11F4FD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979CC"/>
    <w:multiLevelType w:val="hybridMultilevel"/>
    <w:tmpl w:val="84F89F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CF5084"/>
    <w:multiLevelType w:val="hybridMultilevel"/>
    <w:tmpl w:val="7592D9DE"/>
    <w:lvl w:ilvl="0" w:tplc="F84E7C1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D232A"/>
    <w:multiLevelType w:val="hybridMultilevel"/>
    <w:tmpl w:val="FD24EA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106513"/>
    <w:multiLevelType w:val="hybridMultilevel"/>
    <w:tmpl w:val="9F6A3BBE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706E1F"/>
    <w:multiLevelType w:val="hybridMultilevel"/>
    <w:tmpl w:val="0CF8FE78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F00BD7"/>
    <w:multiLevelType w:val="hybridMultilevel"/>
    <w:tmpl w:val="850203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23602B"/>
    <w:multiLevelType w:val="hybridMultilevel"/>
    <w:tmpl w:val="0CF8FE78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8F4DD2"/>
    <w:multiLevelType w:val="multilevel"/>
    <w:tmpl w:val="8730C2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C8B6D43"/>
    <w:multiLevelType w:val="hybridMultilevel"/>
    <w:tmpl w:val="EC84315A"/>
    <w:lvl w:ilvl="0" w:tplc="655E36D4">
      <w:start w:val="1"/>
      <w:numFmt w:val="bullet"/>
      <w:lvlText w:val=""/>
      <w:lvlJc w:val="left"/>
      <w:pPr>
        <w:ind w:left="720" w:hanging="360"/>
      </w:pPr>
      <w:rPr>
        <w:rFonts w:ascii="Webdings" w:eastAsiaTheme="minorEastAsia" w:hAnsi="Webdings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236C52"/>
    <w:multiLevelType w:val="hybridMultilevel"/>
    <w:tmpl w:val="33E09F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92298C"/>
    <w:multiLevelType w:val="hybridMultilevel"/>
    <w:tmpl w:val="A65A69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4"/>
  </w:num>
  <w:num w:numId="4">
    <w:abstractNumId w:val="6"/>
  </w:num>
  <w:num w:numId="5">
    <w:abstractNumId w:val="5"/>
  </w:num>
  <w:num w:numId="6">
    <w:abstractNumId w:val="9"/>
  </w:num>
  <w:num w:numId="7">
    <w:abstractNumId w:val="0"/>
  </w:num>
  <w:num w:numId="8">
    <w:abstractNumId w:val="3"/>
  </w:num>
  <w:num w:numId="9">
    <w:abstractNumId w:val="13"/>
  </w:num>
  <w:num w:numId="10">
    <w:abstractNumId w:val="16"/>
  </w:num>
  <w:num w:numId="11">
    <w:abstractNumId w:val="11"/>
  </w:num>
  <w:num w:numId="12">
    <w:abstractNumId w:val="18"/>
  </w:num>
  <w:num w:numId="13">
    <w:abstractNumId w:val="10"/>
  </w:num>
  <w:num w:numId="14">
    <w:abstractNumId w:val="7"/>
  </w:num>
  <w:num w:numId="15">
    <w:abstractNumId w:val="2"/>
  </w:num>
  <w:num w:numId="16">
    <w:abstractNumId w:val="17"/>
  </w:num>
  <w:num w:numId="17">
    <w:abstractNumId w:val="4"/>
  </w:num>
  <w:num w:numId="18">
    <w:abstractNumId w:val="8"/>
  </w:num>
  <w:num w:numId="19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MDEzNDO3MLa0MDZT0lEKTi0uzszPAykwqwUAr+fKgCwAAAA="/>
  </w:docVars>
  <w:rsids>
    <w:rsidRoot w:val="002F15B5"/>
    <w:rsid w:val="000004C8"/>
    <w:rsid w:val="000229A8"/>
    <w:rsid w:val="00023C83"/>
    <w:rsid w:val="00025C68"/>
    <w:rsid w:val="00030761"/>
    <w:rsid w:val="000338CB"/>
    <w:rsid w:val="000369F5"/>
    <w:rsid w:val="00042F4D"/>
    <w:rsid w:val="0005460D"/>
    <w:rsid w:val="00065B9E"/>
    <w:rsid w:val="00073337"/>
    <w:rsid w:val="000835C7"/>
    <w:rsid w:val="0008685D"/>
    <w:rsid w:val="00086FA1"/>
    <w:rsid w:val="000911DC"/>
    <w:rsid w:val="0009565D"/>
    <w:rsid w:val="0009596B"/>
    <w:rsid w:val="0009682D"/>
    <w:rsid w:val="00097615"/>
    <w:rsid w:val="000A66C7"/>
    <w:rsid w:val="000A68CD"/>
    <w:rsid w:val="000A79A8"/>
    <w:rsid w:val="000B702A"/>
    <w:rsid w:val="000C0D24"/>
    <w:rsid w:val="000C2C0A"/>
    <w:rsid w:val="000C5593"/>
    <w:rsid w:val="000E1082"/>
    <w:rsid w:val="000E4BD1"/>
    <w:rsid w:val="000E6132"/>
    <w:rsid w:val="000E7227"/>
    <w:rsid w:val="000F5147"/>
    <w:rsid w:val="000F56BC"/>
    <w:rsid w:val="00102E6E"/>
    <w:rsid w:val="00113D88"/>
    <w:rsid w:val="00115CC3"/>
    <w:rsid w:val="0012004D"/>
    <w:rsid w:val="00120747"/>
    <w:rsid w:val="00120BF2"/>
    <w:rsid w:val="0012303A"/>
    <w:rsid w:val="001252F6"/>
    <w:rsid w:val="001255C0"/>
    <w:rsid w:val="001322A6"/>
    <w:rsid w:val="0013426E"/>
    <w:rsid w:val="001346E5"/>
    <w:rsid w:val="00137435"/>
    <w:rsid w:val="001407EB"/>
    <w:rsid w:val="00142D5C"/>
    <w:rsid w:val="00150230"/>
    <w:rsid w:val="001539A9"/>
    <w:rsid w:val="00154AD4"/>
    <w:rsid w:val="00161C29"/>
    <w:rsid w:val="00162EA5"/>
    <w:rsid w:val="00166A92"/>
    <w:rsid w:val="0017688D"/>
    <w:rsid w:val="00184253"/>
    <w:rsid w:val="001947F9"/>
    <w:rsid w:val="00197961"/>
    <w:rsid w:val="001A01AC"/>
    <w:rsid w:val="001A4DC4"/>
    <w:rsid w:val="001A5F13"/>
    <w:rsid w:val="001A65EB"/>
    <w:rsid w:val="001A6CB4"/>
    <w:rsid w:val="001B10F4"/>
    <w:rsid w:val="001B7F35"/>
    <w:rsid w:val="001C097A"/>
    <w:rsid w:val="001C67AF"/>
    <w:rsid w:val="001C70C6"/>
    <w:rsid w:val="001D1B59"/>
    <w:rsid w:val="001E0F05"/>
    <w:rsid w:val="001E3C8A"/>
    <w:rsid w:val="001E4411"/>
    <w:rsid w:val="001F1C0E"/>
    <w:rsid w:val="001F2926"/>
    <w:rsid w:val="001F5767"/>
    <w:rsid w:val="001F6582"/>
    <w:rsid w:val="001F6E88"/>
    <w:rsid w:val="00200CC4"/>
    <w:rsid w:val="002056F6"/>
    <w:rsid w:val="00207FF2"/>
    <w:rsid w:val="0021494A"/>
    <w:rsid w:val="0022316F"/>
    <w:rsid w:val="0023432D"/>
    <w:rsid w:val="00234364"/>
    <w:rsid w:val="002346A9"/>
    <w:rsid w:val="00240CD9"/>
    <w:rsid w:val="00242EFD"/>
    <w:rsid w:val="00246917"/>
    <w:rsid w:val="00247252"/>
    <w:rsid w:val="002517E7"/>
    <w:rsid w:val="002711EA"/>
    <w:rsid w:val="00273837"/>
    <w:rsid w:val="002821BB"/>
    <w:rsid w:val="002829CC"/>
    <w:rsid w:val="00282A9F"/>
    <w:rsid w:val="00291E30"/>
    <w:rsid w:val="002A4E65"/>
    <w:rsid w:val="002B653C"/>
    <w:rsid w:val="002D0862"/>
    <w:rsid w:val="002E3558"/>
    <w:rsid w:val="002E5498"/>
    <w:rsid w:val="002E6895"/>
    <w:rsid w:val="002E7B10"/>
    <w:rsid w:val="002F15B5"/>
    <w:rsid w:val="002F3DE2"/>
    <w:rsid w:val="00314F83"/>
    <w:rsid w:val="00322ACB"/>
    <w:rsid w:val="00324007"/>
    <w:rsid w:val="003261BF"/>
    <w:rsid w:val="003342B4"/>
    <w:rsid w:val="003362B3"/>
    <w:rsid w:val="0034154F"/>
    <w:rsid w:val="0034517C"/>
    <w:rsid w:val="00346D57"/>
    <w:rsid w:val="003515C3"/>
    <w:rsid w:val="00352CB0"/>
    <w:rsid w:val="0036161E"/>
    <w:rsid w:val="003841F3"/>
    <w:rsid w:val="0038509B"/>
    <w:rsid w:val="003859CD"/>
    <w:rsid w:val="0039024D"/>
    <w:rsid w:val="00394317"/>
    <w:rsid w:val="00395110"/>
    <w:rsid w:val="00396120"/>
    <w:rsid w:val="003B2B16"/>
    <w:rsid w:val="003B3080"/>
    <w:rsid w:val="003B4FE6"/>
    <w:rsid w:val="003D181A"/>
    <w:rsid w:val="003D2DA9"/>
    <w:rsid w:val="003D3826"/>
    <w:rsid w:val="003D3B43"/>
    <w:rsid w:val="003E3EA9"/>
    <w:rsid w:val="003E7E05"/>
    <w:rsid w:val="003F1537"/>
    <w:rsid w:val="003F3610"/>
    <w:rsid w:val="00405E5F"/>
    <w:rsid w:val="00410D0B"/>
    <w:rsid w:val="00411EFA"/>
    <w:rsid w:val="00415965"/>
    <w:rsid w:val="0042229F"/>
    <w:rsid w:val="00422E00"/>
    <w:rsid w:val="004259AB"/>
    <w:rsid w:val="00433D83"/>
    <w:rsid w:val="00437E65"/>
    <w:rsid w:val="00442177"/>
    <w:rsid w:val="004438CB"/>
    <w:rsid w:val="00446A1A"/>
    <w:rsid w:val="0047079B"/>
    <w:rsid w:val="00472E28"/>
    <w:rsid w:val="0047725F"/>
    <w:rsid w:val="0048748A"/>
    <w:rsid w:val="00493496"/>
    <w:rsid w:val="004955DE"/>
    <w:rsid w:val="00495DD1"/>
    <w:rsid w:val="004A03A9"/>
    <w:rsid w:val="004B19F8"/>
    <w:rsid w:val="004D4745"/>
    <w:rsid w:val="004E374A"/>
    <w:rsid w:val="004F713B"/>
    <w:rsid w:val="00500D57"/>
    <w:rsid w:val="00504E19"/>
    <w:rsid w:val="005111C0"/>
    <w:rsid w:val="00517820"/>
    <w:rsid w:val="00524ACA"/>
    <w:rsid w:val="00525771"/>
    <w:rsid w:val="00533A9A"/>
    <w:rsid w:val="005423CE"/>
    <w:rsid w:val="005441EE"/>
    <w:rsid w:val="00553B55"/>
    <w:rsid w:val="00554D8F"/>
    <w:rsid w:val="00566B85"/>
    <w:rsid w:val="00573A6A"/>
    <w:rsid w:val="005751BF"/>
    <w:rsid w:val="0058342E"/>
    <w:rsid w:val="0058458B"/>
    <w:rsid w:val="0058567C"/>
    <w:rsid w:val="005858E1"/>
    <w:rsid w:val="00586FB3"/>
    <w:rsid w:val="00592D67"/>
    <w:rsid w:val="005942FA"/>
    <w:rsid w:val="005A2635"/>
    <w:rsid w:val="005A70A0"/>
    <w:rsid w:val="005B79AE"/>
    <w:rsid w:val="005D1545"/>
    <w:rsid w:val="005D5489"/>
    <w:rsid w:val="005F0985"/>
    <w:rsid w:val="005F55AF"/>
    <w:rsid w:val="005F5B0A"/>
    <w:rsid w:val="005F7316"/>
    <w:rsid w:val="00601860"/>
    <w:rsid w:val="00603089"/>
    <w:rsid w:val="00621B84"/>
    <w:rsid w:val="0062583B"/>
    <w:rsid w:val="00633815"/>
    <w:rsid w:val="00633933"/>
    <w:rsid w:val="00636050"/>
    <w:rsid w:val="0064167B"/>
    <w:rsid w:val="00643169"/>
    <w:rsid w:val="00651123"/>
    <w:rsid w:val="00651C58"/>
    <w:rsid w:val="006553B5"/>
    <w:rsid w:val="0065641A"/>
    <w:rsid w:val="00665BA8"/>
    <w:rsid w:val="006671ED"/>
    <w:rsid w:val="00672BB3"/>
    <w:rsid w:val="0068709D"/>
    <w:rsid w:val="006955CC"/>
    <w:rsid w:val="006A3A46"/>
    <w:rsid w:val="006A53A1"/>
    <w:rsid w:val="006A65EB"/>
    <w:rsid w:val="006B04B0"/>
    <w:rsid w:val="006B0C57"/>
    <w:rsid w:val="006B5883"/>
    <w:rsid w:val="006C2A13"/>
    <w:rsid w:val="006C33AB"/>
    <w:rsid w:val="006D04FD"/>
    <w:rsid w:val="006D3C4B"/>
    <w:rsid w:val="006D5B72"/>
    <w:rsid w:val="006E70FE"/>
    <w:rsid w:val="006F171D"/>
    <w:rsid w:val="006F2F6D"/>
    <w:rsid w:val="006F6495"/>
    <w:rsid w:val="006F6F81"/>
    <w:rsid w:val="0071723C"/>
    <w:rsid w:val="00723A6E"/>
    <w:rsid w:val="00735D01"/>
    <w:rsid w:val="0074277C"/>
    <w:rsid w:val="00751FD5"/>
    <w:rsid w:val="00753477"/>
    <w:rsid w:val="00760316"/>
    <w:rsid w:val="007618C3"/>
    <w:rsid w:val="0076374C"/>
    <w:rsid w:val="007802E1"/>
    <w:rsid w:val="00780EAA"/>
    <w:rsid w:val="00787376"/>
    <w:rsid w:val="0079023B"/>
    <w:rsid w:val="00797315"/>
    <w:rsid w:val="00797EF0"/>
    <w:rsid w:val="007A08C8"/>
    <w:rsid w:val="007A09CF"/>
    <w:rsid w:val="007B720D"/>
    <w:rsid w:val="007C6F91"/>
    <w:rsid w:val="007D20E4"/>
    <w:rsid w:val="007D32FC"/>
    <w:rsid w:val="007D6389"/>
    <w:rsid w:val="007E0988"/>
    <w:rsid w:val="007E767A"/>
    <w:rsid w:val="007E7CA1"/>
    <w:rsid w:val="007F03B9"/>
    <w:rsid w:val="007F1BF1"/>
    <w:rsid w:val="007F3A7C"/>
    <w:rsid w:val="007F689B"/>
    <w:rsid w:val="008039AB"/>
    <w:rsid w:val="00810C5F"/>
    <w:rsid w:val="00812B14"/>
    <w:rsid w:val="00812C2A"/>
    <w:rsid w:val="00817185"/>
    <w:rsid w:val="00821D6B"/>
    <w:rsid w:val="00824842"/>
    <w:rsid w:val="008248B7"/>
    <w:rsid w:val="00824DBE"/>
    <w:rsid w:val="00825D3A"/>
    <w:rsid w:val="00827D53"/>
    <w:rsid w:val="00830E51"/>
    <w:rsid w:val="00837510"/>
    <w:rsid w:val="00844FF5"/>
    <w:rsid w:val="00850985"/>
    <w:rsid w:val="00853343"/>
    <w:rsid w:val="00865194"/>
    <w:rsid w:val="008700C2"/>
    <w:rsid w:val="00870BC5"/>
    <w:rsid w:val="008717CE"/>
    <w:rsid w:val="00872186"/>
    <w:rsid w:val="00876C2F"/>
    <w:rsid w:val="00876C43"/>
    <w:rsid w:val="00890D91"/>
    <w:rsid w:val="008974E7"/>
    <w:rsid w:val="008A1D6A"/>
    <w:rsid w:val="008A7EA4"/>
    <w:rsid w:val="008B1DFD"/>
    <w:rsid w:val="008B2F15"/>
    <w:rsid w:val="008B790F"/>
    <w:rsid w:val="008D4FDF"/>
    <w:rsid w:val="008E401C"/>
    <w:rsid w:val="008E5CE4"/>
    <w:rsid w:val="008F043C"/>
    <w:rsid w:val="008F0569"/>
    <w:rsid w:val="008F125C"/>
    <w:rsid w:val="008F47B6"/>
    <w:rsid w:val="008F5474"/>
    <w:rsid w:val="008F7617"/>
    <w:rsid w:val="00910B44"/>
    <w:rsid w:val="00910F64"/>
    <w:rsid w:val="0091237B"/>
    <w:rsid w:val="00914AA5"/>
    <w:rsid w:val="00920DE1"/>
    <w:rsid w:val="00921269"/>
    <w:rsid w:val="009226A8"/>
    <w:rsid w:val="00923BA1"/>
    <w:rsid w:val="0094035C"/>
    <w:rsid w:val="00955112"/>
    <w:rsid w:val="0095793F"/>
    <w:rsid w:val="00986DF8"/>
    <w:rsid w:val="00991EA8"/>
    <w:rsid w:val="009948FE"/>
    <w:rsid w:val="009A056A"/>
    <w:rsid w:val="009A1F97"/>
    <w:rsid w:val="009B4DD5"/>
    <w:rsid w:val="009C48AE"/>
    <w:rsid w:val="009C5C83"/>
    <w:rsid w:val="009C6434"/>
    <w:rsid w:val="009D1518"/>
    <w:rsid w:val="009D2521"/>
    <w:rsid w:val="009D5D96"/>
    <w:rsid w:val="009E00B0"/>
    <w:rsid w:val="009E0C3D"/>
    <w:rsid w:val="009E2AF1"/>
    <w:rsid w:val="009E39CB"/>
    <w:rsid w:val="009F06B2"/>
    <w:rsid w:val="009F25DC"/>
    <w:rsid w:val="009F28E9"/>
    <w:rsid w:val="009F2D0D"/>
    <w:rsid w:val="00A047EA"/>
    <w:rsid w:val="00A04E52"/>
    <w:rsid w:val="00A06E2D"/>
    <w:rsid w:val="00A071D7"/>
    <w:rsid w:val="00A126AD"/>
    <w:rsid w:val="00A27662"/>
    <w:rsid w:val="00A33930"/>
    <w:rsid w:val="00A3409E"/>
    <w:rsid w:val="00A37D70"/>
    <w:rsid w:val="00A42BA5"/>
    <w:rsid w:val="00A45949"/>
    <w:rsid w:val="00A45F23"/>
    <w:rsid w:val="00A47D1E"/>
    <w:rsid w:val="00A50138"/>
    <w:rsid w:val="00A56D81"/>
    <w:rsid w:val="00A611B9"/>
    <w:rsid w:val="00A62DBF"/>
    <w:rsid w:val="00A63756"/>
    <w:rsid w:val="00A6430A"/>
    <w:rsid w:val="00A774DA"/>
    <w:rsid w:val="00A832C8"/>
    <w:rsid w:val="00A86EE3"/>
    <w:rsid w:val="00A90B52"/>
    <w:rsid w:val="00A91B4C"/>
    <w:rsid w:val="00AA0436"/>
    <w:rsid w:val="00AA391E"/>
    <w:rsid w:val="00AA56A0"/>
    <w:rsid w:val="00AA6FC2"/>
    <w:rsid w:val="00AB0D55"/>
    <w:rsid w:val="00AB2A84"/>
    <w:rsid w:val="00AC25E1"/>
    <w:rsid w:val="00AD7431"/>
    <w:rsid w:val="00AD7518"/>
    <w:rsid w:val="00AE0EC5"/>
    <w:rsid w:val="00AE3590"/>
    <w:rsid w:val="00AE78A2"/>
    <w:rsid w:val="00AF2156"/>
    <w:rsid w:val="00AF3DC7"/>
    <w:rsid w:val="00B00304"/>
    <w:rsid w:val="00B00B4B"/>
    <w:rsid w:val="00B06D76"/>
    <w:rsid w:val="00B07219"/>
    <w:rsid w:val="00B11229"/>
    <w:rsid w:val="00B1261E"/>
    <w:rsid w:val="00B12C50"/>
    <w:rsid w:val="00B13EA1"/>
    <w:rsid w:val="00B17861"/>
    <w:rsid w:val="00B23901"/>
    <w:rsid w:val="00B24CB4"/>
    <w:rsid w:val="00B2621B"/>
    <w:rsid w:val="00B30F21"/>
    <w:rsid w:val="00B31B10"/>
    <w:rsid w:val="00B325D6"/>
    <w:rsid w:val="00B34F20"/>
    <w:rsid w:val="00B35837"/>
    <w:rsid w:val="00B359D7"/>
    <w:rsid w:val="00B409AB"/>
    <w:rsid w:val="00B40E52"/>
    <w:rsid w:val="00B42F1F"/>
    <w:rsid w:val="00B44909"/>
    <w:rsid w:val="00B452C2"/>
    <w:rsid w:val="00B47E15"/>
    <w:rsid w:val="00B50D01"/>
    <w:rsid w:val="00B51291"/>
    <w:rsid w:val="00B6227E"/>
    <w:rsid w:val="00B648EE"/>
    <w:rsid w:val="00B71D61"/>
    <w:rsid w:val="00B72C7A"/>
    <w:rsid w:val="00B85D61"/>
    <w:rsid w:val="00B91A4C"/>
    <w:rsid w:val="00B924F0"/>
    <w:rsid w:val="00B92B76"/>
    <w:rsid w:val="00BA60B1"/>
    <w:rsid w:val="00BB1516"/>
    <w:rsid w:val="00BB48D0"/>
    <w:rsid w:val="00BB4B1A"/>
    <w:rsid w:val="00BC0A4C"/>
    <w:rsid w:val="00BC11A4"/>
    <w:rsid w:val="00BC34A8"/>
    <w:rsid w:val="00BC58DE"/>
    <w:rsid w:val="00BD46BD"/>
    <w:rsid w:val="00BD6A20"/>
    <w:rsid w:val="00BE276A"/>
    <w:rsid w:val="00BE3214"/>
    <w:rsid w:val="00BF2416"/>
    <w:rsid w:val="00BF6C79"/>
    <w:rsid w:val="00C01221"/>
    <w:rsid w:val="00C01645"/>
    <w:rsid w:val="00C1299C"/>
    <w:rsid w:val="00C15537"/>
    <w:rsid w:val="00C16F29"/>
    <w:rsid w:val="00C20B79"/>
    <w:rsid w:val="00C2575E"/>
    <w:rsid w:val="00C27D80"/>
    <w:rsid w:val="00C43240"/>
    <w:rsid w:val="00C448B1"/>
    <w:rsid w:val="00C44B23"/>
    <w:rsid w:val="00C47C86"/>
    <w:rsid w:val="00C5065E"/>
    <w:rsid w:val="00C50E60"/>
    <w:rsid w:val="00C56721"/>
    <w:rsid w:val="00C65F76"/>
    <w:rsid w:val="00C74B01"/>
    <w:rsid w:val="00C82182"/>
    <w:rsid w:val="00C83F49"/>
    <w:rsid w:val="00C93374"/>
    <w:rsid w:val="00C93EFB"/>
    <w:rsid w:val="00CA054E"/>
    <w:rsid w:val="00CB0D44"/>
    <w:rsid w:val="00CC04DE"/>
    <w:rsid w:val="00CC7EDF"/>
    <w:rsid w:val="00CD0A9A"/>
    <w:rsid w:val="00CD1780"/>
    <w:rsid w:val="00CD1D6F"/>
    <w:rsid w:val="00CD59A0"/>
    <w:rsid w:val="00CD5E7B"/>
    <w:rsid w:val="00CF322F"/>
    <w:rsid w:val="00D03498"/>
    <w:rsid w:val="00D07CED"/>
    <w:rsid w:val="00D158DA"/>
    <w:rsid w:val="00D271D4"/>
    <w:rsid w:val="00D31D8D"/>
    <w:rsid w:val="00D34414"/>
    <w:rsid w:val="00D34B61"/>
    <w:rsid w:val="00D379F8"/>
    <w:rsid w:val="00D41D41"/>
    <w:rsid w:val="00D4461D"/>
    <w:rsid w:val="00D64D2B"/>
    <w:rsid w:val="00D738C9"/>
    <w:rsid w:val="00D73D31"/>
    <w:rsid w:val="00D7541F"/>
    <w:rsid w:val="00D7738B"/>
    <w:rsid w:val="00D809CE"/>
    <w:rsid w:val="00D823D3"/>
    <w:rsid w:val="00D8698A"/>
    <w:rsid w:val="00D87925"/>
    <w:rsid w:val="00D87BA2"/>
    <w:rsid w:val="00D931C6"/>
    <w:rsid w:val="00D95A42"/>
    <w:rsid w:val="00D9677A"/>
    <w:rsid w:val="00DA16FF"/>
    <w:rsid w:val="00DA4B3F"/>
    <w:rsid w:val="00DB22BE"/>
    <w:rsid w:val="00DB74B6"/>
    <w:rsid w:val="00DC143A"/>
    <w:rsid w:val="00DC6F6A"/>
    <w:rsid w:val="00DD2384"/>
    <w:rsid w:val="00DF7362"/>
    <w:rsid w:val="00E028A0"/>
    <w:rsid w:val="00E0581F"/>
    <w:rsid w:val="00E06916"/>
    <w:rsid w:val="00E079D6"/>
    <w:rsid w:val="00E07C23"/>
    <w:rsid w:val="00E13D38"/>
    <w:rsid w:val="00E260D0"/>
    <w:rsid w:val="00E2713E"/>
    <w:rsid w:val="00E41D77"/>
    <w:rsid w:val="00E5213C"/>
    <w:rsid w:val="00E572E2"/>
    <w:rsid w:val="00E60357"/>
    <w:rsid w:val="00E60F75"/>
    <w:rsid w:val="00E61C52"/>
    <w:rsid w:val="00E64D79"/>
    <w:rsid w:val="00E66361"/>
    <w:rsid w:val="00E70439"/>
    <w:rsid w:val="00E7117F"/>
    <w:rsid w:val="00E72B15"/>
    <w:rsid w:val="00E80D54"/>
    <w:rsid w:val="00E82FCC"/>
    <w:rsid w:val="00E85A11"/>
    <w:rsid w:val="00E87EBA"/>
    <w:rsid w:val="00E90439"/>
    <w:rsid w:val="00E96F25"/>
    <w:rsid w:val="00EA0147"/>
    <w:rsid w:val="00EA7996"/>
    <w:rsid w:val="00EA7E82"/>
    <w:rsid w:val="00EB1DF7"/>
    <w:rsid w:val="00EB2AEF"/>
    <w:rsid w:val="00EB547C"/>
    <w:rsid w:val="00EB5993"/>
    <w:rsid w:val="00ED0837"/>
    <w:rsid w:val="00ED123B"/>
    <w:rsid w:val="00ED2F25"/>
    <w:rsid w:val="00EE3550"/>
    <w:rsid w:val="00EE5003"/>
    <w:rsid w:val="00EE7011"/>
    <w:rsid w:val="00EF24CD"/>
    <w:rsid w:val="00EF3432"/>
    <w:rsid w:val="00EF4E18"/>
    <w:rsid w:val="00F013E7"/>
    <w:rsid w:val="00F03B13"/>
    <w:rsid w:val="00F07C95"/>
    <w:rsid w:val="00F11CCF"/>
    <w:rsid w:val="00F1217B"/>
    <w:rsid w:val="00F12323"/>
    <w:rsid w:val="00F125EA"/>
    <w:rsid w:val="00F15403"/>
    <w:rsid w:val="00F2416A"/>
    <w:rsid w:val="00F26DC2"/>
    <w:rsid w:val="00F34711"/>
    <w:rsid w:val="00F50B66"/>
    <w:rsid w:val="00F531CD"/>
    <w:rsid w:val="00F55F07"/>
    <w:rsid w:val="00F60725"/>
    <w:rsid w:val="00F737B9"/>
    <w:rsid w:val="00F7665D"/>
    <w:rsid w:val="00F86667"/>
    <w:rsid w:val="00F90B11"/>
    <w:rsid w:val="00FA0E40"/>
    <w:rsid w:val="00FA4A16"/>
    <w:rsid w:val="00FB10A5"/>
    <w:rsid w:val="00FB3251"/>
    <w:rsid w:val="00FB5EDE"/>
    <w:rsid w:val="00FC2FD7"/>
    <w:rsid w:val="00FD13C7"/>
    <w:rsid w:val="00FD480C"/>
    <w:rsid w:val="00FF30B4"/>
    <w:rsid w:val="00FF4036"/>
    <w:rsid w:val="00FF57CD"/>
    <w:rsid w:val="00FF5AEF"/>
    <w:rsid w:val="00FF5DF2"/>
    <w:rsid w:val="00FF6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3B0862"/>
  <w15:chartTrackingRefBased/>
  <w15:docId w15:val="{3026370F-3846-47B4-B347-9B31ECCB7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C4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25D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0B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0BF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E40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01C"/>
  </w:style>
  <w:style w:type="paragraph" w:styleId="Footer">
    <w:name w:val="footer"/>
    <w:basedOn w:val="Normal"/>
    <w:link w:val="FooterChar"/>
    <w:uiPriority w:val="99"/>
    <w:unhideWhenUsed/>
    <w:rsid w:val="008E40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0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7618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4801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0185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18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9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199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716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82635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824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5191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402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7510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1350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4776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1816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5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80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1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2601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9124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4498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90590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0854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66799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3413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1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22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004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680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248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8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67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061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6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27748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17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839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98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34111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623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6725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754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788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2092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65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073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904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926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9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644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672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1047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655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1430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662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5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680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518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5045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4289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8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32836">
              <w:marLeft w:val="0"/>
              <w:marRight w:val="0"/>
              <w:marTop w:val="0"/>
              <w:marBottom w:val="0"/>
              <w:divBdr>
                <w:top w:val="single" w:sz="6" w:space="0" w:color="E0E0E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99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337665">
                      <w:marLeft w:val="1200"/>
                      <w:marRight w:val="30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628344">
                          <w:marLeft w:val="-150"/>
                          <w:marRight w:val="9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3439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191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332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8172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35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2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801787">
                  <w:marLeft w:val="0"/>
                  <w:marRight w:val="0"/>
                  <w:marTop w:val="0"/>
                  <w:marBottom w:val="0"/>
                  <w:divBdr>
                    <w:top w:val="single" w:sz="6" w:space="12" w:color="E0E0E0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168608">
                      <w:marLeft w:val="-5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0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76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77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934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979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2029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9407">
          <w:marLeft w:val="41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23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724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036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35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835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8872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3485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79774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61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000046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4268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90122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9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535040">
          <w:marLeft w:val="1685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9167">
          <w:marLeft w:val="1685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59142">
          <w:marLeft w:val="1685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4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4394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3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8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41105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4253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507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6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81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7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49033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6253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9479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51520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7073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4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5625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53959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4989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657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6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04623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62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251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4124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5892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7062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5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689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61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9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4673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07196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81037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4654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0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85246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1568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5123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65544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6657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433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56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3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3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70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44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93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356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9185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81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7419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491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7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0559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188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5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50360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1647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20840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14496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51048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3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71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86108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4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81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111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798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8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464807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7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7743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723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562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88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5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6" Type="http://schemas.openxmlformats.org/officeDocument/2006/relationships/image" Target="media/image69.png"/><Relationship Id="rId84" Type="http://schemas.openxmlformats.org/officeDocument/2006/relationships/footer" Target="footer1.xml"/><Relationship Id="rId89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87" Type="http://schemas.openxmlformats.org/officeDocument/2006/relationships/footer" Target="footer3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82" Type="http://schemas.openxmlformats.org/officeDocument/2006/relationships/header" Target="header1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header" Target="header2.xml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9F346C9-64F8-4CFA-B9BE-0DF349156466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E3E8E9-D6A6-412A-94D0-2EDD20616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40</TotalTime>
  <Pages>35</Pages>
  <Words>10068</Words>
  <Characters>57388</Characters>
  <Application>Microsoft Office Word</Application>
  <DocSecurity>0</DocSecurity>
  <Lines>478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at Han Kok</dc:creator>
  <cp:keywords/>
  <dc:description/>
  <cp:lastModifiedBy>Kiat Han Kok</cp:lastModifiedBy>
  <cp:revision>11</cp:revision>
  <cp:lastPrinted>2016-04-28T17:18:00Z</cp:lastPrinted>
  <dcterms:created xsi:type="dcterms:W3CDTF">2018-10-31T18:34:00Z</dcterms:created>
  <dcterms:modified xsi:type="dcterms:W3CDTF">2019-01-07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13865cd-32a8-4e4d-a3b3-3ea6adaddaf7_Enabled">
    <vt:lpwstr>True</vt:lpwstr>
  </property>
  <property fmtid="{D5CDD505-2E9C-101B-9397-08002B2CF9AE}" pid="3" name="MSIP_Label_613865cd-32a8-4e4d-a3b3-3ea6adaddaf7_SiteId">
    <vt:lpwstr>1a72065f-d3a4-4c42-a567-15270b03821e</vt:lpwstr>
  </property>
  <property fmtid="{D5CDD505-2E9C-101B-9397-08002B2CF9AE}" pid="4" name="MSIP_Label_613865cd-32a8-4e4d-a3b3-3ea6adaddaf7_Owner">
    <vt:lpwstr>kiathan@feezmodo.com</vt:lpwstr>
  </property>
  <property fmtid="{D5CDD505-2E9C-101B-9397-08002B2CF9AE}" pid="5" name="MSIP_Label_613865cd-32a8-4e4d-a3b3-3ea6adaddaf7_SetDate">
    <vt:lpwstr>2018-12-05T17:21:37.4576119Z</vt:lpwstr>
  </property>
  <property fmtid="{D5CDD505-2E9C-101B-9397-08002B2CF9AE}" pid="6" name="MSIP_Label_613865cd-32a8-4e4d-a3b3-3ea6adaddaf7_Name">
    <vt:lpwstr>Internal</vt:lpwstr>
  </property>
  <property fmtid="{D5CDD505-2E9C-101B-9397-08002B2CF9AE}" pid="7" name="MSIP_Label_613865cd-32a8-4e4d-a3b3-3ea6adaddaf7_Application">
    <vt:lpwstr>Microsoft Azure Information Protection</vt:lpwstr>
  </property>
  <property fmtid="{D5CDD505-2E9C-101B-9397-08002B2CF9AE}" pid="8" name="MSIP_Label_613865cd-32a8-4e4d-a3b3-3ea6adaddaf7_Extended_MSFT_Method">
    <vt:lpwstr>Automatic</vt:lpwstr>
  </property>
  <property fmtid="{D5CDD505-2E9C-101B-9397-08002B2CF9AE}" pid="9" name="Sensitivity">
    <vt:lpwstr>Internal</vt:lpwstr>
  </property>
</Properties>
</file>